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1B3D7" w14:textId="3C18C1CA" w:rsidR="00DB63AD" w:rsidRPr="00D25EDF" w:rsidRDefault="00C540AC" w:rsidP="009A3A14">
      <w:pPr>
        <w:rPr>
          <w:rFonts w:ascii="Times New Roman" w:hAnsi="Times New Roman" w:cs="Times New Roman"/>
        </w:rPr>
      </w:pPr>
      <w:bookmarkStart w:id="0" w:name="_Toc453738395"/>
      <w:r>
        <w:rPr>
          <w:rFonts w:ascii="Times New Roman" w:hAnsi="Times New Roman" w:cs="Times New Roman"/>
          <w:noProof/>
        </w:rPr>
        <mc:AlternateContent>
          <mc:Choice Requires="wps">
            <w:drawing>
              <wp:anchor distT="0" distB="0" distL="114300" distR="114300" simplePos="0" relativeHeight="251649536" behindDoc="0" locked="0" layoutInCell="1" allowOverlap="1" wp14:anchorId="7A315FA3" wp14:editId="17D4136C">
                <wp:simplePos x="0" y="0"/>
                <wp:positionH relativeFrom="column">
                  <wp:posOffset>8207375</wp:posOffset>
                </wp:positionH>
                <wp:positionV relativeFrom="paragraph">
                  <wp:posOffset>0</wp:posOffset>
                </wp:positionV>
                <wp:extent cx="1387475" cy="583565"/>
                <wp:effectExtent l="0" t="0" r="22225" b="26035"/>
                <wp:wrapNone/>
                <wp:docPr id="5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87475" cy="583565"/>
                        </a:xfrm>
                        <a:prstGeom prst="rect">
                          <a:avLst/>
                        </a:prstGeom>
                        <a:solidFill>
                          <a:srgbClr val="FFFFFF"/>
                        </a:solidFill>
                        <a:ln w="19050">
                          <a:solidFill>
                            <a:srgbClr val="FF0000"/>
                          </a:solidFill>
                          <a:miter lim="800000"/>
                          <a:headEnd/>
                          <a:tailEnd/>
                        </a:ln>
                      </wps:spPr>
                      <wps:txb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wps:txbx>
                      <wps:bodyPr rot="0" vert="horz" wrap="square" lIns="91440" tIns="45720" rIns="91440" bIns="45720" anchor="t" anchorCtr="0" upright="1">
                        <a:noAutofit/>
                      </wps:bodyPr>
                    </wps:wsp>
                  </a:graphicData>
                </a:graphic>
              </wp:anchor>
            </w:drawing>
          </mc:Choice>
          <mc:Fallback>
            <w:pict>
              <v:shapetype w14:anchorId="7A315FA3" id="_x0000_t202" coordsize="21600,21600" o:spt="202" path="m,l,21600r21600,l21600,xe">
                <v:stroke joinstyle="miter"/>
                <v:path gradientshapeok="t" o:connecttype="rect"/>
              </v:shapetype>
              <v:shape id="Text Box 3" o:spid="_x0000_s1026" type="#_x0000_t202" style="position:absolute;margin-left:646.25pt;margin-top:0;width:109.25pt;height:45.95pt;z-index:251649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" strokecolor="red" strokeweight="1.5pt">
                <v:textbox>
                  <w:txbxContent>
                    <w:p w14:paraId="4A4F3B16" w14:textId="77777777" w:rsidR="00CD02B8" w:rsidRDefault="00CD02B8" w:rsidP="002E1BD1">
                      <w:pPr>
                        <w:jc w:val="center"/>
                        <w:rPr>
                          <w:color w:val="FF0000"/>
                          <w:sz w:val="22"/>
                        </w:rPr>
                      </w:pPr>
                      <w:r>
                        <w:rPr>
                          <w:color w:val="FF0000"/>
                          <w:sz w:val="22"/>
                        </w:rPr>
                        <w:t>Confidential</w:t>
                      </w:r>
                    </w:p>
                    <w:p w14:paraId="5C9A920F" w14:textId="77777777" w:rsidR="00CD02B8" w:rsidRDefault="00CD02B8" w:rsidP="002E1BD1">
                      <w:pPr>
                        <w:jc w:val="center"/>
                      </w:pPr>
                      <w:r>
                        <w:rPr>
                          <w:color w:val="FF0000"/>
                        </w:rPr>
                        <w:t>________ PJ related persons only</w:t>
                      </w:r>
                    </w:p>
                  </w:txbxContent>
                </v:textbox>
              </v:shape>
            </w:pict>
          </mc:Fallback>
        </mc:AlternateContent>
      </w:r>
      <w:r>
        <w:rPr>
          <w:rFonts w:ascii="Times New Roman" w:hAnsi="Times New Roman" w:cs="Times New Roman"/>
          <w:noProof/>
        </w:rPr>
        <mc:AlternateContent>
          <mc:Choice Requires="wps">
            <w:drawing>
              <wp:anchor distT="0" distB="0" distL="114300" distR="114300" simplePos="0" relativeHeight="251650560" behindDoc="0" locked="0" layoutInCell="1" allowOverlap="1" wp14:anchorId="1CCF490A" wp14:editId="56C327A0">
                <wp:simplePos x="0" y="0"/>
                <wp:positionH relativeFrom="column">
                  <wp:posOffset>8207375</wp:posOffset>
                </wp:positionH>
                <wp:positionV relativeFrom="paragraph">
                  <wp:posOffset>272415</wp:posOffset>
                </wp:positionV>
                <wp:extent cx="1387475" cy="0"/>
                <wp:effectExtent l="0" t="0" r="0" b="0"/>
                <wp:wrapNone/>
                <wp:docPr id="58" name="Line 4"/>
                <wp:cNvGraphicFramePr/>
                <a:graphic xmlns:a="http://schemas.openxmlformats.org/drawingml/2006/main">
                  <a:graphicData uri="http://schemas.microsoft.com/office/word/2010/wordprocessingShape">
                    <wps:wsp>
                      <wps:cNvCnPr/>
                      <wps:spPr bwMode="auto">
                        <a:xfrm>
                          <a:off x="0" y="0"/>
                          <a:ext cx="1387475" cy="0"/>
                        </a:xfrm>
                        <a:prstGeom prst="line">
                          <a:avLst/>
                        </a:prstGeom>
                        <a:noFill/>
                        <a:ln w="9525">
                          <a:solidFill>
                            <a:srgbClr val="FF0000"/>
                          </a:solidFill>
                          <a:round/>
                          <a:headEnd/>
                          <a:tailEnd/>
                        </a:ln>
                        <a:extLst>
                          <a:ext uri="{909E8E84-426E-40DD-AFC4-6F175D3DCCD1}">
                            <a14:hiddenFill xmlns:a14="http://schemas.microsoft.com/office/drawing/2010/main">
                              <a:noFill/>
                            </a14:hiddenFill>
                          </a:ext>
                        </a:extLst>
                      </wps:spPr>
                      <wps:bodyPr/>
                    </wps:wsp>
                  </a:graphicData>
                </a:graphic>
              </wp:anchor>
            </w:drawing>
          </mc:Choice>
          <mc:Fallback>
            <w:pict>
              <v:line w14:anchorId="524AA801" id="Line 4" o:spid="_x0000_s1026" style="position:absolute;left:0;text-align:left;z-index:251650560;visibility:visible;mso-wrap-style:square;mso-wrap-distance-left:9pt;mso-wrap-distance-top:0;mso-wrap-distance-right:9pt;mso-wrap-distance-bottom:0;mso-position-horizontal:absolute;mso-position-horizontal-relative:text;mso-position-vertical:absolute;mso-position-vertical-relative:text" from="646.25pt,21.45pt" to="755.5pt,2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" strokecolor="red"/>
            </w:pict>
          </mc:Fallback>
        </mc:AlternateContent>
      </w:r>
    </w:p>
    <w:p w14:paraId="58ACE505" w14:textId="77777777" w:rsidR="00DB63AD" w:rsidRPr="00D25EDF" w:rsidRDefault="00DB63AD" w:rsidP="00D401D5">
      <w:pPr>
        <w:rPr>
          <w:rFonts w:ascii="Times New Roman" w:hAnsi="Times New Roman" w:cs="Times New Roman"/>
        </w:rPr>
      </w:pPr>
    </w:p>
    <w:p w14:paraId="7BDAC735" w14:textId="77777777" w:rsidR="00DB63AD" w:rsidRPr="00D25EDF" w:rsidRDefault="0095002F" w:rsidP="00D401D5">
      <w:pPr>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47488" behindDoc="0" locked="0" layoutInCell="1" allowOverlap="1" wp14:anchorId="66DE8B70" wp14:editId="64537294">
                <wp:simplePos x="0" y="0"/>
                <wp:positionH relativeFrom="column">
                  <wp:posOffset>593725</wp:posOffset>
                </wp:positionH>
                <wp:positionV relativeFrom="paragraph">
                  <wp:posOffset>180340</wp:posOffset>
                </wp:positionV>
                <wp:extent cx="5600700" cy="1851660"/>
                <wp:effectExtent l="10160" t="12065" r="75565" b="79375"/>
                <wp:wrapNone/>
                <wp:docPr id="5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700" cy="1851660"/>
                        </a:xfrm>
                        <a:prstGeom prst="rect">
                          <a:avLst/>
                        </a:prstGeom>
                        <a:solidFill>
                          <a:srgbClr val="FFFFFF"/>
                        </a:solidFill>
                        <a:ln w="9525">
                          <a:solidFill>
                            <a:srgbClr val="000000"/>
                          </a:solidFill>
                          <a:miter lim="800000"/>
                          <a:headEnd/>
                          <a:tailEnd/>
                        </a:ln>
                        <a:effectLst>
                          <a:outerShdw dist="107763" dir="2700000" algn="ctr" rotWithShape="0">
                            <a:srgbClr val="808080"/>
                          </a:outerShdw>
                        </a:effectLst>
                      </wps:spPr>
                      <wps:txb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DE8B70" id="Text Box 5" o:spid="_x0000_s1027" type="#_x0000_t202" style="position:absolute;margin-left:46.75pt;margin-top:14.2pt;width:441pt;height:145.8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">
                <v:shadow on="t" offset="6pt,6pt"/>
                <v:textbox>
                  <w:txbxContent>
                    <w:p w14:paraId="6ED25B28" w14:textId="431EEA24"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Sample Project</w:t>
                      </w:r>
                    </w:p>
                    <w:p w14:paraId="16FFF443" w14:textId="596708B9" w:rsidR="00CD02B8" w:rsidRPr="00D25EDF" w:rsidRDefault="00CD02B8" w:rsidP="00023BF0">
                      <w:pPr>
                        <w:spacing w:beforeLines="50" w:before="189"/>
                        <w:jc w:val="center"/>
                        <w:rPr>
                          <w:rFonts w:ascii="Times New Roman" w:eastAsia="ＭＳ Ｐゴシック" w:hAnsi="Times New Roman" w:cs="Times New Roman"/>
                          <w:sz w:val="36"/>
                        </w:rPr>
                      </w:pPr>
                      <w:r w:rsidRPr="00D25EDF">
                        <w:rPr>
                          <w:rFonts w:ascii="Times New Roman" w:hAnsi="Times New Roman" w:cs="Times New Roman"/>
                          <w:sz w:val="36"/>
                        </w:rPr>
                        <w:t>DB Design Standards</w:t>
                      </w:r>
                    </w:p>
                  </w:txbxContent>
                </v:textbox>
              </v:shape>
            </w:pict>
          </mc:Fallback>
        </mc:AlternateContent>
      </w:r>
    </w:p>
    <w:p w14:paraId="131926A8" w14:textId="77777777" w:rsidR="00DB63AD" w:rsidRPr="00D25EDF" w:rsidRDefault="00DB63AD" w:rsidP="00D401D5">
      <w:pPr>
        <w:rPr>
          <w:rFonts w:ascii="Times New Roman" w:hAnsi="Times New Roman" w:cs="Times New Roman"/>
        </w:rPr>
      </w:pPr>
    </w:p>
    <w:p w14:paraId="46ECABCF" w14:textId="77777777" w:rsidR="00DB63AD" w:rsidRPr="00D25EDF" w:rsidRDefault="00DB63AD" w:rsidP="00D401D5">
      <w:pPr>
        <w:rPr>
          <w:rFonts w:ascii="Times New Roman" w:hAnsi="Times New Roman" w:cs="Times New Roman"/>
        </w:rPr>
      </w:pPr>
    </w:p>
    <w:p w14:paraId="0088078F" w14:textId="77777777" w:rsidR="00DB63AD" w:rsidRPr="00D25EDF" w:rsidRDefault="00DB63AD" w:rsidP="00D401D5">
      <w:pPr>
        <w:rPr>
          <w:rFonts w:ascii="Times New Roman" w:hAnsi="Times New Roman" w:cs="Times New Roman"/>
        </w:rPr>
      </w:pPr>
    </w:p>
    <w:p w14:paraId="7D96A6E0" w14:textId="77777777" w:rsidR="00DB63AD" w:rsidRPr="00D25EDF" w:rsidRDefault="00DB63AD" w:rsidP="00D401D5">
      <w:pPr>
        <w:rPr>
          <w:rFonts w:ascii="Times New Roman" w:hAnsi="Times New Roman" w:cs="Times New Roman"/>
        </w:rPr>
      </w:pPr>
    </w:p>
    <w:p w14:paraId="178CECD8" w14:textId="77777777" w:rsidR="00DB63AD" w:rsidRPr="00D25EDF" w:rsidRDefault="00DB63AD" w:rsidP="00D401D5">
      <w:pPr>
        <w:rPr>
          <w:rFonts w:ascii="Times New Roman" w:hAnsi="Times New Roman" w:cs="Times New Roman"/>
        </w:rPr>
      </w:pPr>
    </w:p>
    <w:p w14:paraId="1466D717" w14:textId="77777777" w:rsidR="00DB63AD" w:rsidRPr="00D25EDF" w:rsidRDefault="00DB63AD" w:rsidP="00D401D5">
      <w:pPr>
        <w:rPr>
          <w:rFonts w:ascii="Times New Roman" w:hAnsi="Times New Roman" w:cs="Times New Roman"/>
        </w:rPr>
      </w:pPr>
    </w:p>
    <w:p w14:paraId="48563ECF" w14:textId="77777777" w:rsidR="00DB63AD" w:rsidRPr="00D25EDF" w:rsidRDefault="00DB63AD" w:rsidP="00D401D5">
      <w:pPr>
        <w:rPr>
          <w:rFonts w:ascii="Times New Roman" w:hAnsi="Times New Roman" w:cs="Times New Roman"/>
        </w:rPr>
      </w:pPr>
    </w:p>
    <w:p w14:paraId="2FB4608B" w14:textId="77777777" w:rsidR="00DB63AD" w:rsidRPr="00D25EDF" w:rsidRDefault="00DB63AD" w:rsidP="00D401D5">
      <w:pPr>
        <w:rPr>
          <w:rFonts w:ascii="Times New Roman" w:hAnsi="Times New Roman" w:cs="Times New Roman"/>
        </w:rPr>
      </w:pPr>
    </w:p>
    <w:p w14:paraId="35E88A11" w14:textId="77777777" w:rsidR="00DB63AD" w:rsidRPr="00D25EDF" w:rsidRDefault="00DB63AD" w:rsidP="00D401D5">
      <w:pPr>
        <w:rPr>
          <w:rFonts w:ascii="Times New Roman" w:hAnsi="Times New Roman" w:cs="Times New Roman"/>
        </w:rPr>
      </w:pPr>
    </w:p>
    <w:p w14:paraId="35057249" w14:textId="77777777" w:rsidR="00DB63AD" w:rsidRPr="00D25EDF" w:rsidRDefault="00DB63AD" w:rsidP="00D401D5">
      <w:pPr>
        <w:rPr>
          <w:rFonts w:ascii="Times New Roman" w:hAnsi="Times New Roman" w:cs="Times New Roman"/>
        </w:rPr>
      </w:pPr>
    </w:p>
    <w:p w14:paraId="2CFE38A2" w14:textId="77777777" w:rsidR="00DB63AD" w:rsidRPr="00D25EDF" w:rsidRDefault="00DB63AD" w:rsidP="004947D4">
      <w:pPr>
        <w:pStyle w:val="a3"/>
        <w:tabs>
          <w:tab w:val="clear" w:pos="4252"/>
          <w:tab w:val="clear" w:pos="8504"/>
        </w:tabs>
        <w:snapToGrid/>
        <w:jc w:val="center"/>
        <w:rPr>
          <w:rFonts w:ascii="Times New Roman" w:hAnsi="Times New Roman"/>
        </w:rPr>
      </w:pPr>
      <w:r w:rsidRPr="00D25EDF">
        <w:rPr>
          <w:rFonts w:ascii="Times New Roman" w:hAnsi="Times New Roman"/>
        </w:rPr>
        <w:t>Version No. 1.0</w:t>
      </w:r>
    </w:p>
    <w:p w14:paraId="2FCF57B9" w14:textId="77777777" w:rsidR="00DB63AD" w:rsidRPr="00D25EDF" w:rsidRDefault="009A3A14" w:rsidP="00D401D5">
      <w:pPr>
        <w:jc w:val="center"/>
        <w:rPr>
          <w:rFonts w:ascii="Times New Roman" w:hAnsi="Times New Roman" w:cs="Times New Roman"/>
        </w:rPr>
      </w:pPr>
      <w:r w:rsidRPr="00D25EDF">
        <w:rPr>
          <w:rFonts w:ascii="Times New Roman" w:hAnsi="Times New Roman" w:cs="Times New Roman"/>
        </w:rPr>
        <w:t>August 24, 2018</w:t>
      </w:r>
    </w:p>
    <w:p w14:paraId="406528E0" w14:textId="77777777" w:rsidR="00DB63AD" w:rsidRPr="00D25EDF" w:rsidRDefault="00DB63AD" w:rsidP="004947D4">
      <w:pPr>
        <w:pStyle w:val="a3"/>
        <w:tabs>
          <w:tab w:val="clear" w:pos="4252"/>
          <w:tab w:val="clear" w:pos="8504"/>
        </w:tabs>
        <w:snapToGrid/>
        <w:jc w:val="center"/>
        <w:rPr>
          <w:rFonts w:ascii="Times New Roman" w:hAnsi="Times New Roman"/>
        </w:rPr>
      </w:pPr>
    </w:p>
    <w:p w14:paraId="03DDFCF5" w14:textId="77777777" w:rsidR="00DB63AD" w:rsidRPr="00D25EDF" w:rsidRDefault="00DB63AD" w:rsidP="004947D4">
      <w:pPr>
        <w:pStyle w:val="a3"/>
        <w:tabs>
          <w:tab w:val="clear" w:pos="4252"/>
          <w:tab w:val="clear" w:pos="8504"/>
        </w:tabs>
        <w:snapToGrid/>
        <w:jc w:val="center"/>
        <w:rPr>
          <w:rFonts w:ascii="Times New Roman" w:hAnsi="Times New Roman"/>
        </w:rPr>
      </w:pPr>
    </w:p>
    <w:p w14:paraId="763E05D6" w14:textId="77777777" w:rsidR="00DB63AD" w:rsidRPr="00D25EDF" w:rsidRDefault="00DB63AD" w:rsidP="004947D4">
      <w:pPr>
        <w:pStyle w:val="a3"/>
        <w:tabs>
          <w:tab w:val="clear" w:pos="4252"/>
          <w:tab w:val="clear" w:pos="8504"/>
        </w:tabs>
        <w:snapToGrid/>
        <w:jc w:val="center"/>
        <w:rPr>
          <w:rFonts w:ascii="Times New Roman" w:hAnsi="Times New Roman"/>
        </w:rPr>
      </w:pPr>
    </w:p>
    <w:p w14:paraId="4472E3D8" w14:textId="77777777" w:rsidR="00DB63AD" w:rsidRPr="00D25EDF" w:rsidRDefault="00DB63AD" w:rsidP="004947D4">
      <w:pPr>
        <w:pStyle w:val="a3"/>
        <w:tabs>
          <w:tab w:val="clear" w:pos="4252"/>
          <w:tab w:val="clear" w:pos="8504"/>
        </w:tabs>
        <w:snapToGrid/>
        <w:jc w:val="center"/>
        <w:rPr>
          <w:rFonts w:ascii="Times New Roman" w:hAnsi="Times New Roman"/>
        </w:rPr>
      </w:pPr>
    </w:p>
    <w:p w14:paraId="069BAE1D" w14:textId="77777777" w:rsidR="00DB63AD" w:rsidRPr="00D25EDF" w:rsidRDefault="00DB63AD" w:rsidP="004947D4">
      <w:pPr>
        <w:pStyle w:val="a3"/>
        <w:tabs>
          <w:tab w:val="clear" w:pos="4252"/>
          <w:tab w:val="clear" w:pos="8504"/>
        </w:tabs>
        <w:snapToGrid/>
        <w:jc w:val="center"/>
        <w:rPr>
          <w:rFonts w:ascii="Times New Roman" w:hAnsi="Times New Roman"/>
        </w:rPr>
      </w:pPr>
    </w:p>
    <w:p w14:paraId="1D733D71" w14:textId="77777777" w:rsidR="00DB63AD" w:rsidRPr="00D25EDF" w:rsidRDefault="00DB63AD" w:rsidP="004947D4">
      <w:pPr>
        <w:pStyle w:val="a3"/>
        <w:tabs>
          <w:tab w:val="clear" w:pos="4252"/>
          <w:tab w:val="clear" w:pos="8504"/>
        </w:tabs>
        <w:snapToGrid/>
        <w:jc w:val="center"/>
        <w:rPr>
          <w:rFonts w:ascii="Times New Roman" w:hAnsi="Times New Roman"/>
        </w:rPr>
      </w:pPr>
    </w:p>
    <w:p w14:paraId="6908E6A6" w14:textId="77777777" w:rsidR="00DB63AD" w:rsidRPr="00D25EDF" w:rsidRDefault="00DB63AD" w:rsidP="00D401D5">
      <w:pPr>
        <w:rPr>
          <w:rFonts w:ascii="Times New Roman" w:hAnsi="Times New Roman" w:cs="Times New Roman"/>
        </w:rPr>
        <w:sectPr w:rsidR="00DB63AD" w:rsidRPr="00D25EDF" w:rsidSect="00DA1D31">
          <w:footerReference w:type="default" r:id="rId7"/>
          <w:type w:val="nextColumn"/>
          <w:pgSz w:w="11906" w:h="16838" w:code="9"/>
          <w:pgMar w:top="567" w:right="567" w:bottom="567" w:left="851" w:header="737" w:footer="454" w:gutter="0"/>
          <w:pgNumType w:start="1"/>
          <w:cols w:space="720"/>
          <w:docGrid w:type="lines" w:linePitch="379"/>
        </w:sectPr>
      </w:pPr>
    </w:p>
    <w:p w14:paraId="15855CE7" w14:textId="77777777" w:rsidR="00DB63AD" w:rsidRPr="00D25EDF" w:rsidRDefault="00DB63AD" w:rsidP="00D401D5">
      <w:pPr>
        <w:rPr>
          <w:rFonts w:ascii="Times New Roman" w:hAnsi="Times New Roman" w:cs="Times New Roman"/>
        </w:rPr>
      </w:pPr>
    </w:p>
    <w:tbl>
      <w:tblPr>
        <w:tblW w:w="0" w:type="auto"/>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434"/>
        <w:gridCol w:w="748"/>
        <w:gridCol w:w="1033"/>
        <w:gridCol w:w="1078"/>
        <w:gridCol w:w="640"/>
        <w:gridCol w:w="1123"/>
        <w:gridCol w:w="4283"/>
        <w:gridCol w:w="1248"/>
      </w:tblGrid>
      <w:tr w:rsidR="00F359F9" w:rsidRPr="00D25EDF" w14:paraId="126188C1" w14:textId="77777777" w:rsidTr="0006061A">
        <w:trPr>
          <w:cantSplit/>
          <w:trHeight w:val="573"/>
        </w:trPr>
        <w:tc>
          <w:tcPr>
            <w:tcW w:w="433" w:type="dxa"/>
            <w:vAlign w:val="center"/>
          </w:tcPr>
          <w:p w14:paraId="3849C14A" w14:textId="77777777" w:rsidR="00F359F9" w:rsidRPr="00D25EDF" w:rsidRDefault="00F359F9" w:rsidP="00D364FC">
            <w:pPr>
              <w:pStyle w:val="a3"/>
              <w:tabs>
                <w:tab w:val="clear" w:pos="4252"/>
                <w:tab w:val="clear" w:pos="8504"/>
              </w:tabs>
              <w:snapToGrid/>
              <w:spacing w:line="240" w:lineRule="exact"/>
              <w:jc w:val="center"/>
              <w:rPr>
                <w:rFonts w:ascii="Times New Roman" w:hAnsi="Times New Roman"/>
                <w:kern w:val="2"/>
              </w:rPr>
            </w:pPr>
            <w:r w:rsidRPr="00D25EDF">
              <w:rPr>
                <w:rFonts w:ascii="Times New Roman" w:hAnsi="Times New Roman"/>
              </w:rPr>
              <w:t>No.</w:t>
            </w:r>
          </w:p>
        </w:tc>
        <w:tc>
          <w:tcPr>
            <w:tcW w:w="701" w:type="dxa"/>
            <w:vAlign w:val="center"/>
          </w:tcPr>
          <w:p w14:paraId="008916A4"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Version No.</w:t>
            </w:r>
          </w:p>
        </w:tc>
        <w:tc>
          <w:tcPr>
            <w:tcW w:w="1038" w:type="dxa"/>
            <w:vAlign w:val="center"/>
          </w:tcPr>
          <w:p w14:paraId="2636547E"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ate</w:t>
            </w:r>
          </w:p>
        </w:tc>
        <w:tc>
          <w:tcPr>
            <w:tcW w:w="821" w:type="dxa"/>
            <w:vAlign w:val="center"/>
          </w:tcPr>
          <w:p w14:paraId="0D54211F"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lassification</w:t>
            </w:r>
          </w:p>
        </w:tc>
        <w:tc>
          <w:tcPr>
            <w:tcW w:w="1812" w:type="dxa"/>
            <w:gridSpan w:val="2"/>
            <w:vAlign w:val="center"/>
          </w:tcPr>
          <w:p w14:paraId="6F875BD7"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hanges (item numbers, etc.)</w:t>
            </w:r>
          </w:p>
        </w:tc>
        <w:tc>
          <w:tcPr>
            <w:tcW w:w="4457" w:type="dxa"/>
            <w:vAlign w:val="center"/>
          </w:tcPr>
          <w:p w14:paraId="36DB4ACB"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Revision details</w:t>
            </w:r>
          </w:p>
        </w:tc>
        <w:tc>
          <w:tcPr>
            <w:tcW w:w="1276" w:type="dxa"/>
            <w:vAlign w:val="center"/>
          </w:tcPr>
          <w:p w14:paraId="15D11D66" w14:textId="77777777" w:rsidR="00F359F9" w:rsidRPr="00D25EDF" w:rsidRDefault="00F359F9" w:rsidP="00D364FC">
            <w:pPr>
              <w:spacing w:line="240" w:lineRule="exact"/>
              <w:jc w:val="center"/>
              <w:rPr>
                <w:rFonts w:ascii="Times New Roman" w:hAnsi="Times New Roman" w:cs="Times New Roman"/>
              </w:rPr>
            </w:pPr>
            <w:r w:rsidRPr="00D25EDF">
              <w:rPr>
                <w:rFonts w:ascii="Times New Roman" w:hAnsi="Times New Roman" w:cs="Times New Roman"/>
              </w:rPr>
              <w:t>Contact person</w:t>
            </w:r>
          </w:p>
        </w:tc>
      </w:tr>
      <w:tr w:rsidR="002242C5" w:rsidRPr="00D25EDF" w14:paraId="3FC8A086" w14:textId="77777777" w:rsidTr="00E802D8">
        <w:trPr>
          <w:trHeight w:val="198"/>
        </w:trPr>
        <w:tc>
          <w:tcPr>
            <w:tcW w:w="433" w:type="dxa"/>
            <w:tcBorders>
              <w:top w:val="double" w:sz="4" w:space="0" w:color="auto"/>
            </w:tcBorders>
          </w:tcPr>
          <w:p w14:paraId="42C81E84" w14:textId="77777777" w:rsidR="002242C5" w:rsidRPr="00D25EDF" w:rsidRDefault="00097543" w:rsidP="00D364FC">
            <w:pPr>
              <w:pStyle w:val="a3"/>
              <w:tabs>
                <w:tab w:val="clear" w:pos="4252"/>
                <w:tab w:val="clear" w:pos="8504"/>
              </w:tabs>
              <w:snapToGrid/>
              <w:spacing w:line="240" w:lineRule="exact"/>
              <w:jc w:val="right"/>
              <w:rPr>
                <w:rFonts w:ascii="Times New Roman" w:hAnsi="Times New Roman"/>
                <w:kern w:val="2"/>
              </w:rPr>
            </w:pPr>
            <w:r w:rsidRPr="00D25EDF">
              <w:rPr>
                <w:rFonts w:ascii="Times New Roman" w:hAnsi="Times New Roman"/>
              </w:rPr>
              <w:t>1</w:t>
            </w:r>
          </w:p>
        </w:tc>
        <w:tc>
          <w:tcPr>
            <w:tcW w:w="701" w:type="dxa"/>
            <w:tcBorders>
              <w:top w:val="double" w:sz="4" w:space="0" w:color="auto"/>
            </w:tcBorders>
          </w:tcPr>
          <w:p w14:paraId="124795F5"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Version 1.0</w:t>
            </w:r>
          </w:p>
        </w:tc>
        <w:tc>
          <w:tcPr>
            <w:tcW w:w="1038" w:type="dxa"/>
            <w:tcBorders>
              <w:top w:val="double" w:sz="4" w:space="0" w:color="auto"/>
            </w:tcBorders>
          </w:tcPr>
          <w:p w14:paraId="5F508FF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8/24/2018</w:t>
            </w:r>
          </w:p>
        </w:tc>
        <w:tc>
          <w:tcPr>
            <w:tcW w:w="821" w:type="dxa"/>
            <w:tcBorders>
              <w:top w:val="double" w:sz="4" w:space="0" w:color="auto"/>
            </w:tcBorders>
          </w:tcPr>
          <w:p w14:paraId="30B03799"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652" w:type="dxa"/>
            <w:tcBorders>
              <w:top w:val="double" w:sz="4" w:space="0" w:color="auto"/>
            </w:tcBorders>
          </w:tcPr>
          <w:p w14:paraId="7351B0E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1160" w:type="dxa"/>
            <w:tcBorders>
              <w:top w:val="double" w:sz="4" w:space="0" w:color="auto"/>
            </w:tcBorders>
          </w:tcPr>
          <w:p w14:paraId="1FFBD92C"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w:t>
            </w:r>
          </w:p>
        </w:tc>
        <w:tc>
          <w:tcPr>
            <w:tcW w:w="4457" w:type="dxa"/>
            <w:tcBorders>
              <w:top w:val="double" w:sz="4" w:space="0" w:color="auto"/>
            </w:tcBorders>
          </w:tcPr>
          <w:p w14:paraId="1BC72542" w14:textId="77777777" w:rsidR="002242C5" w:rsidRPr="00D25EDF" w:rsidRDefault="00097543" w:rsidP="002242C5">
            <w:pPr>
              <w:spacing w:line="240" w:lineRule="exact"/>
              <w:rPr>
                <w:rFonts w:ascii="Times New Roman" w:hAnsi="Times New Roman" w:cs="Times New Roman"/>
                <w:sz w:val="18"/>
                <w:szCs w:val="18"/>
              </w:rPr>
            </w:pPr>
            <w:r w:rsidRPr="00D25EDF">
              <w:rPr>
                <w:rFonts w:ascii="Times New Roman" w:hAnsi="Times New Roman" w:cs="Times New Roman"/>
                <w:sz w:val="18"/>
                <w:szCs w:val="18"/>
              </w:rPr>
              <w:t>(New creation)</w:t>
            </w:r>
          </w:p>
        </w:tc>
        <w:tc>
          <w:tcPr>
            <w:tcW w:w="1276" w:type="dxa"/>
            <w:tcBorders>
              <w:top w:val="double" w:sz="4" w:space="0" w:color="auto"/>
            </w:tcBorders>
          </w:tcPr>
          <w:p w14:paraId="41ED1843" w14:textId="77777777" w:rsidR="002242C5" w:rsidRPr="00D25EDF" w:rsidRDefault="00097543" w:rsidP="0006061A">
            <w:pPr>
              <w:spacing w:line="240" w:lineRule="exact"/>
              <w:rPr>
                <w:rFonts w:ascii="Times New Roman" w:hAnsi="Times New Roman" w:cs="Times New Roman"/>
                <w:sz w:val="18"/>
                <w:szCs w:val="18"/>
              </w:rPr>
            </w:pPr>
            <w:r w:rsidRPr="00D25EDF">
              <w:rPr>
                <w:rFonts w:ascii="Times New Roman" w:hAnsi="Times New Roman" w:cs="Times New Roman"/>
                <w:sz w:val="18"/>
                <w:szCs w:val="18"/>
              </w:rPr>
              <w:t>TIS</w:t>
            </w:r>
          </w:p>
        </w:tc>
      </w:tr>
      <w:tr w:rsidR="002242C5" w:rsidRPr="00D25EDF" w14:paraId="1A114B8C" w14:textId="77777777" w:rsidTr="00E802D8">
        <w:trPr>
          <w:trHeight w:val="238"/>
        </w:trPr>
        <w:tc>
          <w:tcPr>
            <w:tcW w:w="433" w:type="dxa"/>
          </w:tcPr>
          <w:p w14:paraId="0EC31AE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DEB20A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0506442" w14:textId="77777777" w:rsidR="002242C5" w:rsidRPr="00D25EDF" w:rsidRDefault="002242C5" w:rsidP="00D364FC">
            <w:pPr>
              <w:spacing w:line="240" w:lineRule="exact"/>
              <w:rPr>
                <w:rFonts w:ascii="Times New Roman" w:hAnsi="Times New Roman" w:cs="Times New Roman"/>
              </w:rPr>
            </w:pPr>
          </w:p>
        </w:tc>
        <w:tc>
          <w:tcPr>
            <w:tcW w:w="821" w:type="dxa"/>
          </w:tcPr>
          <w:p w14:paraId="57231DCE" w14:textId="77777777" w:rsidR="002242C5" w:rsidRPr="00D25EDF" w:rsidRDefault="002242C5" w:rsidP="00D364FC">
            <w:pPr>
              <w:spacing w:line="240" w:lineRule="exact"/>
              <w:rPr>
                <w:rFonts w:ascii="Times New Roman" w:hAnsi="Times New Roman" w:cs="Times New Roman"/>
              </w:rPr>
            </w:pPr>
          </w:p>
        </w:tc>
        <w:tc>
          <w:tcPr>
            <w:tcW w:w="652" w:type="dxa"/>
          </w:tcPr>
          <w:p w14:paraId="793B3BF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7078E55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03672A" w14:textId="77777777" w:rsidR="002242C5" w:rsidRPr="00D25EDF" w:rsidRDefault="002242C5" w:rsidP="00D364FC">
            <w:pPr>
              <w:spacing w:line="240" w:lineRule="exact"/>
              <w:rPr>
                <w:rFonts w:ascii="Times New Roman" w:hAnsi="Times New Roman" w:cs="Times New Roman"/>
              </w:rPr>
            </w:pPr>
          </w:p>
        </w:tc>
        <w:tc>
          <w:tcPr>
            <w:tcW w:w="1276" w:type="dxa"/>
          </w:tcPr>
          <w:p w14:paraId="42999C63" w14:textId="77777777" w:rsidR="002242C5" w:rsidRPr="00D25EDF" w:rsidRDefault="002242C5" w:rsidP="00D364FC">
            <w:pPr>
              <w:spacing w:line="240" w:lineRule="exact"/>
              <w:rPr>
                <w:rFonts w:ascii="Times New Roman" w:hAnsi="Times New Roman" w:cs="Times New Roman"/>
              </w:rPr>
            </w:pPr>
          </w:p>
        </w:tc>
      </w:tr>
      <w:tr w:rsidR="002242C5" w:rsidRPr="00D25EDF" w14:paraId="0CB2241E" w14:textId="77777777" w:rsidTr="00E802D8">
        <w:trPr>
          <w:trHeight w:val="218"/>
        </w:trPr>
        <w:tc>
          <w:tcPr>
            <w:tcW w:w="433" w:type="dxa"/>
          </w:tcPr>
          <w:p w14:paraId="248BFB93"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3EF5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F56FA9F" w14:textId="77777777" w:rsidR="002242C5" w:rsidRPr="00D25EDF" w:rsidRDefault="002242C5" w:rsidP="00D364FC">
            <w:pPr>
              <w:spacing w:line="240" w:lineRule="exact"/>
              <w:rPr>
                <w:rFonts w:ascii="Times New Roman" w:hAnsi="Times New Roman" w:cs="Times New Roman"/>
              </w:rPr>
            </w:pPr>
          </w:p>
        </w:tc>
        <w:tc>
          <w:tcPr>
            <w:tcW w:w="821" w:type="dxa"/>
          </w:tcPr>
          <w:p w14:paraId="76D994CD" w14:textId="77777777" w:rsidR="002242C5" w:rsidRPr="00D25EDF" w:rsidRDefault="002242C5" w:rsidP="00D364FC">
            <w:pPr>
              <w:spacing w:line="240" w:lineRule="exact"/>
              <w:rPr>
                <w:rFonts w:ascii="Times New Roman" w:hAnsi="Times New Roman" w:cs="Times New Roman"/>
              </w:rPr>
            </w:pPr>
          </w:p>
        </w:tc>
        <w:tc>
          <w:tcPr>
            <w:tcW w:w="652" w:type="dxa"/>
          </w:tcPr>
          <w:p w14:paraId="142E842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913DA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9F766A4" w14:textId="77777777" w:rsidR="002242C5" w:rsidRPr="00D25EDF" w:rsidRDefault="002242C5" w:rsidP="00D364FC">
            <w:pPr>
              <w:spacing w:line="240" w:lineRule="exact"/>
              <w:rPr>
                <w:rFonts w:ascii="Times New Roman" w:hAnsi="Times New Roman" w:cs="Times New Roman"/>
              </w:rPr>
            </w:pPr>
          </w:p>
        </w:tc>
        <w:tc>
          <w:tcPr>
            <w:tcW w:w="1276" w:type="dxa"/>
          </w:tcPr>
          <w:p w14:paraId="23299126" w14:textId="77777777" w:rsidR="002242C5" w:rsidRPr="00D25EDF" w:rsidRDefault="002242C5" w:rsidP="00D364FC">
            <w:pPr>
              <w:spacing w:line="240" w:lineRule="exact"/>
              <w:rPr>
                <w:rFonts w:ascii="Times New Roman" w:hAnsi="Times New Roman" w:cs="Times New Roman"/>
              </w:rPr>
            </w:pPr>
          </w:p>
        </w:tc>
      </w:tr>
      <w:tr w:rsidR="002242C5" w:rsidRPr="00D25EDF" w14:paraId="795C1AFA" w14:textId="77777777" w:rsidTr="00E802D8">
        <w:trPr>
          <w:trHeight w:val="238"/>
        </w:trPr>
        <w:tc>
          <w:tcPr>
            <w:tcW w:w="433" w:type="dxa"/>
          </w:tcPr>
          <w:p w14:paraId="2920470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52816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63A6744" w14:textId="77777777" w:rsidR="002242C5" w:rsidRPr="00D25EDF" w:rsidRDefault="002242C5" w:rsidP="00D364FC">
            <w:pPr>
              <w:spacing w:line="240" w:lineRule="exact"/>
              <w:rPr>
                <w:rFonts w:ascii="Times New Roman" w:hAnsi="Times New Roman" w:cs="Times New Roman"/>
              </w:rPr>
            </w:pPr>
          </w:p>
        </w:tc>
        <w:tc>
          <w:tcPr>
            <w:tcW w:w="821" w:type="dxa"/>
          </w:tcPr>
          <w:p w14:paraId="79986D4C" w14:textId="77777777" w:rsidR="002242C5" w:rsidRPr="00D25EDF" w:rsidRDefault="002242C5" w:rsidP="00D364FC">
            <w:pPr>
              <w:spacing w:line="240" w:lineRule="exact"/>
              <w:rPr>
                <w:rFonts w:ascii="Times New Roman" w:hAnsi="Times New Roman" w:cs="Times New Roman"/>
              </w:rPr>
            </w:pPr>
          </w:p>
        </w:tc>
        <w:tc>
          <w:tcPr>
            <w:tcW w:w="652" w:type="dxa"/>
          </w:tcPr>
          <w:p w14:paraId="67A5F56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4C3F60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CC2A903" w14:textId="77777777" w:rsidR="002242C5" w:rsidRPr="00D25EDF" w:rsidRDefault="002242C5" w:rsidP="00D364FC">
            <w:pPr>
              <w:spacing w:line="240" w:lineRule="exact"/>
              <w:rPr>
                <w:rFonts w:ascii="Times New Roman" w:hAnsi="Times New Roman" w:cs="Times New Roman"/>
              </w:rPr>
            </w:pPr>
          </w:p>
        </w:tc>
        <w:tc>
          <w:tcPr>
            <w:tcW w:w="1276" w:type="dxa"/>
          </w:tcPr>
          <w:p w14:paraId="62DAA796" w14:textId="77777777" w:rsidR="002242C5" w:rsidRPr="00D25EDF" w:rsidRDefault="002242C5" w:rsidP="00D364FC">
            <w:pPr>
              <w:spacing w:line="240" w:lineRule="exact"/>
              <w:rPr>
                <w:rFonts w:ascii="Times New Roman" w:hAnsi="Times New Roman" w:cs="Times New Roman"/>
              </w:rPr>
            </w:pPr>
          </w:p>
        </w:tc>
      </w:tr>
      <w:tr w:rsidR="002242C5" w:rsidRPr="00D25EDF" w14:paraId="6FECE19A" w14:textId="77777777" w:rsidTr="00E802D8">
        <w:trPr>
          <w:trHeight w:val="218"/>
        </w:trPr>
        <w:tc>
          <w:tcPr>
            <w:tcW w:w="433" w:type="dxa"/>
          </w:tcPr>
          <w:p w14:paraId="5D83E1D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77B69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4851AF4" w14:textId="77777777" w:rsidR="002242C5" w:rsidRPr="00D25EDF" w:rsidRDefault="002242C5" w:rsidP="00D364FC">
            <w:pPr>
              <w:spacing w:line="240" w:lineRule="exact"/>
              <w:rPr>
                <w:rFonts w:ascii="Times New Roman" w:hAnsi="Times New Roman" w:cs="Times New Roman"/>
              </w:rPr>
            </w:pPr>
          </w:p>
        </w:tc>
        <w:tc>
          <w:tcPr>
            <w:tcW w:w="821" w:type="dxa"/>
          </w:tcPr>
          <w:p w14:paraId="4167CF25" w14:textId="77777777" w:rsidR="002242C5" w:rsidRPr="00D25EDF" w:rsidRDefault="002242C5" w:rsidP="00D364FC">
            <w:pPr>
              <w:spacing w:line="240" w:lineRule="exact"/>
              <w:rPr>
                <w:rFonts w:ascii="Times New Roman" w:hAnsi="Times New Roman" w:cs="Times New Roman"/>
              </w:rPr>
            </w:pPr>
          </w:p>
        </w:tc>
        <w:tc>
          <w:tcPr>
            <w:tcW w:w="652" w:type="dxa"/>
          </w:tcPr>
          <w:p w14:paraId="46828360"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F6D7E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73C5DDE8" w14:textId="77777777" w:rsidR="002242C5" w:rsidRPr="00D25EDF" w:rsidRDefault="002242C5" w:rsidP="00D364FC">
            <w:pPr>
              <w:spacing w:line="240" w:lineRule="exact"/>
              <w:rPr>
                <w:rFonts w:ascii="Times New Roman" w:hAnsi="Times New Roman" w:cs="Times New Roman"/>
              </w:rPr>
            </w:pPr>
          </w:p>
        </w:tc>
        <w:tc>
          <w:tcPr>
            <w:tcW w:w="1276" w:type="dxa"/>
          </w:tcPr>
          <w:p w14:paraId="08DF0C70" w14:textId="77777777" w:rsidR="002242C5" w:rsidRPr="00D25EDF" w:rsidRDefault="002242C5" w:rsidP="00D364FC">
            <w:pPr>
              <w:spacing w:line="240" w:lineRule="exact"/>
              <w:rPr>
                <w:rFonts w:ascii="Times New Roman" w:hAnsi="Times New Roman" w:cs="Times New Roman"/>
              </w:rPr>
            </w:pPr>
          </w:p>
        </w:tc>
      </w:tr>
      <w:tr w:rsidR="002242C5" w:rsidRPr="00D25EDF" w14:paraId="22147826" w14:textId="77777777" w:rsidTr="00E802D8">
        <w:trPr>
          <w:trHeight w:val="238"/>
        </w:trPr>
        <w:tc>
          <w:tcPr>
            <w:tcW w:w="433" w:type="dxa"/>
          </w:tcPr>
          <w:p w14:paraId="6D97C4A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25F661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0DBBE0B" w14:textId="77777777" w:rsidR="002242C5" w:rsidRPr="00D25EDF" w:rsidRDefault="002242C5" w:rsidP="00D364FC">
            <w:pPr>
              <w:spacing w:line="240" w:lineRule="exact"/>
              <w:rPr>
                <w:rFonts w:ascii="Times New Roman" w:hAnsi="Times New Roman" w:cs="Times New Roman"/>
              </w:rPr>
            </w:pPr>
          </w:p>
        </w:tc>
        <w:tc>
          <w:tcPr>
            <w:tcW w:w="821" w:type="dxa"/>
          </w:tcPr>
          <w:p w14:paraId="19168F6E" w14:textId="77777777" w:rsidR="002242C5" w:rsidRPr="00D25EDF" w:rsidRDefault="002242C5" w:rsidP="00D364FC">
            <w:pPr>
              <w:spacing w:line="240" w:lineRule="exact"/>
              <w:rPr>
                <w:rFonts w:ascii="Times New Roman" w:hAnsi="Times New Roman" w:cs="Times New Roman"/>
              </w:rPr>
            </w:pPr>
          </w:p>
        </w:tc>
        <w:tc>
          <w:tcPr>
            <w:tcW w:w="652" w:type="dxa"/>
          </w:tcPr>
          <w:p w14:paraId="118923DD"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53191E7"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9B722BB" w14:textId="77777777" w:rsidR="002242C5" w:rsidRPr="00D25EDF" w:rsidRDefault="002242C5" w:rsidP="00D364FC">
            <w:pPr>
              <w:spacing w:line="240" w:lineRule="exact"/>
              <w:rPr>
                <w:rFonts w:ascii="Times New Roman" w:hAnsi="Times New Roman" w:cs="Times New Roman"/>
              </w:rPr>
            </w:pPr>
          </w:p>
        </w:tc>
        <w:tc>
          <w:tcPr>
            <w:tcW w:w="1276" w:type="dxa"/>
          </w:tcPr>
          <w:p w14:paraId="31BC5BA4" w14:textId="77777777" w:rsidR="002242C5" w:rsidRPr="00D25EDF" w:rsidRDefault="002242C5" w:rsidP="00D364FC">
            <w:pPr>
              <w:spacing w:line="240" w:lineRule="exact"/>
              <w:rPr>
                <w:rFonts w:ascii="Times New Roman" w:hAnsi="Times New Roman" w:cs="Times New Roman"/>
              </w:rPr>
            </w:pPr>
          </w:p>
        </w:tc>
      </w:tr>
      <w:tr w:rsidR="002242C5" w:rsidRPr="00D25EDF" w14:paraId="3A581242" w14:textId="77777777" w:rsidTr="00E802D8">
        <w:trPr>
          <w:trHeight w:val="218"/>
        </w:trPr>
        <w:tc>
          <w:tcPr>
            <w:tcW w:w="433" w:type="dxa"/>
          </w:tcPr>
          <w:p w14:paraId="06520DE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4ECA81F"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5FA6622" w14:textId="77777777" w:rsidR="002242C5" w:rsidRPr="00D25EDF" w:rsidRDefault="002242C5" w:rsidP="00D364FC">
            <w:pPr>
              <w:spacing w:line="240" w:lineRule="exact"/>
              <w:rPr>
                <w:rFonts w:ascii="Times New Roman" w:hAnsi="Times New Roman" w:cs="Times New Roman"/>
              </w:rPr>
            </w:pPr>
          </w:p>
        </w:tc>
        <w:tc>
          <w:tcPr>
            <w:tcW w:w="821" w:type="dxa"/>
          </w:tcPr>
          <w:p w14:paraId="022CFB06" w14:textId="77777777" w:rsidR="002242C5" w:rsidRPr="00D25EDF" w:rsidRDefault="002242C5" w:rsidP="00D364FC">
            <w:pPr>
              <w:spacing w:line="240" w:lineRule="exact"/>
              <w:rPr>
                <w:rFonts w:ascii="Times New Roman" w:hAnsi="Times New Roman" w:cs="Times New Roman"/>
              </w:rPr>
            </w:pPr>
          </w:p>
        </w:tc>
        <w:tc>
          <w:tcPr>
            <w:tcW w:w="652" w:type="dxa"/>
          </w:tcPr>
          <w:p w14:paraId="12A6D266"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E255E5"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A05FD92" w14:textId="77777777" w:rsidR="002242C5" w:rsidRPr="00D25EDF" w:rsidRDefault="002242C5" w:rsidP="00D364FC">
            <w:pPr>
              <w:spacing w:line="240" w:lineRule="exact"/>
              <w:rPr>
                <w:rFonts w:ascii="Times New Roman" w:hAnsi="Times New Roman" w:cs="Times New Roman"/>
              </w:rPr>
            </w:pPr>
          </w:p>
        </w:tc>
        <w:tc>
          <w:tcPr>
            <w:tcW w:w="1276" w:type="dxa"/>
          </w:tcPr>
          <w:p w14:paraId="72DD9989" w14:textId="77777777" w:rsidR="002242C5" w:rsidRPr="00D25EDF" w:rsidRDefault="002242C5" w:rsidP="00D364FC">
            <w:pPr>
              <w:spacing w:line="240" w:lineRule="exact"/>
              <w:rPr>
                <w:rFonts w:ascii="Times New Roman" w:hAnsi="Times New Roman" w:cs="Times New Roman"/>
              </w:rPr>
            </w:pPr>
          </w:p>
        </w:tc>
      </w:tr>
      <w:tr w:rsidR="002242C5" w:rsidRPr="00D25EDF" w14:paraId="62506A7A" w14:textId="77777777" w:rsidTr="00E802D8">
        <w:trPr>
          <w:trHeight w:val="238"/>
        </w:trPr>
        <w:tc>
          <w:tcPr>
            <w:tcW w:w="433" w:type="dxa"/>
          </w:tcPr>
          <w:p w14:paraId="5FC140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3D8FB04"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6228779" w14:textId="77777777" w:rsidR="002242C5" w:rsidRPr="00D25EDF" w:rsidRDefault="002242C5" w:rsidP="00D364FC">
            <w:pPr>
              <w:spacing w:line="240" w:lineRule="exact"/>
              <w:rPr>
                <w:rFonts w:ascii="Times New Roman" w:hAnsi="Times New Roman" w:cs="Times New Roman"/>
              </w:rPr>
            </w:pPr>
          </w:p>
        </w:tc>
        <w:tc>
          <w:tcPr>
            <w:tcW w:w="821" w:type="dxa"/>
          </w:tcPr>
          <w:p w14:paraId="75B3D737" w14:textId="77777777" w:rsidR="002242C5" w:rsidRPr="00D25EDF" w:rsidRDefault="002242C5" w:rsidP="00D364FC">
            <w:pPr>
              <w:spacing w:line="240" w:lineRule="exact"/>
              <w:rPr>
                <w:rFonts w:ascii="Times New Roman" w:hAnsi="Times New Roman" w:cs="Times New Roman"/>
              </w:rPr>
            </w:pPr>
          </w:p>
        </w:tc>
        <w:tc>
          <w:tcPr>
            <w:tcW w:w="652" w:type="dxa"/>
          </w:tcPr>
          <w:p w14:paraId="0F5443E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EBDD68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3DCACB3"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03DA21D4" w14:textId="77777777" w:rsidR="002242C5" w:rsidRPr="00D25EDF" w:rsidRDefault="002242C5" w:rsidP="00D364FC">
            <w:pPr>
              <w:spacing w:line="240" w:lineRule="exact"/>
              <w:rPr>
                <w:rFonts w:ascii="Times New Roman" w:hAnsi="Times New Roman" w:cs="Times New Roman"/>
              </w:rPr>
            </w:pPr>
          </w:p>
        </w:tc>
      </w:tr>
      <w:tr w:rsidR="002242C5" w:rsidRPr="00D25EDF" w14:paraId="16DE1951" w14:textId="77777777" w:rsidTr="00E802D8">
        <w:trPr>
          <w:trHeight w:val="218"/>
        </w:trPr>
        <w:tc>
          <w:tcPr>
            <w:tcW w:w="433" w:type="dxa"/>
          </w:tcPr>
          <w:p w14:paraId="4211A77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5204E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791E940" w14:textId="77777777" w:rsidR="002242C5" w:rsidRPr="00D25EDF" w:rsidRDefault="002242C5" w:rsidP="00D364FC">
            <w:pPr>
              <w:spacing w:line="240" w:lineRule="exact"/>
              <w:rPr>
                <w:rFonts w:ascii="Times New Roman" w:hAnsi="Times New Roman" w:cs="Times New Roman"/>
              </w:rPr>
            </w:pPr>
          </w:p>
        </w:tc>
        <w:tc>
          <w:tcPr>
            <w:tcW w:w="821" w:type="dxa"/>
          </w:tcPr>
          <w:p w14:paraId="33AE4153" w14:textId="77777777" w:rsidR="002242C5" w:rsidRPr="00D25EDF" w:rsidRDefault="002242C5" w:rsidP="00D364FC">
            <w:pPr>
              <w:spacing w:line="240" w:lineRule="exact"/>
              <w:rPr>
                <w:rFonts w:ascii="Times New Roman" w:hAnsi="Times New Roman" w:cs="Times New Roman"/>
              </w:rPr>
            </w:pPr>
          </w:p>
        </w:tc>
        <w:tc>
          <w:tcPr>
            <w:tcW w:w="652" w:type="dxa"/>
          </w:tcPr>
          <w:p w14:paraId="3F0CD768"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AB08AD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1CB670C" w14:textId="77777777" w:rsidR="002242C5" w:rsidRPr="00D25EDF" w:rsidRDefault="002242C5" w:rsidP="00D364FC">
            <w:pPr>
              <w:spacing w:line="240" w:lineRule="exact"/>
              <w:rPr>
                <w:rFonts w:ascii="Times New Roman" w:hAnsi="Times New Roman" w:cs="Times New Roman"/>
              </w:rPr>
            </w:pPr>
          </w:p>
        </w:tc>
        <w:tc>
          <w:tcPr>
            <w:tcW w:w="1276" w:type="dxa"/>
          </w:tcPr>
          <w:p w14:paraId="433D0463" w14:textId="77777777" w:rsidR="002242C5" w:rsidRPr="00D25EDF" w:rsidRDefault="002242C5" w:rsidP="00D364FC">
            <w:pPr>
              <w:spacing w:line="240" w:lineRule="exact"/>
              <w:rPr>
                <w:rFonts w:ascii="Times New Roman" w:hAnsi="Times New Roman" w:cs="Times New Roman"/>
              </w:rPr>
            </w:pPr>
          </w:p>
        </w:tc>
      </w:tr>
      <w:tr w:rsidR="002242C5" w:rsidRPr="00D25EDF" w14:paraId="63FE4DB4" w14:textId="77777777" w:rsidTr="00E802D8">
        <w:trPr>
          <w:trHeight w:val="238"/>
        </w:trPr>
        <w:tc>
          <w:tcPr>
            <w:tcW w:w="433" w:type="dxa"/>
          </w:tcPr>
          <w:p w14:paraId="617DF99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8DDD6E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18B023D" w14:textId="77777777" w:rsidR="002242C5" w:rsidRPr="00D25EDF" w:rsidRDefault="002242C5" w:rsidP="00D364FC">
            <w:pPr>
              <w:spacing w:line="240" w:lineRule="exact"/>
              <w:rPr>
                <w:rFonts w:ascii="Times New Roman" w:hAnsi="Times New Roman" w:cs="Times New Roman"/>
              </w:rPr>
            </w:pPr>
          </w:p>
        </w:tc>
        <w:tc>
          <w:tcPr>
            <w:tcW w:w="821" w:type="dxa"/>
          </w:tcPr>
          <w:p w14:paraId="3CE1A438" w14:textId="77777777" w:rsidR="002242C5" w:rsidRPr="00D25EDF" w:rsidRDefault="002242C5" w:rsidP="00D364FC">
            <w:pPr>
              <w:spacing w:line="240" w:lineRule="exact"/>
              <w:rPr>
                <w:rFonts w:ascii="Times New Roman" w:hAnsi="Times New Roman" w:cs="Times New Roman"/>
              </w:rPr>
            </w:pPr>
          </w:p>
        </w:tc>
        <w:tc>
          <w:tcPr>
            <w:tcW w:w="652" w:type="dxa"/>
          </w:tcPr>
          <w:p w14:paraId="3765CBD1"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5748D1B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FA31E12" w14:textId="77777777" w:rsidR="002242C5" w:rsidRPr="00D25EDF" w:rsidRDefault="002242C5" w:rsidP="00D364FC">
            <w:pPr>
              <w:pStyle w:val="a3"/>
              <w:tabs>
                <w:tab w:val="clear" w:pos="4252"/>
                <w:tab w:val="clear" w:pos="8504"/>
              </w:tabs>
              <w:snapToGrid/>
              <w:spacing w:line="240" w:lineRule="exact"/>
              <w:rPr>
                <w:rFonts w:ascii="Times New Roman" w:hAnsi="Times New Roman"/>
                <w:kern w:val="2"/>
              </w:rPr>
            </w:pPr>
          </w:p>
        </w:tc>
        <w:tc>
          <w:tcPr>
            <w:tcW w:w="1276" w:type="dxa"/>
          </w:tcPr>
          <w:p w14:paraId="4FC56D48" w14:textId="77777777" w:rsidR="002242C5" w:rsidRPr="00D25EDF" w:rsidRDefault="002242C5" w:rsidP="00D364FC">
            <w:pPr>
              <w:spacing w:line="240" w:lineRule="exact"/>
              <w:rPr>
                <w:rFonts w:ascii="Times New Roman" w:hAnsi="Times New Roman" w:cs="Times New Roman"/>
              </w:rPr>
            </w:pPr>
          </w:p>
        </w:tc>
      </w:tr>
      <w:tr w:rsidR="002242C5" w:rsidRPr="00D25EDF" w14:paraId="5725A334" w14:textId="77777777" w:rsidTr="00E802D8">
        <w:trPr>
          <w:trHeight w:val="218"/>
        </w:trPr>
        <w:tc>
          <w:tcPr>
            <w:tcW w:w="433" w:type="dxa"/>
          </w:tcPr>
          <w:p w14:paraId="2DF7D77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1811F1B6"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37281CD" w14:textId="77777777" w:rsidR="002242C5" w:rsidRPr="00D25EDF" w:rsidRDefault="002242C5" w:rsidP="00D364FC">
            <w:pPr>
              <w:spacing w:line="240" w:lineRule="exact"/>
              <w:rPr>
                <w:rFonts w:ascii="Times New Roman" w:hAnsi="Times New Roman" w:cs="Times New Roman"/>
              </w:rPr>
            </w:pPr>
          </w:p>
        </w:tc>
        <w:tc>
          <w:tcPr>
            <w:tcW w:w="821" w:type="dxa"/>
          </w:tcPr>
          <w:p w14:paraId="5AEA4F2B" w14:textId="77777777" w:rsidR="002242C5" w:rsidRPr="00D25EDF" w:rsidRDefault="002242C5" w:rsidP="00D364FC">
            <w:pPr>
              <w:spacing w:line="240" w:lineRule="exact"/>
              <w:rPr>
                <w:rFonts w:ascii="Times New Roman" w:hAnsi="Times New Roman" w:cs="Times New Roman"/>
              </w:rPr>
            </w:pPr>
          </w:p>
        </w:tc>
        <w:tc>
          <w:tcPr>
            <w:tcW w:w="652" w:type="dxa"/>
          </w:tcPr>
          <w:p w14:paraId="69EBF93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CC48F9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BC5812D" w14:textId="77777777" w:rsidR="002242C5" w:rsidRPr="00D25EDF" w:rsidRDefault="002242C5" w:rsidP="00D364FC">
            <w:pPr>
              <w:spacing w:line="240" w:lineRule="exact"/>
              <w:rPr>
                <w:rFonts w:ascii="Times New Roman" w:hAnsi="Times New Roman" w:cs="Times New Roman"/>
              </w:rPr>
            </w:pPr>
          </w:p>
        </w:tc>
        <w:tc>
          <w:tcPr>
            <w:tcW w:w="1276" w:type="dxa"/>
          </w:tcPr>
          <w:p w14:paraId="22F975B7" w14:textId="77777777" w:rsidR="002242C5" w:rsidRPr="00D25EDF" w:rsidRDefault="002242C5" w:rsidP="00D364FC">
            <w:pPr>
              <w:spacing w:line="240" w:lineRule="exact"/>
              <w:rPr>
                <w:rFonts w:ascii="Times New Roman" w:hAnsi="Times New Roman" w:cs="Times New Roman"/>
              </w:rPr>
            </w:pPr>
          </w:p>
        </w:tc>
      </w:tr>
      <w:tr w:rsidR="002242C5" w:rsidRPr="00D25EDF" w14:paraId="7CB931EF" w14:textId="77777777" w:rsidTr="00E802D8">
        <w:trPr>
          <w:trHeight w:val="238"/>
        </w:trPr>
        <w:tc>
          <w:tcPr>
            <w:tcW w:w="433" w:type="dxa"/>
          </w:tcPr>
          <w:p w14:paraId="59F2E4CB"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64036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8892E77" w14:textId="77777777" w:rsidR="002242C5" w:rsidRPr="00D25EDF" w:rsidRDefault="002242C5" w:rsidP="00D364FC">
            <w:pPr>
              <w:spacing w:line="240" w:lineRule="exact"/>
              <w:rPr>
                <w:rFonts w:ascii="Times New Roman" w:hAnsi="Times New Roman" w:cs="Times New Roman"/>
              </w:rPr>
            </w:pPr>
          </w:p>
        </w:tc>
        <w:tc>
          <w:tcPr>
            <w:tcW w:w="821" w:type="dxa"/>
          </w:tcPr>
          <w:p w14:paraId="41C886CA" w14:textId="77777777" w:rsidR="002242C5" w:rsidRPr="00D25EDF" w:rsidRDefault="002242C5" w:rsidP="00D364FC">
            <w:pPr>
              <w:spacing w:line="240" w:lineRule="exact"/>
              <w:rPr>
                <w:rFonts w:ascii="Times New Roman" w:hAnsi="Times New Roman" w:cs="Times New Roman"/>
              </w:rPr>
            </w:pPr>
          </w:p>
        </w:tc>
        <w:tc>
          <w:tcPr>
            <w:tcW w:w="652" w:type="dxa"/>
          </w:tcPr>
          <w:p w14:paraId="44E7BB1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0134A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4EAA17" w14:textId="77777777" w:rsidR="002242C5" w:rsidRPr="00D25EDF" w:rsidRDefault="002242C5" w:rsidP="00D364FC">
            <w:pPr>
              <w:spacing w:line="240" w:lineRule="exact"/>
              <w:rPr>
                <w:rFonts w:ascii="Times New Roman" w:hAnsi="Times New Roman" w:cs="Times New Roman"/>
              </w:rPr>
            </w:pPr>
          </w:p>
        </w:tc>
        <w:tc>
          <w:tcPr>
            <w:tcW w:w="1276" w:type="dxa"/>
          </w:tcPr>
          <w:p w14:paraId="7ADFF4A4" w14:textId="77777777" w:rsidR="002242C5" w:rsidRPr="00D25EDF" w:rsidRDefault="002242C5" w:rsidP="00D364FC">
            <w:pPr>
              <w:spacing w:line="240" w:lineRule="exact"/>
              <w:rPr>
                <w:rFonts w:ascii="Times New Roman" w:hAnsi="Times New Roman" w:cs="Times New Roman"/>
              </w:rPr>
            </w:pPr>
          </w:p>
        </w:tc>
      </w:tr>
      <w:tr w:rsidR="002242C5" w:rsidRPr="00D25EDF" w14:paraId="7861D1A8" w14:textId="77777777" w:rsidTr="00E802D8">
        <w:trPr>
          <w:trHeight w:val="218"/>
        </w:trPr>
        <w:tc>
          <w:tcPr>
            <w:tcW w:w="433" w:type="dxa"/>
          </w:tcPr>
          <w:p w14:paraId="67BD8F7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369D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0406C74" w14:textId="77777777" w:rsidR="002242C5" w:rsidRPr="00D25EDF" w:rsidRDefault="002242C5" w:rsidP="00D364FC">
            <w:pPr>
              <w:spacing w:line="240" w:lineRule="exact"/>
              <w:rPr>
                <w:rFonts w:ascii="Times New Roman" w:hAnsi="Times New Roman" w:cs="Times New Roman"/>
              </w:rPr>
            </w:pPr>
          </w:p>
        </w:tc>
        <w:tc>
          <w:tcPr>
            <w:tcW w:w="821" w:type="dxa"/>
          </w:tcPr>
          <w:p w14:paraId="028D6C4B" w14:textId="77777777" w:rsidR="002242C5" w:rsidRPr="00D25EDF" w:rsidRDefault="002242C5" w:rsidP="00D364FC">
            <w:pPr>
              <w:spacing w:line="240" w:lineRule="exact"/>
              <w:rPr>
                <w:rFonts w:ascii="Times New Roman" w:hAnsi="Times New Roman" w:cs="Times New Roman"/>
              </w:rPr>
            </w:pPr>
          </w:p>
        </w:tc>
        <w:tc>
          <w:tcPr>
            <w:tcW w:w="652" w:type="dxa"/>
          </w:tcPr>
          <w:p w14:paraId="06803E09"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0D88903"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E0CE2DE" w14:textId="77777777" w:rsidR="002242C5" w:rsidRPr="00D25EDF" w:rsidRDefault="002242C5" w:rsidP="00D364FC">
            <w:pPr>
              <w:spacing w:line="240" w:lineRule="exact"/>
              <w:rPr>
                <w:rFonts w:ascii="Times New Roman" w:hAnsi="Times New Roman" w:cs="Times New Roman"/>
              </w:rPr>
            </w:pPr>
          </w:p>
        </w:tc>
        <w:tc>
          <w:tcPr>
            <w:tcW w:w="1276" w:type="dxa"/>
          </w:tcPr>
          <w:p w14:paraId="1F681E5E" w14:textId="77777777" w:rsidR="002242C5" w:rsidRPr="00D25EDF" w:rsidRDefault="002242C5" w:rsidP="00D364FC">
            <w:pPr>
              <w:spacing w:line="240" w:lineRule="exact"/>
              <w:rPr>
                <w:rFonts w:ascii="Times New Roman" w:hAnsi="Times New Roman" w:cs="Times New Roman"/>
              </w:rPr>
            </w:pPr>
          </w:p>
        </w:tc>
      </w:tr>
      <w:tr w:rsidR="002242C5" w:rsidRPr="00D25EDF" w14:paraId="5FB41C3A" w14:textId="77777777" w:rsidTr="00E802D8">
        <w:trPr>
          <w:trHeight w:val="238"/>
        </w:trPr>
        <w:tc>
          <w:tcPr>
            <w:tcW w:w="433" w:type="dxa"/>
          </w:tcPr>
          <w:p w14:paraId="5BB51C0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E013E7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0C53F3B" w14:textId="77777777" w:rsidR="002242C5" w:rsidRPr="00D25EDF" w:rsidRDefault="002242C5" w:rsidP="00D364FC">
            <w:pPr>
              <w:spacing w:line="240" w:lineRule="exact"/>
              <w:rPr>
                <w:rFonts w:ascii="Times New Roman" w:hAnsi="Times New Roman" w:cs="Times New Roman"/>
              </w:rPr>
            </w:pPr>
          </w:p>
        </w:tc>
        <w:tc>
          <w:tcPr>
            <w:tcW w:w="821" w:type="dxa"/>
          </w:tcPr>
          <w:p w14:paraId="4A178D87" w14:textId="77777777" w:rsidR="002242C5" w:rsidRPr="00D25EDF" w:rsidRDefault="002242C5" w:rsidP="00D364FC">
            <w:pPr>
              <w:spacing w:line="240" w:lineRule="exact"/>
              <w:rPr>
                <w:rFonts w:ascii="Times New Roman" w:hAnsi="Times New Roman" w:cs="Times New Roman"/>
              </w:rPr>
            </w:pPr>
          </w:p>
        </w:tc>
        <w:tc>
          <w:tcPr>
            <w:tcW w:w="652" w:type="dxa"/>
          </w:tcPr>
          <w:p w14:paraId="049D5EB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4486BAD"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9579EB9" w14:textId="77777777" w:rsidR="002242C5" w:rsidRPr="00D25EDF" w:rsidRDefault="002242C5" w:rsidP="00D364FC">
            <w:pPr>
              <w:spacing w:line="240" w:lineRule="exact"/>
              <w:rPr>
                <w:rFonts w:ascii="Times New Roman" w:hAnsi="Times New Roman" w:cs="Times New Roman"/>
              </w:rPr>
            </w:pPr>
          </w:p>
        </w:tc>
        <w:tc>
          <w:tcPr>
            <w:tcW w:w="1276" w:type="dxa"/>
          </w:tcPr>
          <w:p w14:paraId="0170CEA4" w14:textId="77777777" w:rsidR="002242C5" w:rsidRPr="00D25EDF" w:rsidRDefault="002242C5" w:rsidP="00D364FC">
            <w:pPr>
              <w:spacing w:line="240" w:lineRule="exact"/>
              <w:rPr>
                <w:rFonts w:ascii="Times New Roman" w:hAnsi="Times New Roman" w:cs="Times New Roman"/>
              </w:rPr>
            </w:pPr>
          </w:p>
        </w:tc>
      </w:tr>
      <w:tr w:rsidR="002242C5" w:rsidRPr="00D25EDF" w14:paraId="54576484" w14:textId="77777777" w:rsidTr="00E802D8">
        <w:trPr>
          <w:trHeight w:val="218"/>
        </w:trPr>
        <w:tc>
          <w:tcPr>
            <w:tcW w:w="433" w:type="dxa"/>
          </w:tcPr>
          <w:p w14:paraId="1BABD52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A1E3189"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635F16DB" w14:textId="77777777" w:rsidR="002242C5" w:rsidRPr="00D25EDF" w:rsidRDefault="002242C5" w:rsidP="00D364FC">
            <w:pPr>
              <w:spacing w:line="240" w:lineRule="exact"/>
              <w:rPr>
                <w:rFonts w:ascii="Times New Roman" w:hAnsi="Times New Roman" w:cs="Times New Roman"/>
              </w:rPr>
            </w:pPr>
          </w:p>
        </w:tc>
        <w:tc>
          <w:tcPr>
            <w:tcW w:w="821" w:type="dxa"/>
          </w:tcPr>
          <w:p w14:paraId="51FCB157" w14:textId="77777777" w:rsidR="002242C5" w:rsidRPr="00D25EDF" w:rsidRDefault="002242C5" w:rsidP="00D364FC">
            <w:pPr>
              <w:spacing w:line="240" w:lineRule="exact"/>
              <w:rPr>
                <w:rFonts w:ascii="Times New Roman" w:hAnsi="Times New Roman" w:cs="Times New Roman"/>
              </w:rPr>
            </w:pPr>
          </w:p>
        </w:tc>
        <w:tc>
          <w:tcPr>
            <w:tcW w:w="652" w:type="dxa"/>
          </w:tcPr>
          <w:p w14:paraId="662C320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4887B45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91F7017" w14:textId="77777777" w:rsidR="002242C5" w:rsidRPr="00D25EDF" w:rsidRDefault="002242C5" w:rsidP="00D364FC">
            <w:pPr>
              <w:spacing w:line="240" w:lineRule="exact"/>
              <w:rPr>
                <w:rFonts w:ascii="Times New Roman" w:hAnsi="Times New Roman" w:cs="Times New Roman"/>
              </w:rPr>
            </w:pPr>
          </w:p>
        </w:tc>
        <w:tc>
          <w:tcPr>
            <w:tcW w:w="1276" w:type="dxa"/>
          </w:tcPr>
          <w:p w14:paraId="661BD215" w14:textId="77777777" w:rsidR="002242C5" w:rsidRPr="00D25EDF" w:rsidRDefault="002242C5" w:rsidP="00D364FC">
            <w:pPr>
              <w:spacing w:line="240" w:lineRule="exact"/>
              <w:rPr>
                <w:rFonts w:ascii="Times New Roman" w:hAnsi="Times New Roman" w:cs="Times New Roman"/>
              </w:rPr>
            </w:pPr>
          </w:p>
        </w:tc>
      </w:tr>
      <w:tr w:rsidR="002242C5" w:rsidRPr="00D25EDF" w14:paraId="2FFBFA25" w14:textId="77777777" w:rsidTr="00E802D8">
        <w:trPr>
          <w:trHeight w:val="238"/>
        </w:trPr>
        <w:tc>
          <w:tcPr>
            <w:tcW w:w="433" w:type="dxa"/>
          </w:tcPr>
          <w:p w14:paraId="37B80394"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96E26A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CC8426" w14:textId="77777777" w:rsidR="002242C5" w:rsidRPr="00D25EDF" w:rsidRDefault="002242C5" w:rsidP="00D364FC">
            <w:pPr>
              <w:spacing w:line="240" w:lineRule="exact"/>
              <w:rPr>
                <w:rFonts w:ascii="Times New Roman" w:hAnsi="Times New Roman" w:cs="Times New Roman"/>
              </w:rPr>
            </w:pPr>
          </w:p>
        </w:tc>
        <w:tc>
          <w:tcPr>
            <w:tcW w:w="821" w:type="dxa"/>
          </w:tcPr>
          <w:p w14:paraId="1DF645E0" w14:textId="77777777" w:rsidR="002242C5" w:rsidRPr="00D25EDF" w:rsidRDefault="002242C5" w:rsidP="00D364FC">
            <w:pPr>
              <w:spacing w:line="240" w:lineRule="exact"/>
              <w:rPr>
                <w:rFonts w:ascii="Times New Roman" w:hAnsi="Times New Roman" w:cs="Times New Roman"/>
              </w:rPr>
            </w:pPr>
          </w:p>
        </w:tc>
        <w:tc>
          <w:tcPr>
            <w:tcW w:w="652" w:type="dxa"/>
          </w:tcPr>
          <w:p w14:paraId="0BE37254"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FA5C3B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05528DCA" w14:textId="77777777" w:rsidR="002242C5" w:rsidRPr="00D25EDF" w:rsidRDefault="002242C5" w:rsidP="00D364FC">
            <w:pPr>
              <w:spacing w:line="240" w:lineRule="exact"/>
              <w:rPr>
                <w:rFonts w:ascii="Times New Roman" w:hAnsi="Times New Roman" w:cs="Times New Roman"/>
              </w:rPr>
            </w:pPr>
          </w:p>
        </w:tc>
        <w:tc>
          <w:tcPr>
            <w:tcW w:w="1276" w:type="dxa"/>
          </w:tcPr>
          <w:p w14:paraId="4B164258" w14:textId="77777777" w:rsidR="002242C5" w:rsidRPr="00D25EDF" w:rsidRDefault="002242C5" w:rsidP="00D364FC">
            <w:pPr>
              <w:spacing w:line="240" w:lineRule="exact"/>
              <w:rPr>
                <w:rFonts w:ascii="Times New Roman" w:hAnsi="Times New Roman" w:cs="Times New Roman"/>
              </w:rPr>
            </w:pPr>
          </w:p>
        </w:tc>
      </w:tr>
      <w:tr w:rsidR="002242C5" w:rsidRPr="00D25EDF" w14:paraId="48D20F6C" w14:textId="77777777" w:rsidTr="00E802D8">
        <w:trPr>
          <w:trHeight w:val="218"/>
        </w:trPr>
        <w:tc>
          <w:tcPr>
            <w:tcW w:w="433" w:type="dxa"/>
          </w:tcPr>
          <w:p w14:paraId="70B81E8D"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2790181"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73B9C7C" w14:textId="77777777" w:rsidR="002242C5" w:rsidRPr="00D25EDF" w:rsidRDefault="002242C5" w:rsidP="00D364FC">
            <w:pPr>
              <w:spacing w:line="240" w:lineRule="exact"/>
              <w:rPr>
                <w:rFonts w:ascii="Times New Roman" w:hAnsi="Times New Roman" w:cs="Times New Roman"/>
              </w:rPr>
            </w:pPr>
          </w:p>
        </w:tc>
        <w:tc>
          <w:tcPr>
            <w:tcW w:w="821" w:type="dxa"/>
          </w:tcPr>
          <w:p w14:paraId="24EF2D18" w14:textId="77777777" w:rsidR="002242C5" w:rsidRPr="00D25EDF" w:rsidRDefault="002242C5" w:rsidP="00D364FC">
            <w:pPr>
              <w:spacing w:line="240" w:lineRule="exact"/>
              <w:rPr>
                <w:rFonts w:ascii="Times New Roman" w:hAnsi="Times New Roman" w:cs="Times New Roman"/>
              </w:rPr>
            </w:pPr>
          </w:p>
        </w:tc>
        <w:tc>
          <w:tcPr>
            <w:tcW w:w="652" w:type="dxa"/>
          </w:tcPr>
          <w:p w14:paraId="06A1C8B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79DC38A"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A633B4E" w14:textId="77777777" w:rsidR="002242C5" w:rsidRPr="00D25EDF" w:rsidRDefault="002242C5" w:rsidP="00D364FC">
            <w:pPr>
              <w:spacing w:line="240" w:lineRule="exact"/>
              <w:rPr>
                <w:rFonts w:ascii="Times New Roman" w:hAnsi="Times New Roman" w:cs="Times New Roman"/>
              </w:rPr>
            </w:pPr>
          </w:p>
        </w:tc>
        <w:tc>
          <w:tcPr>
            <w:tcW w:w="1276" w:type="dxa"/>
          </w:tcPr>
          <w:p w14:paraId="5BE705B0" w14:textId="77777777" w:rsidR="002242C5" w:rsidRPr="00D25EDF" w:rsidRDefault="002242C5" w:rsidP="00D364FC">
            <w:pPr>
              <w:spacing w:line="240" w:lineRule="exact"/>
              <w:rPr>
                <w:rFonts w:ascii="Times New Roman" w:hAnsi="Times New Roman" w:cs="Times New Roman"/>
              </w:rPr>
            </w:pPr>
          </w:p>
        </w:tc>
      </w:tr>
      <w:tr w:rsidR="002242C5" w:rsidRPr="00D25EDF" w14:paraId="7D22050F" w14:textId="77777777" w:rsidTr="00E802D8">
        <w:trPr>
          <w:trHeight w:val="238"/>
        </w:trPr>
        <w:tc>
          <w:tcPr>
            <w:tcW w:w="433" w:type="dxa"/>
          </w:tcPr>
          <w:p w14:paraId="3DA67DF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73A9358"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D33560F" w14:textId="77777777" w:rsidR="002242C5" w:rsidRPr="00D25EDF" w:rsidRDefault="002242C5" w:rsidP="00D364FC">
            <w:pPr>
              <w:spacing w:line="240" w:lineRule="exact"/>
              <w:rPr>
                <w:rFonts w:ascii="Times New Roman" w:hAnsi="Times New Roman" w:cs="Times New Roman"/>
              </w:rPr>
            </w:pPr>
          </w:p>
        </w:tc>
        <w:tc>
          <w:tcPr>
            <w:tcW w:w="821" w:type="dxa"/>
          </w:tcPr>
          <w:p w14:paraId="1579550B" w14:textId="77777777" w:rsidR="002242C5" w:rsidRPr="00D25EDF" w:rsidRDefault="002242C5" w:rsidP="00D364FC">
            <w:pPr>
              <w:spacing w:line="240" w:lineRule="exact"/>
              <w:rPr>
                <w:rFonts w:ascii="Times New Roman" w:hAnsi="Times New Roman" w:cs="Times New Roman"/>
              </w:rPr>
            </w:pPr>
          </w:p>
        </w:tc>
        <w:tc>
          <w:tcPr>
            <w:tcW w:w="652" w:type="dxa"/>
          </w:tcPr>
          <w:p w14:paraId="6AC0476F"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D814F41"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CA59F7" w14:textId="77777777" w:rsidR="002242C5" w:rsidRPr="00D25EDF" w:rsidRDefault="002242C5" w:rsidP="00D364FC">
            <w:pPr>
              <w:spacing w:line="240" w:lineRule="exact"/>
              <w:rPr>
                <w:rFonts w:ascii="Times New Roman" w:hAnsi="Times New Roman" w:cs="Times New Roman"/>
              </w:rPr>
            </w:pPr>
          </w:p>
        </w:tc>
        <w:tc>
          <w:tcPr>
            <w:tcW w:w="1276" w:type="dxa"/>
          </w:tcPr>
          <w:p w14:paraId="31EA1B31" w14:textId="77777777" w:rsidR="002242C5" w:rsidRPr="00D25EDF" w:rsidRDefault="002242C5" w:rsidP="00D364FC">
            <w:pPr>
              <w:spacing w:line="240" w:lineRule="exact"/>
              <w:rPr>
                <w:rFonts w:ascii="Times New Roman" w:hAnsi="Times New Roman" w:cs="Times New Roman"/>
              </w:rPr>
            </w:pPr>
          </w:p>
        </w:tc>
      </w:tr>
      <w:tr w:rsidR="002242C5" w:rsidRPr="00D25EDF" w14:paraId="7B271B7C" w14:textId="77777777" w:rsidTr="00E802D8">
        <w:trPr>
          <w:trHeight w:val="218"/>
        </w:trPr>
        <w:tc>
          <w:tcPr>
            <w:tcW w:w="433" w:type="dxa"/>
          </w:tcPr>
          <w:p w14:paraId="1D28FD9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8968943"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21CBAA3" w14:textId="77777777" w:rsidR="002242C5" w:rsidRPr="00D25EDF" w:rsidRDefault="002242C5" w:rsidP="00D364FC">
            <w:pPr>
              <w:spacing w:line="240" w:lineRule="exact"/>
              <w:rPr>
                <w:rFonts w:ascii="Times New Roman" w:hAnsi="Times New Roman" w:cs="Times New Roman"/>
              </w:rPr>
            </w:pPr>
          </w:p>
        </w:tc>
        <w:tc>
          <w:tcPr>
            <w:tcW w:w="821" w:type="dxa"/>
          </w:tcPr>
          <w:p w14:paraId="3330DD40" w14:textId="77777777" w:rsidR="002242C5" w:rsidRPr="00D25EDF" w:rsidRDefault="002242C5" w:rsidP="00D364FC">
            <w:pPr>
              <w:spacing w:line="240" w:lineRule="exact"/>
              <w:rPr>
                <w:rFonts w:ascii="Times New Roman" w:hAnsi="Times New Roman" w:cs="Times New Roman"/>
              </w:rPr>
            </w:pPr>
          </w:p>
        </w:tc>
        <w:tc>
          <w:tcPr>
            <w:tcW w:w="652" w:type="dxa"/>
          </w:tcPr>
          <w:p w14:paraId="74A4B88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6E4778B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46EFF44E" w14:textId="77777777" w:rsidR="002242C5" w:rsidRPr="00D25EDF" w:rsidRDefault="002242C5" w:rsidP="00D364FC">
            <w:pPr>
              <w:spacing w:line="240" w:lineRule="exact"/>
              <w:rPr>
                <w:rFonts w:ascii="Times New Roman" w:hAnsi="Times New Roman" w:cs="Times New Roman"/>
              </w:rPr>
            </w:pPr>
          </w:p>
        </w:tc>
        <w:tc>
          <w:tcPr>
            <w:tcW w:w="1276" w:type="dxa"/>
          </w:tcPr>
          <w:p w14:paraId="7E7C21BC" w14:textId="77777777" w:rsidR="002242C5" w:rsidRPr="00D25EDF" w:rsidRDefault="002242C5" w:rsidP="00D364FC">
            <w:pPr>
              <w:spacing w:line="240" w:lineRule="exact"/>
              <w:rPr>
                <w:rFonts w:ascii="Times New Roman" w:hAnsi="Times New Roman" w:cs="Times New Roman"/>
              </w:rPr>
            </w:pPr>
          </w:p>
        </w:tc>
      </w:tr>
      <w:tr w:rsidR="002242C5" w:rsidRPr="00D25EDF" w14:paraId="01295218" w14:textId="77777777" w:rsidTr="00E802D8">
        <w:trPr>
          <w:trHeight w:val="238"/>
        </w:trPr>
        <w:tc>
          <w:tcPr>
            <w:tcW w:w="433" w:type="dxa"/>
          </w:tcPr>
          <w:p w14:paraId="26565D5C"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5A4848E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2221550E" w14:textId="77777777" w:rsidR="002242C5" w:rsidRPr="00D25EDF" w:rsidRDefault="002242C5" w:rsidP="00D364FC">
            <w:pPr>
              <w:spacing w:line="240" w:lineRule="exact"/>
              <w:rPr>
                <w:rFonts w:ascii="Times New Roman" w:hAnsi="Times New Roman" w:cs="Times New Roman"/>
              </w:rPr>
            </w:pPr>
          </w:p>
        </w:tc>
        <w:tc>
          <w:tcPr>
            <w:tcW w:w="821" w:type="dxa"/>
          </w:tcPr>
          <w:p w14:paraId="73C8C815" w14:textId="77777777" w:rsidR="002242C5" w:rsidRPr="00D25EDF" w:rsidRDefault="002242C5" w:rsidP="00D364FC">
            <w:pPr>
              <w:spacing w:line="240" w:lineRule="exact"/>
              <w:rPr>
                <w:rFonts w:ascii="Times New Roman" w:hAnsi="Times New Roman" w:cs="Times New Roman"/>
              </w:rPr>
            </w:pPr>
          </w:p>
        </w:tc>
        <w:tc>
          <w:tcPr>
            <w:tcW w:w="652" w:type="dxa"/>
          </w:tcPr>
          <w:p w14:paraId="78B0D13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256903B"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DE80744" w14:textId="77777777" w:rsidR="002242C5" w:rsidRPr="00D25EDF" w:rsidRDefault="002242C5" w:rsidP="00D364FC">
            <w:pPr>
              <w:spacing w:line="240" w:lineRule="exact"/>
              <w:rPr>
                <w:rFonts w:ascii="Times New Roman" w:hAnsi="Times New Roman" w:cs="Times New Roman"/>
              </w:rPr>
            </w:pPr>
          </w:p>
        </w:tc>
        <w:tc>
          <w:tcPr>
            <w:tcW w:w="1276" w:type="dxa"/>
          </w:tcPr>
          <w:p w14:paraId="096BA1C2" w14:textId="77777777" w:rsidR="002242C5" w:rsidRPr="00D25EDF" w:rsidRDefault="002242C5" w:rsidP="00D364FC">
            <w:pPr>
              <w:spacing w:line="240" w:lineRule="exact"/>
              <w:rPr>
                <w:rFonts w:ascii="Times New Roman" w:hAnsi="Times New Roman" w:cs="Times New Roman"/>
              </w:rPr>
            </w:pPr>
          </w:p>
        </w:tc>
      </w:tr>
      <w:tr w:rsidR="002242C5" w:rsidRPr="00D25EDF" w14:paraId="555B00E7" w14:textId="77777777" w:rsidTr="00E802D8">
        <w:trPr>
          <w:trHeight w:val="218"/>
        </w:trPr>
        <w:tc>
          <w:tcPr>
            <w:tcW w:w="433" w:type="dxa"/>
          </w:tcPr>
          <w:p w14:paraId="293F0231"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143D05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9D7ED3" w14:textId="77777777" w:rsidR="002242C5" w:rsidRPr="00D25EDF" w:rsidRDefault="002242C5" w:rsidP="00D364FC">
            <w:pPr>
              <w:spacing w:line="240" w:lineRule="exact"/>
              <w:rPr>
                <w:rFonts w:ascii="Times New Roman" w:hAnsi="Times New Roman" w:cs="Times New Roman"/>
              </w:rPr>
            </w:pPr>
          </w:p>
        </w:tc>
        <w:tc>
          <w:tcPr>
            <w:tcW w:w="821" w:type="dxa"/>
          </w:tcPr>
          <w:p w14:paraId="221750A0" w14:textId="77777777" w:rsidR="002242C5" w:rsidRPr="00D25EDF" w:rsidRDefault="002242C5" w:rsidP="00D364FC">
            <w:pPr>
              <w:spacing w:line="240" w:lineRule="exact"/>
              <w:rPr>
                <w:rFonts w:ascii="Times New Roman" w:hAnsi="Times New Roman" w:cs="Times New Roman"/>
              </w:rPr>
            </w:pPr>
          </w:p>
        </w:tc>
        <w:tc>
          <w:tcPr>
            <w:tcW w:w="652" w:type="dxa"/>
          </w:tcPr>
          <w:p w14:paraId="737CDA2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17C9BD59"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3171B535" w14:textId="77777777" w:rsidR="002242C5" w:rsidRPr="00D25EDF" w:rsidRDefault="002242C5" w:rsidP="00D364FC">
            <w:pPr>
              <w:spacing w:line="240" w:lineRule="exact"/>
              <w:rPr>
                <w:rFonts w:ascii="Times New Roman" w:hAnsi="Times New Roman" w:cs="Times New Roman"/>
              </w:rPr>
            </w:pPr>
          </w:p>
        </w:tc>
        <w:tc>
          <w:tcPr>
            <w:tcW w:w="1276" w:type="dxa"/>
          </w:tcPr>
          <w:p w14:paraId="72417CBB" w14:textId="77777777" w:rsidR="002242C5" w:rsidRPr="00D25EDF" w:rsidRDefault="002242C5" w:rsidP="00D364FC">
            <w:pPr>
              <w:spacing w:line="240" w:lineRule="exact"/>
              <w:rPr>
                <w:rFonts w:ascii="Times New Roman" w:hAnsi="Times New Roman" w:cs="Times New Roman"/>
              </w:rPr>
            </w:pPr>
          </w:p>
        </w:tc>
      </w:tr>
      <w:tr w:rsidR="002242C5" w:rsidRPr="00D25EDF" w14:paraId="7BFF2837" w14:textId="77777777" w:rsidTr="00E802D8">
        <w:trPr>
          <w:trHeight w:val="238"/>
        </w:trPr>
        <w:tc>
          <w:tcPr>
            <w:tcW w:w="433" w:type="dxa"/>
          </w:tcPr>
          <w:p w14:paraId="1F3E7835"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3A965E60"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5AF498A" w14:textId="77777777" w:rsidR="002242C5" w:rsidRPr="00D25EDF" w:rsidRDefault="002242C5" w:rsidP="00D364FC">
            <w:pPr>
              <w:spacing w:line="240" w:lineRule="exact"/>
              <w:rPr>
                <w:rFonts w:ascii="Times New Roman" w:hAnsi="Times New Roman" w:cs="Times New Roman"/>
              </w:rPr>
            </w:pPr>
          </w:p>
        </w:tc>
        <w:tc>
          <w:tcPr>
            <w:tcW w:w="821" w:type="dxa"/>
          </w:tcPr>
          <w:p w14:paraId="20A5039C" w14:textId="77777777" w:rsidR="002242C5" w:rsidRPr="00D25EDF" w:rsidRDefault="002242C5" w:rsidP="00D364FC">
            <w:pPr>
              <w:spacing w:line="240" w:lineRule="exact"/>
              <w:rPr>
                <w:rFonts w:ascii="Times New Roman" w:hAnsi="Times New Roman" w:cs="Times New Roman"/>
              </w:rPr>
            </w:pPr>
          </w:p>
        </w:tc>
        <w:tc>
          <w:tcPr>
            <w:tcW w:w="652" w:type="dxa"/>
          </w:tcPr>
          <w:p w14:paraId="75882E4B"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464DD0C"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C80DB1E" w14:textId="77777777" w:rsidR="002242C5" w:rsidRPr="00D25EDF" w:rsidRDefault="002242C5" w:rsidP="00D364FC">
            <w:pPr>
              <w:spacing w:line="240" w:lineRule="exact"/>
              <w:rPr>
                <w:rFonts w:ascii="Times New Roman" w:hAnsi="Times New Roman" w:cs="Times New Roman"/>
              </w:rPr>
            </w:pPr>
          </w:p>
        </w:tc>
        <w:tc>
          <w:tcPr>
            <w:tcW w:w="1276" w:type="dxa"/>
          </w:tcPr>
          <w:p w14:paraId="6662EBDB" w14:textId="77777777" w:rsidR="002242C5" w:rsidRPr="00D25EDF" w:rsidRDefault="002242C5" w:rsidP="00D364FC">
            <w:pPr>
              <w:spacing w:line="240" w:lineRule="exact"/>
              <w:rPr>
                <w:rFonts w:ascii="Times New Roman" w:hAnsi="Times New Roman" w:cs="Times New Roman"/>
              </w:rPr>
            </w:pPr>
          </w:p>
        </w:tc>
      </w:tr>
      <w:tr w:rsidR="002242C5" w:rsidRPr="00D25EDF" w14:paraId="630DB510" w14:textId="77777777" w:rsidTr="00E802D8">
        <w:trPr>
          <w:trHeight w:val="218"/>
        </w:trPr>
        <w:tc>
          <w:tcPr>
            <w:tcW w:w="433" w:type="dxa"/>
          </w:tcPr>
          <w:p w14:paraId="06B6C942"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D53A572"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7CFED04A" w14:textId="77777777" w:rsidR="002242C5" w:rsidRPr="00D25EDF" w:rsidRDefault="002242C5" w:rsidP="00D364FC">
            <w:pPr>
              <w:spacing w:line="240" w:lineRule="exact"/>
              <w:rPr>
                <w:rFonts w:ascii="Times New Roman" w:hAnsi="Times New Roman" w:cs="Times New Roman"/>
              </w:rPr>
            </w:pPr>
          </w:p>
        </w:tc>
        <w:tc>
          <w:tcPr>
            <w:tcW w:w="821" w:type="dxa"/>
          </w:tcPr>
          <w:p w14:paraId="5689AAD5" w14:textId="77777777" w:rsidR="002242C5" w:rsidRPr="00D25EDF" w:rsidRDefault="002242C5" w:rsidP="00D364FC">
            <w:pPr>
              <w:spacing w:line="240" w:lineRule="exact"/>
              <w:rPr>
                <w:rFonts w:ascii="Times New Roman" w:hAnsi="Times New Roman" w:cs="Times New Roman"/>
              </w:rPr>
            </w:pPr>
          </w:p>
        </w:tc>
        <w:tc>
          <w:tcPr>
            <w:tcW w:w="652" w:type="dxa"/>
          </w:tcPr>
          <w:p w14:paraId="7A6B8245"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0971898E"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3B6C30F" w14:textId="77777777" w:rsidR="002242C5" w:rsidRPr="00D25EDF" w:rsidRDefault="002242C5" w:rsidP="00D364FC">
            <w:pPr>
              <w:spacing w:line="240" w:lineRule="exact"/>
              <w:rPr>
                <w:rFonts w:ascii="Times New Roman" w:hAnsi="Times New Roman" w:cs="Times New Roman"/>
              </w:rPr>
            </w:pPr>
          </w:p>
        </w:tc>
        <w:tc>
          <w:tcPr>
            <w:tcW w:w="1276" w:type="dxa"/>
          </w:tcPr>
          <w:p w14:paraId="7565F24F" w14:textId="77777777" w:rsidR="002242C5" w:rsidRPr="00D25EDF" w:rsidRDefault="002242C5" w:rsidP="00D364FC">
            <w:pPr>
              <w:spacing w:line="240" w:lineRule="exact"/>
              <w:rPr>
                <w:rFonts w:ascii="Times New Roman" w:hAnsi="Times New Roman" w:cs="Times New Roman"/>
              </w:rPr>
            </w:pPr>
          </w:p>
        </w:tc>
      </w:tr>
      <w:tr w:rsidR="002242C5" w:rsidRPr="00D25EDF" w14:paraId="13406028" w14:textId="77777777" w:rsidTr="00E802D8">
        <w:trPr>
          <w:trHeight w:val="238"/>
        </w:trPr>
        <w:tc>
          <w:tcPr>
            <w:tcW w:w="433" w:type="dxa"/>
          </w:tcPr>
          <w:p w14:paraId="1FE8041A"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22F2126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3BB861F7" w14:textId="77777777" w:rsidR="002242C5" w:rsidRPr="00D25EDF" w:rsidRDefault="002242C5" w:rsidP="00D364FC">
            <w:pPr>
              <w:spacing w:line="240" w:lineRule="exact"/>
              <w:rPr>
                <w:rFonts w:ascii="Times New Roman" w:hAnsi="Times New Roman" w:cs="Times New Roman"/>
              </w:rPr>
            </w:pPr>
          </w:p>
        </w:tc>
        <w:tc>
          <w:tcPr>
            <w:tcW w:w="821" w:type="dxa"/>
          </w:tcPr>
          <w:p w14:paraId="2B932031" w14:textId="77777777" w:rsidR="002242C5" w:rsidRPr="00D25EDF" w:rsidRDefault="002242C5" w:rsidP="00D364FC">
            <w:pPr>
              <w:spacing w:line="240" w:lineRule="exact"/>
              <w:rPr>
                <w:rFonts w:ascii="Times New Roman" w:hAnsi="Times New Roman" w:cs="Times New Roman"/>
              </w:rPr>
            </w:pPr>
          </w:p>
        </w:tc>
        <w:tc>
          <w:tcPr>
            <w:tcW w:w="652" w:type="dxa"/>
          </w:tcPr>
          <w:p w14:paraId="4646BB03"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281394F"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52804FA9" w14:textId="77777777" w:rsidR="002242C5" w:rsidRPr="00D25EDF" w:rsidRDefault="002242C5" w:rsidP="00D364FC">
            <w:pPr>
              <w:spacing w:line="240" w:lineRule="exact"/>
              <w:rPr>
                <w:rFonts w:ascii="Times New Roman" w:hAnsi="Times New Roman" w:cs="Times New Roman"/>
              </w:rPr>
            </w:pPr>
          </w:p>
        </w:tc>
        <w:tc>
          <w:tcPr>
            <w:tcW w:w="1276" w:type="dxa"/>
          </w:tcPr>
          <w:p w14:paraId="1F7CD692" w14:textId="77777777" w:rsidR="002242C5" w:rsidRPr="00D25EDF" w:rsidRDefault="002242C5" w:rsidP="00D364FC">
            <w:pPr>
              <w:spacing w:line="240" w:lineRule="exact"/>
              <w:rPr>
                <w:rFonts w:ascii="Times New Roman" w:hAnsi="Times New Roman" w:cs="Times New Roman"/>
              </w:rPr>
            </w:pPr>
          </w:p>
        </w:tc>
      </w:tr>
      <w:tr w:rsidR="002242C5" w:rsidRPr="00D25EDF" w14:paraId="1BC511B8" w14:textId="77777777" w:rsidTr="00E802D8">
        <w:trPr>
          <w:trHeight w:val="218"/>
        </w:trPr>
        <w:tc>
          <w:tcPr>
            <w:tcW w:w="433" w:type="dxa"/>
          </w:tcPr>
          <w:p w14:paraId="27B58C17"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7ACC129D"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01F2FD16" w14:textId="77777777" w:rsidR="002242C5" w:rsidRPr="00D25EDF" w:rsidRDefault="002242C5" w:rsidP="00D364FC">
            <w:pPr>
              <w:spacing w:line="240" w:lineRule="exact"/>
              <w:rPr>
                <w:rFonts w:ascii="Times New Roman" w:hAnsi="Times New Roman" w:cs="Times New Roman"/>
              </w:rPr>
            </w:pPr>
          </w:p>
        </w:tc>
        <w:tc>
          <w:tcPr>
            <w:tcW w:w="821" w:type="dxa"/>
          </w:tcPr>
          <w:p w14:paraId="61E3E5C5" w14:textId="77777777" w:rsidR="002242C5" w:rsidRPr="00D25EDF" w:rsidRDefault="002242C5" w:rsidP="00D364FC">
            <w:pPr>
              <w:spacing w:line="240" w:lineRule="exact"/>
              <w:rPr>
                <w:rFonts w:ascii="Times New Roman" w:hAnsi="Times New Roman" w:cs="Times New Roman"/>
              </w:rPr>
            </w:pPr>
          </w:p>
        </w:tc>
        <w:tc>
          <w:tcPr>
            <w:tcW w:w="652" w:type="dxa"/>
          </w:tcPr>
          <w:p w14:paraId="7EF299EC"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C07DE08"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14DDB6F2" w14:textId="77777777" w:rsidR="002242C5" w:rsidRPr="00D25EDF" w:rsidRDefault="002242C5" w:rsidP="00D364FC">
            <w:pPr>
              <w:spacing w:line="240" w:lineRule="exact"/>
              <w:rPr>
                <w:rFonts w:ascii="Times New Roman" w:hAnsi="Times New Roman" w:cs="Times New Roman"/>
              </w:rPr>
            </w:pPr>
          </w:p>
        </w:tc>
        <w:tc>
          <w:tcPr>
            <w:tcW w:w="1276" w:type="dxa"/>
          </w:tcPr>
          <w:p w14:paraId="18C013D2" w14:textId="77777777" w:rsidR="002242C5" w:rsidRPr="00D25EDF" w:rsidRDefault="002242C5" w:rsidP="00D364FC">
            <w:pPr>
              <w:spacing w:line="240" w:lineRule="exact"/>
              <w:rPr>
                <w:rFonts w:ascii="Times New Roman" w:hAnsi="Times New Roman" w:cs="Times New Roman"/>
              </w:rPr>
            </w:pPr>
          </w:p>
        </w:tc>
      </w:tr>
      <w:tr w:rsidR="002242C5" w:rsidRPr="00D25EDF" w14:paraId="135EB2CA" w14:textId="77777777" w:rsidTr="00E802D8">
        <w:trPr>
          <w:trHeight w:val="238"/>
        </w:trPr>
        <w:tc>
          <w:tcPr>
            <w:tcW w:w="433" w:type="dxa"/>
          </w:tcPr>
          <w:p w14:paraId="72457CAF"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6ECD324B"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510F56AA" w14:textId="77777777" w:rsidR="002242C5" w:rsidRPr="00D25EDF" w:rsidRDefault="002242C5" w:rsidP="00D364FC">
            <w:pPr>
              <w:spacing w:line="240" w:lineRule="exact"/>
              <w:rPr>
                <w:rFonts w:ascii="Times New Roman" w:hAnsi="Times New Roman" w:cs="Times New Roman"/>
              </w:rPr>
            </w:pPr>
          </w:p>
        </w:tc>
        <w:tc>
          <w:tcPr>
            <w:tcW w:w="821" w:type="dxa"/>
          </w:tcPr>
          <w:p w14:paraId="547C957E" w14:textId="77777777" w:rsidR="002242C5" w:rsidRPr="00D25EDF" w:rsidRDefault="002242C5" w:rsidP="00D364FC">
            <w:pPr>
              <w:spacing w:line="240" w:lineRule="exact"/>
              <w:rPr>
                <w:rFonts w:ascii="Times New Roman" w:hAnsi="Times New Roman" w:cs="Times New Roman"/>
              </w:rPr>
            </w:pPr>
          </w:p>
        </w:tc>
        <w:tc>
          <w:tcPr>
            <w:tcW w:w="652" w:type="dxa"/>
          </w:tcPr>
          <w:p w14:paraId="4A7FE587"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27955552"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26F6E622" w14:textId="77777777" w:rsidR="002242C5" w:rsidRPr="00D25EDF" w:rsidRDefault="002242C5" w:rsidP="00D364FC">
            <w:pPr>
              <w:spacing w:line="240" w:lineRule="exact"/>
              <w:rPr>
                <w:rFonts w:ascii="Times New Roman" w:hAnsi="Times New Roman" w:cs="Times New Roman"/>
              </w:rPr>
            </w:pPr>
          </w:p>
        </w:tc>
        <w:tc>
          <w:tcPr>
            <w:tcW w:w="1276" w:type="dxa"/>
          </w:tcPr>
          <w:p w14:paraId="68E77ACB" w14:textId="77777777" w:rsidR="002242C5" w:rsidRPr="00D25EDF" w:rsidRDefault="002242C5" w:rsidP="00D364FC">
            <w:pPr>
              <w:spacing w:line="240" w:lineRule="exact"/>
              <w:rPr>
                <w:rFonts w:ascii="Times New Roman" w:hAnsi="Times New Roman" w:cs="Times New Roman"/>
              </w:rPr>
            </w:pPr>
          </w:p>
        </w:tc>
      </w:tr>
      <w:tr w:rsidR="002242C5" w:rsidRPr="00D25EDF" w14:paraId="3FEC597E" w14:textId="77777777" w:rsidTr="00E802D8">
        <w:trPr>
          <w:trHeight w:val="218"/>
        </w:trPr>
        <w:tc>
          <w:tcPr>
            <w:tcW w:w="433" w:type="dxa"/>
          </w:tcPr>
          <w:p w14:paraId="32FD9838" w14:textId="77777777" w:rsidR="002242C5" w:rsidRPr="00D25EDF" w:rsidRDefault="002242C5" w:rsidP="00D364FC">
            <w:pPr>
              <w:spacing w:line="240" w:lineRule="exact"/>
              <w:jc w:val="right"/>
              <w:rPr>
                <w:rFonts w:ascii="Times New Roman" w:hAnsi="Times New Roman" w:cs="Times New Roman"/>
              </w:rPr>
            </w:pPr>
          </w:p>
        </w:tc>
        <w:tc>
          <w:tcPr>
            <w:tcW w:w="701" w:type="dxa"/>
          </w:tcPr>
          <w:p w14:paraId="45C575F5" w14:textId="77777777" w:rsidR="002242C5" w:rsidRPr="00D25EDF" w:rsidRDefault="002242C5" w:rsidP="00D364FC">
            <w:pPr>
              <w:spacing w:line="240" w:lineRule="exact"/>
              <w:jc w:val="right"/>
              <w:rPr>
                <w:rFonts w:ascii="Times New Roman" w:hAnsi="Times New Roman" w:cs="Times New Roman"/>
              </w:rPr>
            </w:pPr>
          </w:p>
        </w:tc>
        <w:tc>
          <w:tcPr>
            <w:tcW w:w="1038" w:type="dxa"/>
          </w:tcPr>
          <w:p w14:paraId="434B1B22" w14:textId="77777777" w:rsidR="002242C5" w:rsidRPr="00D25EDF" w:rsidRDefault="002242C5" w:rsidP="00D364FC">
            <w:pPr>
              <w:spacing w:line="240" w:lineRule="exact"/>
              <w:rPr>
                <w:rFonts w:ascii="Times New Roman" w:hAnsi="Times New Roman" w:cs="Times New Roman"/>
              </w:rPr>
            </w:pPr>
          </w:p>
        </w:tc>
        <w:tc>
          <w:tcPr>
            <w:tcW w:w="821" w:type="dxa"/>
          </w:tcPr>
          <w:p w14:paraId="335CCD1B" w14:textId="77777777" w:rsidR="002242C5" w:rsidRPr="00D25EDF" w:rsidRDefault="002242C5" w:rsidP="00D364FC">
            <w:pPr>
              <w:spacing w:line="240" w:lineRule="exact"/>
              <w:rPr>
                <w:rFonts w:ascii="Times New Roman" w:hAnsi="Times New Roman" w:cs="Times New Roman"/>
              </w:rPr>
            </w:pPr>
          </w:p>
        </w:tc>
        <w:tc>
          <w:tcPr>
            <w:tcW w:w="652" w:type="dxa"/>
          </w:tcPr>
          <w:p w14:paraId="0A3551EA" w14:textId="77777777" w:rsidR="002242C5" w:rsidRPr="00D25EDF" w:rsidRDefault="002242C5" w:rsidP="00E802D8">
            <w:pPr>
              <w:spacing w:line="240" w:lineRule="exact"/>
              <w:jc w:val="right"/>
              <w:rPr>
                <w:rFonts w:ascii="Times New Roman" w:hAnsi="Times New Roman" w:cs="Times New Roman"/>
              </w:rPr>
            </w:pPr>
          </w:p>
        </w:tc>
        <w:tc>
          <w:tcPr>
            <w:tcW w:w="1160" w:type="dxa"/>
          </w:tcPr>
          <w:p w14:paraId="3A942DF6" w14:textId="77777777" w:rsidR="002242C5" w:rsidRPr="00D25EDF" w:rsidRDefault="002242C5" w:rsidP="00E802D8">
            <w:pPr>
              <w:spacing w:line="240" w:lineRule="exact"/>
              <w:jc w:val="right"/>
              <w:rPr>
                <w:rFonts w:ascii="Times New Roman" w:hAnsi="Times New Roman" w:cs="Times New Roman"/>
              </w:rPr>
            </w:pPr>
          </w:p>
        </w:tc>
        <w:tc>
          <w:tcPr>
            <w:tcW w:w="4457" w:type="dxa"/>
          </w:tcPr>
          <w:p w14:paraId="61B419CC" w14:textId="77777777" w:rsidR="002242C5" w:rsidRPr="00D25EDF" w:rsidRDefault="002242C5" w:rsidP="00D364FC">
            <w:pPr>
              <w:spacing w:line="240" w:lineRule="exact"/>
              <w:rPr>
                <w:rFonts w:ascii="Times New Roman" w:hAnsi="Times New Roman" w:cs="Times New Roman"/>
              </w:rPr>
            </w:pPr>
          </w:p>
        </w:tc>
        <w:tc>
          <w:tcPr>
            <w:tcW w:w="1276" w:type="dxa"/>
          </w:tcPr>
          <w:p w14:paraId="554E825F" w14:textId="77777777" w:rsidR="002242C5" w:rsidRPr="00D25EDF" w:rsidRDefault="002242C5" w:rsidP="00D364FC">
            <w:pPr>
              <w:spacing w:line="240" w:lineRule="exact"/>
              <w:rPr>
                <w:rFonts w:ascii="Times New Roman" w:hAnsi="Times New Roman" w:cs="Times New Roman"/>
              </w:rPr>
            </w:pPr>
          </w:p>
        </w:tc>
      </w:tr>
    </w:tbl>
    <w:p w14:paraId="69320E96" w14:textId="77777777" w:rsidR="00DB63AD" w:rsidRPr="00D25EDF" w:rsidRDefault="00DB63AD" w:rsidP="00D401D5">
      <w:pPr>
        <w:rPr>
          <w:rFonts w:ascii="Times New Roman" w:hAnsi="Times New Roman" w:cs="Times New Roman"/>
        </w:rPr>
      </w:pPr>
    </w:p>
    <w:p w14:paraId="40668C33" w14:textId="77777777" w:rsidR="00DB63AD" w:rsidRPr="00D25EDF" w:rsidRDefault="00DB63AD" w:rsidP="004C4050">
      <w:pPr>
        <w:rPr>
          <w:rFonts w:ascii="Times New Roman" w:hAnsi="Times New Roman" w:cs="Times New Roman"/>
        </w:rPr>
        <w:sectPr w:rsidR="00DB63AD" w:rsidRPr="00D25EDF" w:rsidSect="00971B23">
          <w:headerReference w:type="default" r:id="rId8"/>
          <w:footerReference w:type="default" r:id="rId9"/>
          <w:pgSz w:w="11906" w:h="16838" w:code="9"/>
          <w:pgMar w:top="567" w:right="567" w:bottom="567" w:left="851" w:header="737" w:footer="454" w:gutter="0"/>
          <w:pgNumType w:start="1"/>
          <w:cols w:space="720"/>
          <w:docGrid w:type="lines" w:linePitch="379"/>
        </w:sectPr>
      </w:pPr>
    </w:p>
    <w:bookmarkEnd w:id="0"/>
    <w:p w14:paraId="67356B71" w14:textId="0E7D1067" w:rsidR="00E163EF" w:rsidRDefault="00DB63AD">
      <w:pPr>
        <w:pStyle w:val="12"/>
        <w:rPr>
          <w:rFonts w:asciiTheme="minorHAnsi" w:eastAsiaTheme="minorEastAsia" w:hAnsiTheme="minorHAnsi" w:cstheme="minorBidi"/>
          <w:noProof/>
          <w:kern w:val="0"/>
          <w:sz w:val="22"/>
          <w:szCs w:val="22"/>
        </w:rPr>
      </w:pPr>
      <w:r w:rsidRPr="00D25EDF">
        <w:rPr>
          <w:rFonts w:ascii="Times New Roman" w:hAnsi="Times New Roman" w:cs="Times New Roman"/>
        </w:rPr>
        <w:lastRenderedPageBreak/>
        <w:fldChar w:fldCharType="begin"/>
      </w:r>
      <w:r w:rsidRPr="00D25EDF">
        <w:rPr>
          <w:rFonts w:ascii="Times New Roman" w:hAnsi="Times New Roman" w:cs="Times New Roman"/>
        </w:rPr>
        <w:instrText xml:space="preserve"> TOC \o "1-3" \h \z \u </w:instrText>
      </w:r>
      <w:r w:rsidRPr="00D25EDF">
        <w:rPr>
          <w:rFonts w:ascii="Times New Roman" w:hAnsi="Times New Roman" w:cs="Times New Roman"/>
        </w:rPr>
        <w:fldChar w:fldCharType="separate"/>
      </w:r>
      <w:hyperlink w:anchor="_Toc42859247" w:history="1">
        <w:r w:rsidR="00E163EF" w:rsidRPr="00E211EC">
          <w:rPr>
            <w:rStyle w:val="af7"/>
            <w:rFonts w:ascii="Times New Roman" w:hAnsi="Times New Roman" w:cs="Times New Roman"/>
            <w:noProof/>
          </w:rPr>
          <w:t>1. Information on this document</w:t>
        </w:r>
        <w:r w:rsidR="00E163EF">
          <w:rPr>
            <w:noProof/>
            <w:webHidden/>
          </w:rPr>
          <w:tab/>
        </w:r>
        <w:r w:rsidR="00E163EF">
          <w:rPr>
            <w:noProof/>
            <w:webHidden/>
          </w:rPr>
          <w:fldChar w:fldCharType="begin"/>
        </w:r>
        <w:r w:rsidR="00E163EF">
          <w:rPr>
            <w:noProof/>
            <w:webHidden/>
          </w:rPr>
          <w:instrText xml:space="preserve"> PAGEREF _Toc4285924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0767A93E" w14:textId="69A5EFF5"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48" w:history="1">
        <w:r w:rsidR="00E163EF" w:rsidRPr="00E211EC">
          <w:rPr>
            <w:rStyle w:val="af7"/>
            <w:rFonts w:ascii="Times New Roman" w:hAnsi="Times New Roman" w:cs="Times New Roman"/>
            <w:noProof/>
          </w:rPr>
          <w:t>1.1. The purpose of this document</w:t>
        </w:r>
        <w:r w:rsidR="00E163EF">
          <w:rPr>
            <w:noProof/>
            <w:webHidden/>
          </w:rPr>
          <w:tab/>
        </w:r>
        <w:r w:rsidR="00E163EF">
          <w:rPr>
            <w:noProof/>
            <w:webHidden/>
          </w:rPr>
          <w:fldChar w:fldCharType="begin"/>
        </w:r>
        <w:r w:rsidR="00E163EF">
          <w:rPr>
            <w:noProof/>
            <w:webHidden/>
          </w:rPr>
          <w:instrText xml:space="preserve"> PAGEREF _Toc4285924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ED4652C" w14:textId="0A72EB65"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49" w:history="1">
        <w:r w:rsidR="00E163EF" w:rsidRPr="00E211EC">
          <w:rPr>
            <w:rStyle w:val="af7"/>
            <w:rFonts w:ascii="Times New Roman" w:hAnsi="Times New Roman" w:cs="Times New Roman"/>
            <w:noProof/>
          </w:rPr>
          <w:t>1.2. Expected readers</w:t>
        </w:r>
        <w:r w:rsidR="00E163EF">
          <w:rPr>
            <w:noProof/>
            <w:webHidden/>
          </w:rPr>
          <w:tab/>
        </w:r>
        <w:r w:rsidR="00E163EF">
          <w:rPr>
            <w:noProof/>
            <w:webHidden/>
          </w:rPr>
          <w:fldChar w:fldCharType="begin"/>
        </w:r>
        <w:r w:rsidR="00E163EF">
          <w:rPr>
            <w:noProof/>
            <w:webHidden/>
          </w:rPr>
          <w:instrText xml:space="preserve"> PAGEREF _Toc42859249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253A24EC" w14:textId="1EF3DBB3"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0" w:history="1">
        <w:r w:rsidR="00E163EF" w:rsidRPr="00E211EC">
          <w:rPr>
            <w:rStyle w:val="af7"/>
            <w:rFonts w:ascii="Times New Roman" w:hAnsi="Times New Roman" w:cs="Times New Roman"/>
            <w:noProof/>
          </w:rPr>
          <w:t>1.3. Scope of this document</w:t>
        </w:r>
        <w:r w:rsidR="00E163EF">
          <w:rPr>
            <w:noProof/>
            <w:webHidden/>
          </w:rPr>
          <w:tab/>
        </w:r>
        <w:r w:rsidR="00E163EF">
          <w:rPr>
            <w:noProof/>
            <w:webHidden/>
          </w:rPr>
          <w:fldChar w:fldCharType="begin"/>
        </w:r>
        <w:r w:rsidR="00E163EF">
          <w:rPr>
            <w:noProof/>
            <w:webHidden/>
          </w:rPr>
          <w:instrText xml:space="preserve"> PAGEREF _Toc42859250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p>
    <w:p w14:paraId="42A746B4" w14:textId="0CE0ECE5" w:rsidR="00E163EF" w:rsidRDefault="00C540AC">
      <w:pPr>
        <w:pStyle w:val="12"/>
        <w:rPr>
          <w:rFonts w:asciiTheme="minorHAnsi" w:eastAsiaTheme="minorEastAsia" w:hAnsiTheme="minorHAnsi" w:cstheme="minorBidi"/>
          <w:noProof/>
          <w:kern w:val="0"/>
          <w:sz w:val="22"/>
          <w:szCs w:val="22"/>
        </w:rPr>
      </w:pPr>
      <w:hyperlink w:anchor="_Toc42859251" w:history="1">
        <w:r w:rsidR="00E163EF" w:rsidRPr="00E211EC">
          <w:rPr>
            <w:rStyle w:val="af7"/>
            <w:rFonts w:ascii="Times New Roman" w:hAnsi="Times New Roman" w:cs="Times New Roman"/>
            <w:noProof/>
          </w:rPr>
          <w:t>2. Assumptions and restrictions</w:t>
        </w:r>
        <w:r w:rsidR="00E163EF">
          <w:rPr>
            <w:noProof/>
            <w:webHidden/>
          </w:rPr>
          <w:tab/>
        </w:r>
        <w:r w:rsidR="00E163EF">
          <w:rPr>
            <w:noProof/>
            <w:webHidden/>
          </w:rPr>
          <w:fldChar w:fldCharType="begin"/>
        </w:r>
        <w:r w:rsidR="00E163EF">
          <w:rPr>
            <w:noProof/>
            <w:webHidden/>
          </w:rPr>
          <w:instrText xml:space="preserve"> PAGEREF _Toc42859251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650407B" w14:textId="671D306B"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2" w:history="1">
        <w:r w:rsidR="00E163EF" w:rsidRPr="00E211EC">
          <w:rPr>
            <w:rStyle w:val="af7"/>
            <w:rFonts w:ascii="Times New Roman" w:hAnsi="Times New Roman" w:cs="Times New Roman"/>
            <w:noProof/>
          </w:rPr>
          <w:t xml:space="preserve">2.1. Database </w:t>
        </w:r>
        <w:r w:rsidR="00560A86" w:rsidRPr="00560A86">
          <w:rPr>
            <w:rStyle w:val="af7"/>
            <w:rFonts w:ascii="Times New Roman" w:hAnsi="Times New Roman" w:cs="Times New Roman"/>
            <w:noProof/>
          </w:rPr>
          <w:t>architecture</w:t>
        </w:r>
        <w:r w:rsidR="00E163EF" w:rsidRPr="00E211EC">
          <w:rPr>
            <w:rStyle w:val="af7"/>
            <w:rFonts w:ascii="Times New Roman" w:hAnsi="Times New Roman" w:cs="Times New Roman"/>
            <w:noProof/>
          </w:rPr>
          <w:t xml:space="preserve"> design</w:t>
        </w:r>
        <w:r w:rsidR="00E163EF">
          <w:rPr>
            <w:noProof/>
            <w:webHidden/>
          </w:rPr>
          <w:tab/>
        </w:r>
        <w:r w:rsidR="00E163EF">
          <w:rPr>
            <w:noProof/>
            <w:webHidden/>
          </w:rPr>
          <w:fldChar w:fldCharType="begin"/>
        </w:r>
        <w:r w:rsidR="00E163EF">
          <w:rPr>
            <w:noProof/>
            <w:webHidden/>
          </w:rPr>
          <w:instrText xml:space="preserve"> PAGEREF _Toc42859252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6FC68765" w14:textId="49401E6B"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3" w:history="1">
        <w:r w:rsidR="00E163EF" w:rsidRPr="00E211EC">
          <w:rPr>
            <w:rStyle w:val="af7"/>
            <w:rFonts w:ascii="Times New Roman" w:hAnsi="Times New Roman" w:cs="Times New Roman"/>
            <w:noProof/>
          </w:rPr>
          <w:t>2.2. Adoption of Nablarch</w:t>
        </w:r>
        <w:r w:rsidR="00E163EF">
          <w:rPr>
            <w:noProof/>
            <w:webHidden/>
          </w:rPr>
          <w:tab/>
        </w:r>
        <w:r w:rsidR="00E163EF">
          <w:rPr>
            <w:noProof/>
            <w:webHidden/>
          </w:rPr>
          <w:fldChar w:fldCharType="begin"/>
        </w:r>
        <w:r w:rsidR="00E163EF">
          <w:rPr>
            <w:noProof/>
            <w:webHidden/>
          </w:rPr>
          <w:instrText xml:space="preserve"> PAGEREF _Toc42859253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E45304B" w14:textId="39408A47"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4" w:history="1">
        <w:r w:rsidR="00E163EF" w:rsidRPr="00E211EC">
          <w:rPr>
            <w:rStyle w:val="af7"/>
            <w:rFonts w:ascii="Times New Roman" w:hAnsi="Times New Roman" w:cs="Times New Roman"/>
            <w:noProof/>
          </w:rPr>
          <w:t>2.3. DBMS product</w:t>
        </w:r>
        <w:r w:rsidR="00E163EF">
          <w:rPr>
            <w:noProof/>
            <w:webHidden/>
          </w:rPr>
          <w:tab/>
        </w:r>
        <w:r w:rsidR="00E163EF">
          <w:rPr>
            <w:noProof/>
            <w:webHidden/>
          </w:rPr>
          <w:fldChar w:fldCharType="begin"/>
        </w:r>
        <w:r w:rsidR="00E163EF">
          <w:rPr>
            <w:noProof/>
            <w:webHidden/>
          </w:rPr>
          <w:instrText xml:space="preserve"> PAGEREF _Toc42859254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2F5A77CD" w14:textId="28D34E90"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5" w:history="1">
        <w:r w:rsidR="00E163EF" w:rsidRPr="00E211EC">
          <w:rPr>
            <w:rStyle w:val="af7"/>
            <w:rFonts w:ascii="Times New Roman" w:hAnsi="Times New Roman" w:cs="Times New Roman"/>
            <w:noProof/>
          </w:rPr>
          <w:t>2.4. General knowledge of database design</w:t>
        </w:r>
        <w:r w:rsidR="00E163EF">
          <w:rPr>
            <w:noProof/>
            <w:webHidden/>
          </w:rPr>
          <w:tab/>
        </w:r>
        <w:r w:rsidR="00E163EF">
          <w:rPr>
            <w:noProof/>
            <w:webHidden/>
          </w:rPr>
          <w:fldChar w:fldCharType="begin"/>
        </w:r>
        <w:r w:rsidR="00E163EF">
          <w:rPr>
            <w:noProof/>
            <w:webHidden/>
          </w:rPr>
          <w:instrText xml:space="preserve"> PAGEREF _Toc42859255 \h </w:instrText>
        </w:r>
        <w:r w:rsidR="00E163EF">
          <w:rPr>
            <w:noProof/>
            <w:webHidden/>
          </w:rPr>
        </w:r>
        <w:r w:rsidR="00E163EF">
          <w:rPr>
            <w:noProof/>
            <w:webHidden/>
          </w:rPr>
          <w:fldChar w:fldCharType="separate"/>
        </w:r>
        <w:r w:rsidR="00E163EF">
          <w:rPr>
            <w:noProof/>
            <w:webHidden/>
          </w:rPr>
          <w:t>2</w:t>
        </w:r>
        <w:r w:rsidR="00E163EF">
          <w:rPr>
            <w:noProof/>
            <w:webHidden/>
          </w:rPr>
          <w:fldChar w:fldCharType="end"/>
        </w:r>
      </w:hyperlink>
    </w:p>
    <w:p w14:paraId="3CB2C30C" w14:textId="348AE23C" w:rsidR="00E163EF" w:rsidRDefault="00C540AC">
      <w:pPr>
        <w:pStyle w:val="12"/>
        <w:rPr>
          <w:rFonts w:asciiTheme="minorHAnsi" w:eastAsiaTheme="minorEastAsia" w:hAnsiTheme="minorHAnsi" w:cstheme="minorBidi"/>
          <w:noProof/>
          <w:kern w:val="0"/>
          <w:sz w:val="22"/>
          <w:szCs w:val="22"/>
        </w:rPr>
      </w:pPr>
      <w:hyperlink w:anchor="_Toc42859256" w:history="1">
        <w:r w:rsidR="00E163EF" w:rsidRPr="00E211EC">
          <w:rPr>
            <w:rStyle w:val="af7"/>
            <w:rFonts w:ascii="Times New Roman" w:hAnsi="Times New Roman" w:cs="Times New Roman"/>
            <w:noProof/>
          </w:rPr>
          <w:t>3. Naming conventions</w:t>
        </w:r>
        <w:r w:rsidR="00E163EF">
          <w:rPr>
            <w:noProof/>
            <w:webHidden/>
          </w:rPr>
          <w:tab/>
        </w:r>
        <w:r w:rsidR="00E163EF">
          <w:rPr>
            <w:noProof/>
            <w:webHidden/>
          </w:rPr>
          <w:fldChar w:fldCharType="begin"/>
        </w:r>
        <w:r w:rsidR="00E163EF">
          <w:rPr>
            <w:noProof/>
            <w:webHidden/>
          </w:rPr>
          <w:instrText xml:space="preserve"> PAGEREF _Toc42859256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0F17974" w14:textId="2B6E288A"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57" w:history="1">
        <w:r w:rsidR="00E163EF" w:rsidRPr="00E211EC">
          <w:rPr>
            <w:rStyle w:val="af7"/>
            <w:rFonts w:ascii="Times New Roman" w:hAnsi="Times New Roman" w:cs="Times New Roman"/>
            <w:noProof/>
          </w:rPr>
          <w:t>3.1. Basic policy and common rules</w:t>
        </w:r>
        <w:r w:rsidR="00E163EF">
          <w:rPr>
            <w:noProof/>
            <w:webHidden/>
          </w:rPr>
          <w:tab/>
        </w:r>
        <w:r w:rsidR="00E163EF">
          <w:rPr>
            <w:noProof/>
            <w:webHidden/>
          </w:rPr>
          <w:fldChar w:fldCharType="begin"/>
        </w:r>
        <w:r w:rsidR="00E163EF">
          <w:rPr>
            <w:noProof/>
            <w:webHidden/>
          </w:rPr>
          <w:instrText xml:space="preserve"> PAGEREF _Toc42859257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3ACD25AB" w14:textId="1B1A7F84" w:rsidR="00E163EF" w:rsidRDefault="00C540AC">
      <w:pPr>
        <w:pStyle w:val="33"/>
        <w:rPr>
          <w:rFonts w:asciiTheme="minorHAnsi" w:eastAsiaTheme="minorEastAsia" w:hAnsiTheme="minorHAnsi" w:cstheme="minorBidi"/>
          <w:noProof/>
          <w:kern w:val="0"/>
          <w:sz w:val="22"/>
          <w:szCs w:val="22"/>
        </w:rPr>
      </w:pPr>
      <w:hyperlink w:anchor="_Toc42859258" w:history="1">
        <w:r w:rsidR="00E163EF" w:rsidRPr="00E211EC">
          <w:rPr>
            <w:rStyle w:val="af7"/>
            <w:rFonts w:ascii="Times New Roman" w:hAnsi="Times New Roman"/>
            <w:noProof/>
          </w:rPr>
          <w:t>3.1.1. Naming procedure</w:t>
        </w:r>
        <w:r w:rsidR="00E163EF">
          <w:rPr>
            <w:noProof/>
            <w:webHidden/>
          </w:rPr>
          <w:tab/>
        </w:r>
        <w:r w:rsidR="00E163EF">
          <w:rPr>
            <w:noProof/>
            <w:webHidden/>
          </w:rPr>
          <w:fldChar w:fldCharType="begin"/>
        </w:r>
        <w:r w:rsidR="00E163EF">
          <w:rPr>
            <w:noProof/>
            <w:webHidden/>
          </w:rPr>
          <w:instrText xml:space="preserve"> PAGEREF _Toc42859258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B2AD262" w14:textId="6CE586CA" w:rsidR="00E163EF" w:rsidRDefault="00C540AC">
      <w:pPr>
        <w:pStyle w:val="33"/>
        <w:rPr>
          <w:rFonts w:asciiTheme="minorHAnsi" w:eastAsiaTheme="minorEastAsia" w:hAnsiTheme="minorHAnsi" w:cstheme="minorBidi"/>
          <w:noProof/>
          <w:kern w:val="0"/>
          <w:sz w:val="22"/>
          <w:szCs w:val="22"/>
        </w:rPr>
      </w:pPr>
      <w:hyperlink w:anchor="_Toc42859259" w:history="1">
        <w:r w:rsidR="00E163EF" w:rsidRPr="00E211EC">
          <w:rPr>
            <w:rStyle w:val="af7"/>
            <w:rFonts w:ascii="Times New Roman" w:hAnsi="Times New Roman"/>
            <w:noProof/>
          </w:rPr>
          <w:t>3.1.2. Common rules for logical names</w:t>
        </w:r>
        <w:r w:rsidR="00E163EF">
          <w:rPr>
            <w:noProof/>
            <w:webHidden/>
          </w:rPr>
          <w:tab/>
        </w:r>
        <w:r w:rsidR="00E163EF">
          <w:rPr>
            <w:noProof/>
            <w:webHidden/>
          </w:rPr>
          <w:fldChar w:fldCharType="begin"/>
        </w:r>
        <w:r w:rsidR="00E163EF">
          <w:rPr>
            <w:noProof/>
            <w:webHidden/>
          </w:rPr>
          <w:instrText xml:space="preserve"> PAGEREF _Toc42859259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64D5DB75" w14:textId="0E4B49FA" w:rsidR="00E163EF" w:rsidRDefault="00C540AC">
      <w:pPr>
        <w:pStyle w:val="33"/>
        <w:rPr>
          <w:rFonts w:asciiTheme="minorHAnsi" w:eastAsiaTheme="minorEastAsia" w:hAnsiTheme="minorHAnsi" w:cstheme="minorBidi"/>
          <w:noProof/>
          <w:kern w:val="0"/>
          <w:sz w:val="22"/>
          <w:szCs w:val="22"/>
        </w:rPr>
      </w:pPr>
      <w:hyperlink w:anchor="_Toc42859260" w:history="1">
        <w:r w:rsidR="00E163EF" w:rsidRPr="00E211EC">
          <w:rPr>
            <w:rStyle w:val="af7"/>
            <w:rFonts w:ascii="Times New Roman" w:hAnsi="Times New Roman"/>
            <w:noProof/>
          </w:rPr>
          <w:t>3.1.3. Common rules for physical names</w:t>
        </w:r>
        <w:r w:rsidR="00E163EF">
          <w:rPr>
            <w:noProof/>
            <w:webHidden/>
          </w:rPr>
          <w:tab/>
        </w:r>
        <w:r w:rsidR="00E163EF">
          <w:rPr>
            <w:noProof/>
            <w:webHidden/>
          </w:rPr>
          <w:fldChar w:fldCharType="begin"/>
        </w:r>
        <w:r w:rsidR="00E163EF">
          <w:rPr>
            <w:noProof/>
            <w:webHidden/>
          </w:rPr>
          <w:instrText xml:space="preserve"> PAGEREF _Toc42859260 \h </w:instrText>
        </w:r>
        <w:r w:rsidR="00E163EF">
          <w:rPr>
            <w:noProof/>
            <w:webHidden/>
          </w:rPr>
        </w:r>
        <w:r w:rsidR="00E163EF">
          <w:rPr>
            <w:noProof/>
            <w:webHidden/>
          </w:rPr>
          <w:fldChar w:fldCharType="separate"/>
        </w:r>
        <w:r w:rsidR="00E163EF">
          <w:rPr>
            <w:noProof/>
            <w:webHidden/>
          </w:rPr>
          <w:t>3</w:t>
        </w:r>
        <w:r w:rsidR="00E163EF">
          <w:rPr>
            <w:noProof/>
            <w:webHidden/>
          </w:rPr>
          <w:fldChar w:fldCharType="end"/>
        </w:r>
      </w:hyperlink>
    </w:p>
    <w:p w14:paraId="7B50FA08" w14:textId="431EBB19"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61" w:history="1">
        <w:r w:rsidR="00E163EF" w:rsidRPr="00E211EC">
          <w:rPr>
            <w:rStyle w:val="af7"/>
            <w:rFonts w:ascii="Times New Roman" w:hAnsi="Times New Roman" w:cs="Times New Roman"/>
            <w:noProof/>
          </w:rPr>
          <w:t>3.2. Naming convention for each DB object</w:t>
        </w:r>
        <w:r w:rsidR="00E163EF">
          <w:rPr>
            <w:noProof/>
            <w:webHidden/>
          </w:rPr>
          <w:tab/>
        </w:r>
        <w:r w:rsidR="00E163EF">
          <w:rPr>
            <w:noProof/>
            <w:webHidden/>
          </w:rPr>
          <w:fldChar w:fldCharType="begin"/>
        </w:r>
        <w:r w:rsidR="00E163EF">
          <w:rPr>
            <w:noProof/>
            <w:webHidden/>
          </w:rPr>
          <w:instrText xml:space="preserve"> PAGEREF _Toc42859261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6C94FFA3" w14:textId="47FBD0ED" w:rsidR="00E163EF" w:rsidRDefault="00C540AC">
      <w:pPr>
        <w:pStyle w:val="33"/>
        <w:rPr>
          <w:rFonts w:asciiTheme="minorHAnsi" w:eastAsiaTheme="minorEastAsia" w:hAnsiTheme="minorHAnsi" w:cstheme="minorBidi"/>
          <w:noProof/>
          <w:kern w:val="0"/>
          <w:sz w:val="22"/>
          <w:szCs w:val="22"/>
        </w:rPr>
      </w:pPr>
      <w:hyperlink w:anchor="_Toc42859262" w:history="1">
        <w:r w:rsidR="00E163EF" w:rsidRPr="00E211EC">
          <w:rPr>
            <w:rStyle w:val="af7"/>
            <w:rFonts w:ascii="Times New Roman" w:hAnsi="Times New Roman"/>
            <w:noProof/>
          </w:rPr>
          <w:t>3.2.1. Table</w:t>
        </w:r>
        <w:r w:rsidR="00E163EF">
          <w:rPr>
            <w:noProof/>
            <w:webHidden/>
          </w:rPr>
          <w:tab/>
        </w:r>
        <w:r w:rsidR="00E163EF">
          <w:rPr>
            <w:noProof/>
            <w:webHidden/>
          </w:rPr>
          <w:fldChar w:fldCharType="begin"/>
        </w:r>
        <w:r w:rsidR="00E163EF">
          <w:rPr>
            <w:noProof/>
            <w:webHidden/>
          </w:rPr>
          <w:instrText xml:space="preserve"> PAGEREF _Toc42859262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2B1FFE70" w14:textId="36C6281C" w:rsidR="00E163EF" w:rsidRDefault="00C540AC">
      <w:pPr>
        <w:pStyle w:val="33"/>
        <w:rPr>
          <w:rFonts w:asciiTheme="minorHAnsi" w:eastAsiaTheme="minorEastAsia" w:hAnsiTheme="minorHAnsi" w:cstheme="minorBidi"/>
          <w:noProof/>
          <w:kern w:val="0"/>
          <w:sz w:val="22"/>
          <w:szCs w:val="22"/>
        </w:rPr>
      </w:pPr>
      <w:hyperlink w:anchor="_Toc42859263" w:history="1">
        <w:r w:rsidR="00E163EF" w:rsidRPr="00E211EC">
          <w:rPr>
            <w:rStyle w:val="af7"/>
            <w:rFonts w:ascii="Times New Roman" w:hAnsi="Times New Roman"/>
            <w:noProof/>
          </w:rPr>
          <w:t>3.2.2. Column (table field)</w:t>
        </w:r>
        <w:r w:rsidR="00E163EF">
          <w:rPr>
            <w:noProof/>
            <w:webHidden/>
          </w:rPr>
          <w:tab/>
        </w:r>
        <w:r w:rsidR="00E163EF">
          <w:rPr>
            <w:noProof/>
            <w:webHidden/>
          </w:rPr>
          <w:fldChar w:fldCharType="begin"/>
        </w:r>
        <w:r w:rsidR="00E163EF">
          <w:rPr>
            <w:noProof/>
            <w:webHidden/>
          </w:rPr>
          <w:instrText xml:space="preserve"> PAGEREF _Toc42859263 \h </w:instrText>
        </w:r>
        <w:r w:rsidR="00E163EF">
          <w:rPr>
            <w:noProof/>
            <w:webHidden/>
          </w:rPr>
        </w:r>
        <w:r w:rsidR="00E163EF">
          <w:rPr>
            <w:noProof/>
            <w:webHidden/>
          </w:rPr>
          <w:fldChar w:fldCharType="separate"/>
        </w:r>
        <w:r w:rsidR="00E163EF">
          <w:rPr>
            <w:noProof/>
            <w:webHidden/>
          </w:rPr>
          <w:t>4</w:t>
        </w:r>
        <w:r w:rsidR="00E163EF">
          <w:rPr>
            <w:noProof/>
            <w:webHidden/>
          </w:rPr>
          <w:fldChar w:fldCharType="end"/>
        </w:r>
      </w:hyperlink>
    </w:p>
    <w:p w14:paraId="0570C9A9" w14:textId="685FB697" w:rsidR="00E163EF" w:rsidRDefault="00C540AC">
      <w:pPr>
        <w:pStyle w:val="33"/>
        <w:rPr>
          <w:rFonts w:asciiTheme="minorHAnsi" w:eastAsiaTheme="minorEastAsia" w:hAnsiTheme="minorHAnsi" w:cstheme="minorBidi"/>
          <w:noProof/>
          <w:kern w:val="0"/>
          <w:sz w:val="22"/>
          <w:szCs w:val="22"/>
        </w:rPr>
      </w:pPr>
      <w:hyperlink w:anchor="_Toc42859264" w:history="1">
        <w:r w:rsidR="00E163EF" w:rsidRPr="00E211EC">
          <w:rPr>
            <w:rStyle w:val="af7"/>
            <w:rFonts w:ascii="Times New Roman" w:hAnsi="Times New Roman"/>
            <w:noProof/>
          </w:rPr>
          <w:t>3.2.3. Sequence</w:t>
        </w:r>
        <w:r w:rsidR="00E163EF">
          <w:rPr>
            <w:noProof/>
            <w:webHidden/>
          </w:rPr>
          <w:tab/>
        </w:r>
        <w:r w:rsidR="00E163EF">
          <w:rPr>
            <w:noProof/>
            <w:webHidden/>
          </w:rPr>
          <w:fldChar w:fldCharType="begin"/>
        </w:r>
        <w:r w:rsidR="00E163EF">
          <w:rPr>
            <w:noProof/>
            <w:webHidden/>
          </w:rPr>
          <w:instrText xml:space="preserve"> PAGEREF _Toc42859264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52F509FF" w14:textId="59A6AA75" w:rsidR="00E163EF" w:rsidRDefault="00C540AC">
      <w:pPr>
        <w:pStyle w:val="33"/>
        <w:rPr>
          <w:rFonts w:asciiTheme="minorHAnsi" w:eastAsiaTheme="minorEastAsia" w:hAnsiTheme="minorHAnsi" w:cstheme="minorBidi"/>
          <w:noProof/>
          <w:kern w:val="0"/>
          <w:sz w:val="22"/>
          <w:szCs w:val="22"/>
        </w:rPr>
      </w:pPr>
      <w:hyperlink w:anchor="_Toc42859265" w:history="1">
        <w:r w:rsidR="00E163EF" w:rsidRPr="00E211EC">
          <w:rPr>
            <w:rStyle w:val="af7"/>
            <w:rFonts w:ascii="Times New Roman" w:hAnsi="Times New Roman"/>
            <w:noProof/>
          </w:rPr>
          <w:t>3.2.4. View</w:t>
        </w:r>
        <w:r w:rsidR="00E163EF">
          <w:rPr>
            <w:noProof/>
            <w:webHidden/>
          </w:rPr>
          <w:tab/>
        </w:r>
        <w:r w:rsidR="00E163EF">
          <w:rPr>
            <w:noProof/>
            <w:webHidden/>
          </w:rPr>
          <w:fldChar w:fldCharType="begin"/>
        </w:r>
        <w:r w:rsidR="00E163EF">
          <w:rPr>
            <w:noProof/>
            <w:webHidden/>
          </w:rPr>
          <w:instrText xml:space="preserve"> PAGEREF _Toc42859265 \h </w:instrText>
        </w:r>
        <w:r w:rsidR="00E163EF">
          <w:rPr>
            <w:noProof/>
            <w:webHidden/>
          </w:rPr>
        </w:r>
        <w:r w:rsidR="00E163EF">
          <w:rPr>
            <w:noProof/>
            <w:webHidden/>
          </w:rPr>
          <w:fldChar w:fldCharType="separate"/>
        </w:r>
        <w:r w:rsidR="00E163EF">
          <w:rPr>
            <w:noProof/>
            <w:webHidden/>
          </w:rPr>
          <w:t>5</w:t>
        </w:r>
        <w:r w:rsidR="00E163EF">
          <w:rPr>
            <w:noProof/>
            <w:webHidden/>
          </w:rPr>
          <w:fldChar w:fldCharType="end"/>
        </w:r>
      </w:hyperlink>
    </w:p>
    <w:p w14:paraId="1D8D5EEB" w14:textId="0A540512" w:rsidR="00E163EF" w:rsidRDefault="00C540AC">
      <w:pPr>
        <w:pStyle w:val="33"/>
        <w:rPr>
          <w:rFonts w:asciiTheme="minorHAnsi" w:eastAsiaTheme="minorEastAsia" w:hAnsiTheme="minorHAnsi" w:cstheme="minorBidi"/>
          <w:noProof/>
          <w:kern w:val="0"/>
          <w:sz w:val="22"/>
          <w:szCs w:val="22"/>
        </w:rPr>
      </w:pPr>
      <w:hyperlink w:anchor="_Toc42859266" w:history="1">
        <w:r w:rsidR="00E163EF" w:rsidRPr="00E211EC">
          <w:rPr>
            <w:rStyle w:val="af7"/>
            <w:rFonts w:ascii="Times New Roman" w:hAnsi="Times New Roman"/>
            <w:noProof/>
          </w:rPr>
          <w:t>3.2.5. Materialized views</w:t>
        </w:r>
        <w:r w:rsidR="00E163EF">
          <w:rPr>
            <w:noProof/>
            <w:webHidden/>
          </w:rPr>
          <w:tab/>
        </w:r>
        <w:r w:rsidR="00E163EF">
          <w:rPr>
            <w:noProof/>
            <w:webHidden/>
          </w:rPr>
          <w:fldChar w:fldCharType="begin"/>
        </w:r>
        <w:r w:rsidR="00E163EF">
          <w:rPr>
            <w:noProof/>
            <w:webHidden/>
          </w:rPr>
          <w:instrText xml:space="preserve"> PAGEREF _Toc42859266 \h </w:instrText>
        </w:r>
        <w:r w:rsidR="00E163EF">
          <w:rPr>
            <w:noProof/>
            <w:webHidden/>
          </w:rPr>
        </w:r>
        <w:r w:rsidR="00E163EF">
          <w:rPr>
            <w:noProof/>
            <w:webHidden/>
          </w:rPr>
          <w:fldChar w:fldCharType="separate"/>
        </w:r>
        <w:r w:rsidR="00E163EF">
          <w:rPr>
            <w:noProof/>
            <w:webHidden/>
          </w:rPr>
          <w:t>6</w:t>
        </w:r>
        <w:r w:rsidR="00E163EF">
          <w:rPr>
            <w:noProof/>
            <w:webHidden/>
          </w:rPr>
          <w:fldChar w:fldCharType="end"/>
        </w:r>
      </w:hyperlink>
    </w:p>
    <w:p w14:paraId="2B87D0C4" w14:textId="4D712FFC" w:rsidR="00C46194" w:rsidRDefault="00C540AC"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 xml:space="preserve">3.2.6. </w:t>
        </w:r>
        <w:r w:rsidR="00C46194">
          <w:rPr>
            <w:rStyle w:val="af7"/>
            <w:rFonts w:ascii="Times New Roman" w:hAnsi="Times New Roman"/>
            <w:noProof/>
          </w:rPr>
          <w:t>Primary key</w:t>
        </w:r>
        <w:r w:rsidR="00C46194">
          <w:rPr>
            <w:noProof/>
            <w:webHidden/>
          </w:rPr>
          <w:tab/>
        </w:r>
        <w:r w:rsidR="00C46194">
          <w:rPr>
            <w:noProof/>
            <w:webHidden/>
          </w:rPr>
          <w:fldChar w:fldCharType="begin"/>
        </w:r>
        <w:r w:rsidR="00C46194">
          <w:rPr>
            <w:noProof/>
            <w:webHidden/>
          </w:rPr>
          <w:instrText xml:space="preserve"> PAGEREF _Toc42859267 \h </w:instrText>
        </w:r>
        <w:r w:rsidR="00C46194">
          <w:rPr>
            <w:noProof/>
            <w:webHidden/>
          </w:rPr>
        </w:r>
        <w:r w:rsidR="00C46194">
          <w:rPr>
            <w:noProof/>
            <w:webHidden/>
          </w:rPr>
          <w:fldChar w:fldCharType="separate"/>
        </w:r>
        <w:r w:rsidR="00C46194">
          <w:rPr>
            <w:noProof/>
            <w:webHidden/>
          </w:rPr>
          <w:t>6</w:t>
        </w:r>
        <w:r w:rsidR="00C46194">
          <w:rPr>
            <w:noProof/>
            <w:webHidden/>
          </w:rPr>
          <w:fldChar w:fldCharType="end"/>
        </w:r>
      </w:hyperlink>
    </w:p>
    <w:p w14:paraId="7BDCCF07" w14:textId="4BB93C9B" w:rsidR="00C46194" w:rsidRDefault="00C540AC" w:rsidP="00C46194">
      <w:pPr>
        <w:pStyle w:val="33"/>
        <w:rPr>
          <w:rFonts w:asciiTheme="minorHAnsi" w:eastAsiaTheme="minorEastAsia" w:hAnsiTheme="minorHAnsi" w:cstheme="minorBidi"/>
          <w:noProof/>
          <w:kern w:val="0"/>
          <w:sz w:val="22"/>
          <w:szCs w:val="22"/>
        </w:rPr>
      </w:pPr>
      <w:hyperlink w:anchor="_Toc42859267" w:history="1">
        <w:r w:rsidR="00C46194" w:rsidRPr="00E211EC">
          <w:rPr>
            <w:rStyle w:val="af7"/>
            <w:rFonts w:ascii="Times New Roman" w:hAnsi="Times New Roman"/>
            <w:noProof/>
          </w:rPr>
          <w:t>3.2.</w:t>
        </w:r>
        <w:r w:rsidR="00C46194">
          <w:rPr>
            <w:rStyle w:val="af7"/>
            <w:rFonts w:ascii="Times New Roman" w:hAnsi="Times New Roman"/>
            <w:noProof/>
          </w:rPr>
          <w:t>7</w:t>
        </w:r>
        <w:r w:rsidR="00C46194" w:rsidRPr="00E211EC">
          <w:rPr>
            <w:rStyle w:val="af7"/>
            <w:rFonts w:ascii="Times New Roman" w:hAnsi="Times New Roman"/>
            <w:noProof/>
          </w:rPr>
          <w:t xml:space="preserve">. </w:t>
        </w:r>
        <w:r w:rsidR="00C46194">
          <w:rPr>
            <w:rStyle w:val="af7"/>
            <w:rFonts w:ascii="Times New Roman" w:hAnsi="Times New Roman"/>
            <w:noProof/>
          </w:rPr>
          <w:t>Unique key</w:t>
        </w:r>
        <w:r w:rsidR="00C46194">
          <w:rPr>
            <w:noProof/>
            <w:webHidden/>
          </w:rPr>
          <w:tab/>
          <w:t>7</w:t>
        </w:r>
      </w:hyperlink>
    </w:p>
    <w:p w14:paraId="537F2AB2" w14:textId="71BE7CA6" w:rsidR="00E163EF" w:rsidRDefault="00C540AC">
      <w:pPr>
        <w:pStyle w:val="33"/>
        <w:rPr>
          <w:rFonts w:asciiTheme="minorHAnsi" w:eastAsiaTheme="minorEastAsia" w:hAnsiTheme="minorHAnsi" w:cstheme="minorBidi"/>
          <w:noProof/>
          <w:kern w:val="0"/>
          <w:sz w:val="22"/>
          <w:szCs w:val="22"/>
        </w:rPr>
      </w:pPr>
      <w:hyperlink w:anchor="_Toc42859267" w:history="1">
        <w:r w:rsidR="00E163EF" w:rsidRPr="00E211EC">
          <w:rPr>
            <w:rStyle w:val="af7"/>
            <w:rFonts w:ascii="Times New Roman" w:hAnsi="Times New Roman"/>
            <w:noProof/>
          </w:rPr>
          <w:t>3.2.</w:t>
        </w:r>
        <w:r w:rsidR="00C46194">
          <w:rPr>
            <w:rStyle w:val="af7"/>
            <w:rFonts w:ascii="Times New Roman" w:hAnsi="Times New Roman"/>
            <w:noProof/>
          </w:rPr>
          <w:t>8</w:t>
        </w:r>
        <w:r w:rsidR="00E163EF" w:rsidRPr="00E211EC">
          <w:rPr>
            <w:rStyle w:val="af7"/>
            <w:rFonts w:ascii="Times New Roman" w:hAnsi="Times New Roman"/>
            <w:noProof/>
          </w:rPr>
          <w:t>. Index</w:t>
        </w:r>
        <w:r w:rsidR="00E163EF">
          <w:rPr>
            <w:noProof/>
            <w:webHidden/>
          </w:rPr>
          <w:tab/>
        </w:r>
        <w:r w:rsidR="00C46194">
          <w:rPr>
            <w:noProof/>
            <w:webHidden/>
          </w:rPr>
          <w:t>7</w:t>
        </w:r>
      </w:hyperlink>
    </w:p>
    <w:p w14:paraId="5095D9E3" w14:textId="7A3E1095" w:rsidR="00E163EF" w:rsidRDefault="00C540AC">
      <w:pPr>
        <w:pStyle w:val="12"/>
        <w:rPr>
          <w:rFonts w:asciiTheme="minorHAnsi" w:eastAsiaTheme="minorEastAsia" w:hAnsiTheme="minorHAnsi" w:cstheme="minorBidi"/>
          <w:noProof/>
          <w:kern w:val="0"/>
          <w:sz w:val="22"/>
          <w:szCs w:val="22"/>
        </w:rPr>
      </w:pPr>
      <w:hyperlink w:anchor="_Toc42859268" w:history="1">
        <w:r w:rsidR="00E163EF" w:rsidRPr="00E211EC">
          <w:rPr>
            <w:rStyle w:val="af7"/>
            <w:rFonts w:ascii="Times New Roman" w:hAnsi="Times New Roman" w:cs="Times New Roman"/>
            <w:noProof/>
          </w:rPr>
          <w:t>4. Domain definition</w:t>
        </w:r>
        <w:r w:rsidR="00E163EF">
          <w:rPr>
            <w:noProof/>
            <w:webHidden/>
          </w:rPr>
          <w:tab/>
        </w:r>
        <w:r w:rsidR="00C46194">
          <w:rPr>
            <w:noProof/>
            <w:webHidden/>
          </w:rPr>
          <w:t>8</w:t>
        </w:r>
      </w:hyperlink>
    </w:p>
    <w:p w14:paraId="1FD4B089" w14:textId="42D797A2"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69" w:history="1">
        <w:r w:rsidR="00E163EF" w:rsidRPr="00E211EC">
          <w:rPr>
            <w:rStyle w:val="af7"/>
            <w:rFonts w:ascii="Times New Roman" w:hAnsi="Times New Roman" w:cs="Times New Roman"/>
            <w:noProof/>
          </w:rPr>
          <w:t>4.1. Compliance with domain definitions</w:t>
        </w:r>
        <w:r w:rsidR="00E163EF">
          <w:rPr>
            <w:noProof/>
            <w:webHidden/>
          </w:rPr>
          <w:tab/>
        </w:r>
        <w:r w:rsidR="00C46194">
          <w:rPr>
            <w:noProof/>
            <w:webHidden/>
          </w:rPr>
          <w:t>8</w:t>
        </w:r>
      </w:hyperlink>
    </w:p>
    <w:p w14:paraId="3D852DCB" w14:textId="18475E72"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0" w:history="1">
        <w:r w:rsidR="00E163EF" w:rsidRPr="00E211EC">
          <w:rPr>
            <w:rStyle w:val="af7"/>
            <w:rFonts w:ascii="Times New Roman" w:hAnsi="Times New Roman" w:cs="Times New Roman"/>
            <w:noProof/>
          </w:rPr>
          <w:t>4.2. Domain data type and DB data type</w:t>
        </w:r>
        <w:r w:rsidR="00E163EF">
          <w:rPr>
            <w:noProof/>
            <w:webHidden/>
          </w:rPr>
          <w:tab/>
        </w:r>
        <w:r w:rsidR="00C46194">
          <w:rPr>
            <w:noProof/>
            <w:webHidden/>
          </w:rPr>
          <w:t>8</w:t>
        </w:r>
      </w:hyperlink>
    </w:p>
    <w:p w14:paraId="393A9D2A" w14:textId="67545239" w:rsidR="00E163EF" w:rsidRDefault="00C540AC">
      <w:pPr>
        <w:pStyle w:val="12"/>
        <w:rPr>
          <w:rFonts w:asciiTheme="minorHAnsi" w:eastAsiaTheme="minorEastAsia" w:hAnsiTheme="minorHAnsi" w:cstheme="minorBidi"/>
          <w:noProof/>
          <w:kern w:val="0"/>
          <w:sz w:val="22"/>
          <w:szCs w:val="22"/>
        </w:rPr>
      </w:pPr>
      <w:hyperlink w:anchor="_Toc42859271" w:history="1">
        <w:r w:rsidR="00E163EF" w:rsidRPr="00E211EC">
          <w:rPr>
            <w:rStyle w:val="af7"/>
            <w:rFonts w:ascii="Times New Roman" w:hAnsi="Times New Roman" w:cs="Times New Roman"/>
            <w:noProof/>
          </w:rPr>
          <w:t>5. Column order</w:t>
        </w:r>
        <w:r w:rsidR="00E163EF">
          <w:rPr>
            <w:noProof/>
            <w:webHidden/>
          </w:rPr>
          <w:tab/>
        </w:r>
        <w:r w:rsidR="00C46194">
          <w:rPr>
            <w:noProof/>
            <w:webHidden/>
          </w:rPr>
          <w:t>9</w:t>
        </w:r>
      </w:hyperlink>
    </w:p>
    <w:p w14:paraId="18AC14A0" w14:textId="1F8F244F"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2" w:history="1">
        <w:r w:rsidR="00E163EF" w:rsidRPr="00E211EC">
          <w:rPr>
            <w:rStyle w:val="af7"/>
            <w:rFonts w:ascii="Times New Roman" w:hAnsi="Times New Roman" w:cs="Times New Roman"/>
            <w:noProof/>
          </w:rPr>
          <w:t>5.1. Basic policy</w:t>
        </w:r>
        <w:r w:rsidR="00E163EF">
          <w:rPr>
            <w:noProof/>
            <w:webHidden/>
          </w:rPr>
          <w:tab/>
        </w:r>
        <w:r w:rsidR="00C46194">
          <w:rPr>
            <w:noProof/>
            <w:webHidden/>
          </w:rPr>
          <w:t>9</w:t>
        </w:r>
      </w:hyperlink>
    </w:p>
    <w:p w14:paraId="1C9FF2BA" w14:textId="0BCAFAB1"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3" w:history="1">
        <w:r w:rsidR="00E163EF" w:rsidRPr="00E211EC">
          <w:rPr>
            <w:rStyle w:val="af7"/>
            <w:rFonts w:ascii="Times New Roman" w:hAnsi="Times New Roman" w:cs="Times New Roman"/>
            <w:noProof/>
          </w:rPr>
          <w:t>5.2. Response when adding a column</w:t>
        </w:r>
        <w:r w:rsidR="00E163EF">
          <w:rPr>
            <w:noProof/>
            <w:webHidden/>
          </w:rPr>
          <w:tab/>
        </w:r>
        <w:r w:rsidR="00C46194">
          <w:rPr>
            <w:noProof/>
            <w:webHidden/>
          </w:rPr>
          <w:t>9</w:t>
        </w:r>
      </w:hyperlink>
    </w:p>
    <w:p w14:paraId="3F2F90AD" w14:textId="5E039359" w:rsidR="00E163EF" w:rsidRDefault="00C540AC">
      <w:pPr>
        <w:pStyle w:val="12"/>
        <w:rPr>
          <w:rFonts w:asciiTheme="minorHAnsi" w:eastAsiaTheme="minorEastAsia" w:hAnsiTheme="minorHAnsi" w:cstheme="minorBidi"/>
          <w:noProof/>
          <w:kern w:val="0"/>
          <w:sz w:val="22"/>
          <w:szCs w:val="22"/>
        </w:rPr>
      </w:pPr>
      <w:hyperlink w:anchor="_Toc42859274" w:history="1">
        <w:r w:rsidR="00E163EF" w:rsidRPr="00E211EC">
          <w:rPr>
            <w:rStyle w:val="af7"/>
            <w:rFonts w:ascii="Times New Roman" w:hAnsi="Times New Roman" w:cs="Times New Roman"/>
            <w:noProof/>
          </w:rPr>
          <w:t>6. Constraints</w:t>
        </w:r>
        <w:r w:rsidR="00E163EF">
          <w:rPr>
            <w:noProof/>
            <w:webHidden/>
          </w:rPr>
          <w:tab/>
        </w:r>
        <w:r w:rsidR="00C46194">
          <w:rPr>
            <w:noProof/>
            <w:webHidden/>
          </w:rPr>
          <w:t>10</w:t>
        </w:r>
      </w:hyperlink>
    </w:p>
    <w:p w14:paraId="1ECE2526" w14:textId="3176D096"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5" w:history="1">
        <w:r w:rsidR="00E163EF" w:rsidRPr="00E211EC">
          <w:rPr>
            <w:rStyle w:val="af7"/>
            <w:rFonts w:ascii="Times New Roman" w:hAnsi="Times New Roman" w:cs="Times New Roman"/>
            <w:noProof/>
          </w:rPr>
          <w:t>6.1. Primary key constraint (PRIMARY KEY)</w:t>
        </w:r>
        <w:r w:rsidR="00E163EF">
          <w:rPr>
            <w:noProof/>
            <w:webHidden/>
          </w:rPr>
          <w:tab/>
        </w:r>
        <w:r w:rsidR="00C46194">
          <w:rPr>
            <w:noProof/>
            <w:webHidden/>
          </w:rPr>
          <w:t>10</w:t>
        </w:r>
      </w:hyperlink>
    </w:p>
    <w:p w14:paraId="6573F6A6" w14:textId="0E8BC78F"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6" w:history="1">
        <w:r w:rsidR="00E163EF" w:rsidRPr="00E211EC">
          <w:rPr>
            <w:rStyle w:val="af7"/>
            <w:rFonts w:ascii="Times New Roman" w:hAnsi="Times New Roman" w:cs="Times New Roman"/>
            <w:noProof/>
          </w:rPr>
          <w:t>6.2. Foreign key constraint (FOREIGN KEY)</w:t>
        </w:r>
        <w:r w:rsidR="00E163EF">
          <w:rPr>
            <w:noProof/>
            <w:webHidden/>
          </w:rPr>
          <w:tab/>
        </w:r>
        <w:r w:rsidR="00C46194">
          <w:rPr>
            <w:noProof/>
            <w:webHidden/>
          </w:rPr>
          <w:t>10</w:t>
        </w:r>
      </w:hyperlink>
    </w:p>
    <w:p w14:paraId="2CCA21F6" w14:textId="5CC01183"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7" w:history="1">
        <w:r w:rsidR="00E163EF" w:rsidRPr="00E211EC">
          <w:rPr>
            <w:rStyle w:val="af7"/>
            <w:rFonts w:ascii="Times New Roman" w:hAnsi="Times New Roman" w:cs="Times New Roman"/>
            <w:noProof/>
          </w:rPr>
          <w:t>6.3. NOT NULL constraint (NOT NULL)</w:t>
        </w:r>
        <w:r w:rsidR="00E163EF">
          <w:rPr>
            <w:noProof/>
            <w:webHidden/>
          </w:rPr>
          <w:tab/>
        </w:r>
        <w:r w:rsidR="00C46194">
          <w:rPr>
            <w:noProof/>
            <w:webHidden/>
          </w:rPr>
          <w:t>10</w:t>
        </w:r>
      </w:hyperlink>
    </w:p>
    <w:p w14:paraId="6185A42B" w14:textId="7B7B2392"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8" w:history="1">
        <w:r w:rsidR="00E163EF" w:rsidRPr="00E211EC">
          <w:rPr>
            <w:rStyle w:val="af7"/>
            <w:rFonts w:ascii="Times New Roman" w:hAnsi="Times New Roman" w:cs="Times New Roman"/>
            <w:noProof/>
          </w:rPr>
          <w:t>6.4. Unique constraint (UNIQUE)</w:t>
        </w:r>
        <w:r w:rsidR="00E163EF">
          <w:rPr>
            <w:noProof/>
            <w:webHidden/>
          </w:rPr>
          <w:tab/>
        </w:r>
        <w:r w:rsidR="00C46194">
          <w:rPr>
            <w:noProof/>
            <w:webHidden/>
          </w:rPr>
          <w:t>10</w:t>
        </w:r>
      </w:hyperlink>
    </w:p>
    <w:p w14:paraId="5EF8029A" w14:textId="3E57EA1B"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79" w:history="1">
        <w:r w:rsidR="00E163EF" w:rsidRPr="00E211EC">
          <w:rPr>
            <w:rStyle w:val="af7"/>
            <w:rFonts w:ascii="Times New Roman" w:hAnsi="Times New Roman" w:cs="Times New Roman"/>
            <w:noProof/>
          </w:rPr>
          <w:t>6.5. Check constraint</w:t>
        </w:r>
        <w:r w:rsidR="00E163EF">
          <w:rPr>
            <w:noProof/>
            <w:webHidden/>
          </w:rPr>
          <w:tab/>
        </w:r>
        <w:r w:rsidR="00C46194">
          <w:rPr>
            <w:noProof/>
            <w:webHidden/>
          </w:rPr>
          <w:t>10</w:t>
        </w:r>
      </w:hyperlink>
    </w:p>
    <w:p w14:paraId="6B88A6E2" w14:textId="38EDA482" w:rsidR="00E163EF" w:rsidRDefault="00C540AC">
      <w:pPr>
        <w:pStyle w:val="12"/>
        <w:rPr>
          <w:rFonts w:asciiTheme="minorHAnsi" w:eastAsiaTheme="minorEastAsia" w:hAnsiTheme="minorHAnsi" w:cstheme="minorBidi"/>
          <w:noProof/>
          <w:kern w:val="0"/>
          <w:sz w:val="22"/>
          <w:szCs w:val="22"/>
        </w:rPr>
      </w:pPr>
      <w:hyperlink w:anchor="_Toc42859280" w:history="1">
        <w:r w:rsidR="00E163EF" w:rsidRPr="00E211EC">
          <w:rPr>
            <w:rStyle w:val="af7"/>
            <w:rFonts w:ascii="Times New Roman" w:hAnsi="Times New Roman" w:cs="Times New Roman"/>
            <w:noProof/>
          </w:rPr>
          <w:t>7. Default</w:t>
        </w:r>
        <w:r w:rsidR="00E163EF">
          <w:rPr>
            <w:noProof/>
            <w:webHidden/>
          </w:rPr>
          <w:tab/>
        </w:r>
        <w:r w:rsidR="00C46194">
          <w:rPr>
            <w:noProof/>
            <w:webHidden/>
          </w:rPr>
          <w:t>11</w:t>
        </w:r>
      </w:hyperlink>
    </w:p>
    <w:p w14:paraId="74771D3E" w14:textId="6B7D3521" w:rsidR="00E163EF" w:rsidRDefault="00C540AC">
      <w:pPr>
        <w:pStyle w:val="12"/>
        <w:rPr>
          <w:rFonts w:asciiTheme="minorHAnsi" w:eastAsiaTheme="minorEastAsia" w:hAnsiTheme="minorHAnsi" w:cstheme="minorBidi"/>
          <w:noProof/>
          <w:kern w:val="0"/>
          <w:sz w:val="22"/>
          <w:szCs w:val="22"/>
        </w:rPr>
      </w:pPr>
      <w:hyperlink w:anchor="_Toc42859281" w:history="1">
        <w:r w:rsidR="00E163EF" w:rsidRPr="00E211EC">
          <w:rPr>
            <w:rStyle w:val="af7"/>
            <w:rFonts w:ascii="Times New Roman" w:hAnsi="Times New Roman" w:cs="Times New Roman"/>
            <w:noProof/>
          </w:rPr>
          <w:t>8. Table common fields</w:t>
        </w:r>
        <w:r w:rsidR="00E163EF">
          <w:rPr>
            <w:noProof/>
            <w:webHidden/>
          </w:rPr>
          <w:tab/>
        </w:r>
        <w:r w:rsidR="00E163EF">
          <w:rPr>
            <w:noProof/>
            <w:webHidden/>
          </w:rPr>
          <w:fldChar w:fldCharType="begin"/>
        </w:r>
        <w:r w:rsidR="00E163EF">
          <w:rPr>
            <w:noProof/>
            <w:webHidden/>
          </w:rPr>
          <w:instrText xml:space="preserve"> PAGEREF _Toc42859281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18A9B828" w14:textId="6299B234"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82" w:history="1">
        <w:r w:rsidR="00E163EF" w:rsidRPr="00E211EC">
          <w:rPr>
            <w:rStyle w:val="af7"/>
            <w:rFonts w:ascii="Times New Roman" w:hAnsi="Times New Roman" w:cs="Times New Roman"/>
            <w:noProof/>
          </w:rPr>
          <w:t>8.1. Fields for exclusive control</w:t>
        </w:r>
        <w:r w:rsidR="00E163EF">
          <w:rPr>
            <w:noProof/>
            <w:webHidden/>
          </w:rPr>
          <w:tab/>
        </w:r>
        <w:r w:rsidR="00E163EF">
          <w:rPr>
            <w:noProof/>
            <w:webHidden/>
          </w:rPr>
          <w:fldChar w:fldCharType="begin"/>
        </w:r>
        <w:r w:rsidR="00E163EF">
          <w:rPr>
            <w:noProof/>
            <w:webHidden/>
          </w:rPr>
          <w:instrText xml:space="preserve"> PAGEREF _Toc42859282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420A87E9" w14:textId="788C5176"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83" w:history="1">
        <w:r w:rsidR="00E163EF" w:rsidRPr="00E211EC">
          <w:rPr>
            <w:rStyle w:val="af7"/>
            <w:rFonts w:ascii="Times New Roman" w:hAnsi="Times New Roman" w:cs="Times New Roman"/>
            <w:noProof/>
          </w:rPr>
          <w:t>8.2. Data deletion management fields</w:t>
        </w:r>
        <w:r w:rsidR="00E163EF">
          <w:rPr>
            <w:noProof/>
            <w:webHidden/>
          </w:rPr>
          <w:tab/>
        </w:r>
        <w:r w:rsidR="00E163EF">
          <w:rPr>
            <w:noProof/>
            <w:webHidden/>
          </w:rPr>
          <w:fldChar w:fldCharType="begin"/>
        </w:r>
        <w:r w:rsidR="00E163EF">
          <w:rPr>
            <w:noProof/>
            <w:webHidden/>
          </w:rPr>
          <w:instrText xml:space="preserve"> PAGEREF _Toc42859283 \h </w:instrText>
        </w:r>
        <w:r w:rsidR="00E163EF">
          <w:rPr>
            <w:noProof/>
            <w:webHidden/>
          </w:rPr>
        </w:r>
        <w:r w:rsidR="00E163EF">
          <w:rPr>
            <w:noProof/>
            <w:webHidden/>
          </w:rPr>
          <w:fldChar w:fldCharType="separate"/>
        </w:r>
        <w:r w:rsidR="00E163EF">
          <w:rPr>
            <w:noProof/>
            <w:webHidden/>
          </w:rPr>
          <w:t>1</w:t>
        </w:r>
        <w:r w:rsidR="00C46194">
          <w:rPr>
            <w:noProof/>
            <w:webHidden/>
          </w:rPr>
          <w:t>2</w:t>
        </w:r>
        <w:r w:rsidR="00E163EF">
          <w:rPr>
            <w:noProof/>
            <w:webHidden/>
          </w:rPr>
          <w:fldChar w:fldCharType="end"/>
        </w:r>
      </w:hyperlink>
    </w:p>
    <w:p w14:paraId="290CC405" w14:textId="6BD060AB"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84" w:history="1">
        <w:r w:rsidR="00E163EF" w:rsidRPr="00E211EC">
          <w:rPr>
            <w:rStyle w:val="af7"/>
            <w:rFonts w:ascii="Times New Roman" w:hAnsi="Times New Roman" w:cs="Times New Roman"/>
            <w:noProof/>
          </w:rPr>
          <w:t>8.3. Data expiration date management fields</w:t>
        </w:r>
        <w:r w:rsidR="00E163EF">
          <w:rPr>
            <w:noProof/>
            <w:webHidden/>
          </w:rPr>
          <w:tab/>
        </w:r>
        <w:r w:rsidR="00E163EF">
          <w:rPr>
            <w:noProof/>
            <w:webHidden/>
          </w:rPr>
          <w:fldChar w:fldCharType="begin"/>
        </w:r>
        <w:r w:rsidR="00E163EF">
          <w:rPr>
            <w:noProof/>
            <w:webHidden/>
          </w:rPr>
          <w:instrText xml:space="preserve"> PAGEREF _Toc42859284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69C8CD81" w14:textId="3AB8CDF2"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85" w:history="1">
        <w:r w:rsidR="00E163EF" w:rsidRPr="00E211EC">
          <w:rPr>
            <w:rStyle w:val="af7"/>
            <w:rFonts w:ascii="Times New Roman" w:hAnsi="Times New Roman" w:cs="Times New Roman"/>
            <w:noProof/>
          </w:rPr>
          <w:t>8.4. Processed flag</w:t>
        </w:r>
        <w:r w:rsidR="00E163EF">
          <w:rPr>
            <w:noProof/>
            <w:webHidden/>
          </w:rPr>
          <w:tab/>
        </w:r>
        <w:r w:rsidR="00E163EF">
          <w:rPr>
            <w:noProof/>
            <w:webHidden/>
          </w:rPr>
          <w:fldChar w:fldCharType="begin"/>
        </w:r>
        <w:r w:rsidR="00E163EF">
          <w:rPr>
            <w:noProof/>
            <w:webHidden/>
          </w:rPr>
          <w:instrText xml:space="preserve"> PAGEREF _Toc42859285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2</w:t>
      </w:r>
    </w:p>
    <w:p w14:paraId="5780B7F6" w14:textId="27C18F92" w:rsidR="00E163EF" w:rsidRDefault="00C540AC">
      <w:pPr>
        <w:pStyle w:val="22"/>
        <w:tabs>
          <w:tab w:val="right" w:leader="dot" w:pos="10478"/>
        </w:tabs>
        <w:ind w:left="160"/>
        <w:rPr>
          <w:rFonts w:asciiTheme="minorHAnsi" w:eastAsiaTheme="minorEastAsia" w:hAnsiTheme="minorHAnsi" w:cstheme="minorBidi"/>
          <w:noProof/>
          <w:kern w:val="0"/>
          <w:sz w:val="22"/>
          <w:szCs w:val="22"/>
        </w:rPr>
      </w:pPr>
      <w:hyperlink w:anchor="_Toc42859286" w:history="1">
        <w:r w:rsidR="00E163EF" w:rsidRPr="00E211EC">
          <w:rPr>
            <w:rStyle w:val="af7"/>
            <w:rFonts w:ascii="Times New Roman" w:hAnsi="Times New Roman" w:cs="Times New Roman"/>
            <w:noProof/>
          </w:rPr>
          <w:t>8.5. Record registration/update</w:t>
        </w:r>
        <w:r w:rsidR="00E163EF">
          <w:rPr>
            <w:noProof/>
            <w:webHidden/>
          </w:rPr>
          <w:tab/>
        </w:r>
        <w:r w:rsidR="00E163EF">
          <w:rPr>
            <w:noProof/>
            <w:webHidden/>
          </w:rPr>
          <w:fldChar w:fldCharType="begin"/>
        </w:r>
        <w:r w:rsidR="00E163EF">
          <w:rPr>
            <w:noProof/>
            <w:webHidden/>
          </w:rPr>
          <w:instrText xml:space="preserve"> PAGEREF _Toc42859286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3</w:t>
      </w:r>
    </w:p>
    <w:p w14:paraId="001E3A01" w14:textId="5B9CE897" w:rsidR="00E163EF" w:rsidRDefault="00C540AC">
      <w:pPr>
        <w:pStyle w:val="12"/>
        <w:rPr>
          <w:rFonts w:asciiTheme="minorHAnsi" w:eastAsiaTheme="minorEastAsia" w:hAnsiTheme="minorHAnsi" w:cstheme="minorBidi"/>
          <w:noProof/>
          <w:kern w:val="0"/>
          <w:sz w:val="22"/>
          <w:szCs w:val="22"/>
        </w:rPr>
      </w:pPr>
      <w:hyperlink w:anchor="_Toc42859287" w:history="1">
        <w:r w:rsidR="00E163EF" w:rsidRPr="00E211EC">
          <w:rPr>
            <w:rStyle w:val="af7"/>
            <w:rFonts w:ascii="Times New Roman" w:hAnsi="Times New Roman" w:cs="Times New Roman"/>
            <w:noProof/>
          </w:rPr>
          <w:t>9. Item encryption</w:t>
        </w:r>
        <w:r w:rsidR="00E163EF">
          <w:rPr>
            <w:noProof/>
            <w:webHidden/>
          </w:rPr>
          <w:tab/>
        </w:r>
        <w:r w:rsidR="00E163EF">
          <w:rPr>
            <w:noProof/>
            <w:webHidden/>
          </w:rPr>
          <w:fldChar w:fldCharType="begin"/>
        </w:r>
        <w:r w:rsidR="00E163EF">
          <w:rPr>
            <w:noProof/>
            <w:webHidden/>
          </w:rPr>
          <w:instrText xml:space="preserve"> PAGEREF _Toc42859287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22A3DF7A" w14:textId="035209EF" w:rsidR="00E163EF" w:rsidRDefault="00C540AC">
      <w:pPr>
        <w:pStyle w:val="12"/>
        <w:rPr>
          <w:rFonts w:asciiTheme="minorHAnsi" w:eastAsiaTheme="minorEastAsia" w:hAnsiTheme="minorHAnsi" w:cstheme="minorBidi"/>
          <w:noProof/>
          <w:kern w:val="0"/>
          <w:sz w:val="22"/>
          <w:szCs w:val="22"/>
        </w:rPr>
      </w:pPr>
      <w:hyperlink w:anchor="_Toc42859288" w:history="1">
        <w:r w:rsidR="00E163EF" w:rsidRPr="00E211EC">
          <w:rPr>
            <w:rStyle w:val="af7"/>
            <w:rFonts w:ascii="Times New Roman" w:hAnsi="Times New Roman" w:cs="Times New Roman"/>
            <w:noProof/>
          </w:rPr>
          <w:t>10. Index design</w:t>
        </w:r>
        <w:r w:rsidR="00E163EF">
          <w:rPr>
            <w:noProof/>
            <w:webHidden/>
          </w:rPr>
          <w:tab/>
        </w:r>
        <w:r w:rsidR="00E163EF">
          <w:rPr>
            <w:noProof/>
            <w:webHidden/>
          </w:rPr>
          <w:fldChar w:fldCharType="begin"/>
        </w:r>
        <w:r w:rsidR="00E163EF">
          <w:rPr>
            <w:noProof/>
            <w:webHidden/>
          </w:rPr>
          <w:instrText xml:space="preserve"> PAGEREF _Toc42859288 \h </w:instrText>
        </w:r>
        <w:r w:rsidR="00E163EF">
          <w:rPr>
            <w:noProof/>
            <w:webHidden/>
          </w:rPr>
        </w:r>
        <w:r w:rsidR="00E163EF">
          <w:rPr>
            <w:noProof/>
            <w:webHidden/>
          </w:rPr>
          <w:fldChar w:fldCharType="separate"/>
        </w:r>
        <w:r w:rsidR="00E163EF">
          <w:rPr>
            <w:noProof/>
            <w:webHidden/>
          </w:rPr>
          <w:t>1</w:t>
        </w:r>
        <w:r w:rsidR="00E163EF">
          <w:rPr>
            <w:noProof/>
            <w:webHidden/>
          </w:rPr>
          <w:fldChar w:fldCharType="end"/>
        </w:r>
      </w:hyperlink>
      <w:r w:rsidR="00C46194">
        <w:rPr>
          <w:noProof/>
        </w:rPr>
        <w:t>4</w:t>
      </w:r>
    </w:p>
    <w:p w14:paraId="03C11E1F" w14:textId="44F8ACE8" w:rsidR="00E163EF" w:rsidRDefault="00C540AC">
      <w:pPr>
        <w:pStyle w:val="12"/>
        <w:rPr>
          <w:rFonts w:asciiTheme="minorHAnsi" w:eastAsiaTheme="minorEastAsia" w:hAnsiTheme="minorHAnsi" w:cstheme="minorBidi"/>
          <w:noProof/>
          <w:kern w:val="0"/>
          <w:sz w:val="22"/>
          <w:szCs w:val="22"/>
        </w:rPr>
      </w:pPr>
      <w:hyperlink w:anchor="_Toc42859289" w:history="1">
        <w:r w:rsidR="00E163EF" w:rsidRPr="00E211EC">
          <w:rPr>
            <w:rStyle w:val="af7"/>
            <w:rFonts w:ascii="Times New Roman" w:hAnsi="Times New Roman" w:cs="Times New Roman"/>
            <w:noProof/>
          </w:rPr>
          <w:t xml:space="preserve">11. </w:t>
        </w:r>
        <w:r w:rsidR="00A61164">
          <w:rPr>
            <w:rStyle w:val="af7"/>
            <w:rFonts w:ascii="Times New Roman" w:hAnsi="Times New Roman" w:cs="Times New Roman"/>
            <w:noProof/>
          </w:rPr>
          <w:t>Denormalization</w:t>
        </w:r>
        <w:r w:rsidR="00E163EF">
          <w:rPr>
            <w:noProof/>
            <w:webHidden/>
          </w:rPr>
          <w:tab/>
        </w:r>
        <w:r w:rsidR="00E163EF">
          <w:rPr>
            <w:noProof/>
            <w:webHidden/>
          </w:rPr>
          <w:fldChar w:fldCharType="begin"/>
        </w:r>
        <w:r w:rsidR="00E163EF">
          <w:rPr>
            <w:noProof/>
            <w:webHidden/>
          </w:rPr>
          <w:instrText xml:space="preserve"> PAGEREF _Toc42859289 \h </w:instrText>
        </w:r>
        <w:r w:rsidR="00E163EF">
          <w:rPr>
            <w:noProof/>
            <w:webHidden/>
          </w:rPr>
        </w:r>
        <w:r w:rsidR="00E163EF">
          <w:rPr>
            <w:noProof/>
            <w:webHidden/>
          </w:rPr>
          <w:fldChar w:fldCharType="separate"/>
        </w:r>
        <w:r w:rsidR="00E163EF">
          <w:rPr>
            <w:noProof/>
            <w:webHidden/>
          </w:rPr>
          <w:t>1</w:t>
        </w:r>
        <w:r w:rsidR="00C46194">
          <w:rPr>
            <w:noProof/>
            <w:webHidden/>
          </w:rPr>
          <w:t>4</w:t>
        </w:r>
        <w:r w:rsidR="00E163EF">
          <w:rPr>
            <w:noProof/>
            <w:webHidden/>
          </w:rPr>
          <w:fldChar w:fldCharType="end"/>
        </w:r>
      </w:hyperlink>
    </w:p>
    <w:p w14:paraId="22AD421D" w14:textId="2F6D074E" w:rsidR="00E163EF" w:rsidRDefault="00C540AC">
      <w:pPr>
        <w:pStyle w:val="12"/>
        <w:rPr>
          <w:rFonts w:asciiTheme="minorHAnsi" w:eastAsiaTheme="minorEastAsia" w:hAnsiTheme="minorHAnsi" w:cstheme="minorBidi"/>
          <w:noProof/>
          <w:kern w:val="0"/>
          <w:sz w:val="22"/>
          <w:szCs w:val="22"/>
        </w:rPr>
      </w:pPr>
      <w:hyperlink w:anchor="_Toc42859290" w:history="1">
        <w:r w:rsidR="00E163EF" w:rsidRPr="00E211EC">
          <w:rPr>
            <w:rStyle w:val="af7"/>
            <w:rFonts w:ascii="Times New Roman" w:hAnsi="Times New Roman" w:cs="Times New Roman"/>
            <w:noProof/>
          </w:rPr>
          <w:t>12. Using partitions</w:t>
        </w:r>
        <w:r w:rsidR="00E163EF">
          <w:rPr>
            <w:noProof/>
            <w:webHidden/>
          </w:rPr>
          <w:tab/>
        </w:r>
        <w:r w:rsidR="00E163EF">
          <w:rPr>
            <w:noProof/>
            <w:webHidden/>
          </w:rPr>
          <w:fldChar w:fldCharType="begin"/>
        </w:r>
        <w:r w:rsidR="00E163EF">
          <w:rPr>
            <w:noProof/>
            <w:webHidden/>
          </w:rPr>
          <w:instrText xml:space="preserve"> PAGEREF _Toc42859290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BCE0483" w14:textId="18C96201" w:rsidR="00E163EF" w:rsidRDefault="00C540AC">
      <w:pPr>
        <w:pStyle w:val="12"/>
        <w:rPr>
          <w:rFonts w:asciiTheme="minorHAnsi" w:eastAsiaTheme="minorEastAsia" w:hAnsiTheme="minorHAnsi" w:cstheme="minorBidi"/>
          <w:noProof/>
          <w:kern w:val="0"/>
          <w:sz w:val="22"/>
          <w:szCs w:val="22"/>
        </w:rPr>
      </w:pPr>
      <w:hyperlink w:anchor="_Toc42859291" w:history="1">
        <w:r w:rsidR="00E163EF" w:rsidRPr="00E211EC">
          <w:rPr>
            <w:rStyle w:val="af7"/>
            <w:rFonts w:ascii="Times New Roman" w:hAnsi="Times New Roman" w:cs="Times New Roman"/>
            <w:noProof/>
          </w:rPr>
          <w:t>13. Using views, materialized views</w:t>
        </w:r>
        <w:r w:rsidR="00E163EF">
          <w:rPr>
            <w:noProof/>
            <w:webHidden/>
          </w:rPr>
          <w:tab/>
        </w:r>
        <w:r w:rsidR="00E163EF">
          <w:rPr>
            <w:noProof/>
            <w:webHidden/>
          </w:rPr>
          <w:fldChar w:fldCharType="begin"/>
        </w:r>
        <w:r w:rsidR="00E163EF">
          <w:rPr>
            <w:noProof/>
            <w:webHidden/>
          </w:rPr>
          <w:instrText xml:space="preserve"> PAGEREF _Toc42859291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598FF559" w14:textId="3521A9DA" w:rsidR="00E163EF" w:rsidRDefault="00C540AC">
      <w:pPr>
        <w:pStyle w:val="12"/>
        <w:rPr>
          <w:rFonts w:asciiTheme="minorHAnsi" w:eastAsiaTheme="minorEastAsia" w:hAnsiTheme="minorHAnsi" w:cstheme="minorBidi"/>
          <w:noProof/>
          <w:kern w:val="0"/>
          <w:sz w:val="22"/>
          <w:szCs w:val="22"/>
        </w:rPr>
      </w:pPr>
      <w:hyperlink w:anchor="_Toc42859292" w:history="1">
        <w:r w:rsidR="00E163EF" w:rsidRPr="00E211EC">
          <w:rPr>
            <w:rStyle w:val="af7"/>
            <w:rFonts w:ascii="Times New Roman" w:hAnsi="Times New Roman" w:cs="Times New Roman"/>
            <w:noProof/>
          </w:rPr>
          <w:t>14. Using stored procedures</w:t>
        </w:r>
        <w:r w:rsidR="00E163EF">
          <w:rPr>
            <w:noProof/>
            <w:webHidden/>
          </w:rPr>
          <w:tab/>
        </w:r>
        <w:r w:rsidR="00E163EF">
          <w:rPr>
            <w:noProof/>
            <w:webHidden/>
          </w:rPr>
          <w:fldChar w:fldCharType="begin"/>
        </w:r>
        <w:r w:rsidR="00E163EF">
          <w:rPr>
            <w:noProof/>
            <w:webHidden/>
          </w:rPr>
          <w:instrText xml:space="preserve"> PAGEREF _Toc42859292 \h </w:instrText>
        </w:r>
        <w:r w:rsidR="00E163EF">
          <w:rPr>
            <w:noProof/>
            <w:webHidden/>
          </w:rPr>
        </w:r>
        <w:r w:rsidR="00E163EF">
          <w:rPr>
            <w:noProof/>
            <w:webHidden/>
          </w:rPr>
          <w:fldChar w:fldCharType="separate"/>
        </w:r>
        <w:r w:rsidR="00E163EF">
          <w:rPr>
            <w:noProof/>
            <w:webHidden/>
          </w:rPr>
          <w:t>1</w:t>
        </w:r>
        <w:r w:rsidR="00C46194">
          <w:rPr>
            <w:noProof/>
            <w:webHidden/>
          </w:rPr>
          <w:t>5</w:t>
        </w:r>
        <w:r w:rsidR="00E163EF">
          <w:rPr>
            <w:noProof/>
            <w:webHidden/>
          </w:rPr>
          <w:fldChar w:fldCharType="end"/>
        </w:r>
      </w:hyperlink>
    </w:p>
    <w:p w14:paraId="69DF825F" w14:textId="02C43692" w:rsidR="00DB63AD" w:rsidRPr="00D25EDF" w:rsidRDefault="00DB63AD" w:rsidP="006B19CB">
      <w:pPr>
        <w:rPr>
          <w:rFonts w:ascii="Times New Roman" w:hAnsi="Times New Roman" w:cs="Times New Roman"/>
        </w:rPr>
        <w:sectPr w:rsidR="00DB63AD" w:rsidRPr="00D25EDF" w:rsidSect="006876AB">
          <w:headerReference w:type="even" r:id="rId10"/>
          <w:headerReference w:type="default" r:id="rId11"/>
          <w:footerReference w:type="even" r:id="rId12"/>
          <w:footerReference w:type="default" r:id="rId13"/>
          <w:headerReference w:type="first" r:id="rId14"/>
          <w:footerReference w:type="first" r:id="rId15"/>
          <w:pgSz w:w="11906" w:h="16838" w:code="9"/>
          <w:pgMar w:top="567" w:right="567" w:bottom="567" w:left="851" w:header="737" w:footer="454" w:gutter="0"/>
          <w:pgNumType w:start="1"/>
          <w:cols w:space="425"/>
          <w:docGrid w:type="lines" w:linePitch="291" w:charSpace="35615"/>
        </w:sectPr>
      </w:pPr>
      <w:r w:rsidRPr="00D25EDF">
        <w:rPr>
          <w:rFonts w:ascii="Times New Roman" w:hAnsi="Times New Roman" w:cs="Times New Roman"/>
        </w:rPr>
        <w:fldChar w:fldCharType="end"/>
      </w:r>
      <w:bookmarkStart w:id="1" w:name="_Ref312695202"/>
    </w:p>
    <w:bookmarkEnd w:id="1"/>
    <w:p w14:paraId="3E995BE4" w14:textId="77777777" w:rsidR="00DB63AD" w:rsidRPr="00D25EDF" w:rsidRDefault="00DB63AD">
      <w:pPr>
        <w:widowControl/>
        <w:rPr>
          <w:rFonts w:ascii="Times New Roman" w:hAnsi="Times New Roman" w:cs="Times New Roman"/>
        </w:rPr>
      </w:pPr>
    </w:p>
    <w:p w14:paraId="1C670A74" w14:textId="77777777" w:rsidR="00DB63AD" w:rsidRPr="00D25EDF" w:rsidRDefault="009A3A14" w:rsidP="00825A43">
      <w:pPr>
        <w:pStyle w:val="1"/>
        <w:rPr>
          <w:rFonts w:ascii="Times New Roman" w:hAnsi="Times New Roman" w:cs="Times New Roman"/>
        </w:rPr>
      </w:pPr>
      <w:r w:rsidRPr="00D25EDF">
        <w:rPr>
          <w:rFonts w:ascii="Times New Roman" w:hAnsi="Times New Roman" w:cs="Times New Roman"/>
        </w:rPr>
        <w:t xml:space="preserve"> </w:t>
      </w:r>
      <w:bookmarkStart w:id="2" w:name="_Toc42859247"/>
      <w:r w:rsidRPr="00D25EDF">
        <w:rPr>
          <w:rFonts w:ascii="Times New Roman" w:hAnsi="Times New Roman" w:cs="Times New Roman"/>
        </w:rPr>
        <w:t>Information on this document</w:t>
      </w:r>
      <w:bookmarkEnd w:id="2"/>
    </w:p>
    <w:p w14:paraId="3808C8B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this document, the database design standard in this PJ is defined as follows.</w:t>
      </w:r>
      <w:r w:rsidRPr="00D25EDF">
        <w:rPr>
          <w:rFonts w:ascii="Times New Roman" w:hAnsi="Times New Roman" w:cs="Times New Roman"/>
        </w:rPr>
        <w:br/>
      </w:r>
    </w:p>
    <w:p w14:paraId="44085C96"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3" w:name="_Toc42859248"/>
      <w:r w:rsidRPr="00D25EDF">
        <w:rPr>
          <w:rFonts w:ascii="Times New Roman" w:hAnsi="Times New Roman" w:cs="Times New Roman"/>
        </w:rPr>
        <w:t>The purpose of this document</w:t>
      </w:r>
      <w:bookmarkEnd w:id="3"/>
    </w:p>
    <w:p w14:paraId="0FD4AD0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purpose of this document is to ensure that the database design is in a uniform and optimal state throughout the system. </w:t>
      </w:r>
      <w:r w:rsidRPr="00D25EDF">
        <w:rPr>
          <w:rFonts w:ascii="Times New Roman" w:hAnsi="Times New Roman" w:cs="Times New Roman"/>
        </w:rPr>
        <w:br/>
        <w:t>Specifically, the following state is assumed.</w:t>
      </w:r>
      <w:r w:rsidRPr="00D25EDF">
        <w:rPr>
          <w:rFonts w:ascii="Times New Roman" w:hAnsi="Times New Roman" w:cs="Times New Roman"/>
        </w:rPr>
        <w:br/>
      </w:r>
    </w:p>
    <w:p w14:paraId="6CFDAFEA"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Standard design guidelines and concepts for database design must be clearly stated</w:t>
      </w:r>
    </w:p>
    <w:p w14:paraId="5B5298D2"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Regardless of the team or person in charge of the design, the design should be the same (for example, order of the field in the table and field names)</w:t>
      </w:r>
    </w:p>
    <w:p w14:paraId="0ABD9106" w14:textId="77777777" w:rsidR="00DB63AD" w:rsidRPr="00D25EDF" w:rsidRDefault="00DB63AD" w:rsidP="00934B28">
      <w:pPr>
        <w:pStyle w:val="20"/>
        <w:numPr>
          <w:ilvl w:val="0"/>
          <w:numId w:val="5"/>
        </w:numPr>
        <w:ind w:firstLineChars="0"/>
        <w:jc w:val="both"/>
        <w:rPr>
          <w:rFonts w:ascii="Times New Roman" w:hAnsi="Times New Roman" w:cs="Times New Roman"/>
        </w:rPr>
      </w:pPr>
      <w:r w:rsidRPr="00D25EDF">
        <w:rPr>
          <w:rFonts w:ascii="Times New Roman" w:hAnsi="Times New Roman" w:cs="Times New Roman"/>
        </w:rPr>
        <w:t>Database administrators (hereinafter referred to as DBAs) and database designers can smoothly proceed with database design according to written design guidelines.</w:t>
      </w:r>
    </w:p>
    <w:p w14:paraId="257159C4" w14:textId="77777777" w:rsidR="00DB63AD" w:rsidRPr="00D25EDF" w:rsidRDefault="00DB63AD" w:rsidP="00023BF0">
      <w:pPr>
        <w:pStyle w:val="20"/>
        <w:ind w:firstLine="160"/>
        <w:rPr>
          <w:rFonts w:ascii="Times New Roman" w:hAnsi="Times New Roman" w:cs="Times New Roman"/>
        </w:rPr>
      </w:pPr>
    </w:p>
    <w:p w14:paraId="088D6BBB" w14:textId="77777777" w:rsidR="00DB63AD" w:rsidRPr="00D25EDF" w:rsidRDefault="009A3A14" w:rsidP="00F8097F">
      <w:pPr>
        <w:pStyle w:val="2"/>
        <w:rPr>
          <w:rFonts w:ascii="Times New Roman" w:hAnsi="Times New Roman" w:cs="Times New Roman"/>
        </w:rPr>
      </w:pPr>
      <w:r w:rsidRPr="00D25EDF">
        <w:rPr>
          <w:rFonts w:ascii="Times New Roman" w:hAnsi="Times New Roman" w:cs="Times New Roman"/>
        </w:rPr>
        <w:t xml:space="preserve"> </w:t>
      </w:r>
      <w:bookmarkStart w:id="4" w:name="_Toc42859249"/>
      <w:r w:rsidRPr="00D25EDF">
        <w:rPr>
          <w:rFonts w:ascii="Times New Roman" w:hAnsi="Times New Roman" w:cs="Times New Roman"/>
        </w:rPr>
        <w:t>Expected readers</w:t>
      </w:r>
      <w:bookmarkEnd w:id="4"/>
    </w:p>
    <w:p w14:paraId="346A88E6"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A (a team/person who manages database design and has the authority to approve the application of each team's database design)</w:t>
      </w:r>
    </w:p>
    <w:p w14:paraId="7612C095" w14:textId="77777777" w:rsidR="00DB63AD" w:rsidRPr="00D25EDF" w:rsidRDefault="00DB63AD" w:rsidP="00934B28">
      <w:pPr>
        <w:pStyle w:val="20"/>
        <w:numPr>
          <w:ilvl w:val="0"/>
          <w:numId w:val="4"/>
        </w:numPr>
        <w:ind w:firstLineChars="0"/>
        <w:jc w:val="both"/>
        <w:rPr>
          <w:rFonts w:ascii="Times New Roman" w:hAnsi="Times New Roman" w:cs="Times New Roman"/>
        </w:rPr>
      </w:pPr>
      <w:r w:rsidRPr="00D25EDF">
        <w:rPr>
          <w:rFonts w:ascii="Times New Roman" w:hAnsi="Times New Roman" w:cs="Times New Roman"/>
        </w:rPr>
        <w:t>DB designer (a team/person who performs database design (mainly definition of tables and fields) with external design and submits the design contents to DBA)</w:t>
      </w:r>
    </w:p>
    <w:p w14:paraId="48731CF3" w14:textId="77777777" w:rsidR="00DB63AD" w:rsidRPr="00D25EDF" w:rsidRDefault="00DB63AD" w:rsidP="00023BF0">
      <w:pPr>
        <w:pStyle w:val="20"/>
        <w:ind w:firstLine="160"/>
        <w:rPr>
          <w:rFonts w:ascii="Times New Roman" w:hAnsi="Times New Roman" w:cs="Times New Roman"/>
        </w:rPr>
      </w:pPr>
    </w:p>
    <w:p w14:paraId="032A63D5" w14:textId="77777777" w:rsidR="00DB63AD" w:rsidRPr="00D25EDF" w:rsidRDefault="009A3A14" w:rsidP="000D1DD2">
      <w:pPr>
        <w:pStyle w:val="2"/>
        <w:rPr>
          <w:rFonts w:ascii="Times New Roman" w:hAnsi="Times New Roman" w:cs="Times New Roman"/>
        </w:rPr>
      </w:pPr>
      <w:r w:rsidRPr="00D25EDF">
        <w:rPr>
          <w:rFonts w:ascii="Times New Roman" w:hAnsi="Times New Roman" w:cs="Times New Roman"/>
        </w:rPr>
        <w:t xml:space="preserve"> </w:t>
      </w:r>
      <w:bookmarkStart w:id="5" w:name="_Toc42859250"/>
      <w:r w:rsidRPr="00D25EDF">
        <w:rPr>
          <w:rFonts w:ascii="Times New Roman" w:hAnsi="Times New Roman" w:cs="Times New Roman"/>
        </w:rPr>
        <w:t>Scope of this document</w:t>
      </w:r>
      <w:bookmarkEnd w:id="5"/>
    </w:p>
    <w:p w14:paraId="0C4495C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scope of this document is "Database design in which the DBA and DB designers, who are the intended readers, have design responsibilities". Therefore, design items that are not within this scope are not covered by this document. The following are examples of target and non-target design items.</w:t>
      </w:r>
    </w:p>
    <w:p w14:paraId="3E32E45D" w14:textId="77777777" w:rsidR="00DB63AD" w:rsidRPr="00D25EDF" w:rsidRDefault="00DB63AD" w:rsidP="00023BF0">
      <w:pPr>
        <w:pStyle w:val="20"/>
        <w:ind w:firstLine="160"/>
        <w:rPr>
          <w:rFonts w:ascii="Times New Roman" w:hAnsi="Times New Roman" w:cs="Times New Roman"/>
        </w:rPr>
      </w:pPr>
    </w:p>
    <w:p w14:paraId="416F91E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Included design items&gt;</w:t>
      </w:r>
    </w:p>
    <w:p w14:paraId="703E0CF5" w14:textId="77777777" w:rsidR="00DB63AD" w:rsidRPr="00D25EDF" w:rsidRDefault="00DB63AD" w:rsidP="00636A07">
      <w:pPr>
        <w:pStyle w:val="20"/>
        <w:numPr>
          <w:ilvl w:val="0"/>
          <w:numId w:val="7"/>
        </w:numPr>
        <w:ind w:firstLineChars="0"/>
        <w:rPr>
          <w:rFonts w:ascii="Times New Roman" w:hAnsi="Times New Roman" w:cs="Times New Roman"/>
        </w:rPr>
      </w:pPr>
      <w:r w:rsidRPr="00D25EDF">
        <w:rPr>
          <w:rFonts w:ascii="Times New Roman" w:hAnsi="Times New Roman" w:cs="Times New Roman"/>
        </w:rPr>
        <w:t>Table design</w:t>
      </w:r>
    </w:p>
    <w:p w14:paraId="1784075F" w14:textId="77777777" w:rsidR="00DB63AD" w:rsidRPr="00D25EDF" w:rsidRDefault="00DB63AD" w:rsidP="00931EBE">
      <w:pPr>
        <w:pStyle w:val="20"/>
        <w:numPr>
          <w:ilvl w:val="0"/>
          <w:numId w:val="7"/>
        </w:numPr>
        <w:ind w:firstLineChars="0"/>
        <w:rPr>
          <w:rFonts w:ascii="Times New Roman" w:hAnsi="Times New Roman" w:cs="Times New Roman"/>
        </w:rPr>
      </w:pPr>
      <w:r w:rsidRPr="00D25EDF">
        <w:rPr>
          <w:rFonts w:ascii="Times New Roman" w:hAnsi="Times New Roman" w:cs="Times New Roman"/>
        </w:rPr>
        <w:t>Index design,</w:t>
      </w:r>
      <w:r w:rsidRPr="00D25EDF">
        <w:rPr>
          <w:rFonts w:ascii="Times New Roman" w:hAnsi="Times New Roman" w:cs="Times New Roman"/>
        </w:rPr>
        <w:br/>
      </w:r>
      <w:r w:rsidRPr="00D25EDF">
        <w:rPr>
          <w:rFonts w:ascii="Times New Roman" w:hAnsi="Times New Roman" w:cs="Times New Roman"/>
        </w:rPr>
        <w:t>・・・</w:t>
      </w:r>
      <w:r w:rsidRPr="00D25EDF">
        <w:rPr>
          <w:rFonts w:ascii="Times New Roman" w:hAnsi="Times New Roman" w:cs="Times New Roman"/>
        </w:rPr>
        <w:t>etc.</w:t>
      </w:r>
    </w:p>
    <w:p w14:paraId="3F1B7E6F" w14:textId="77777777" w:rsidR="00DB63AD" w:rsidRPr="00D25EDF" w:rsidRDefault="00DB63AD" w:rsidP="00023BF0">
      <w:pPr>
        <w:pStyle w:val="20"/>
        <w:ind w:firstLine="160"/>
        <w:rPr>
          <w:rFonts w:ascii="Times New Roman" w:hAnsi="Times New Roman" w:cs="Times New Roman"/>
        </w:rPr>
      </w:pPr>
    </w:p>
    <w:p w14:paraId="1CCE47A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lt;Example: Excluded design items&gt;</w:t>
      </w:r>
    </w:p>
    <w:p w14:paraId="309EED7D"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Parameter setting of database instances (infrastructure team responsibility)</w:t>
      </w:r>
    </w:p>
    <w:p w14:paraId="5C09B3DE" w14:textId="77777777" w:rsidR="00DB63AD" w:rsidRPr="00D25EDF" w:rsidRDefault="00DB63AD" w:rsidP="000E1E20">
      <w:pPr>
        <w:pStyle w:val="20"/>
        <w:numPr>
          <w:ilvl w:val="0"/>
          <w:numId w:val="6"/>
        </w:numPr>
        <w:ind w:firstLineChars="0"/>
        <w:rPr>
          <w:rFonts w:ascii="Times New Roman" w:hAnsi="Times New Roman" w:cs="Times New Roman"/>
        </w:rPr>
      </w:pPr>
      <w:r w:rsidRPr="00D25EDF">
        <w:rPr>
          <w:rFonts w:ascii="Times New Roman" w:hAnsi="Times New Roman" w:cs="Times New Roman"/>
        </w:rPr>
        <w:t>Tablespace design (infrastructure team responsibility)</w:t>
      </w:r>
    </w:p>
    <w:p w14:paraId="7B463538" w14:textId="77777777" w:rsidR="00DB63AD" w:rsidRPr="00D25EDF" w:rsidRDefault="00DB63AD" w:rsidP="00931EBE">
      <w:pPr>
        <w:pStyle w:val="20"/>
        <w:numPr>
          <w:ilvl w:val="0"/>
          <w:numId w:val="6"/>
        </w:numPr>
        <w:ind w:firstLineChars="0"/>
        <w:rPr>
          <w:rFonts w:ascii="Times New Roman" w:hAnsi="Times New Roman" w:cs="Times New Roman"/>
        </w:rPr>
      </w:pPr>
      <w:r w:rsidRPr="00D25EDF">
        <w:rPr>
          <w:rFonts w:ascii="Times New Roman" w:hAnsi="Times New Roman" w:cs="Times New Roman"/>
        </w:rPr>
        <w:t>Schema design (infrastructure/application platform team responsibility)</w:t>
      </w:r>
      <w:r w:rsidRPr="00D25EDF">
        <w:rPr>
          <w:rFonts w:ascii="Times New Roman" w:hAnsi="Times New Roman" w:cs="Times New Roman"/>
        </w:rPr>
        <w:br/>
      </w:r>
      <w:r w:rsidRPr="00D25EDF">
        <w:rPr>
          <w:rFonts w:ascii="Times New Roman" w:hAnsi="Times New Roman" w:cs="Times New Roman"/>
        </w:rPr>
        <w:br/>
        <w:t xml:space="preserve">    etc.</w:t>
      </w:r>
    </w:p>
    <w:p w14:paraId="4F74A2EC" w14:textId="77777777" w:rsidR="00DB63AD" w:rsidRPr="00D25EDF" w:rsidRDefault="00DB63AD" w:rsidP="00023BF0">
      <w:pPr>
        <w:pStyle w:val="20"/>
        <w:ind w:firstLine="160"/>
        <w:rPr>
          <w:rFonts w:ascii="Times New Roman" w:hAnsi="Times New Roman" w:cs="Times New Roman"/>
        </w:rPr>
      </w:pPr>
    </w:p>
    <w:p w14:paraId="489B220F" w14:textId="377B44F2"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The </w:t>
      </w:r>
      <w:r w:rsidR="00516C3C" w:rsidRPr="00516C3C">
        <w:rPr>
          <w:rFonts w:ascii="Times New Roman" w:hAnsi="Times New Roman" w:cs="Times New Roman"/>
        </w:rPr>
        <w:t>deliverables</w:t>
      </w:r>
      <w:r w:rsidRPr="00D25EDF">
        <w:rPr>
          <w:rFonts w:ascii="Times New Roman" w:hAnsi="Times New Roman" w:cs="Times New Roman"/>
        </w:rPr>
        <w:t xml:space="preserve"> created in the target design work are as follows.</w:t>
      </w:r>
    </w:p>
    <w:p w14:paraId="027669A0" w14:textId="77777777" w:rsidR="00DB63AD" w:rsidRPr="00D25EDF" w:rsidRDefault="00DB63AD" w:rsidP="00023BF0">
      <w:pPr>
        <w:pStyle w:val="20"/>
        <w:ind w:firstLine="160"/>
        <w:rPr>
          <w:rFonts w:ascii="Times New Roman" w:hAnsi="Times New Roman" w:cs="Times New Roman"/>
        </w:rPr>
      </w:pPr>
    </w:p>
    <w:p w14:paraId="13BEE03E" w14:textId="36BF6C93"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lt;Target design </w:t>
      </w:r>
      <w:r w:rsidR="00516C3C" w:rsidRPr="00516C3C">
        <w:rPr>
          <w:rFonts w:ascii="Times New Roman" w:hAnsi="Times New Roman" w:cs="Times New Roman"/>
        </w:rPr>
        <w:t>deliverables</w:t>
      </w:r>
      <w:r w:rsidRPr="00D25EDF">
        <w:rPr>
          <w:rFonts w:ascii="Times New Roman" w:hAnsi="Times New Roman" w:cs="Times New Roman"/>
        </w:rPr>
        <w:t>&gt;</w:t>
      </w:r>
    </w:p>
    <w:p w14:paraId="1CAD5816"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definition document</w:t>
      </w:r>
    </w:p>
    <w:p w14:paraId="4118F8E4"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Table list</w:t>
      </w:r>
    </w:p>
    <w:p w14:paraId="761125CE" w14:textId="32A2A3FE" w:rsidR="00DB63AD" w:rsidRPr="00D25EDF" w:rsidRDefault="00C46194" w:rsidP="00DD0874">
      <w:pPr>
        <w:pStyle w:val="20"/>
        <w:numPr>
          <w:ilvl w:val="0"/>
          <w:numId w:val="8"/>
        </w:numPr>
        <w:ind w:firstLineChars="0"/>
        <w:rPr>
          <w:rFonts w:ascii="Times New Roman" w:hAnsi="Times New Roman" w:cs="Times New Roman"/>
        </w:rPr>
      </w:pPr>
      <w:r w:rsidRPr="00C46194">
        <w:rPr>
          <w:rFonts w:ascii="Times New Roman" w:hAnsi="Times New Roman" w:cs="Times New Roman"/>
        </w:rPr>
        <w:t>Numbering</w:t>
      </w:r>
      <w:r>
        <w:rPr>
          <w:rFonts w:ascii="Times New Roman" w:hAnsi="Times New Roman" w:cs="Times New Roman"/>
        </w:rPr>
        <w:t xml:space="preserve"> </w:t>
      </w:r>
      <w:r w:rsidR="00DB63AD" w:rsidRPr="00D25EDF">
        <w:rPr>
          <w:rFonts w:ascii="Times New Roman" w:hAnsi="Times New Roman" w:cs="Times New Roman"/>
        </w:rPr>
        <w:t>list</w:t>
      </w:r>
    </w:p>
    <w:p w14:paraId="0AE44E05" w14:textId="1E23F06D"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ER diagram</w:t>
      </w:r>
      <w:r w:rsidR="004B0AFF">
        <w:rPr>
          <w:rFonts w:ascii="Times New Roman" w:hAnsi="Times New Roman" w:cs="Times New Roman"/>
        </w:rPr>
        <w:t>(EDM file)</w:t>
      </w:r>
    </w:p>
    <w:p w14:paraId="7391C4CB"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Domain definition document</w:t>
      </w:r>
    </w:p>
    <w:p w14:paraId="3A379BAE" w14:textId="77777777"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Word dictionary</w:t>
      </w:r>
    </w:p>
    <w:p w14:paraId="025C267A" w14:textId="7EFA9FFB" w:rsidR="00DB63AD" w:rsidRPr="00D25EDF" w:rsidRDefault="00DB63AD" w:rsidP="00DD0874">
      <w:pPr>
        <w:pStyle w:val="20"/>
        <w:numPr>
          <w:ilvl w:val="0"/>
          <w:numId w:val="8"/>
        </w:numPr>
        <w:ind w:firstLineChars="0"/>
        <w:rPr>
          <w:rFonts w:ascii="Times New Roman" w:hAnsi="Times New Roman" w:cs="Times New Roman"/>
        </w:rPr>
      </w:pPr>
      <w:r w:rsidRPr="00D25EDF">
        <w:rPr>
          <w:rFonts w:ascii="Times New Roman" w:hAnsi="Times New Roman" w:cs="Times New Roman"/>
        </w:rPr>
        <w:t xml:space="preserve">Code </w:t>
      </w:r>
      <w:r w:rsidR="004B0AFF">
        <w:rPr>
          <w:rFonts w:ascii="Times New Roman" w:hAnsi="Times New Roman" w:cs="Times New Roman"/>
        </w:rPr>
        <w:t>d</w:t>
      </w:r>
      <w:r w:rsidR="004B0AFF" w:rsidRPr="004B0AFF">
        <w:rPr>
          <w:rFonts w:ascii="Times New Roman" w:hAnsi="Times New Roman" w:cs="Times New Roman"/>
        </w:rPr>
        <w:t>esign document</w:t>
      </w:r>
    </w:p>
    <w:p w14:paraId="243CB5A4" w14:textId="77777777" w:rsidR="00DB63AD" w:rsidRPr="00D25EDF" w:rsidRDefault="00DB63AD" w:rsidP="00023BF0">
      <w:pPr>
        <w:pStyle w:val="20"/>
        <w:ind w:firstLine="160"/>
        <w:rPr>
          <w:rFonts w:ascii="Times New Roman" w:hAnsi="Times New Roman" w:cs="Times New Roman"/>
        </w:rPr>
      </w:pPr>
    </w:p>
    <w:p w14:paraId="48112B9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55C16C76" w14:textId="77777777" w:rsidR="00DB63AD" w:rsidRPr="00D25EDF" w:rsidRDefault="009A3A14" w:rsidP="00F53540">
      <w:pPr>
        <w:pStyle w:val="1"/>
        <w:rPr>
          <w:rFonts w:ascii="Times New Roman" w:hAnsi="Times New Roman" w:cs="Times New Roman"/>
        </w:rPr>
      </w:pPr>
      <w:r w:rsidRPr="00D25EDF">
        <w:rPr>
          <w:rFonts w:ascii="Times New Roman" w:hAnsi="Times New Roman" w:cs="Times New Roman"/>
        </w:rPr>
        <w:t xml:space="preserve"> </w:t>
      </w:r>
      <w:bookmarkStart w:id="6" w:name="_Toc42859251"/>
      <w:r w:rsidRPr="00D25EDF">
        <w:rPr>
          <w:rFonts w:ascii="Times New Roman" w:hAnsi="Times New Roman" w:cs="Times New Roman"/>
        </w:rPr>
        <w:t>Assumptions and restrictions</w:t>
      </w:r>
      <w:bookmarkEnd w:id="6"/>
    </w:p>
    <w:p w14:paraId="786ABE56" w14:textId="77777777" w:rsidR="00DB63AD" w:rsidRPr="00D25EDF" w:rsidRDefault="006B196A" w:rsidP="00023BF0">
      <w:pPr>
        <w:pStyle w:val="10"/>
        <w:ind w:firstLine="160"/>
        <w:rPr>
          <w:rFonts w:ascii="Times New Roman" w:hAnsi="Times New Roman" w:cs="Times New Roman"/>
        </w:rPr>
      </w:pPr>
      <w:r w:rsidRPr="00D25EDF">
        <w:rPr>
          <w:rFonts w:ascii="Times New Roman" w:hAnsi="Times New Roman" w:cs="Times New Roman"/>
        </w:rPr>
        <w:t>The assumptions and restrictions in this document are as follows.</w:t>
      </w:r>
      <w:r w:rsidRPr="00D25EDF">
        <w:rPr>
          <w:rFonts w:ascii="Times New Roman" w:hAnsi="Times New Roman" w:cs="Times New Roman"/>
        </w:rPr>
        <w:br/>
      </w:r>
    </w:p>
    <w:p w14:paraId="3214D06B" w14:textId="70406542" w:rsidR="00DB63AD" w:rsidRPr="00D25EDF" w:rsidRDefault="009A3A14" w:rsidP="00963BD8">
      <w:pPr>
        <w:pStyle w:val="2"/>
        <w:rPr>
          <w:rFonts w:ascii="Times New Roman" w:hAnsi="Times New Roman" w:cs="Times New Roman"/>
        </w:rPr>
      </w:pPr>
      <w:r w:rsidRPr="00D25EDF">
        <w:rPr>
          <w:rFonts w:ascii="Times New Roman" w:hAnsi="Times New Roman" w:cs="Times New Roman"/>
        </w:rPr>
        <w:t xml:space="preserve"> </w:t>
      </w:r>
      <w:bookmarkStart w:id="7" w:name="_Toc42859252"/>
      <w:r w:rsidRPr="00D25EDF">
        <w:rPr>
          <w:rFonts w:ascii="Times New Roman" w:hAnsi="Times New Roman" w:cs="Times New Roman"/>
        </w:rPr>
        <w:t xml:space="preserve">Database </w:t>
      </w:r>
      <w:r w:rsidR="00560A86" w:rsidRPr="00560A86">
        <w:rPr>
          <w:rFonts w:ascii="Times New Roman" w:hAnsi="Times New Roman" w:cs="Times New Roman"/>
        </w:rPr>
        <w:t>architecture</w:t>
      </w:r>
      <w:r w:rsidR="00560A86">
        <w:rPr>
          <w:rFonts w:ascii="Times New Roman" w:hAnsi="Times New Roman" w:cs="Times New Roman" w:hint="eastAsia"/>
        </w:rPr>
        <w:t xml:space="preserve"> </w:t>
      </w:r>
      <w:r w:rsidRPr="00D25EDF">
        <w:rPr>
          <w:rFonts w:ascii="Times New Roman" w:hAnsi="Times New Roman" w:cs="Times New Roman"/>
        </w:rPr>
        <w:t>design</w:t>
      </w:r>
      <w:bookmarkEnd w:id="7"/>
    </w:p>
    <w:p w14:paraId="638C775B" w14:textId="30DFDA4F"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The design standards defined in this document is based on a general premise of a </w:t>
      </w:r>
      <w:r w:rsidR="00560A86" w:rsidRPr="00560A86">
        <w:rPr>
          <w:rFonts w:ascii="Times New Roman" w:hAnsi="Times New Roman" w:cs="Times New Roman"/>
        </w:rPr>
        <w:t>architecture</w:t>
      </w:r>
      <w:r w:rsidRPr="00D25EDF">
        <w:rPr>
          <w:rFonts w:ascii="Times New Roman" w:hAnsi="Times New Roman" w:cs="Times New Roman"/>
        </w:rPr>
        <w:t xml:space="preserve"> design (infrastructure viewpoint, application viewpoint) for a database, which is a higher-level design concept and does not permit design that violates the contents defined in the </w:t>
      </w:r>
      <w:r w:rsidR="00560A86" w:rsidRPr="00560A86">
        <w:rPr>
          <w:rFonts w:ascii="Times New Roman" w:hAnsi="Times New Roman" w:cs="Times New Roman"/>
        </w:rPr>
        <w:t>architecture</w:t>
      </w:r>
      <w:r w:rsidRPr="00D25EDF">
        <w:rPr>
          <w:rFonts w:ascii="Times New Roman" w:hAnsi="Times New Roman" w:cs="Times New Roman"/>
        </w:rPr>
        <w:t xml:space="preserve"> design.</w:t>
      </w:r>
    </w:p>
    <w:p w14:paraId="1ECBB9C6" w14:textId="77777777" w:rsidR="00DB63AD" w:rsidRPr="00D25EDF" w:rsidRDefault="00DB63AD" w:rsidP="00023BF0">
      <w:pPr>
        <w:pStyle w:val="20"/>
        <w:ind w:firstLine="160"/>
        <w:rPr>
          <w:rFonts w:ascii="Times New Roman" w:hAnsi="Times New Roman" w:cs="Times New Roman"/>
        </w:rPr>
      </w:pPr>
    </w:p>
    <w:p w14:paraId="08A2A0FF"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8" w:name="_Toc42859253"/>
      <w:r w:rsidRPr="00D25EDF">
        <w:rPr>
          <w:rFonts w:ascii="Times New Roman" w:hAnsi="Times New Roman" w:cs="Times New Roman"/>
        </w:rPr>
        <w:t>Adoption of Nablarch</w:t>
      </w:r>
      <w:bookmarkEnd w:id="8"/>
    </w:p>
    <w:p w14:paraId="620715B9"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t is assumed that the Java application development/execution platform "Nablarch" (hereinafter referred to as "Nablarch" in this document) will be adopted. Therefore, in the following description, the processing method and design concept unique to Nablarch are present as the background and history, but the details are not described in this document. Refer to the relevant Nablarch documentation as needed.</w:t>
      </w:r>
    </w:p>
    <w:p w14:paraId="44D95829" w14:textId="77777777" w:rsidR="00DB63AD" w:rsidRPr="00D25EDF" w:rsidRDefault="00DB63AD" w:rsidP="00023BF0">
      <w:pPr>
        <w:pStyle w:val="20"/>
        <w:ind w:firstLine="160"/>
        <w:rPr>
          <w:rFonts w:ascii="Times New Roman" w:hAnsi="Times New Roman" w:cs="Times New Roman"/>
        </w:rPr>
      </w:pPr>
    </w:p>
    <w:p w14:paraId="611803B2"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9" w:name="_Toc42859254"/>
      <w:r w:rsidRPr="00D25EDF">
        <w:rPr>
          <w:rFonts w:ascii="Times New Roman" w:hAnsi="Times New Roman" w:cs="Times New Roman"/>
        </w:rPr>
        <w:t>DBMS product</w:t>
      </w:r>
      <w:bookmarkEnd w:id="9"/>
    </w:p>
    <w:p w14:paraId="7152A59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The descriptions have been written based on the premise of DBMS product "PostgreSQL" that is used in this system, and terms used related to PostgreSQL are described in the online manual of the target product.</w:t>
      </w:r>
    </w:p>
    <w:p w14:paraId="0AA7A192" w14:textId="77777777" w:rsidR="00DB63AD" w:rsidRPr="00D25EDF" w:rsidRDefault="00DB63AD" w:rsidP="00023BF0">
      <w:pPr>
        <w:pStyle w:val="20"/>
        <w:ind w:firstLine="160"/>
        <w:rPr>
          <w:rFonts w:ascii="Times New Roman" w:hAnsi="Times New Roman" w:cs="Times New Roman"/>
        </w:rPr>
      </w:pPr>
    </w:p>
    <w:p w14:paraId="5BEE2080" w14:textId="77777777" w:rsidR="00DB63AD" w:rsidRPr="00D25EDF" w:rsidRDefault="009A3A14" w:rsidP="00BF2779">
      <w:pPr>
        <w:pStyle w:val="2"/>
        <w:rPr>
          <w:rFonts w:ascii="Times New Roman" w:hAnsi="Times New Roman" w:cs="Times New Roman"/>
        </w:rPr>
      </w:pPr>
      <w:r w:rsidRPr="00D25EDF">
        <w:rPr>
          <w:rFonts w:ascii="Times New Roman" w:hAnsi="Times New Roman" w:cs="Times New Roman"/>
        </w:rPr>
        <w:t xml:space="preserve"> </w:t>
      </w:r>
      <w:bookmarkStart w:id="10" w:name="_Toc42859255"/>
      <w:r w:rsidRPr="00D25EDF">
        <w:rPr>
          <w:rFonts w:ascii="Times New Roman" w:hAnsi="Times New Roman" w:cs="Times New Roman"/>
        </w:rPr>
        <w:t>General knowledge of database design</w:t>
      </w:r>
      <w:bookmarkEnd w:id="10"/>
    </w:p>
    <w:p w14:paraId="5961ACC2" w14:textId="71041C22"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t is assumed that readers of this document have </w:t>
      </w:r>
      <w:r w:rsidR="00934B28">
        <w:rPr>
          <w:rFonts w:ascii="Times New Roman" w:hAnsi="Times New Roman" w:cs="Times New Roman"/>
        </w:rPr>
        <w:t xml:space="preserve">a </w:t>
      </w:r>
      <w:r w:rsidRPr="00D25EDF">
        <w:rPr>
          <w:rFonts w:ascii="Times New Roman" w:hAnsi="Times New Roman" w:cs="Times New Roman"/>
        </w:rPr>
        <w:t xml:space="preserve">general knowledge of database design (related terms, design/modeling techniques, etc.), and descriptions of such general knowledge </w:t>
      </w:r>
      <w:r w:rsidR="00934B28">
        <w:rPr>
          <w:rFonts w:ascii="Times New Roman" w:hAnsi="Times New Roman" w:cs="Times New Roman"/>
        </w:rPr>
        <w:t>are</w:t>
      </w:r>
      <w:r w:rsidRPr="00D25EDF">
        <w:rPr>
          <w:rFonts w:ascii="Times New Roman" w:hAnsi="Times New Roman" w:cs="Times New Roman"/>
        </w:rPr>
        <w:t xml:space="preserve"> omitted.</w:t>
      </w:r>
    </w:p>
    <w:p w14:paraId="132D7BA6" w14:textId="77777777" w:rsidR="00DB63AD" w:rsidRPr="00D25EDF" w:rsidRDefault="00DB63AD" w:rsidP="009E04CA">
      <w:pPr>
        <w:widowControl/>
        <w:rPr>
          <w:rFonts w:ascii="Times New Roman" w:hAnsi="Times New Roman" w:cs="Times New Roman"/>
        </w:rPr>
      </w:pPr>
    </w:p>
    <w:p w14:paraId="52ED5BBB" w14:textId="77777777" w:rsidR="00DB63AD" w:rsidRPr="00D25EDF" w:rsidRDefault="00DB63AD" w:rsidP="009E04CA">
      <w:pPr>
        <w:widowControl/>
        <w:rPr>
          <w:rFonts w:ascii="Times New Roman" w:hAnsi="Times New Roman" w:cs="Times New Roman"/>
        </w:rPr>
      </w:pPr>
    </w:p>
    <w:p w14:paraId="76E4F942"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93B617F" w14:textId="77777777" w:rsidR="00DB63AD" w:rsidRPr="00D25EDF" w:rsidRDefault="009A3A14" w:rsidP="00E163EF">
      <w:pPr>
        <w:pStyle w:val="1"/>
        <w:rPr>
          <w:rFonts w:ascii="Times New Roman" w:hAnsi="Times New Roman" w:cs="Times New Roman"/>
        </w:rPr>
      </w:pPr>
      <w:r w:rsidRPr="00D25EDF">
        <w:rPr>
          <w:rFonts w:ascii="Times New Roman" w:hAnsi="Times New Roman" w:cs="Times New Roman"/>
        </w:rPr>
        <w:t xml:space="preserve"> </w:t>
      </w:r>
      <w:bookmarkStart w:id="11" w:name="_Toc42859256"/>
      <w:r w:rsidRPr="00D25EDF">
        <w:rPr>
          <w:rFonts w:ascii="Times New Roman" w:hAnsi="Times New Roman" w:cs="Times New Roman"/>
        </w:rPr>
        <w:t>Naming conventions</w:t>
      </w:r>
      <w:bookmarkEnd w:id="11"/>
    </w:p>
    <w:p w14:paraId="06181D2E"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is chapter defines the naming conventions for database design.</w:t>
      </w:r>
      <w:r w:rsidRPr="00D25EDF">
        <w:rPr>
          <w:rFonts w:ascii="Times New Roman" w:hAnsi="Times New Roman" w:cs="Times New Roman"/>
        </w:rPr>
        <w:br/>
      </w:r>
    </w:p>
    <w:p w14:paraId="66243198" w14:textId="77777777" w:rsidR="00DB63AD" w:rsidRPr="00D25EDF" w:rsidRDefault="009A3A14" w:rsidP="00D107CF">
      <w:pPr>
        <w:pStyle w:val="2"/>
        <w:rPr>
          <w:rFonts w:ascii="Times New Roman" w:hAnsi="Times New Roman" w:cs="Times New Roman"/>
        </w:rPr>
      </w:pPr>
      <w:r w:rsidRPr="00D25EDF">
        <w:rPr>
          <w:rFonts w:ascii="Times New Roman" w:hAnsi="Times New Roman" w:cs="Times New Roman"/>
        </w:rPr>
        <w:t xml:space="preserve"> </w:t>
      </w:r>
      <w:bookmarkStart w:id="12" w:name="_Toc42859257"/>
      <w:r w:rsidRPr="00D25EDF">
        <w:rPr>
          <w:rFonts w:ascii="Times New Roman" w:hAnsi="Times New Roman" w:cs="Times New Roman"/>
        </w:rPr>
        <w:t>Basic policy and common rules</w:t>
      </w:r>
      <w:bookmarkEnd w:id="12"/>
    </w:p>
    <w:p w14:paraId="158F83CA" w14:textId="77777777" w:rsidR="00DB63AD" w:rsidRPr="004B0AFF" w:rsidRDefault="009A3A14" w:rsidP="007416A5">
      <w:pPr>
        <w:pStyle w:val="3"/>
        <w:rPr>
          <w:rFonts w:ascii="Times New Roman" w:hAnsi="Times New Roman"/>
          <w:sz w:val="16"/>
          <w:szCs w:val="16"/>
        </w:rPr>
      </w:pPr>
      <w:r w:rsidRPr="004B0AFF">
        <w:rPr>
          <w:rFonts w:ascii="Times New Roman" w:hAnsi="Times New Roman"/>
          <w:sz w:val="16"/>
          <w:szCs w:val="16"/>
        </w:rPr>
        <w:t xml:space="preserve"> </w:t>
      </w:r>
      <w:bookmarkStart w:id="13" w:name="_Toc42859258"/>
      <w:r w:rsidRPr="004B0AFF">
        <w:rPr>
          <w:rFonts w:ascii="Times New Roman" w:hAnsi="Times New Roman"/>
          <w:sz w:val="16"/>
          <w:szCs w:val="16"/>
        </w:rPr>
        <w:t>Naming procedure</w:t>
      </w:r>
      <w:bookmarkEnd w:id="13"/>
    </w:p>
    <w:p w14:paraId="3DBFA19E"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The naming conventions used for database design generally consists of "logical names" and "physical names". In this PJ, use the following procedure in principle when naming the target DB object.</w:t>
      </w:r>
    </w:p>
    <w:p w14:paraId="7BA7FDF1" w14:textId="77777777" w:rsidR="00DB63AD" w:rsidRPr="00D25EDF" w:rsidRDefault="00DB63AD" w:rsidP="00023BF0">
      <w:pPr>
        <w:pStyle w:val="31"/>
        <w:ind w:firstLine="160"/>
        <w:rPr>
          <w:rFonts w:ascii="Times New Roman" w:hAnsi="Times New Roman" w:cs="Times New Roman"/>
        </w:rPr>
      </w:pPr>
    </w:p>
    <w:p w14:paraId="76C5F4B1" w14:textId="77777777" w:rsidR="00DB63AD" w:rsidRPr="00D25EDF" w:rsidRDefault="00DB63AD" w:rsidP="00DA009B">
      <w:pPr>
        <w:pStyle w:val="31"/>
        <w:numPr>
          <w:ilvl w:val="0"/>
          <w:numId w:val="9"/>
        </w:numPr>
        <w:ind w:firstLineChars="0"/>
        <w:rPr>
          <w:rFonts w:ascii="Times New Roman" w:hAnsi="Times New Roman" w:cs="Times New Roman"/>
        </w:rPr>
      </w:pPr>
      <w:r w:rsidRPr="00D25EDF">
        <w:rPr>
          <w:rFonts w:ascii="Times New Roman" w:hAnsi="Times New Roman" w:cs="Times New Roman"/>
        </w:rPr>
        <w:t>Naming logical names</w:t>
      </w:r>
    </w:p>
    <w:p w14:paraId="23492B1B" w14:textId="77777777" w:rsidR="00DB63AD" w:rsidRPr="00D25EDF" w:rsidRDefault="00DB63AD" w:rsidP="007B7194">
      <w:pPr>
        <w:pStyle w:val="31"/>
        <w:numPr>
          <w:ilvl w:val="0"/>
          <w:numId w:val="9"/>
        </w:numPr>
        <w:ind w:firstLineChars="0"/>
        <w:rPr>
          <w:rFonts w:ascii="Times New Roman" w:hAnsi="Times New Roman" w:cs="Times New Roman"/>
        </w:rPr>
      </w:pPr>
      <w:r w:rsidRPr="00D25EDF">
        <w:rPr>
          <w:rFonts w:ascii="Times New Roman" w:hAnsi="Times New Roman" w:cs="Times New Roman"/>
        </w:rPr>
        <w:t>Naming physical names</w:t>
      </w:r>
    </w:p>
    <w:p w14:paraId="49076793" w14:textId="77777777" w:rsidR="00DB63AD" w:rsidRPr="00D25EDF" w:rsidRDefault="00DB63AD" w:rsidP="00023BF0">
      <w:pPr>
        <w:pStyle w:val="31"/>
        <w:ind w:firstLine="160"/>
        <w:rPr>
          <w:rFonts w:ascii="Times New Roman" w:hAnsi="Times New Roman" w:cs="Times New Roman"/>
        </w:rPr>
      </w:pPr>
    </w:p>
    <w:p w14:paraId="3C1D5828" w14:textId="4668AA78"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irst, assign a logical name to the target DB object from a business viewpoint.</w:t>
      </w:r>
    </w:p>
    <w:p w14:paraId="4CCBC3A2" w14:textId="77777777" w:rsidR="00DB63AD" w:rsidRPr="00D25EDF" w:rsidRDefault="00DB63AD" w:rsidP="00934B28">
      <w:pPr>
        <w:pStyle w:val="31"/>
        <w:ind w:firstLine="160"/>
        <w:jc w:val="both"/>
        <w:rPr>
          <w:rFonts w:ascii="Times New Roman" w:hAnsi="Times New Roman" w:cs="Times New Roman"/>
        </w:rPr>
      </w:pPr>
      <w:r w:rsidRPr="00D25EDF">
        <w:rPr>
          <w:rFonts w:ascii="Times New Roman" w:hAnsi="Times New Roman" w:cs="Times New Roman"/>
        </w:rPr>
        <w:t>For naming the subsequent physical names, the word dictionary (correspondence between the logical name and physical name) is used for the logical name determined previously, and it is determined and named automatically.</w:t>
      </w:r>
    </w:p>
    <w:p w14:paraId="401CF42B" w14:textId="77777777" w:rsidR="00DB63AD" w:rsidRPr="00D25EDF" w:rsidRDefault="00DB63AD" w:rsidP="00023BF0">
      <w:pPr>
        <w:pStyle w:val="31"/>
        <w:ind w:firstLine="160"/>
        <w:rPr>
          <w:rFonts w:ascii="Times New Roman" w:hAnsi="Times New Roman" w:cs="Times New Roman"/>
        </w:rPr>
      </w:pPr>
    </w:p>
    <w:p w14:paraId="31CFF90D"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Supplementary note]</w:t>
      </w:r>
    </w:p>
    <w:p w14:paraId="129242FD" w14:textId="77777777" w:rsidR="00DB63AD" w:rsidRPr="00D25EDF" w:rsidRDefault="00DB63AD" w:rsidP="00023BF0">
      <w:pPr>
        <w:pStyle w:val="31"/>
        <w:ind w:firstLineChars="200" w:firstLine="320"/>
        <w:rPr>
          <w:rFonts w:ascii="Times New Roman" w:hAnsi="Times New Roman" w:cs="Times New Roman"/>
        </w:rPr>
      </w:pPr>
      <w:r w:rsidRPr="00D25EDF">
        <w:rPr>
          <w:rFonts w:ascii="Times New Roman" w:hAnsi="Times New Roman" w:cs="Times New Roman"/>
        </w:rPr>
        <w:t>The above is adopted by judging that it is the most efficient and uniform method for the naming operation.</w:t>
      </w:r>
    </w:p>
    <w:p w14:paraId="1020A088" w14:textId="77777777" w:rsidR="00DB63AD" w:rsidRPr="00D25EDF" w:rsidRDefault="00DB63AD" w:rsidP="00023BF0">
      <w:pPr>
        <w:pStyle w:val="31"/>
        <w:ind w:firstLine="160"/>
        <w:rPr>
          <w:rFonts w:ascii="Times New Roman" w:hAnsi="Times New Roman" w:cs="Times New Roman"/>
        </w:rPr>
      </w:pPr>
      <w:r w:rsidRPr="00D25EDF">
        <w:rPr>
          <w:rFonts w:ascii="Times New Roman" w:hAnsi="Times New Roman" w:cs="Times New Roman"/>
        </w:rPr>
        <w:t>(And it is assumed to be a relatively orthodox method in the current system development)</w:t>
      </w:r>
    </w:p>
    <w:p w14:paraId="4EBB32DC" w14:textId="77777777" w:rsidR="00DB63AD" w:rsidRPr="00D25EDF" w:rsidRDefault="00DB63AD" w:rsidP="00023BF0">
      <w:pPr>
        <w:pStyle w:val="31"/>
        <w:ind w:firstLine="160"/>
        <w:rPr>
          <w:rFonts w:ascii="Times New Roman" w:hAnsi="Times New Roman" w:cs="Times New Roman"/>
        </w:rPr>
      </w:pPr>
    </w:p>
    <w:p w14:paraId="7E9AF743" w14:textId="77777777" w:rsidR="00DB63AD" w:rsidRPr="004B0AFF" w:rsidRDefault="009A3A14" w:rsidP="007416A5">
      <w:pPr>
        <w:pStyle w:val="3"/>
        <w:rPr>
          <w:rFonts w:ascii="Times New Roman" w:hAnsi="Times New Roman"/>
          <w:sz w:val="16"/>
          <w:szCs w:val="16"/>
        </w:rPr>
      </w:pPr>
      <w:bookmarkStart w:id="14" w:name="_Ref366141270"/>
      <w:bookmarkStart w:id="15" w:name="_Ref366141283"/>
      <w:bookmarkStart w:id="16" w:name="_Ref366141294"/>
      <w:bookmarkStart w:id="17" w:name="_Ref366141304"/>
      <w:bookmarkStart w:id="18" w:name="_Ref366141325"/>
      <w:bookmarkStart w:id="19" w:name="_Ref366141366"/>
      <w:bookmarkStart w:id="20" w:name="_Ref366141384"/>
      <w:bookmarkStart w:id="21" w:name="_Ref366142039"/>
      <w:bookmarkStart w:id="22" w:name="_Ref366142085"/>
      <w:bookmarkStart w:id="23" w:name="_Ref366142095"/>
      <w:bookmarkStart w:id="24" w:name="_Ref366142104"/>
      <w:bookmarkStart w:id="25" w:name="_Ref366142123"/>
      <w:bookmarkStart w:id="26" w:name="_Ref366142127"/>
      <w:bookmarkStart w:id="27" w:name="_Ref366142141"/>
      <w:bookmarkStart w:id="28" w:name="_Ref366142195"/>
      <w:bookmarkStart w:id="29" w:name="_Ref366142212"/>
      <w:bookmarkStart w:id="30" w:name="_Ref366142251"/>
      <w:bookmarkStart w:id="31" w:name="_Ref366142261"/>
      <w:bookmarkStart w:id="32" w:name="_Ref366142268"/>
      <w:r w:rsidRPr="00D25EDF">
        <w:rPr>
          <w:rFonts w:ascii="Times New Roman" w:hAnsi="Times New Roman"/>
        </w:rPr>
        <w:t xml:space="preserve"> </w:t>
      </w:r>
      <w:bookmarkStart w:id="33" w:name="_Toc42859259"/>
      <w:r w:rsidRPr="004B0AFF">
        <w:rPr>
          <w:rFonts w:ascii="Times New Roman" w:hAnsi="Times New Roman"/>
          <w:sz w:val="16"/>
          <w:szCs w:val="16"/>
        </w:rPr>
        <w:t>Common rules for logical names</w:t>
      </w:r>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p>
    <w:p w14:paraId="1A0CC146"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registered words defined in the word dictionary</w:t>
      </w:r>
      <w:r w:rsidRPr="00D25EDF">
        <w:rPr>
          <w:rFonts w:ascii="Times New Roman" w:hAnsi="Times New Roman" w:cs="Times New Roman"/>
        </w:rPr>
        <w:br/>
        <w:t>(to use a word that does not exist in the word dictionary, follow the registration procedure specified in this PJ.)</w:t>
      </w:r>
    </w:p>
    <w:p w14:paraId="765F5E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Use only meaningful words so that the target name is simply described, and do not include obvious or redundant words.</w:t>
      </w:r>
      <w:r w:rsidRPr="00D25EDF">
        <w:rPr>
          <w:rFonts w:ascii="Times New Roman" w:hAnsi="Times New Roman" w:cs="Times New Roman"/>
        </w:rPr>
        <w:br/>
        <w:t>(For example, there is no need to add the word "table" to the table name.)</w:t>
      </w:r>
    </w:p>
    <w:p w14:paraId="43C071FC"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In principle, do not use serial numbers that have no meaning by themselves</w:t>
      </w:r>
    </w:p>
    <w:p w14:paraId="48E1A7B0"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Do not use non-persistent words (Example: Specific product names or versions)</w:t>
      </w:r>
    </w:p>
    <w:p w14:paraId="13EAEE4C" w14:textId="77777777" w:rsidR="00DB63AD" w:rsidRPr="00D25EDF" w:rsidRDefault="00DB63AD" w:rsidP="00023BF0">
      <w:pPr>
        <w:pStyle w:val="31"/>
        <w:ind w:firstLine="160"/>
        <w:rPr>
          <w:rFonts w:ascii="Times New Roman" w:hAnsi="Times New Roman" w:cs="Times New Roman"/>
        </w:rPr>
      </w:pPr>
    </w:p>
    <w:p w14:paraId="36C4878B" w14:textId="77777777" w:rsidR="00DB63AD" w:rsidRPr="004B0AFF" w:rsidRDefault="009A3A14" w:rsidP="007416A5">
      <w:pPr>
        <w:pStyle w:val="3"/>
        <w:rPr>
          <w:rFonts w:ascii="Times New Roman" w:hAnsi="Times New Roman"/>
          <w:sz w:val="16"/>
          <w:szCs w:val="16"/>
        </w:rPr>
      </w:pPr>
      <w:bookmarkStart w:id="34" w:name="_Ref366147697"/>
      <w:bookmarkStart w:id="35" w:name="_Ref366147709"/>
      <w:r w:rsidRPr="00D25EDF">
        <w:rPr>
          <w:rFonts w:ascii="Times New Roman" w:hAnsi="Times New Roman"/>
        </w:rPr>
        <w:t xml:space="preserve"> </w:t>
      </w:r>
      <w:bookmarkStart w:id="36" w:name="_Toc42859260"/>
      <w:r w:rsidRPr="004B0AFF">
        <w:rPr>
          <w:rFonts w:ascii="Times New Roman" w:hAnsi="Times New Roman"/>
          <w:sz w:val="16"/>
          <w:szCs w:val="16"/>
        </w:rPr>
        <w:t>Common rules for physical names</w:t>
      </w:r>
      <w:bookmarkEnd w:id="34"/>
      <w:bookmarkEnd w:id="35"/>
      <w:bookmarkEnd w:id="36"/>
    </w:p>
    <w:p w14:paraId="2C90A03C" w14:textId="77777777" w:rsidR="00DB63AD" w:rsidRPr="00D25EDF" w:rsidRDefault="00DB63AD" w:rsidP="000A58D3">
      <w:pPr>
        <w:pStyle w:val="31"/>
        <w:numPr>
          <w:ilvl w:val="0"/>
          <w:numId w:val="11"/>
        </w:numPr>
        <w:ind w:firstLineChars="0"/>
        <w:rPr>
          <w:rFonts w:ascii="Times New Roman" w:hAnsi="Times New Roman" w:cs="Times New Roman"/>
        </w:rPr>
      </w:pPr>
      <w:r w:rsidRPr="00D25EDF">
        <w:rPr>
          <w:rFonts w:ascii="Times New Roman" w:hAnsi="Times New Roman" w:cs="Times New Roman"/>
        </w:rPr>
        <w:t>Available characters are alphanumeric characters and underscore. Use only lowercase letters and not uppercase letters</w:t>
      </w:r>
    </w:p>
    <w:p w14:paraId="435FF53D" w14:textId="77777777" w:rsidR="00DB63AD" w:rsidRPr="00D25EDF" w:rsidRDefault="0095002F" w:rsidP="00023BF0">
      <w:pPr>
        <w:pStyle w:val="31"/>
        <w:ind w:firstLine="160"/>
        <w:rPr>
          <w:rFonts w:ascii="Times New Roman" w:hAnsi="Times New Roman" w:cs="Times New Roman"/>
        </w:rPr>
      </w:pPr>
      <w:r w:rsidRPr="00D25EDF">
        <w:rPr>
          <w:rFonts w:ascii="Times New Roman" w:hAnsi="Times New Roman" w:cs="Times New Roman"/>
          <w:noProof/>
        </w:rPr>
        <mc:AlternateContent>
          <mc:Choice Requires="wps">
            <w:drawing>
              <wp:anchor distT="0" distB="0" distL="114300" distR="114300" simplePos="0" relativeHeight="251651584" behindDoc="0" locked="0" layoutInCell="1" allowOverlap="1" wp14:anchorId="25FF7387" wp14:editId="53FFDB0F">
                <wp:simplePos x="0" y="0"/>
                <wp:positionH relativeFrom="column">
                  <wp:posOffset>969010</wp:posOffset>
                </wp:positionH>
                <wp:positionV relativeFrom="paragraph">
                  <wp:posOffset>28575</wp:posOffset>
                </wp:positionV>
                <wp:extent cx="2837815" cy="647065"/>
                <wp:effectExtent l="13970" t="5715" r="5715" b="13970"/>
                <wp:wrapNone/>
                <wp:docPr id="54" name="正方形/長方形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837815" cy="647065"/>
                        </a:xfrm>
                        <a:prstGeom prst="rect">
                          <a:avLst/>
                        </a:prstGeom>
                        <a:solidFill>
                          <a:srgbClr val="FFFFCC"/>
                        </a:solidFill>
                        <a:ln w="3175">
                          <a:solidFill>
                            <a:srgbClr val="FABF8F"/>
                          </a:solidFill>
                          <a:miter lim="800000"/>
                          <a:headEnd/>
                          <a:tailEnd/>
                        </a:ln>
                      </wps:spPr>
                      <wps:txb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5FF7387" id="正方形/長方形 1" o:spid="_x0000_s1030" style="position:absolute;left:0;text-align:left;margin-left:76.3pt;margin-top:2.25pt;width:223.45pt;height:50.9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" fillcolor="#ffc" strokecolor="#fabf8f" strokeweight=".25pt">
                <v:textbox>
                  <w:txbxContent>
                    <w:p w14:paraId="64C55E87" w14:textId="77777777" w:rsidR="00CD02B8" w:rsidRPr="002848F3" w:rsidRDefault="00CD02B8">
                      <w:pPr>
                        <w:rPr>
                          <w:rFonts w:ascii="Times New Roman" w:eastAsia="ＭＳ ゴシック" w:hAnsi="Times New Roman" w:cs="Times New Roman"/>
                          <w:b/>
                        </w:rPr>
                      </w:pPr>
                      <w:r w:rsidRPr="002848F3">
                        <w:rPr>
                          <w:rFonts w:ascii="Times New Roman" w:hAnsi="Times New Roman" w:cs="Times New Roman"/>
                        </w:rPr>
                        <w:t xml:space="preserve">Half-width numbers: </w:t>
                      </w:r>
                      <w:r w:rsidRPr="002848F3">
                        <w:rPr>
                          <w:rFonts w:ascii="Times New Roman" w:hAnsi="Times New Roman" w:cs="Times New Roman"/>
                          <w:b/>
                          <w:color w:val="0000FF"/>
                        </w:rPr>
                        <w:t>1234567890</w:t>
                      </w:r>
                      <w:r w:rsidRPr="002848F3">
                        <w:rPr>
                          <w:rFonts w:ascii="Times New Roman" w:hAnsi="Times New Roman" w:cs="Times New Roman"/>
                          <w:b/>
                        </w:rPr>
                        <w:br/>
                      </w:r>
                      <w:r w:rsidRPr="002848F3">
                        <w:rPr>
                          <w:rFonts w:ascii="Times New Roman" w:hAnsi="Times New Roman" w:cs="Times New Roman"/>
                        </w:rPr>
                        <w:t>Alphabetic characters:</w:t>
                      </w:r>
                      <w:r w:rsidRPr="002848F3">
                        <w:rPr>
                          <w:rFonts w:ascii="Times New Roman" w:hAnsi="Times New Roman" w:cs="Times New Roman"/>
                          <w:b/>
                        </w:rPr>
                        <w:t xml:space="preserve"> </w:t>
                      </w:r>
                      <w:r w:rsidRPr="002848F3">
                        <w:rPr>
                          <w:rFonts w:ascii="Times New Roman" w:hAnsi="Times New Roman" w:cs="Times New Roman"/>
                          <w:b/>
                          <w:color w:val="0000FF"/>
                        </w:rPr>
                        <w:t>abcdefghijklmnopqrstuvwxyz</w:t>
                      </w:r>
                      <w:r w:rsidRPr="002848F3">
                        <w:rPr>
                          <w:rFonts w:ascii="Times New Roman" w:hAnsi="Times New Roman" w:cs="Times New Roman"/>
                          <w:b/>
                        </w:rPr>
                        <w:br/>
                      </w:r>
                      <w:r w:rsidRPr="002848F3">
                        <w:rPr>
                          <w:rFonts w:ascii="Times New Roman" w:hAnsi="Times New Roman" w:cs="Times New Roman"/>
                        </w:rPr>
                        <w:t xml:space="preserve">Symbols: </w:t>
                      </w:r>
                      <w:r w:rsidRPr="002848F3">
                        <w:rPr>
                          <w:rFonts w:ascii="Times New Roman" w:hAnsi="Times New Roman" w:cs="Times New Roman"/>
                          <w:b/>
                          <w:color w:val="0000FF"/>
                        </w:rPr>
                        <w:t>_</w:t>
                      </w:r>
                    </w:p>
                  </w:txbxContent>
                </v:textbox>
              </v:rect>
            </w:pict>
          </mc:Fallback>
        </mc:AlternateContent>
      </w:r>
    </w:p>
    <w:p w14:paraId="534FFE06" w14:textId="77777777" w:rsidR="00DB63AD" w:rsidRPr="00D25EDF" w:rsidRDefault="00DB63AD" w:rsidP="00023BF0">
      <w:pPr>
        <w:pStyle w:val="31"/>
        <w:ind w:firstLine="160"/>
        <w:rPr>
          <w:rFonts w:ascii="Times New Roman" w:hAnsi="Times New Roman" w:cs="Times New Roman"/>
        </w:rPr>
      </w:pPr>
    </w:p>
    <w:p w14:paraId="3ED1165A" w14:textId="77777777" w:rsidR="00DB63AD" w:rsidRPr="00D25EDF" w:rsidRDefault="00DB63AD" w:rsidP="00023BF0">
      <w:pPr>
        <w:pStyle w:val="31"/>
        <w:ind w:firstLine="160"/>
        <w:rPr>
          <w:rFonts w:ascii="Times New Roman" w:hAnsi="Times New Roman" w:cs="Times New Roman"/>
        </w:rPr>
      </w:pPr>
    </w:p>
    <w:p w14:paraId="7653634B" w14:textId="77777777" w:rsidR="00DB63AD" w:rsidRPr="00D25EDF" w:rsidRDefault="00DB63AD" w:rsidP="00023BF0">
      <w:pPr>
        <w:pStyle w:val="31"/>
        <w:ind w:firstLine="160"/>
        <w:rPr>
          <w:rFonts w:ascii="Times New Roman" w:hAnsi="Times New Roman" w:cs="Times New Roman"/>
        </w:rPr>
      </w:pPr>
    </w:p>
    <w:p w14:paraId="781523F6"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Connect the words that make up the physical name with underscores</w:t>
      </w:r>
    </w:p>
    <w:p w14:paraId="5E118DF9" w14:textId="77777777" w:rsidR="00DB63AD" w:rsidRPr="00D25EDF" w:rsidRDefault="00DB63AD" w:rsidP="00934B28">
      <w:pPr>
        <w:pStyle w:val="31"/>
        <w:numPr>
          <w:ilvl w:val="0"/>
          <w:numId w:val="11"/>
        </w:numPr>
        <w:ind w:firstLineChars="0"/>
        <w:jc w:val="both"/>
        <w:rPr>
          <w:rFonts w:ascii="Times New Roman" w:hAnsi="Times New Roman" w:cs="Times New Roman"/>
        </w:rPr>
      </w:pPr>
      <w:r w:rsidRPr="00D25EDF">
        <w:rPr>
          <w:rFonts w:ascii="Times New Roman" w:hAnsi="Times New Roman" w:cs="Times New Roman"/>
        </w:rPr>
        <w:t>The maximum length of the physical name is 63 bytes (restriction in PostgreSQL product specifications)</w:t>
      </w:r>
      <w:r w:rsidRPr="00D25EDF">
        <w:rPr>
          <w:rFonts w:ascii="Times New Roman" w:hAnsi="Times New Roman" w:cs="Times New Roman"/>
        </w:rPr>
        <w:br/>
        <w:t>However, depending on the prefix, suffix, and configuration rules in the naming convention, some DB objects may be shorter than 63 bytes.</w:t>
      </w:r>
      <w:r w:rsidRPr="00D25EDF">
        <w:rPr>
          <w:rFonts w:ascii="Times New Roman" w:hAnsi="Times New Roman" w:cs="Times New Roman"/>
        </w:rPr>
        <w:br/>
        <w:t>(Explained in the naming convention for each DB object described later)</w:t>
      </w:r>
    </w:p>
    <w:p w14:paraId="6280822A" w14:textId="77777777" w:rsidR="00DB63AD" w:rsidRPr="00D25EDF" w:rsidRDefault="00DB63AD" w:rsidP="00934B28">
      <w:pPr>
        <w:pStyle w:val="31"/>
        <w:numPr>
          <w:ilvl w:val="0"/>
          <w:numId w:val="15"/>
        </w:numPr>
        <w:ind w:firstLineChars="0"/>
        <w:jc w:val="both"/>
        <w:rPr>
          <w:rFonts w:ascii="Times New Roman" w:hAnsi="Times New Roman" w:cs="Times New Roman"/>
        </w:rPr>
      </w:pPr>
      <w:r w:rsidRPr="00D25EDF">
        <w:rPr>
          <w:rFonts w:ascii="Times New Roman" w:hAnsi="Times New Roman" w:cs="Times New Roman"/>
        </w:rPr>
        <w:t>If the length of the physical name exceeds the defined maximum length, shorten the physical name by the following method</w:t>
      </w:r>
    </w:p>
    <w:p w14:paraId="770E76FF" w14:textId="77777777" w:rsidR="00DB63AD" w:rsidRPr="00D25EDF" w:rsidRDefault="00DB63AD" w:rsidP="00023BF0">
      <w:pPr>
        <w:pStyle w:val="31"/>
        <w:ind w:firstLine="160"/>
        <w:rPr>
          <w:rFonts w:ascii="Times New Roman" w:hAnsi="Times New Roman" w:cs="Times New Roman"/>
        </w:rPr>
      </w:pPr>
    </w:p>
    <w:p w14:paraId="00F80A81" w14:textId="77777777" w:rsidR="00DB63AD" w:rsidRPr="00D25EDF" w:rsidRDefault="00DB63AD" w:rsidP="002C66A1">
      <w:pPr>
        <w:pStyle w:val="31"/>
        <w:ind w:left="1431" w:firstLineChars="0" w:firstLine="0"/>
        <w:rPr>
          <w:rFonts w:ascii="Times New Roman" w:hAnsi="Times New Roman" w:cs="Times New Roman"/>
          <w:b/>
        </w:rPr>
      </w:pPr>
      <w:r w:rsidRPr="00D25EDF">
        <w:rPr>
          <w:rFonts w:ascii="Times New Roman" w:hAnsi="Times New Roman" w:cs="Times New Roman"/>
          <w:b/>
        </w:rPr>
        <w:t>&lt;Shortening rules for physical name&gt;</w:t>
      </w:r>
    </w:p>
    <w:p w14:paraId="46B79FB3" w14:textId="77777777" w:rsidR="00DB63AD" w:rsidRPr="00D25EDF" w:rsidRDefault="00DB63AD" w:rsidP="00934B28">
      <w:pPr>
        <w:pStyle w:val="31"/>
        <w:ind w:left="1431" w:firstLineChars="0" w:firstLine="0"/>
        <w:jc w:val="both"/>
        <w:rPr>
          <w:rFonts w:ascii="Times New Roman" w:hAnsi="Times New Roman" w:cs="Times New Roman"/>
        </w:rPr>
      </w:pPr>
      <w:r w:rsidRPr="00D25EDF">
        <w:rPr>
          <w:rFonts w:ascii="Times New Roman" w:hAnsi="Times New Roman" w:cs="Times New Roman"/>
        </w:rPr>
        <w:t xml:space="preserve">All words included in the physical name are replaced with abbreviations registered in the word dictionary. </w:t>
      </w:r>
      <w:r w:rsidRPr="00D25EDF">
        <w:rPr>
          <w:rFonts w:ascii="Times New Roman" w:hAnsi="Times New Roman" w:cs="Times New Roman"/>
        </w:rPr>
        <w:br/>
        <w:t>* Do not replace only a part of the original word with an abbreviation. (This is to prevent the existence of multiple physical names for the same fields due to replacement of different parts of the original word with partial abbreviations by different members)</w:t>
      </w:r>
    </w:p>
    <w:p w14:paraId="0D766FA5" w14:textId="77777777" w:rsidR="00DB63AD" w:rsidRPr="00D25EDF" w:rsidRDefault="00DB63AD" w:rsidP="00934B28">
      <w:pPr>
        <w:pStyle w:val="31"/>
        <w:ind w:left="1431" w:firstLineChars="0" w:firstLine="0"/>
        <w:jc w:val="both"/>
        <w:rPr>
          <w:rFonts w:ascii="Times New Roman" w:hAnsi="Times New Roman" w:cs="Times New Roman"/>
        </w:rPr>
      </w:pPr>
    </w:p>
    <w:p w14:paraId="13A5D52D" w14:textId="77777777" w:rsidR="00DB63AD" w:rsidRPr="00D25EDF" w:rsidRDefault="00DB63AD" w:rsidP="00934B28">
      <w:pPr>
        <w:pStyle w:val="31"/>
        <w:numPr>
          <w:ilvl w:val="0"/>
          <w:numId w:val="10"/>
        </w:numPr>
        <w:ind w:firstLineChars="0"/>
        <w:jc w:val="both"/>
        <w:rPr>
          <w:rFonts w:ascii="Times New Roman" w:hAnsi="Times New Roman" w:cs="Times New Roman"/>
        </w:rPr>
      </w:pPr>
      <w:r w:rsidRPr="00D25EDF">
        <w:rPr>
          <w:rFonts w:ascii="Times New Roman" w:hAnsi="Times New Roman" w:cs="Times New Roman"/>
        </w:rPr>
        <w:t>Similar to logical names, use only words registered and defined in the word dictionary</w:t>
      </w:r>
    </w:p>
    <w:p w14:paraId="5BEFD6B8" w14:textId="77777777" w:rsidR="00DB63AD" w:rsidRPr="00D25EDF" w:rsidRDefault="00DB63AD" w:rsidP="00023BF0">
      <w:pPr>
        <w:pStyle w:val="31"/>
        <w:ind w:firstLine="160"/>
        <w:rPr>
          <w:rFonts w:ascii="Times New Roman" w:hAnsi="Times New Roman" w:cs="Times New Roman"/>
        </w:rPr>
      </w:pPr>
    </w:p>
    <w:p w14:paraId="1B0D339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64815DDB" w14:textId="77777777" w:rsidR="00DB63AD" w:rsidRPr="00D25EDF" w:rsidRDefault="009A3A14" w:rsidP="00EA0483">
      <w:pPr>
        <w:pStyle w:val="2"/>
        <w:rPr>
          <w:rFonts w:ascii="Times New Roman" w:hAnsi="Times New Roman" w:cs="Times New Roman"/>
        </w:rPr>
      </w:pPr>
      <w:r w:rsidRPr="00D25EDF">
        <w:rPr>
          <w:rFonts w:ascii="Times New Roman" w:hAnsi="Times New Roman" w:cs="Times New Roman"/>
        </w:rPr>
        <w:t xml:space="preserve"> </w:t>
      </w:r>
      <w:bookmarkStart w:id="37" w:name="_Toc42859261"/>
      <w:r w:rsidRPr="00D25EDF">
        <w:rPr>
          <w:rFonts w:ascii="Times New Roman" w:hAnsi="Times New Roman" w:cs="Times New Roman"/>
        </w:rPr>
        <w:t>Naming convention for each DB object</w:t>
      </w:r>
      <w:bookmarkEnd w:id="37"/>
    </w:p>
    <w:p w14:paraId="51FA7C4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naming conventions for each DB object used in this system are defined below.</w:t>
      </w:r>
    </w:p>
    <w:p w14:paraId="117E1127" w14:textId="77777777" w:rsidR="00DB63AD" w:rsidRPr="00D25EDF" w:rsidRDefault="00DB63AD" w:rsidP="00023BF0">
      <w:pPr>
        <w:pStyle w:val="20"/>
        <w:ind w:firstLine="160"/>
        <w:rPr>
          <w:rFonts w:ascii="Times New Roman" w:hAnsi="Times New Roman" w:cs="Times New Roman"/>
        </w:rPr>
      </w:pPr>
    </w:p>
    <w:p w14:paraId="2C64AD7B" w14:textId="77777777" w:rsidR="00DB63AD" w:rsidRPr="004B0AFF" w:rsidRDefault="009A3A14" w:rsidP="00270654">
      <w:pPr>
        <w:pStyle w:val="3"/>
        <w:rPr>
          <w:rFonts w:ascii="Times New Roman" w:hAnsi="Times New Roman"/>
          <w:sz w:val="16"/>
          <w:szCs w:val="16"/>
        </w:rPr>
      </w:pPr>
      <w:r w:rsidRPr="004B0AFF">
        <w:rPr>
          <w:rFonts w:ascii="Times New Roman" w:hAnsi="Times New Roman"/>
          <w:sz w:val="16"/>
          <w:szCs w:val="16"/>
        </w:rPr>
        <w:t xml:space="preserve"> </w:t>
      </w:r>
      <w:bookmarkStart w:id="38" w:name="_Toc42859262"/>
      <w:r w:rsidRPr="004B0AFF">
        <w:rPr>
          <w:rFonts w:ascii="Times New Roman" w:hAnsi="Times New Roman"/>
          <w:sz w:val="16"/>
          <w:szCs w:val="16"/>
        </w:rPr>
        <w:t>Table</w:t>
      </w:r>
      <w:bookmarkEnd w:id="38"/>
    </w:p>
    <w:p w14:paraId="2D6016E2"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Logical name</w:t>
      </w:r>
    </w:p>
    <w:p w14:paraId="5A5AB5B7" w14:textId="069C4169" w:rsidR="00DB63AD" w:rsidRPr="00D25EDF" w:rsidRDefault="00145B33" w:rsidP="00CE1F0E">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2848F3" w:rsidRPr="00D25EDF">
        <w:rPr>
          <w:rFonts w:ascii="Times New Roman" w:hAnsi="Times New Roman"/>
        </w:rPr>
        <w:t xml:space="preserve"> Common rules for logical names</w:t>
      </w:r>
      <w:r w:rsidRPr="00D25EDF">
        <w:rPr>
          <w:rFonts w:ascii="Times New Roman" w:hAnsi="Times New Roman"/>
        </w:rPr>
        <w:fldChar w:fldCharType="end"/>
      </w:r>
    </w:p>
    <w:p w14:paraId="64FA109C" w14:textId="77777777" w:rsidR="00DB63AD" w:rsidRPr="00D25EDF" w:rsidRDefault="00DB63AD" w:rsidP="007B75ED">
      <w:pPr>
        <w:pStyle w:val="41"/>
        <w:numPr>
          <w:ilvl w:val="0"/>
          <w:numId w:val="12"/>
        </w:numPr>
        <w:ind w:firstLineChars="0"/>
        <w:rPr>
          <w:rFonts w:ascii="Times New Roman" w:hAnsi="Times New Roman"/>
        </w:rPr>
      </w:pPr>
      <w:r w:rsidRPr="00D25EDF">
        <w:rPr>
          <w:rFonts w:ascii="Times New Roman" w:hAnsi="Times New Roman"/>
        </w:rPr>
        <w:t>Logical names must not be duplicated between tables</w:t>
      </w:r>
    </w:p>
    <w:p w14:paraId="685C166C" w14:textId="77777777" w:rsidR="00DB63AD" w:rsidRPr="00D25EDF" w:rsidRDefault="00DB63AD" w:rsidP="00023BF0">
      <w:pPr>
        <w:pStyle w:val="41"/>
        <w:ind w:firstLine="160"/>
        <w:rPr>
          <w:rFonts w:ascii="Times New Roman" w:hAnsi="Times New Roman"/>
        </w:rPr>
      </w:pPr>
    </w:p>
    <w:p w14:paraId="2FD520B3"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Physical name</w:t>
      </w:r>
    </w:p>
    <w:p w14:paraId="1E544959" w14:textId="277C01BB" w:rsidR="00DB63AD" w:rsidRPr="00D25EDF" w:rsidRDefault="00DB63AD" w:rsidP="00CE1F0E">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228E9867" w14:textId="77777777" w:rsidR="00DB63AD" w:rsidRPr="00D25EDF" w:rsidRDefault="00DB63AD" w:rsidP="00A15C20">
      <w:pPr>
        <w:pStyle w:val="41"/>
        <w:numPr>
          <w:ilvl w:val="0"/>
          <w:numId w:val="13"/>
        </w:numPr>
        <w:ind w:firstLineChars="0"/>
        <w:rPr>
          <w:rFonts w:ascii="Times New Roman" w:hAnsi="Times New Roman"/>
        </w:rPr>
      </w:pPr>
      <w:r w:rsidRPr="00D25EDF">
        <w:rPr>
          <w:rFonts w:ascii="Times New Roman" w:hAnsi="Times New Roman"/>
        </w:rPr>
        <w:t>Maximum 57 bytes (due to restrictions on the physical name of the index described later)</w:t>
      </w:r>
    </w:p>
    <w:p w14:paraId="53795C51" w14:textId="77777777" w:rsidR="00DB63AD" w:rsidRPr="00D25EDF" w:rsidRDefault="00DB63AD" w:rsidP="00023BF0">
      <w:pPr>
        <w:pStyle w:val="41"/>
        <w:ind w:firstLine="160"/>
        <w:rPr>
          <w:rFonts w:ascii="Times New Roman" w:hAnsi="Times New Roman"/>
        </w:rPr>
      </w:pPr>
    </w:p>
    <w:p w14:paraId="71D77267" w14:textId="77777777" w:rsidR="00DB63AD" w:rsidRPr="00D25EDF" w:rsidRDefault="009A3A14" w:rsidP="007B75ED">
      <w:pPr>
        <w:pStyle w:val="40"/>
        <w:rPr>
          <w:rFonts w:ascii="Times New Roman" w:hAnsi="Times New Roman" w:cs="Times New Roman"/>
        </w:rPr>
      </w:pPr>
      <w:r w:rsidRPr="00D25EDF">
        <w:rPr>
          <w:rFonts w:ascii="Times New Roman" w:hAnsi="Times New Roman" w:cs="Times New Roman"/>
        </w:rPr>
        <w:t xml:space="preserve"> Naming example</w:t>
      </w:r>
    </w:p>
    <w:p w14:paraId="714CD798"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table is shown below.</w:t>
      </w:r>
    </w:p>
    <w:p w14:paraId="2BF7DDED"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2608" behindDoc="0" locked="0" layoutInCell="1" allowOverlap="1" wp14:anchorId="1983B734" wp14:editId="6D17F6D1">
                <wp:simplePos x="0" y="0"/>
                <wp:positionH relativeFrom="column">
                  <wp:posOffset>1083310</wp:posOffset>
                </wp:positionH>
                <wp:positionV relativeFrom="paragraph">
                  <wp:posOffset>73660</wp:posOffset>
                </wp:positionV>
                <wp:extent cx="3649980" cy="1052195"/>
                <wp:effectExtent l="13970" t="8890" r="12700" b="15240"/>
                <wp:wrapNone/>
                <wp:docPr id="53" name="テキスト ボックス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983B734" id="テキスト ボックス 6" o:spid="_x0000_s1031" type="#_x0000_t202" style="position:absolute;left:0;text-align:left;margin-left:85.3pt;margin-top:5.8pt;width:287.4pt;height:82.8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" fillcolor="#dbe5f1" strokecolor="#4579b8">
                <v:shadow on="t" color="black" opacity="24903f" origin=",.5" offset="0,.55556mm"/>
                <v:textbox>
                  <w:txbxContent>
                    <w:p w14:paraId="581A2FAB" w14:textId="77777777" w:rsidR="00CD02B8" w:rsidRPr="00894E44" w:rsidRDefault="00CD02B8">
                      <w:pPr>
                        <w:rPr>
                          <w:rFonts w:ascii="Times New Roman" w:hAnsi="Times New Roman" w:cs="Times New Roman"/>
                          <w:b/>
                        </w:rPr>
                      </w:pPr>
                      <w:r w:rsidRPr="00894E44">
                        <w:rPr>
                          <w:rFonts w:ascii="Times New Roman" w:hAnsi="Times New Roman" w:cs="Times New Roman"/>
                          <w:b/>
                        </w:rPr>
                        <w:t>Naming example: Table</w:t>
                      </w:r>
                    </w:p>
                    <w:p w14:paraId="7FA38B03" w14:textId="77777777" w:rsidR="00CD02B8" w:rsidRPr="00894E44" w:rsidRDefault="00CD02B8">
                      <w:pPr>
                        <w:rPr>
                          <w:rFonts w:ascii="Times New Roman" w:hAnsi="Times New Roman" w:cs="Times New Roman"/>
                        </w:rPr>
                      </w:pPr>
                      <w:r w:rsidRPr="00894E44">
                        <w:rPr>
                          <w:rFonts w:ascii="Times New Roman" w:hAnsi="Times New Roman" w:cs="Times New Roman"/>
                        </w:rPr>
                        <w:t>■ Logical name</w:t>
                      </w:r>
                    </w:p>
                    <w:p w14:paraId="4018E568"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Request to send e-mail</w:t>
                      </w:r>
                    </w:p>
                    <w:p w14:paraId="16258F3D" w14:textId="77777777" w:rsidR="00CD02B8" w:rsidRPr="00894E44" w:rsidRDefault="00CD02B8">
                      <w:pPr>
                        <w:rPr>
                          <w:rFonts w:ascii="Times New Roman" w:hAnsi="Times New Roman" w:cs="Times New Roman"/>
                        </w:rPr>
                      </w:pPr>
                      <w:r w:rsidRPr="00894E44">
                        <w:rPr>
                          <w:rFonts w:ascii="Times New Roman" w:hAnsi="Times New Roman" w:cs="Times New Roman"/>
                        </w:rPr>
                        <w:t>■ Physical name</w:t>
                      </w:r>
                    </w:p>
                    <w:p w14:paraId="39F4E370" w14:textId="77777777" w:rsidR="00CD02B8" w:rsidRPr="00894E44" w:rsidRDefault="00CD02B8">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mail_send_request</w:t>
                      </w:r>
                    </w:p>
                  </w:txbxContent>
                </v:textbox>
              </v:shape>
            </w:pict>
          </mc:Fallback>
        </mc:AlternateContent>
      </w:r>
    </w:p>
    <w:p w14:paraId="5F09A2BD" w14:textId="77777777" w:rsidR="00DB63AD" w:rsidRPr="00D25EDF" w:rsidRDefault="00DB63AD" w:rsidP="00023BF0">
      <w:pPr>
        <w:pStyle w:val="41"/>
        <w:ind w:firstLine="160"/>
        <w:rPr>
          <w:rFonts w:ascii="Times New Roman" w:hAnsi="Times New Roman"/>
        </w:rPr>
      </w:pPr>
    </w:p>
    <w:p w14:paraId="0FB51E1B" w14:textId="77777777" w:rsidR="00DB63AD" w:rsidRPr="00D25EDF" w:rsidRDefault="00DB63AD" w:rsidP="00023BF0">
      <w:pPr>
        <w:pStyle w:val="41"/>
        <w:ind w:firstLine="160"/>
        <w:rPr>
          <w:rFonts w:ascii="Times New Roman" w:hAnsi="Times New Roman"/>
        </w:rPr>
      </w:pPr>
    </w:p>
    <w:p w14:paraId="3250A56F" w14:textId="77777777" w:rsidR="00DB63AD" w:rsidRPr="00D25EDF" w:rsidRDefault="00DB63AD" w:rsidP="00023BF0">
      <w:pPr>
        <w:pStyle w:val="41"/>
        <w:ind w:firstLine="160"/>
        <w:rPr>
          <w:rFonts w:ascii="Times New Roman" w:hAnsi="Times New Roman"/>
        </w:rPr>
      </w:pPr>
    </w:p>
    <w:p w14:paraId="5AE772EE" w14:textId="77777777" w:rsidR="00DB63AD" w:rsidRPr="00D25EDF" w:rsidRDefault="00DB63AD" w:rsidP="00023BF0">
      <w:pPr>
        <w:pStyle w:val="41"/>
        <w:ind w:firstLine="160"/>
        <w:rPr>
          <w:rFonts w:ascii="Times New Roman" w:hAnsi="Times New Roman"/>
        </w:rPr>
      </w:pPr>
    </w:p>
    <w:p w14:paraId="7C310BF8" w14:textId="77777777" w:rsidR="00DB63AD" w:rsidRPr="00D25EDF" w:rsidRDefault="00DB63AD" w:rsidP="00023BF0">
      <w:pPr>
        <w:pStyle w:val="41"/>
        <w:ind w:firstLine="160"/>
        <w:rPr>
          <w:rFonts w:ascii="Times New Roman" w:hAnsi="Times New Roman"/>
        </w:rPr>
      </w:pPr>
    </w:p>
    <w:p w14:paraId="00A51E70" w14:textId="77777777" w:rsidR="00DB63AD" w:rsidRPr="00D25EDF" w:rsidRDefault="00DB63AD" w:rsidP="00023BF0">
      <w:pPr>
        <w:pStyle w:val="41"/>
        <w:ind w:firstLine="160"/>
        <w:rPr>
          <w:rFonts w:ascii="Times New Roman" w:hAnsi="Times New Roman"/>
        </w:rPr>
      </w:pPr>
    </w:p>
    <w:p w14:paraId="598D4D2F" w14:textId="77777777" w:rsidR="00DB63AD" w:rsidRPr="004B0AFF" w:rsidRDefault="009A3A14" w:rsidP="00F03CAB">
      <w:pPr>
        <w:pStyle w:val="3"/>
        <w:rPr>
          <w:rFonts w:ascii="Times New Roman" w:hAnsi="Times New Roman"/>
          <w:sz w:val="16"/>
          <w:szCs w:val="16"/>
        </w:rPr>
      </w:pPr>
      <w:r w:rsidRPr="00D25EDF">
        <w:rPr>
          <w:rFonts w:ascii="Times New Roman" w:hAnsi="Times New Roman"/>
        </w:rPr>
        <w:t xml:space="preserve"> </w:t>
      </w:r>
      <w:bookmarkStart w:id="39" w:name="_Toc42859263"/>
      <w:r w:rsidRPr="004B0AFF">
        <w:rPr>
          <w:rFonts w:ascii="Times New Roman" w:hAnsi="Times New Roman"/>
          <w:sz w:val="16"/>
          <w:szCs w:val="16"/>
        </w:rPr>
        <w:t>Column (table field)</w:t>
      </w:r>
      <w:bookmarkEnd w:id="39"/>
    </w:p>
    <w:p w14:paraId="1CD6DB2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Logical name</w:t>
      </w:r>
    </w:p>
    <w:p w14:paraId="79A1DBED" w14:textId="262440A2" w:rsidR="00DB63AD" w:rsidRPr="00D25EDF" w:rsidRDefault="00145B33" w:rsidP="00934B28">
      <w:pPr>
        <w:pStyle w:val="41"/>
        <w:numPr>
          <w:ilvl w:val="0"/>
          <w:numId w:val="12"/>
        </w:numPr>
        <w:ind w:firstLineChars="0"/>
        <w:jc w:val="both"/>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517F09DC" w14:textId="77777777"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In principle, use a logical name that exactly matches the domain name (logical) of the domain to which the target column belongs</w:t>
      </w:r>
    </w:p>
    <w:p w14:paraId="11AA1305" w14:textId="6B48535F" w:rsidR="00DB63AD" w:rsidRPr="00D25EDF" w:rsidRDefault="00DB63AD" w:rsidP="00934B28">
      <w:pPr>
        <w:pStyle w:val="41"/>
        <w:numPr>
          <w:ilvl w:val="0"/>
          <w:numId w:val="16"/>
        </w:numPr>
        <w:ind w:firstLineChars="0"/>
        <w:jc w:val="both"/>
        <w:rPr>
          <w:rFonts w:ascii="Times New Roman" w:hAnsi="Times New Roman"/>
        </w:rPr>
      </w:pPr>
      <w:r w:rsidRPr="00D25EDF">
        <w:rPr>
          <w:rFonts w:ascii="Times New Roman" w:hAnsi="Times New Roman"/>
        </w:rPr>
        <w:t xml:space="preserve">If the logical name cannot be completely matched with the domain name, such as when </w:t>
      </w:r>
      <w:r w:rsidR="00934B28">
        <w:rPr>
          <w:rFonts w:ascii="Times New Roman" w:hAnsi="Times New Roman"/>
        </w:rPr>
        <w:t xml:space="preserve">multiple fields </w:t>
      </w:r>
      <w:r w:rsidRPr="00D25EDF">
        <w:rPr>
          <w:rFonts w:ascii="Times New Roman" w:hAnsi="Times New Roman"/>
        </w:rPr>
        <w:t>belong to the same domain in the same table, use the following method for naming</w:t>
      </w:r>
      <w:r w:rsidRPr="00D25EDF">
        <w:rPr>
          <w:rFonts w:ascii="Times New Roman" w:hAnsi="Times New Roman"/>
        </w:rPr>
        <w:br/>
      </w:r>
      <w:r w:rsidRPr="00D25EDF">
        <w:rPr>
          <w:rFonts w:ascii="Times New Roman" w:hAnsi="Times New Roman"/>
        </w:rPr>
        <w:br/>
      </w:r>
      <w:r w:rsidRPr="00D25EDF">
        <w:rPr>
          <w:rFonts w:ascii="Times New Roman" w:hAnsi="Times New Roman"/>
          <w:b/>
        </w:rPr>
        <w:t>&lt;Solution when the column name cannot be completely matched with the domain name&gt;</w:t>
      </w:r>
      <w:r w:rsidRPr="00D25EDF">
        <w:rPr>
          <w:rFonts w:ascii="Times New Roman" w:hAnsi="Times New Roman"/>
          <w:b/>
        </w:rPr>
        <w:br/>
      </w:r>
      <w:r w:rsidRPr="00D25EDF">
        <w:rPr>
          <w:rFonts w:ascii="Times New Roman" w:hAnsi="Times New Roman"/>
        </w:rPr>
        <w:t>"Add a word to qualify the target domain name before the domain name"</w:t>
      </w:r>
    </w:p>
    <w:p w14:paraId="44A84EFA" w14:textId="77777777" w:rsidR="00DB63AD" w:rsidRPr="00D25EDF" w:rsidRDefault="00DB63AD" w:rsidP="007D5264">
      <w:pPr>
        <w:pStyle w:val="41"/>
        <w:ind w:left="1714" w:firstLineChars="0" w:firstLine="0"/>
        <w:rPr>
          <w:rFonts w:ascii="Times New Roman" w:hAnsi="Times New Roman"/>
        </w:rPr>
      </w:pPr>
      <w:r w:rsidRPr="00D25EDF">
        <w:rPr>
          <w:rFonts w:ascii="Times New Roman" w:hAnsi="Times New Roman"/>
        </w:rPr>
        <w:br/>
        <w:t>Example: When the columns "Home phone number" and "Work phone number" belonging to the domain "Phone number" in the table "User master"</w:t>
      </w:r>
      <w:r w:rsidRPr="00D25EDF">
        <w:rPr>
          <w:rFonts w:ascii="Times New Roman" w:hAnsi="Times New Roman"/>
        </w:rPr>
        <w:br/>
      </w:r>
      <w:r w:rsidRPr="00D25EDF">
        <w:rPr>
          <w:rFonts w:ascii="Cambria Math" w:hAnsi="Cambria Math" w:cs="Cambria Math"/>
        </w:rPr>
        <w:t>⇒</w:t>
      </w:r>
      <w:r w:rsidRPr="00D25EDF">
        <w:rPr>
          <w:rFonts w:ascii="Times New Roman" w:hAnsi="Times New Roman"/>
        </w:rPr>
        <w:t>Add the columns "Home phone number" and "Work phone number".</w:t>
      </w:r>
    </w:p>
    <w:p w14:paraId="07EAB473" w14:textId="77777777" w:rsidR="00DB63AD" w:rsidRPr="00D25EDF" w:rsidRDefault="00DB63AD" w:rsidP="00964E10">
      <w:pPr>
        <w:pStyle w:val="41"/>
        <w:ind w:left="1294" w:firstLineChars="0" w:firstLine="0"/>
        <w:rPr>
          <w:rFonts w:ascii="Times New Roman" w:hAnsi="Times New Roman"/>
        </w:rPr>
      </w:pPr>
    </w:p>
    <w:p w14:paraId="52195B45" w14:textId="77777777" w:rsidR="00DB63AD" w:rsidRPr="00D25EDF" w:rsidRDefault="00DB63AD" w:rsidP="00981BF0">
      <w:pPr>
        <w:pStyle w:val="41"/>
        <w:numPr>
          <w:ilvl w:val="0"/>
          <w:numId w:val="20"/>
        </w:numPr>
        <w:ind w:firstLineChars="0"/>
        <w:rPr>
          <w:rFonts w:ascii="Times New Roman" w:hAnsi="Times New Roman"/>
        </w:rPr>
      </w:pPr>
      <w:r w:rsidRPr="00D25EDF">
        <w:rPr>
          <w:rFonts w:ascii="Times New Roman" w:hAnsi="Times New Roman"/>
        </w:rPr>
        <w:t>If the same fields exist in another table, in principle, use the same logical name</w:t>
      </w:r>
    </w:p>
    <w:p w14:paraId="31CF4873" w14:textId="77777777" w:rsidR="00DB63AD" w:rsidRPr="00D25EDF" w:rsidRDefault="00DB63AD" w:rsidP="001034F4">
      <w:pPr>
        <w:pStyle w:val="41"/>
        <w:ind w:left="1294" w:firstLineChars="0" w:firstLine="0"/>
        <w:rPr>
          <w:rFonts w:ascii="Times New Roman" w:hAnsi="Times New Roman"/>
        </w:rPr>
      </w:pPr>
    </w:p>
    <w:p w14:paraId="781B2A35"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Physical name</w:t>
      </w:r>
    </w:p>
    <w:p w14:paraId="452F2991" w14:textId="629D3820" w:rsidR="00DB63AD" w:rsidRPr="00D25EDF" w:rsidRDefault="00DB63AD" w:rsidP="008B1290">
      <w:pPr>
        <w:pStyle w:val="41"/>
        <w:numPr>
          <w:ilvl w:val="0"/>
          <w:numId w:val="14"/>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physical names</w:t>
      </w:r>
      <w:r w:rsidRPr="00D25EDF">
        <w:rPr>
          <w:rFonts w:ascii="Times New Roman" w:hAnsi="Times New Roman"/>
        </w:rPr>
        <w:fldChar w:fldCharType="end"/>
      </w:r>
    </w:p>
    <w:p w14:paraId="3D5A7252" w14:textId="77777777" w:rsidR="00DB63AD" w:rsidRPr="00D25EDF" w:rsidRDefault="00DB63AD" w:rsidP="00B95DDB">
      <w:pPr>
        <w:pStyle w:val="41"/>
        <w:numPr>
          <w:ilvl w:val="0"/>
          <w:numId w:val="17"/>
        </w:numPr>
        <w:ind w:firstLineChars="0"/>
        <w:rPr>
          <w:rFonts w:ascii="Times New Roman" w:hAnsi="Times New Roman"/>
        </w:rPr>
      </w:pPr>
      <w:r w:rsidRPr="00D25EDF">
        <w:rPr>
          <w:rFonts w:ascii="Times New Roman" w:hAnsi="Times New Roman"/>
        </w:rPr>
        <w:t>Use a physical name corresponding to the logical name of the column</w:t>
      </w:r>
    </w:p>
    <w:p w14:paraId="51E09B0A" w14:textId="77777777" w:rsidR="00DB63AD" w:rsidRPr="00D25EDF" w:rsidRDefault="00DB63AD" w:rsidP="00023BF0">
      <w:pPr>
        <w:pStyle w:val="41"/>
        <w:ind w:firstLine="160"/>
        <w:rPr>
          <w:rFonts w:ascii="Times New Roman" w:hAnsi="Times New Roman"/>
        </w:rPr>
      </w:pPr>
    </w:p>
    <w:p w14:paraId="30A8B403" w14:textId="77777777" w:rsidR="00DB63AD" w:rsidRPr="00D25EDF" w:rsidRDefault="009A3A14" w:rsidP="00EE574A">
      <w:pPr>
        <w:pStyle w:val="40"/>
        <w:rPr>
          <w:rFonts w:ascii="Times New Roman" w:hAnsi="Times New Roman" w:cs="Times New Roman"/>
        </w:rPr>
      </w:pPr>
      <w:r w:rsidRPr="00D25EDF">
        <w:rPr>
          <w:rFonts w:ascii="Times New Roman" w:hAnsi="Times New Roman" w:cs="Times New Roman"/>
        </w:rPr>
        <w:t xml:space="preserve"> Naming example</w:t>
      </w:r>
    </w:p>
    <w:p w14:paraId="530EA7B6"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columns (table fields) is shown below.</w:t>
      </w:r>
    </w:p>
    <w:p w14:paraId="7444DC09"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3632" behindDoc="0" locked="0" layoutInCell="1" allowOverlap="1" wp14:anchorId="4B64A138" wp14:editId="2CECCF53">
                <wp:simplePos x="0" y="0"/>
                <wp:positionH relativeFrom="column">
                  <wp:posOffset>1083310</wp:posOffset>
                </wp:positionH>
                <wp:positionV relativeFrom="paragraph">
                  <wp:posOffset>71755</wp:posOffset>
                </wp:positionV>
                <wp:extent cx="3649980" cy="1021080"/>
                <wp:effectExtent l="0" t="0" r="26670" b="64770"/>
                <wp:wrapNone/>
                <wp:docPr id="52" name="テキスト ボックス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2108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64A138" id="テキスト ボックス 7" o:spid="_x0000_s1032" type="#_x0000_t202" style="position:absolute;left:0;text-align:left;margin-left:85.3pt;margin-top:5.65pt;width:287.4pt;height:80.4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" fillcolor="#dbe5f1" strokecolor="#4579b8">
                <v:shadow on="t" color="black" opacity="24903f" origin=",.5" offset="0,.55556mm"/>
                <v:textbox>
                  <w:txbxContent>
                    <w:p w14:paraId="0449E7AB" w14:textId="77777777" w:rsidR="00CD02B8" w:rsidRPr="00894E44" w:rsidRDefault="00CD02B8" w:rsidP="008F53C0">
                      <w:pPr>
                        <w:rPr>
                          <w:rFonts w:ascii="Times New Roman" w:hAnsi="Times New Roman" w:cs="Times New Roman"/>
                          <w:b/>
                        </w:rPr>
                      </w:pPr>
                      <w:r w:rsidRPr="00894E44">
                        <w:rPr>
                          <w:rFonts w:ascii="Times New Roman" w:hAnsi="Times New Roman" w:cs="Times New Roman"/>
                          <w:b/>
                        </w:rPr>
                        <w:t>Naming example: Column (table fields)</w:t>
                      </w:r>
                    </w:p>
                    <w:p w14:paraId="22493B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Logical name</w:t>
                      </w:r>
                    </w:p>
                    <w:p w14:paraId="6E8BE0E7"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 code</w:t>
                      </w:r>
                    </w:p>
                    <w:p w14:paraId="073FE044"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Physical name</w:t>
                      </w:r>
                    </w:p>
                    <w:p w14:paraId="388B4095" w14:textId="77777777" w:rsidR="00CD02B8" w:rsidRPr="00894E44" w:rsidRDefault="00CD02B8" w:rsidP="008F53C0">
                      <w:pPr>
                        <w:rPr>
                          <w:rFonts w:ascii="Times New Roman" w:hAnsi="Times New Roman" w:cs="Times New Roman"/>
                        </w:rPr>
                      </w:pPr>
                      <w:r w:rsidRPr="00894E44">
                        <w:rPr>
                          <w:rFonts w:ascii="Times New Roman" w:hAnsi="Times New Roman" w:cs="Times New Roman"/>
                        </w:rPr>
                        <w:t xml:space="preserve">　　　　</w:t>
                      </w:r>
                      <w:r w:rsidRPr="00894E44">
                        <w:rPr>
                          <w:rFonts w:ascii="Times New Roman" w:hAnsi="Times New Roman" w:cs="Times New Roman"/>
                        </w:rPr>
                        <w:t>address_code</w:t>
                      </w:r>
                    </w:p>
                  </w:txbxContent>
                </v:textbox>
              </v:shape>
            </w:pict>
          </mc:Fallback>
        </mc:AlternateContent>
      </w:r>
    </w:p>
    <w:p w14:paraId="10BA4D31" w14:textId="77777777" w:rsidR="00DB63AD" w:rsidRPr="00D25EDF" w:rsidRDefault="00DB63AD" w:rsidP="009A3A14">
      <w:pPr>
        <w:pStyle w:val="41"/>
        <w:ind w:left="0" w:firstLineChars="0" w:firstLine="0"/>
        <w:rPr>
          <w:rFonts w:ascii="Times New Roman" w:hAnsi="Times New Roman"/>
        </w:rPr>
      </w:pPr>
    </w:p>
    <w:p w14:paraId="56301775" w14:textId="77777777" w:rsidR="00DB63AD" w:rsidRPr="00D25EDF" w:rsidRDefault="00DB63AD" w:rsidP="00023BF0">
      <w:pPr>
        <w:pStyle w:val="41"/>
        <w:ind w:firstLine="160"/>
        <w:rPr>
          <w:rFonts w:ascii="Times New Roman" w:hAnsi="Times New Roman"/>
        </w:rPr>
      </w:pPr>
    </w:p>
    <w:p w14:paraId="0E00C85C" w14:textId="77777777" w:rsidR="00DB63AD" w:rsidRPr="00D25EDF" w:rsidRDefault="00DB63AD" w:rsidP="00023BF0">
      <w:pPr>
        <w:pStyle w:val="41"/>
        <w:ind w:firstLine="160"/>
        <w:rPr>
          <w:rFonts w:ascii="Times New Roman" w:hAnsi="Times New Roman"/>
        </w:rPr>
      </w:pPr>
    </w:p>
    <w:p w14:paraId="4F1337A1" w14:textId="77777777" w:rsidR="00DB63AD" w:rsidRPr="00D25EDF" w:rsidRDefault="00DB63AD" w:rsidP="00023BF0">
      <w:pPr>
        <w:pStyle w:val="41"/>
        <w:ind w:firstLine="160"/>
        <w:rPr>
          <w:rFonts w:ascii="Times New Roman" w:hAnsi="Times New Roman"/>
        </w:rPr>
      </w:pPr>
    </w:p>
    <w:p w14:paraId="2F49FCE5"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477BC20" w14:textId="77777777" w:rsidR="00DB63AD" w:rsidRPr="004B0AFF" w:rsidRDefault="009A3A14" w:rsidP="009944AA">
      <w:pPr>
        <w:pStyle w:val="3"/>
        <w:rPr>
          <w:rFonts w:ascii="Times New Roman" w:hAnsi="Times New Roman"/>
          <w:sz w:val="16"/>
          <w:szCs w:val="16"/>
        </w:rPr>
      </w:pPr>
      <w:r w:rsidRPr="00D25EDF">
        <w:rPr>
          <w:rFonts w:ascii="Times New Roman" w:hAnsi="Times New Roman"/>
        </w:rPr>
        <w:t xml:space="preserve"> </w:t>
      </w:r>
      <w:bookmarkStart w:id="40" w:name="_Toc42859264"/>
      <w:r w:rsidRPr="004B0AFF">
        <w:rPr>
          <w:rFonts w:ascii="Times New Roman" w:hAnsi="Times New Roman"/>
          <w:sz w:val="16"/>
          <w:szCs w:val="16"/>
        </w:rPr>
        <w:t>Sequence</w:t>
      </w:r>
      <w:bookmarkEnd w:id="40"/>
    </w:p>
    <w:p w14:paraId="4078F6C9"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Logical name</w:t>
      </w:r>
    </w:p>
    <w:p w14:paraId="7BA04AB8" w14:textId="617795FC" w:rsidR="00DB63AD" w:rsidRPr="00D25EDF" w:rsidRDefault="00145B33" w:rsidP="003C080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t xml:space="preserve">. </w:t>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894E44" w:rsidRPr="00D25EDF">
        <w:rPr>
          <w:rFonts w:ascii="Times New Roman" w:hAnsi="Times New Roman"/>
        </w:rPr>
        <w:t xml:space="preserve"> Common rules for logical names</w:t>
      </w:r>
      <w:r w:rsidRPr="00D25EDF">
        <w:rPr>
          <w:rFonts w:ascii="Times New Roman" w:hAnsi="Times New Roman"/>
        </w:rPr>
        <w:fldChar w:fldCharType="end"/>
      </w:r>
    </w:p>
    <w:p w14:paraId="4F5F5C8B" w14:textId="77777777" w:rsidR="00DB63AD" w:rsidRPr="00D25EDF" w:rsidRDefault="00DB63AD" w:rsidP="00CF1469">
      <w:pPr>
        <w:pStyle w:val="41"/>
        <w:numPr>
          <w:ilvl w:val="0"/>
          <w:numId w:val="12"/>
        </w:numPr>
        <w:ind w:firstLineChars="0"/>
        <w:rPr>
          <w:rFonts w:ascii="Times New Roman" w:hAnsi="Times New Roman"/>
        </w:rPr>
      </w:pPr>
      <w:r w:rsidRPr="00D25EDF">
        <w:rPr>
          <w:rFonts w:ascii="Times New Roman" w:hAnsi="Times New Roman"/>
        </w:rPr>
        <w:t>Should be uniquely identifiable within the sequence of the system</w:t>
      </w:r>
    </w:p>
    <w:p w14:paraId="186E2953" w14:textId="77777777" w:rsidR="00DB63AD" w:rsidRPr="00D25EDF" w:rsidRDefault="00DB63AD" w:rsidP="003F018A">
      <w:pPr>
        <w:pStyle w:val="41"/>
        <w:ind w:left="1294" w:firstLineChars="0" w:firstLine="0"/>
        <w:rPr>
          <w:rFonts w:ascii="Times New Roman" w:hAnsi="Times New Roman"/>
        </w:rPr>
      </w:pPr>
    </w:p>
    <w:p w14:paraId="55340D0C"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Physical name</w:t>
      </w:r>
    </w:p>
    <w:p w14:paraId="48E57288" w14:textId="77777777" w:rsidR="00DB63AD" w:rsidRPr="00D25EDF" w:rsidRDefault="00DB63AD" w:rsidP="00B05DFB">
      <w:pPr>
        <w:pStyle w:val="41"/>
        <w:numPr>
          <w:ilvl w:val="0"/>
          <w:numId w:val="19"/>
        </w:numPr>
        <w:ind w:firstLineChars="0"/>
        <w:rPr>
          <w:rFonts w:ascii="Times New Roman" w:hAnsi="Times New Roman"/>
        </w:rPr>
      </w:pPr>
      <w:r w:rsidRPr="00D25EDF">
        <w:rPr>
          <w:rFonts w:ascii="Times New Roman" w:hAnsi="Times New Roman"/>
        </w:rPr>
        <w:t>The physical name of the sequence must be configured as follows</w:t>
      </w:r>
    </w:p>
    <w:p w14:paraId="256797D6"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4656" behindDoc="0" locked="0" layoutInCell="1" allowOverlap="1" wp14:anchorId="32CDE38B" wp14:editId="5E984535">
                <wp:simplePos x="0" y="0"/>
                <wp:positionH relativeFrom="column">
                  <wp:posOffset>1098550</wp:posOffset>
                </wp:positionH>
                <wp:positionV relativeFrom="paragraph">
                  <wp:posOffset>28575</wp:posOffset>
                </wp:positionV>
                <wp:extent cx="4771390" cy="1319530"/>
                <wp:effectExtent l="0" t="0" r="10160" b="13970"/>
                <wp:wrapNone/>
                <wp:docPr id="51" name="キャンバス 1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1" name="Text Box 14"/>
                        <wps:cNvSpPr txBox="1">
                          <a:spLocks noChangeArrowheads="1"/>
                        </wps:cNvSpPr>
                        <wps:spPr bwMode="auto">
                          <a:xfrm>
                            <a:off x="244400" y="113603"/>
                            <a:ext cx="250200" cy="267406"/>
                          </a:xfrm>
                          <a:prstGeom prst="rect">
                            <a:avLst/>
                          </a:prstGeom>
                          <a:solidFill>
                            <a:srgbClr val="FFFFCC"/>
                          </a:solidFill>
                          <a:ln w="9525">
                            <a:solidFill>
                              <a:srgbClr val="000000"/>
                            </a:solidFill>
                            <a:miter lim="800000"/>
                            <a:headEnd/>
                            <a:tailEnd/>
                          </a:ln>
                        </wps:spPr>
                        <wps:txb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wps:txbx>
                        <wps:bodyPr rot="0" vert="horz" wrap="square" lIns="91440" tIns="45720" rIns="91440" bIns="45720" anchor="t" anchorCtr="0" upright="1">
                          <a:noAutofit/>
                        </wps:bodyPr>
                      </wps:wsp>
                      <wps:wsp>
                        <wps:cNvPr id="42" name="Text Box 6"/>
                        <wps:cNvSpPr txBox="1">
                          <a:spLocks noChangeArrowheads="1"/>
                        </wps:cNvSpPr>
                        <wps:spPr bwMode="auto">
                          <a:xfrm>
                            <a:off x="489501" y="113603"/>
                            <a:ext cx="250900" cy="267406"/>
                          </a:xfrm>
                          <a:prstGeom prst="rect">
                            <a:avLst/>
                          </a:prstGeom>
                          <a:solidFill>
                            <a:srgbClr val="FFFFCC"/>
                          </a:solidFill>
                          <a:ln w="9525">
                            <a:solidFill>
                              <a:srgbClr val="000000"/>
                            </a:solidFill>
                            <a:miter lim="800000"/>
                            <a:headEnd/>
                            <a:tailEnd/>
                          </a:ln>
                        </wps:spPr>
                        <wps:txb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wps:txbx>
                        <wps:bodyPr rot="0" vert="horz" wrap="square" lIns="91440" tIns="45720" rIns="91440" bIns="45720" anchor="t" anchorCtr="0" upright="1">
                          <a:noAutofit/>
                        </wps:bodyPr>
                      </wps:wsp>
                      <wps:wsp>
                        <wps:cNvPr id="43" name="Text Box 7"/>
                        <wps:cNvSpPr txBox="1">
                          <a:spLocks noChangeArrowheads="1"/>
                        </wps:cNvSpPr>
                        <wps:spPr bwMode="auto">
                          <a:xfrm>
                            <a:off x="740401" y="113603"/>
                            <a:ext cx="250200" cy="267406"/>
                          </a:xfrm>
                          <a:prstGeom prst="rect">
                            <a:avLst/>
                          </a:prstGeom>
                          <a:solidFill>
                            <a:srgbClr val="FFFFCC"/>
                          </a:solidFill>
                          <a:ln w="9525">
                            <a:solidFill>
                              <a:srgbClr val="000000"/>
                            </a:solidFill>
                            <a:miter lim="800000"/>
                            <a:headEnd/>
                            <a:tailEnd/>
                          </a:ln>
                        </wps:spPr>
                        <wps:txb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44" name="Text Box 8"/>
                        <wps:cNvSpPr txBox="1">
                          <a:spLocks noChangeArrowheads="1"/>
                        </wps:cNvSpPr>
                        <wps:spPr bwMode="auto">
                          <a:xfrm>
                            <a:off x="990601" y="113603"/>
                            <a:ext cx="2973004" cy="267406"/>
                          </a:xfrm>
                          <a:prstGeom prst="rect">
                            <a:avLst/>
                          </a:prstGeom>
                          <a:solidFill>
                            <a:srgbClr val="FFFFFF"/>
                          </a:solidFill>
                          <a:ln w="9525">
                            <a:solidFill>
                              <a:srgbClr val="000000"/>
                            </a:solidFill>
                            <a:miter lim="800000"/>
                            <a:headEnd/>
                            <a:tailEnd/>
                          </a:ln>
                        </wps:spPr>
                        <wps:txb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45" name="AutoShape 11"/>
                        <wps:cNvSpPr>
                          <a:spLocks/>
                        </wps:cNvSpPr>
                        <wps:spPr bwMode="auto">
                          <a:xfrm rot="16200000">
                            <a:off x="577799" y="156810"/>
                            <a:ext cx="120703"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6" name="AutoShape 12"/>
                        <wps:cNvSpPr>
                          <a:spLocks/>
                        </wps:cNvSpPr>
                        <wps:spPr bwMode="auto">
                          <a:xfrm rot="16200000">
                            <a:off x="2437702" y="-990991"/>
                            <a:ext cx="111703"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47" name="Text Box 9"/>
                        <wps:cNvSpPr txBox="1">
                          <a:spLocks noChangeArrowheads="1"/>
                        </wps:cNvSpPr>
                        <wps:spPr bwMode="auto">
                          <a:xfrm>
                            <a:off x="179900" y="762717"/>
                            <a:ext cx="3874505" cy="462211"/>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wps:txbx>
                        <wps:bodyPr rot="0" vert="horz" wrap="square" lIns="36000" tIns="36000" rIns="36000" bIns="36000" anchor="t" anchorCtr="0" upright="1">
                          <a:noAutofit/>
                        </wps:bodyPr>
                      </wps:wsp>
                      <wps:wsp>
                        <wps:cNvPr id="49" name="Text Box 9"/>
                        <wps:cNvSpPr txBox="1">
                          <a:spLocks noChangeArrowheads="1"/>
                        </wps:cNvSpPr>
                        <wps:spPr bwMode="auto">
                          <a:xfrm>
                            <a:off x="2405603" y="474711"/>
                            <a:ext cx="323200" cy="2883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50" name="Text Box 9"/>
                        <wps:cNvSpPr txBox="1">
                          <a:spLocks noChangeArrowheads="1"/>
                        </wps:cNvSpPr>
                        <wps:spPr bwMode="auto">
                          <a:xfrm>
                            <a:off x="496701" y="478911"/>
                            <a:ext cx="323600" cy="288707"/>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32CDE38B" id="キャンバス 16" o:spid="_x0000_s1033" editas="canvas" style="position:absolute;left:0;text-align:left;margin-left:86.5pt;margin-top:2.25pt;width:375.7pt;height:103.9pt;z-index:251654656" coordsize="47713,131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4" type="#_x0000_t75" style="position:absolute;width:47713;height:13195;visibility:visible;mso-wrap-style:square" stroked="t" strokecolor="#548dd4">
                  <v:fill o:detectmouseclick="t"/>
                  <v:stroke dashstyle="dash"/>
                  <v:path o:connecttype="none"/>
                </v:shape>
                <v:shape id="Text Box 14" o:spid="_x0000_s1035"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GeaxgAAANsAAAAPAAAAZHJzL2Rvd25yZXYueG1sRI/dSgMx&#10;FITvBd8hHMEbabMrom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q5RnmsYAAADbAAAA&#10;DwAAAAAAAAAAAAAAAAAHAgAAZHJzL2Rvd25yZXYueG1sUEsFBgAAAAADAAMAtwAAAPoCAAAAAA==&#10;" fillcolor="#ffc">
                  <v:textbox>
                    <w:txbxContent>
                      <w:p w14:paraId="23A1303E"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s</w:t>
                        </w:r>
                      </w:p>
                    </w:txbxContent>
                  </v:textbox>
                </v:shape>
                <v:shape id="Text Box 6" o:spid="_x0000_s1036"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" fillcolor="#ffc">
                  <v:textbox>
                    <w:txbxContent>
                      <w:p w14:paraId="010D188B" w14:textId="77777777" w:rsidR="00CD02B8" w:rsidRPr="00934B28" w:rsidRDefault="00CD02B8" w:rsidP="00B05DFB">
                        <w:pPr>
                          <w:rPr>
                            <w:rFonts w:ascii="Times New Roman" w:eastAsia="ＭＳ Ｐゴシック" w:hAnsi="Times New Roman" w:cs="Times New Roman"/>
                            <w:b/>
                            <w:color w:val="FF0000"/>
                          </w:rPr>
                        </w:pPr>
                        <w:r w:rsidRPr="00934B28">
                          <w:rPr>
                            <w:rFonts w:ascii="Times New Roman" w:hAnsi="Times New Roman" w:cs="Times New Roman"/>
                            <w:b/>
                            <w:color w:val="FF0000"/>
                          </w:rPr>
                          <w:t>q</w:t>
                        </w:r>
                      </w:p>
                    </w:txbxContent>
                  </v:textbox>
                </v:shape>
                <v:shape id="Text Box 7" o:spid="_x0000_s1037"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" fillcolor="#ffc">
                  <v:textbox>
                    <w:txbxContent>
                      <w:p w14:paraId="58D6E932" w14:textId="77777777" w:rsidR="00CD02B8" w:rsidRPr="00934B28" w:rsidRDefault="00CD02B8" w:rsidP="00B05DFB">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38" type="#_x0000_t202" style="position:absolute;left:9906;top:1136;width:29730;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">
                  <v:textbox>
                    <w:txbxContent>
                      <w:p w14:paraId="38C15B58" w14:textId="77777777" w:rsidR="00CD02B8" w:rsidRPr="00934B28" w:rsidRDefault="00CD02B8" w:rsidP="00B05DFB">
                        <w:pPr>
                          <w:rPr>
                            <w:rFonts w:ascii="Times New Roman" w:eastAsia="ＭＳ Ｐゴシック" w:hAnsi="Times New Roman" w:cs="Times New Roman"/>
                            <w:b/>
                            <w:sz w:val="20"/>
                            <w:szCs w:val="20"/>
                          </w:rPr>
                        </w:pPr>
                      </w:p>
                    </w:txbxContent>
                  </v:textbox>
                </v:shape>
                <v:shapetype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AutoShape 11" o:spid="_x0000_s1039"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" adj="0,11245" fillcolor="#ffc"/>
                <v:shape id="AutoShape 12" o:spid="_x0000_s1040" type="#_x0000_t87" style="position:absolute;left:24376;top:-9910;width:1117;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" adj="0,11245" fillcolor="#ffc"/>
                <v:shape id="Text Box 9" o:spid="_x0000_s1041" type="#_x0000_t202" style="position:absolute;left:1799;top:7627;width:38745;height:46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" filled="f" fillcolor="#ffc" stroked="f">
                  <v:textbox inset="1mm,1mm,1mm,1mm">
                    <w:txbxContent>
                      <w:p w14:paraId="7C2522AB" w14:textId="77777777" w:rsid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sq_" fixed: 3 digits</w:t>
                        </w:r>
                      </w:p>
                      <w:p w14:paraId="17AF47C1" w14:textId="562247B1" w:rsidR="00CD02B8" w:rsidRPr="004B0AFF" w:rsidRDefault="00CD02B8" w:rsidP="00B05DFB">
                        <w:pPr>
                          <w:pStyle w:val="Web"/>
                          <w:numPr>
                            <w:ilvl w:val="0"/>
                            <w:numId w:val="32"/>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sequence logical name: Maximum 60 characters</w:t>
                        </w:r>
                      </w:p>
                    </w:txbxContent>
                  </v:textbox>
                </v:shape>
                <v:shape id="Text Box 9" o:spid="_x0000_s1042" type="#_x0000_t202" style="position:absolute;left:24056;top:4747;width:3232;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" filled="f" fillcolor="#ffc" stroked="f">
                  <v:textbox inset="1mm,1mm,1mm,1mm">
                    <w:txbxContent>
                      <w:p w14:paraId="1FEE9424" w14:textId="77777777" w:rsidR="00CD02B8" w:rsidRPr="00934B28" w:rsidRDefault="00CD02B8" w:rsidP="00B05DFB">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43" type="#_x0000_t202" style="position:absolute;left:4967;top:4789;width:3236;height:28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" filled="f" fillcolor="#ffc" stroked="f">
                  <v:textbox inset="1mm,1mm,1mm,1mm">
                    <w:txbxContent>
                      <w:p w14:paraId="45AF3928" w14:textId="77777777" w:rsidR="00CD02B8" w:rsidRPr="00934B28" w:rsidRDefault="00CD02B8" w:rsidP="00B05DFB">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1238AAB6" w14:textId="77777777" w:rsidR="00DB63AD" w:rsidRPr="00D25EDF" w:rsidRDefault="00DB63AD" w:rsidP="00023BF0">
      <w:pPr>
        <w:pStyle w:val="41"/>
        <w:ind w:firstLine="160"/>
        <w:rPr>
          <w:rFonts w:ascii="Times New Roman" w:hAnsi="Times New Roman"/>
        </w:rPr>
      </w:pPr>
    </w:p>
    <w:p w14:paraId="22F9C3E9" w14:textId="77777777" w:rsidR="00DB63AD" w:rsidRPr="00D25EDF" w:rsidRDefault="00DB63AD" w:rsidP="00023BF0">
      <w:pPr>
        <w:pStyle w:val="41"/>
        <w:ind w:firstLine="160"/>
        <w:rPr>
          <w:rFonts w:ascii="Times New Roman" w:hAnsi="Times New Roman"/>
        </w:rPr>
      </w:pPr>
    </w:p>
    <w:p w14:paraId="62DD9989" w14:textId="77777777" w:rsidR="00DB63AD" w:rsidRPr="00D25EDF" w:rsidRDefault="00DB63AD" w:rsidP="00023BF0">
      <w:pPr>
        <w:pStyle w:val="41"/>
        <w:ind w:firstLine="160"/>
        <w:rPr>
          <w:rFonts w:ascii="Times New Roman" w:hAnsi="Times New Roman"/>
        </w:rPr>
      </w:pPr>
    </w:p>
    <w:p w14:paraId="6A57F914" w14:textId="77777777" w:rsidR="00DB63AD" w:rsidRPr="00D25EDF" w:rsidRDefault="00DB63AD" w:rsidP="00023BF0">
      <w:pPr>
        <w:pStyle w:val="41"/>
        <w:ind w:firstLine="160"/>
        <w:rPr>
          <w:rFonts w:ascii="Times New Roman" w:hAnsi="Times New Roman"/>
        </w:rPr>
      </w:pPr>
    </w:p>
    <w:p w14:paraId="4BFB6C13" w14:textId="77777777" w:rsidR="00DB63AD" w:rsidRPr="00D25EDF" w:rsidRDefault="00DB63AD" w:rsidP="00023BF0">
      <w:pPr>
        <w:pStyle w:val="41"/>
        <w:ind w:firstLine="160"/>
        <w:rPr>
          <w:rFonts w:ascii="Times New Roman" w:hAnsi="Times New Roman"/>
        </w:rPr>
      </w:pPr>
    </w:p>
    <w:p w14:paraId="076DFFC1" w14:textId="77777777" w:rsidR="00DB63AD" w:rsidRPr="00D25EDF" w:rsidRDefault="00DB63AD" w:rsidP="00023BF0">
      <w:pPr>
        <w:pStyle w:val="41"/>
        <w:ind w:firstLine="160"/>
        <w:rPr>
          <w:rFonts w:ascii="Times New Roman" w:hAnsi="Times New Roman"/>
        </w:rPr>
      </w:pPr>
    </w:p>
    <w:p w14:paraId="21F94357" w14:textId="77777777" w:rsidR="00DB63AD" w:rsidRPr="00D25EDF" w:rsidRDefault="00DB63AD" w:rsidP="00023BF0">
      <w:pPr>
        <w:pStyle w:val="41"/>
        <w:ind w:firstLine="160"/>
        <w:rPr>
          <w:rFonts w:ascii="Times New Roman" w:hAnsi="Times New Roman"/>
        </w:rPr>
      </w:pPr>
    </w:p>
    <w:p w14:paraId="72992B3B" w14:textId="5A4D8830" w:rsidR="00DB63AD" w:rsidRDefault="00DB63AD" w:rsidP="003C0800">
      <w:pPr>
        <w:pStyle w:val="41"/>
        <w:numPr>
          <w:ilvl w:val="0"/>
          <w:numId w:val="14"/>
        </w:numPr>
        <w:ind w:firstLineChars="0"/>
        <w:rPr>
          <w:rFonts w:ascii="Times New Roman" w:hAnsi="Times New Roman"/>
        </w:rPr>
      </w:pPr>
      <w:r w:rsidRPr="00D25EDF">
        <w:rPr>
          <w:rFonts w:ascii="Times New Roman" w:hAnsi="Times New Roman"/>
        </w:rPr>
        <w:t xml:space="preserve">The configuration element "physical name corresponding to the sequence logical name"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6B6E89AE" w14:textId="4DCF509E" w:rsidR="001E1D50" w:rsidRPr="001E1D50" w:rsidRDefault="001E1D50" w:rsidP="001E1D50">
      <w:pPr>
        <w:pStyle w:val="41"/>
        <w:numPr>
          <w:ilvl w:val="0"/>
          <w:numId w:val="14"/>
        </w:numPr>
        <w:ind w:firstLineChars="0"/>
        <w:rPr>
          <w:rFonts w:ascii="Times New Roman" w:hAnsi="Times New Roman"/>
        </w:rPr>
      </w:pPr>
      <w:r w:rsidRPr="002B74CC">
        <w:rPr>
          <w:rFonts w:ascii="Times New Roman" w:hAnsi="Times New Roman"/>
        </w:rPr>
        <w:t>However, the name of the sequence automatically generated by setting the SERIAL type is an exception</w:t>
      </w:r>
    </w:p>
    <w:p w14:paraId="791C7356" w14:textId="77777777" w:rsidR="00DB63AD" w:rsidRPr="00D25EDF" w:rsidRDefault="00DB63AD" w:rsidP="00023BF0">
      <w:pPr>
        <w:pStyle w:val="41"/>
        <w:ind w:firstLine="160"/>
        <w:rPr>
          <w:rFonts w:ascii="Times New Roman" w:hAnsi="Times New Roman"/>
        </w:rPr>
      </w:pPr>
    </w:p>
    <w:p w14:paraId="5381A2A7" w14:textId="77777777" w:rsidR="00DB63AD" w:rsidRPr="00D25EDF" w:rsidRDefault="009A3A14" w:rsidP="00E814EB">
      <w:pPr>
        <w:pStyle w:val="40"/>
        <w:rPr>
          <w:rFonts w:ascii="Times New Roman" w:hAnsi="Times New Roman" w:cs="Times New Roman"/>
        </w:rPr>
      </w:pPr>
      <w:r w:rsidRPr="00D25EDF">
        <w:rPr>
          <w:rFonts w:ascii="Times New Roman" w:hAnsi="Times New Roman" w:cs="Times New Roman"/>
        </w:rPr>
        <w:t xml:space="preserve"> Naming example</w:t>
      </w:r>
    </w:p>
    <w:p w14:paraId="2F49B69D"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sequence is shown below.</w:t>
      </w:r>
    </w:p>
    <w:p w14:paraId="39EF65A0"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5680" behindDoc="0" locked="0" layoutInCell="1" allowOverlap="1" wp14:anchorId="3603B5F4" wp14:editId="14AE057C">
                <wp:simplePos x="0" y="0"/>
                <wp:positionH relativeFrom="column">
                  <wp:posOffset>1089025</wp:posOffset>
                </wp:positionH>
                <wp:positionV relativeFrom="paragraph">
                  <wp:posOffset>41910</wp:posOffset>
                </wp:positionV>
                <wp:extent cx="3649980" cy="1052830"/>
                <wp:effectExtent l="0" t="0" r="26670" b="52070"/>
                <wp:wrapNone/>
                <wp:docPr id="40" name="テキスト ボックス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83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603B5F4" id="テキスト ボックス 40" o:spid="_x0000_s1044" type="#_x0000_t202" style="position:absolute;left:0;text-align:left;margin-left:85.75pt;margin-top:3.3pt;width:287.4pt;height:82.9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" fillcolor="#dbe5f1" strokecolor="#4579b8">
                <v:shadow on="t" color="black" opacity="24903f" origin=",.5" offset="0,.55556mm"/>
                <v:textbox>
                  <w:txbxContent>
                    <w:p w14:paraId="59BA4F84" w14:textId="77777777" w:rsidR="00CD02B8" w:rsidRPr="00934B28" w:rsidRDefault="00CD02B8" w:rsidP="00E658B0">
                      <w:pPr>
                        <w:rPr>
                          <w:rFonts w:ascii="Times New Roman" w:hAnsi="Times New Roman" w:cs="Times New Roman"/>
                          <w:b/>
                        </w:rPr>
                      </w:pPr>
                      <w:r w:rsidRPr="00934B28">
                        <w:rPr>
                          <w:rFonts w:ascii="Times New Roman" w:hAnsi="Times New Roman" w:cs="Times New Roman"/>
                          <w:b/>
                        </w:rPr>
                        <w:t>Naming example: Sequence</w:t>
                      </w:r>
                    </w:p>
                    <w:p w14:paraId="5B896187"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Logical name</w:t>
                      </w:r>
                    </w:p>
                    <w:p w14:paraId="406F6B6F"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Credit detail ID</w:t>
                      </w:r>
                    </w:p>
                    <w:p w14:paraId="0D7950AD"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Physical name</w:t>
                      </w:r>
                    </w:p>
                    <w:p w14:paraId="0218BE0A" w14:textId="77777777" w:rsidR="00CD02B8" w:rsidRPr="00934B28" w:rsidRDefault="00CD02B8" w:rsidP="00E658B0">
                      <w:pPr>
                        <w:rPr>
                          <w:rFonts w:ascii="Times New Roman" w:hAnsi="Times New Roman" w:cs="Times New Roman"/>
                        </w:rPr>
                      </w:pPr>
                      <w:r w:rsidRPr="00934B28">
                        <w:rPr>
                          <w:rFonts w:ascii="Times New Roman" w:hAnsi="Times New Roman" w:cs="Times New Roman"/>
                        </w:rPr>
                        <w:t xml:space="preserve">　　　　</w:t>
                      </w:r>
                      <w:r w:rsidRPr="00934B28">
                        <w:rPr>
                          <w:rFonts w:ascii="Times New Roman" w:hAnsi="Times New Roman" w:cs="Times New Roman"/>
                        </w:rPr>
                        <w:t>sq_credit_detail_id</w:t>
                      </w:r>
                    </w:p>
                  </w:txbxContent>
                </v:textbox>
              </v:shape>
            </w:pict>
          </mc:Fallback>
        </mc:AlternateContent>
      </w:r>
    </w:p>
    <w:p w14:paraId="301A74A2" w14:textId="77777777" w:rsidR="00DB63AD" w:rsidRPr="00D25EDF" w:rsidRDefault="00DB63AD" w:rsidP="00023BF0">
      <w:pPr>
        <w:pStyle w:val="41"/>
        <w:ind w:firstLine="160"/>
        <w:rPr>
          <w:rFonts w:ascii="Times New Roman" w:hAnsi="Times New Roman"/>
        </w:rPr>
      </w:pPr>
    </w:p>
    <w:p w14:paraId="01F92599" w14:textId="77777777" w:rsidR="00DB63AD" w:rsidRPr="00D25EDF" w:rsidRDefault="00DB63AD" w:rsidP="00023BF0">
      <w:pPr>
        <w:pStyle w:val="41"/>
        <w:ind w:firstLine="160"/>
        <w:rPr>
          <w:rFonts w:ascii="Times New Roman" w:hAnsi="Times New Roman"/>
        </w:rPr>
      </w:pPr>
    </w:p>
    <w:p w14:paraId="4E2421A4" w14:textId="77777777" w:rsidR="00DB63AD" w:rsidRPr="00D25EDF" w:rsidRDefault="00DB63AD" w:rsidP="00023BF0">
      <w:pPr>
        <w:pStyle w:val="41"/>
        <w:ind w:firstLine="160"/>
        <w:rPr>
          <w:rFonts w:ascii="Times New Roman" w:hAnsi="Times New Roman"/>
        </w:rPr>
      </w:pPr>
    </w:p>
    <w:p w14:paraId="5B2B8039" w14:textId="77777777" w:rsidR="00DB63AD" w:rsidRPr="00D25EDF" w:rsidRDefault="00DB63AD" w:rsidP="00023BF0">
      <w:pPr>
        <w:pStyle w:val="41"/>
        <w:ind w:firstLine="160"/>
        <w:rPr>
          <w:rFonts w:ascii="Times New Roman" w:hAnsi="Times New Roman"/>
        </w:rPr>
      </w:pPr>
    </w:p>
    <w:p w14:paraId="2EE2EDEA" w14:textId="77777777" w:rsidR="00DB63AD" w:rsidRPr="00D25EDF" w:rsidRDefault="00DB63AD" w:rsidP="00CE614E">
      <w:pPr>
        <w:pStyle w:val="41"/>
        <w:ind w:left="0" w:firstLineChars="0" w:firstLine="0"/>
        <w:rPr>
          <w:rFonts w:ascii="Times New Roman" w:hAnsi="Times New Roman"/>
        </w:rPr>
      </w:pPr>
    </w:p>
    <w:p w14:paraId="52CDF05D" w14:textId="77777777" w:rsidR="00DB63AD" w:rsidRPr="004B0AFF" w:rsidRDefault="009A3A14" w:rsidP="00F03CAB">
      <w:pPr>
        <w:pStyle w:val="3"/>
        <w:rPr>
          <w:rFonts w:ascii="Times New Roman" w:hAnsi="Times New Roman"/>
          <w:sz w:val="16"/>
          <w:szCs w:val="16"/>
        </w:rPr>
      </w:pPr>
      <w:r w:rsidRPr="004B0AFF">
        <w:rPr>
          <w:rFonts w:ascii="Times New Roman" w:hAnsi="Times New Roman"/>
          <w:sz w:val="16"/>
          <w:szCs w:val="16"/>
        </w:rPr>
        <w:t xml:space="preserve"> </w:t>
      </w:r>
      <w:bookmarkStart w:id="41" w:name="_Toc42859265"/>
      <w:r w:rsidRPr="004B0AFF">
        <w:rPr>
          <w:rFonts w:ascii="Times New Roman" w:hAnsi="Times New Roman"/>
          <w:sz w:val="16"/>
          <w:szCs w:val="16"/>
        </w:rPr>
        <w:t>View</w:t>
      </w:r>
      <w:bookmarkEnd w:id="41"/>
    </w:p>
    <w:p w14:paraId="418B0F21" w14:textId="77777777" w:rsidR="00DB63AD" w:rsidRPr="00D25EDF" w:rsidRDefault="009A3A14" w:rsidP="00BC6956">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0ED03BAF" w14:textId="2257F347" w:rsidR="00DB63AD" w:rsidRPr="00D25EDF" w:rsidRDefault="00145B33" w:rsidP="00B95430">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logical names</w:t>
      </w:r>
      <w:r w:rsidRPr="00D25EDF">
        <w:rPr>
          <w:rFonts w:ascii="Times New Roman" w:hAnsi="Times New Roman"/>
        </w:rPr>
        <w:fldChar w:fldCharType="end"/>
      </w:r>
    </w:p>
    <w:p w14:paraId="658E621E" w14:textId="77777777" w:rsidR="00DB63AD" w:rsidRPr="00D25EDF" w:rsidRDefault="00DB63AD" w:rsidP="00B95430">
      <w:pPr>
        <w:pStyle w:val="41"/>
        <w:numPr>
          <w:ilvl w:val="0"/>
          <w:numId w:val="12"/>
        </w:numPr>
        <w:ind w:firstLineChars="0"/>
        <w:rPr>
          <w:rFonts w:ascii="Times New Roman" w:hAnsi="Times New Roman"/>
        </w:rPr>
      </w:pPr>
      <w:r w:rsidRPr="00D25EDF">
        <w:rPr>
          <w:rFonts w:ascii="Times New Roman" w:hAnsi="Times New Roman"/>
        </w:rPr>
        <w:t>Should be uniquely identifiable within the view of the system</w:t>
      </w:r>
    </w:p>
    <w:p w14:paraId="225705EC"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Physical name</w:t>
      </w:r>
    </w:p>
    <w:p w14:paraId="7F8AED39" w14:textId="77777777" w:rsidR="00DB63AD" w:rsidRPr="00D25EDF" w:rsidRDefault="00DB63AD" w:rsidP="008E6C75">
      <w:pPr>
        <w:pStyle w:val="41"/>
        <w:numPr>
          <w:ilvl w:val="0"/>
          <w:numId w:val="19"/>
        </w:numPr>
        <w:ind w:firstLineChars="0"/>
        <w:rPr>
          <w:rFonts w:ascii="Times New Roman" w:hAnsi="Times New Roman"/>
        </w:rPr>
      </w:pPr>
      <w:r w:rsidRPr="00D25EDF">
        <w:rPr>
          <w:rFonts w:ascii="Times New Roman" w:hAnsi="Times New Roman"/>
        </w:rPr>
        <w:t>The physical name of the view must be configured as follows</w:t>
      </w:r>
    </w:p>
    <w:p w14:paraId="0FBB9048"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6704" behindDoc="0" locked="0" layoutInCell="1" allowOverlap="1" wp14:anchorId="7E5F4D22" wp14:editId="070893FC">
                <wp:simplePos x="0" y="0"/>
                <wp:positionH relativeFrom="column">
                  <wp:posOffset>1097915</wp:posOffset>
                </wp:positionH>
                <wp:positionV relativeFrom="paragraph">
                  <wp:posOffset>29845</wp:posOffset>
                </wp:positionV>
                <wp:extent cx="4752975" cy="1233805"/>
                <wp:effectExtent l="0" t="0" r="28575" b="23495"/>
                <wp:wrapNone/>
                <wp:docPr id="39" name="キャンバス 5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29" name="Text Box 26"/>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3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wps:txbx>
                        <wps:bodyPr rot="0" vert="horz" wrap="square" lIns="91440" tIns="45720" rIns="91440" bIns="45720" anchor="t" anchorCtr="0" upright="1">
                          <a:noAutofit/>
                        </wps:bodyPr>
                      </wps:wsp>
                      <wps:wsp>
                        <wps:cNvPr id="3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3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3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35" name="Text Box 9"/>
                        <wps:cNvSpPr txBox="1">
                          <a:spLocks noChangeArrowheads="1"/>
                        </wps:cNvSpPr>
                        <wps:spPr bwMode="auto">
                          <a:xfrm>
                            <a:off x="179900" y="763136"/>
                            <a:ext cx="387450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vw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wps:txbx>
                        <wps:bodyPr rot="0" vert="horz" wrap="square" lIns="36000" tIns="36000" rIns="36000" bIns="36000" anchor="t" anchorCtr="0" upright="1">
                          <a:noAutofit/>
                        </wps:bodyPr>
                      </wps:wsp>
                      <wps:wsp>
                        <wps:cNvPr id="37"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38"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E5F4D22" id="キャンバス 50" o:spid="_x0000_s1045" editas="canvas" style="position:absolute;left:0;text-align:left;margin-left:86.45pt;margin-top:2.35pt;width:374.25pt;height:97.15pt;z-index:251656704" coordsize="4752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">
                <v:shape id="_x0000_s1046" type="#_x0000_t75" style="position:absolute;width:47529;height:12338;visibility:visible;mso-wrap-style:square" stroked="t" strokecolor="#548dd4">
                  <v:fill o:detectmouseclick="t"/>
                  <v:stroke dashstyle="dash"/>
                  <v:path o:connecttype="none"/>
                </v:shape>
                <v:shape id="Text Box 26" o:spid="_x0000_s1047"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" fillcolor="#ffc">
                  <v:textbox>
                    <w:txbxContent>
                      <w:p w14:paraId="36A6F709"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6" o:spid="_x0000_s1048"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" fillcolor="#ffc">
                  <v:textbox>
                    <w:txbxContent>
                      <w:p w14:paraId="01B9B846" w14:textId="77777777" w:rsidR="00CD02B8" w:rsidRPr="00934B28" w:rsidRDefault="00CD02B8" w:rsidP="008E6C75">
                        <w:pPr>
                          <w:rPr>
                            <w:rFonts w:ascii="Times New Roman" w:eastAsia="ＭＳ Ｐゴシック" w:hAnsi="Times New Roman" w:cs="Times New Roman"/>
                            <w:b/>
                            <w:color w:val="FF0000"/>
                          </w:rPr>
                        </w:pPr>
                        <w:r w:rsidRPr="00934B28">
                          <w:rPr>
                            <w:rFonts w:ascii="Times New Roman" w:hAnsi="Times New Roman" w:cs="Times New Roman"/>
                            <w:b/>
                            <w:color w:val="FF0000"/>
                          </w:rPr>
                          <w:t>w</w:t>
                        </w:r>
                      </w:p>
                    </w:txbxContent>
                  </v:textbox>
                </v:shape>
                <v:shape id="Text Box 7" o:spid="_x0000_s1049"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" fillcolor="#ffc">
                  <v:textbox>
                    <w:txbxContent>
                      <w:p w14:paraId="25344923" w14:textId="77777777" w:rsidR="00CD02B8" w:rsidRPr="00934B28" w:rsidRDefault="00CD02B8" w:rsidP="008E6C75">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50"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">
                  <v:textbox>
                    <w:txbxContent>
                      <w:p w14:paraId="63269112" w14:textId="77777777" w:rsidR="00CD02B8" w:rsidRPr="00934B28" w:rsidRDefault="00CD02B8" w:rsidP="008E6C75">
                        <w:pPr>
                          <w:rPr>
                            <w:rFonts w:ascii="Times New Roman" w:eastAsia="ＭＳ Ｐゴシック" w:hAnsi="Times New Roman" w:cs="Times New Roman"/>
                            <w:b/>
                            <w:sz w:val="20"/>
                            <w:szCs w:val="20"/>
                          </w:rPr>
                        </w:pPr>
                      </w:p>
                    </w:txbxContent>
                  </v:textbox>
                </v:shape>
                <v:shape id="AutoShape 11" o:spid="_x0000_s1051"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" adj="0,11245" fillcolor="#ffc"/>
                <v:shape id="AutoShape 12" o:spid="_x0000_s1052"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" adj="0,11245" fillcolor="#ffc"/>
                <v:shape id="Text Box 9" o:spid="_x0000_s1053" type="#_x0000_t202" style="position:absolute;left:1799;top:7631;width:38745;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" filled="f" fillcolor="#ffc" stroked="f">
                  <v:textbox inset="1mm,1mm,1mm,1mm">
                    <w:txbxContent>
                      <w:p w14:paraId="1432F8FA" w14:textId="77777777" w:rsid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sidRPr="00934B28">
                          <w:rPr>
                            <w:rFonts w:ascii="Times New Roman" w:hAnsi="Times New Roman" w:cs="Times New Roman"/>
                            <w:sz w:val="16"/>
                            <w:szCs w:val="16"/>
                          </w:rPr>
                          <w:t>vw</w:t>
                        </w:r>
                        <w:proofErr w:type="spellEnd"/>
                        <w:r w:rsidRPr="00934B28">
                          <w:rPr>
                            <w:rFonts w:ascii="Times New Roman" w:hAnsi="Times New Roman" w:cs="Times New Roman"/>
                            <w:sz w:val="16"/>
                            <w:szCs w:val="16"/>
                          </w:rPr>
                          <w:t>_" fixed: 3 digits</w:t>
                        </w:r>
                      </w:p>
                      <w:p w14:paraId="404E860D" w14:textId="68D02547" w:rsidR="00CD02B8" w:rsidRPr="004B0AFF" w:rsidRDefault="00CD02B8" w:rsidP="008E6C75">
                        <w:pPr>
                          <w:pStyle w:val="Web"/>
                          <w:numPr>
                            <w:ilvl w:val="0"/>
                            <w:numId w:val="33"/>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view logical name: Maximum 60 characters</w:t>
                        </w:r>
                      </w:p>
                    </w:txbxContent>
                  </v:textbox>
                </v:shape>
                <v:shape id="Text Box 9" o:spid="_x0000_s1054"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" filled="f" fillcolor="#ffc" stroked="f">
                  <v:textbox inset="1mm,1mm,1mm,1mm">
                    <w:txbxContent>
                      <w:p w14:paraId="12CA1334" w14:textId="77777777" w:rsidR="00CD02B8" w:rsidRPr="00934B28" w:rsidRDefault="00CD02B8" w:rsidP="008E6C75">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55"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" filled="f" fillcolor="#ffc" stroked="f">
                  <v:textbox inset="1mm,1mm,1mm,1mm">
                    <w:txbxContent>
                      <w:p w14:paraId="1A04B7EB" w14:textId="77777777" w:rsidR="00CD02B8" w:rsidRPr="00934B28" w:rsidRDefault="00CD02B8" w:rsidP="008E6C75">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299AD547" w14:textId="77777777" w:rsidR="00DB63AD" w:rsidRPr="00D25EDF" w:rsidRDefault="00DB63AD" w:rsidP="00023BF0">
      <w:pPr>
        <w:pStyle w:val="41"/>
        <w:ind w:firstLine="160"/>
        <w:rPr>
          <w:rFonts w:ascii="Times New Roman" w:hAnsi="Times New Roman"/>
        </w:rPr>
      </w:pPr>
    </w:p>
    <w:p w14:paraId="33F4C455" w14:textId="77777777" w:rsidR="00DB63AD" w:rsidRPr="00D25EDF" w:rsidRDefault="00DB63AD" w:rsidP="00023BF0">
      <w:pPr>
        <w:pStyle w:val="41"/>
        <w:ind w:firstLine="160"/>
        <w:rPr>
          <w:rFonts w:ascii="Times New Roman" w:hAnsi="Times New Roman"/>
        </w:rPr>
      </w:pPr>
    </w:p>
    <w:p w14:paraId="501CCBEB" w14:textId="77777777" w:rsidR="00DB63AD" w:rsidRPr="00D25EDF" w:rsidRDefault="00DB63AD" w:rsidP="00023BF0">
      <w:pPr>
        <w:pStyle w:val="41"/>
        <w:ind w:firstLine="160"/>
        <w:rPr>
          <w:rFonts w:ascii="Times New Roman" w:hAnsi="Times New Roman"/>
        </w:rPr>
      </w:pPr>
    </w:p>
    <w:p w14:paraId="7BC7C471" w14:textId="77777777" w:rsidR="00DB63AD" w:rsidRPr="00D25EDF" w:rsidRDefault="00DB63AD" w:rsidP="00023BF0">
      <w:pPr>
        <w:pStyle w:val="41"/>
        <w:ind w:firstLine="160"/>
        <w:rPr>
          <w:rFonts w:ascii="Times New Roman" w:hAnsi="Times New Roman"/>
        </w:rPr>
      </w:pPr>
    </w:p>
    <w:p w14:paraId="39C82D98" w14:textId="77777777" w:rsidR="00DB63AD" w:rsidRPr="00D25EDF" w:rsidRDefault="00DB63AD" w:rsidP="00023BF0">
      <w:pPr>
        <w:pStyle w:val="41"/>
        <w:ind w:firstLine="160"/>
        <w:rPr>
          <w:rFonts w:ascii="Times New Roman" w:hAnsi="Times New Roman"/>
        </w:rPr>
      </w:pPr>
    </w:p>
    <w:p w14:paraId="4F89F483" w14:textId="77777777" w:rsidR="00DB63AD" w:rsidRPr="00D25EDF" w:rsidRDefault="00DB63AD" w:rsidP="00023BF0">
      <w:pPr>
        <w:pStyle w:val="41"/>
        <w:ind w:firstLine="160"/>
        <w:rPr>
          <w:rFonts w:ascii="Times New Roman" w:hAnsi="Times New Roman"/>
        </w:rPr>
      </w:pPr>
    </w:p>
    <w:p w14:paraId="7A762CB0" w14:textId="113B1072"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934B28" w:rsidRPr="00D25EDF">
        <w:rPr>
          <w:rFonts w:ascii="Times New Roman" w:hAnsi="Times New Roman"/>
        </w:rPr>
        <w:t xml:space="preserve"> Common rules for physical names</w:t>
      </w:r>
      <w:r w:rsidRPr="00D25EDF">
        <w:rPr>
          <w:rFonts w:ascii="Times New Roman" w:hAnsi="Times New Roman"/>
        </w:rPr>
        <w:fldChar w:fldCharType="end"/>
      </w:r>
    </w:p>
    <w:p w14:paraId="229D59BF" w14:textId="77777777" w:rsidR="00DB63AD" w:rsidRPr="00D25EDF" w:rsidRDefault="00DB63AD" w:rsidP="001034F4">
      <w:pPr>
        <w:pStyle w:val="41"/>
        <w:ind w:left="1294" w:firstLineChars="0" w:firstLine="0"/>
        <w:rPr>
          <w:rFonts w:ascii="Times New Roman" w:hAnsi="Times New Roman"/>
        </w:rPr>
      </w:pPr>
    </w:p>
    <w:p w14:paraId="0988A6F8" w14:textId="77777777" w:rsidR="00DB63AD" w:rsidRPr="00D25EDF" w:rsidRDefault="009A3A14" w:rsidP="00BC6956">
      <w:pPr>
        <w:pStyle w:val="40"/>
        <w:rPr>
          <w:rFonts w:ascii="Times New Roman" w:hAnsi="Times New Roman" w:cs="Times New Roman"/>
        </w:rPr>
      </w:pPr>
      <w:r w:rsidRPr="00D25EDF">
        <w:rPr>
          <w:rFonts w:ascii="Times New Roman" w:hAnsi="Times New Roman" w:cs="Times New Roman"/>
        </w:rPr>
        <w:t xml:space="preserve"> Naming example</w:t>
      </w:r>
    </w:p>
    <w:p w14:paraId="5A7A1C82"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view is shown below.</w:t>
      </w:r>
    </w:p>
    <w:p w14:paraId="19A48BB5"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8752" behindDoc="0" locked="0" layoutInCell="1" allowOverlap="1" wp14:anchorId="2808454D" wp14:editId="60575A5C">
                <wp:simplePos x="0" y="0"/>
                <wp:positionH relativeFrom="column">
                  <wp:posOffset>1098550</wp:posOffset>
                </wp:positionH>
                <wp:positionV relativeFrom="paragraph">
                  <wp:posOffset>11430</wp:posOffset>
                </wp:positionV>
                <wp:extent cx="3649980" cy="992505"/>
                <wp:effectExtent l="10160" t="9525" r="6985" b="17145"/>
                <wp:wrapNone/>
                <wp:docPr id="28" name="テキスト ボックス 5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99250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808454D" id="テキスト ボックス 51" o:spid="_x0000_s1056" type="#_x0000_t202" style="position:absolute;left:0;text-align:left;margin-left:86.5pt;margin-top:.9pt;width:287.4pt;height:78.1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" fillcolor="#dbe5f1" strokecolor="#4579b8">
                <v:shadow on="t" color="black" opacity="24903f" origin=",.5" offset="0,.55556mm"/>
                <v:textbox>
                  <w:txbxContent>
                    <w:p w14:paraId="0B7EB7BB" w14:textId="77777777" w:rsidR="00CD02B8" w:rsidRPr="00E13C10" w:rsidRDefault="00CD02B8" w:rsidP="0079756E">
                      <w:pPr>
                        <w:rPr>
                          <w:rFonts w:ascii="Times New Roman" w:hAnsi="Times New Roman" w:cs="Times New Roman"/>
                          <w:b/>
                        </w:rPr>
                      </w:pPr>
                      <w:r w:rsidRPr="00E13C10">
                        <w:rPr>
                          <w:rFonts w:ascii="Times New Roman" w:hAnsi="Times New Roman" w:cs="Times New Roman"/>
                          <w:b/>
                        </w:rPr>
                        <w:t>Naming example: View</w:t>
                      </w:r>
                    </w:p>
                    <w:p w14:paraId="175B2FEB"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Logical name</w:t>
                      </w:r>
                    </w:p>
                    <w:p w14:paraId="2049F994"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50F866E0"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Physical name</w:t>
                      </w:r>
                    </w:p>
                    <w:p w14:paraId="648F7D7C" w14:textId="77777777" w:rsidR="00CD02B8" w:rsidRPr="00E13C10" w:rsidRDefault="00CD02B8" w:rsidP="0079756E">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vw_monthly_sales_amount</w:t>
                      </w:r>
                    </w:p>
                  </w:txbxContent>
                </v:textbox>
              </v:shape>
            </w:pict>
          </mc:Fallback>
        </mc:AlternateContent>
      </w:r>
    </w:p>
    <w:p w14:paraId="5890687B" w14:textId="77777777" w:rsidR="00DB63AD" w:rsidRPr="00D25EDF" w:rsidRDefault="00DB63AD" w:rsidP="00023BF0">
      <w:pPr>
        <w:pStyle w:val="41"/>
        <w:ind w:firstLine="160"/>
        <w:rPr>
          <w:rFonts w:ascii="Times New Roman" w:hAnsi="Times New Roman"/>
        </w:rPr>
      </w:pPr>
    </w:p>
    <w:p w14:paraId="37052CB2" w14:textId="77777777" w:rsidR="00DB63AD" w:rsidRPr="00D25EDF" w:rsidRDefault="00DB63AD" w:rsidP="00023BF0">
      <w:pPr>
        <w:pStyle w:val="41"/>
        <w:ind w:firstLine="160"/>
        <w:rPr>
          <w:rFonts w:ascii="Times New Roman" w:hAnsi="Times New Roman"/>
        </w:rPr>
      </w:pPr>
    </w:p>
    <w:p w14:paraId="5C9085B9" w14:textId="77777777" w:rsidR="00DB63AD" w:rsidRPr="00D25EDF" w:rsidRDefault="00DB63AD" w:rsidP="00023BF0">
      <w:pPr>
        <w:pStyle w:val="41"/>
        <w:ind w:firstLine="160"/>
        <w:rPr>
          <w:rFonts w:ascii="Times New Roman" w:hAnsi="Times New Roman"/>
        </w:rPr>
      </w:pPr>
    </w:p>
    <w:p w14:paraId="2F66FAFA"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CB70A76" w14:textId="77777777" w:rsidR="00DB63AD" w:rsidRPr="00D25EDF" w:rsidRDefault="00DB63AD" w:rsidP="00023BF0">
      <w:pPr>
        <w:pStyle w:val="41"/>
        <w:ind w:firstLine="160"/>
        <w:rPr>
          <w:rFonts w:ascii="Times New Roman" w:hAnsi="Times New Roman"/>
        </w:rPr>
      </w:pPr>
    </w:p>
    <w:p w14:paraId="351908D7" w14:textId="77777777" w:rsidR="00DB63AD" w:rsidRPr="004B0AFF" w:rsidRDefault="009A3A14" w:rsidP="009944AA">
      <w:pPr>
        <w:pStyle w:val="3"/>
        <w:rPr>
          <w:rFonts w:ascii="Times New Roman" w:hAnsi="Times New Roman"/>
          <w:sz w:val="16"/>
          <w:szCs w:val="16"/>
        </w:rPr>
      </w:pPr>
      <w:r w:rsidRPr="004B0AFF">
        <w:rPr>
          <w:rFonts w:ascii="Times New Roman" w:hAnsi="Times New Roman"/>
          <w:sz w:val="16"/>
          <w:szCs w:val="16"/>
        </w:rPr>
        <w:t xml:space="preserve"> </w:t>
      </w:r>
      <w:bookmarkStart w:id="42" w:name="_Toc42859266"/>
      <w:r w:rsidRPr="004B0AFF">
        <w:rPr>
          <w:rFonts w:ascii="Times New Roman" w:hAnsi="Times New Roman"/>
          <w:sz w:val="16"/>
          <w:szCs w:val="16"/>
        </w:rPr>
        <w:t>Materialized views</w:t>
      </w:r>
      <w:bookmarkEnd w:id="42"/>
    </w:p>
    <w:p w14:paraId="1C74EDE2" w14:textId="77777777" w:rsidR="00DB63AD" w:rsidRPr="00D25EDF" w:rsidRDefault="009A3A14" w:rsidP="00A92478">
      <w:pPr>
        <w:pStyle w:val="40"/>
        <w:numPr>
          <w:ilvl w:val="3"/>
          <w:numId w:val="18"/>
        </w:numPr>
        <w:rPr>
          <w:rFonts w:ascii="Times New Roman" w:hAnsi="Times New Roman" w:cs="Times New Roman"/>
        </w:rPr>
      </w:pPr>
      <w:r w:rsidRPr="00D25EDF">
        <w:rPr>
          <w:rFonts w:ascii="Times New Roman" w:hAnsi="Times New Roman" w:cs="Times New Roman"/>
        </w:rPr>
        <w:t xml:space="preserve"> Logical name</w:t>
      </w:r>
    </w:p>
    <w:p w14:paraId="4CD6BF68" w14:textId="6F615DC0" w:rsidR="00DB63AD" w:rsidRPr="00D25EDF" w:rsidRDefault="00145B33" w:rsidP="00A92478">
      <w:pPr>
        <w:pStyle w:val="41"/>
        <w:numPr>
          <w:ilvl w:val="0"/>
          <w:numId w:val="12"/>
        </w:numPr>
        <w:ind w:firstLineChars="0"/>
        <w:rPr>
          <w:rFonts w:ascii="Times New Roman" w:hAnsi="Times New Roman"/>
        </w:rPr>
      </w:pPr>
      <w:r w:rsidRPr="00D25EDF">
        <w:rPr>
          <w:rFonts w:ascii="Times New Roman" w:hAnsi="Times New Roman"/>
        </w:rPr>
        <w:t xml:space="preserve">Follow </w:t>
      </w:r>
      <w:r w:rsidRPr="00D25EDF">
        <w:rPr>
          <w:rFonts w:ascii="Times New Roman" w:hAnsi="Times New Roman"/>
        </w:rPr>
        <w:fldChar w:fldCharType="begin"/>
      </w:r>
      <w:r w:rsidRPr="00D25EDF">
        <w:rPr>
          <w:rFonts w:ascii="Times New Roman" w:hAnsi="Times New Roman"/>
        </w:rPr>
        <w:instrText xml:space="preserve"> REF _Ref366142261 \n \h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2</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2268 \h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logical names</w:t>
      </w:r>
      <w:r w:rsidRPr="00D25EDF">
        <w:rPr>
          <w:rFonts w:ascii="Times New Roman" w:hAnsi="Times New Roman"/>
        </w:rPr>
        <w:fldChar w:fldCharType="end"/>
      </w:r>
    </w:p>
    <w:p w14:paraId="6579DD7C" w14:textId="77777777" w:rsidR="00DB63AD" w:rsidRPr="00D25EDF" w:rsidRDefault="00DB63AD" w:rsidP="00A92478">
      <w:pPr>
        <w:pStyle w:val="41"/>
        <w:numPr>
          <w:ilvl w:val="0"/>
          <w:numId w:val="12"/>
        </w:numPr>
        <w:ind w:firstLineChars="0"/>
        <w:rPr>
          <w:rFonts w:ascii="Times New Roman" w:hAnsi="Times New Roman"/>
        </w:rPr>
      </w:pPr>
      <w:r w:rsidRPr="00D25EDF">
        <w:rPr>
          <w:rFonts w:ascii="Times New Roman" w:hAnsi="Times New Roman"/>
        </w:rPr>
        <w:t>Should be uniquely identifiable within the materialized view of the system</w:t>
      </w:r>
    </w:p>
    <w:p w14:paraId="0F32BCAF" w14:textId="77777777" w:rsidR="00DB63AD" w:rsidRPr="00D25EDF" w:rsidRDefault="00DB63AD" w:rsidP="00DE7758">
      <w:pPr>
        <w:pStyle w:val="41"/>
        <w:ind w:left="1294" w:firstLineChars="0" w:firstLine="0"/>
        <w:rPr>
          <w:rFonts w:ascii="Times New Roman" w:hAnsi="Times New Roman"/>
        </w:rPr>
      </w:pPr>
    </w:p>
    <w:p w14:paraId="287D48DD" w14:textId="77777777" w:rsidR="00DB63AD" w:rsidRPr="00D25EDF" w:rsidRDefault="009A3A14" w:rsidP="00DE7758">
      <w:pPr>
        <w:pStyle w:val="40"/>
        <w:rPr>
          <w:rFonts w:ascii="Times New Roman" w:hAnsi="Times New Roman" w:cs="Times New Roman"/>
        </w:rPr>
      </w:pPr>
      <w:r w:rsidRPr="00D25EDF">
        <w:rPr>
          <w:rFonts w:ascii="Times New Roman" w:hAnsi="Times New Roman" w:cs="Times New Roman"/>
        </w:rPr>
        <w:t xml:space="preserve"> Physical name</w:t>
      </w:r>
    </w:p>
    <w:p w14:paraId="6960FE1B" w14:textId="77777777" w:rsidR="00DB63AD" w:rsidRPr="00D25EDF" w:rsidRDefault="00DB63AD" w:rsidP="00A92478">
      <w:pPr>
        <w:pStyle w:val="41"/>
        <w:numPr>
          <w:ilvl w:val="0"/>
          <w:numId w:val="19"/>
        </w:numPr>
        <w:ind w:firstLineChars="0"/>
        <w:rPr>
          <w:rFonts w:ascii="Times New Roman" w:hAnsi="Times New Roman"/>
        </w:rPr>
      </w:pPr>
      <w:r w:rsidRPr="00D25EDF">
        <w:rPr>
          <w:rFonts w:ascii="Times New Roman" w:hAnsi="Times New Roman"/>
        </w:rPr>
        <w:t>The physical name of the materialized view must be configured as follows</w:t>
      </w:r>
    </w:p>
    <w:p w14:paraId="49013803"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1824" behindDoc="0" locked="0" layoutInCell="1" allowOverlap="1" wp14:anchorId="12326EE4" wp14:editId="76B42913">
                <wp:simplePos x="0" y="0"/>
                <wp:positionH relativeFrom="column">
                  <wp:posOffset>1097915</wp:posOffset>
                </wp:positionH>
                <wp:positionV relativeFrom="paragraph">
                  <wp:posOffset>26035</wp:posOffset>
                </wp:positionV>
                <wp:extent cx="4733925" cy="1233805"/>
                <wp:effectExtent l="0" t="0" r="28575" b="23495"/>
                <wp:wrapNone/>
                <wp:docPr id="3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9"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wps:txbx>
                        <wps:bodyPr rot="0" vert="horz" wrap="square" lIns="91440" tIns="45720" rIns="91440" bIns="45720" anchor="t" anchorCtr="0" upright="1">
                          <a:noAutofit/>
                        </wps:bodyPr>
                      </wps:wsp>
                      <wps:wsp>
                        <wps:cNvPr id="20"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wps:txbx>
                        <wps:bodyPr rot="0" vert="horz" wrap="square" lIns="91440" tIns="45720" rIns="91440" bIns="45720" anchor="t" anchorCtr="0" upright="1">
                          <a:noAutofit/>
                        </wps:bodyPr>
                      </wps:wsp>
                      <wps:wsp>
                        <wps:cNvPr id="21"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22"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23"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4"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25" name="Text Box 9"/>
                        <wps:cNvSpPr txBox="1">
                          <a:spLocks noChangeArrowheads="1"/>
                        </wps:cNvSpPr>
                        <wps:spPr bwMode="auto">
                          <a:xfrm>
                            <a:off x="179900" y="763136"/>
                            <a:ext cx="4477825"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wps:txbx>
                        <wps:bodyPr rot="0" vert="horz" wrap="square" lIns="36000" tIns="36000" rIns="36000" bIns="36000" anchor="t" anchorCtr="0" upright="1">
                          <a:noAutofit/>
                        </wps:bodyPr>
                      </wps:wsp>
                      <wps:wsp>
                        <wps:cNvPr id="26"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27"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2326EE4" id="キャンバス 68" o:spid="_x0000_s1057" editas="canvas" style="position:absolute;left:0;text-align:left;margin-left:86.45pt;margin-top:2.05pt;width:372.75pt;height:97.15pt;z-index:251661824" coordsize="47339,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">
                <v:shape id="_x0000_s1058" type="#_x0000_t75" style="position:absolute;width:47339;height:12338;visibility:visible;mso-wrap-style:square" stroked="t" strokecolor="#548dd4">
                  <v:fill o:detectmouseclick="t"/>
                  <v:stroke dashstyle="dash"/>
                  <v:path o:connecttype="none"/>
                </v:shape>
                <v:shape id="Text Box 38" o:spid="_x0000_s1059"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" fillcolor="#ffc">
                  <v:textbox>
                    <w:txbxContent>
                      <w:p w14:paraId="47AEE7D3"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m</w:t>
                        </w:r>
                      </w:p>
                    </w:txbxContent>
                  </v:textbox>
                </v:shape>
                <v:shape id="Text Box 6" o:spid="_x0000_s1060"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" fillcolor="#ffc">
                  <v:textbox>
                    <w:txbxContent>
                      <w:p w14:paraId="57711960" w14:textId="77777777" w:rsidR="00CD02B8" w:rsidRPr="00934B28" w:rsidRDefault="00CD02B8" w:rsidP="00A92478">
                        <w:pPr>
                          <w:rPr>
                            <w:rFonts w:ascii="Times New Roman" w:eastAsia="ＭＳ Ｐゴシック" w:hAnsi="Times New Roman" w:cs="Times New Roman"/>
                            <w:b/>
                            <w:color w:val="FF0000"/>
                          </w:rPr>
                        </w:pPr>
                        <w:r w:rsidRPr="00934B28">
                          <w:rPr>
                            <w:rFonts w:ascii="Times New Roman" w:hAnsi="Times New Roman" w:cs="Times New Roman"/>
                            <w:b/>
                            <w:color w:val="FF0000"/>
                          </w:rPr>
                          <w:t>v</w:t>
                        </w:r>
                      </w:p>
                    </w:txbxContent>
                  </v:textbox>
                </v:shape>
                <v:shape id="Text Box 7" o:spid="_x0000_s1061"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" fillcolor="#ffc">
                  <v:textbox>
                    <w:txbxContent>
                      <w:p w14:paraId="4C1CF7D3" w14:textId="77777777" w:rsidR="00CD02B8" w:rsidRPr="00934B28" w:rsidRDefault="00CD02B8" w:rsidP="00A92478">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62"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">
                  <v:textbox>
                    <w:txbxContent>
                      <w:p w14:paraId="0527184F" w14:textId="77777777" w:rsidR="00CD02B8" w:rsidRPr="00934B28" w:rsidRDefault="00CD02B8" w:rsidP="00A92478">
                        <w:pPr>
                          <w:rPr>
                            <w:rFonts w:ascii="Times New Roman" w:eastAsia="ＭＳ Ｐゴシック" w:hAnsi="Times New Roman" w:cs="Times New Roman"/>
                            <w:b/>
                            <w:sz w:val="20"/>
                            <w:szCs w:val="20"/>
                          </w:rPr>
                        </w:pPr>
                      </w:p>
                    </w:txbxContent>
                  </v:textbox>
                </v:shape>
                <v:shape id="AutoShape 11" o:spid="_x0000_s1063"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" adj="0,11245" fillcolor="#ffc"/>
                <v:shape id="AutoShape 12" o:spid="_x0000_s1064"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" adj="0,11245" fillcolor="#ffc"/>
                <v:shape id="Text Box 9" o:spid="_x0000_s1065" type="#_x0000_t202" style="position:absolute;left:1799;top:7631;width:44778;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" filled="f" fillcolor="#ffc" stroked="f">
                  <v:textbox inset="1mm,1mm,1mm,1mm">
                    <w:txbxContent>
                      <w:p w14:paraId="381199DC" w14:textId="77777777" w:rsid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mv_" fixed: 3 digits</w:t>
                        </w:r>
                      </w:p>
                      <w:p w14:paraId="46F023FB" w14:textId="38ABF638" w:rsidR="00CD02B8" w:rsidRPr="004B0AFF" w:rsidRDefault="00CD02B8" w:rsidP="00A92478">
                        <w:pPr>
                          <w:pStyle w:val="Web"/>
                          <w:numPr>
                            <w:ilvl w:val="0"/>
                            <w:numId w:val="31"/>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that corresponds to the materialized view logical name: Maximum 60 characters</w:t>
                        </w:r>
                      </w:p>
                    </w:txbxContent>
                  </v:textbox>
                </v:shape>
                <v:shape id="Text Box 9" o:spid="_x0000_s1066"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" filled="f" fillcolor="#ffc" stroked="f">
                  <v:textbox inset="1mm,1mm,1mm,1mm">
                    <w:txbxContent>
                      <w:p w14:paraId="12869854" w14:textId="77777777" w:rsidR="00CD02B8" w:rsidRPr="00934B28" w:rsidRDefault="00CD02B8" w:rsidP="00A92478">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67"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" filled="f" fillcolor="#ffc" stroked="f">
                  <v:textbox inset="1mm,1mm,1mm,1mm">
                    <w:txbxContent>
                      <w:p w14:paraId="0A14714C" w14:textId="77777777" w:rsidR="00CD02B8" w:rsidRPr="00934B28" w:rsidRDefault="00CD02B8" w:rsidP="00A92478">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4ECE9BA3" w14:textId="77777777" w:rsidR="00DB63AD" w:rsidRPr="00D25EDF" w:rsidRDefault="00DB63AD" w:rsidP="00023BF0">
      <w:pPr>
        <w:pStyle w:val="41"/>
        <w:ind w:firstLine="160"/>
        <w:rPr>
          <w:rFonts w:ascii="Times New Roman" w:hAnsi="Times New Roman"/>
        </w:rPr>
      </w:pPr>
    </w:p>
    <w:p w14:paraId="6735A02B" w14:textId="77777777" w:rsidR="00DB63AD" w:rsidRPr="00D25EDF" w:rsidRDefault="00DB63AD" w:rsidP="00023BF0">
      <w:pPr>
        <w:pStyle w:val="41"/>
        <w:ind w:firstLine="160"/>
        <w:rPr>
          <w:rFonts w:ascii="Times New Roman" w:hAnsi="Times New Roman"/>
        </w:rPr>
      </w:pPr>
    </w:p>
    <w:p w14:paraId="0F4E774D" w14:textId="77777777" w:rsidR="00DB63AD" w:rsidRPr="00D25EDF" w:rsidRDefault="00DB63AD" w:rsidP="00023BF0">
      <w:pPr>
        <w:pStyle w:val="41"/>
        <w:ind w:firstLine="160"/>
        <w:rPr>
          <w:rFonts w:ascii="Times New Roman" w:hAnsi="Times New Roman"/>
        </w:rPr>
      </w:pPr>
    </w:p>
    <w:p w14:paraId="50438B1B" w14:textId="77777777" w:rsidR="00DB63AD" w:rsidRPr="00D25EDF" w:rsidRDefault="00DB63AD" w:rsidP="00023BF0">
      <w:pPr>
        <w:pStyle w:val="41"/>
        <w:ind w:firstLine="160"/>
        <w:rPr>
          <w:rFonts w:ascii="Times New Roman" w:hAnsi="Times New Roman"/>
        </w:rPr>
      </w:pPr>
    </w:p>
    <w:p w14:paraId="4A3C653F" w14:textId="77777777" w:rsidR="00DB63AD" w:rsidRPr="00D25EDF" w:rsidRDefault="00DB63AD" w:rsidP="00023BF0">
      <w:pPr>
        <w:pStyle w:val="41"/>
        <w:ind w:firstLine="160"/>
        <w:rPr>
          <w:rFonts w:ascii="Times New Roman" w:hAnsi="Times New Roman"/>
        </w:rPr>
      </w:pPr>
    </w:p>
    <w:p w14:paraId="0A0504F2" w14:textId="77777777" w:rsidR="00DB63AD" w:rsidRPr="00D25EDF" w:rsidRDefault="00DB63AD" w:rsidP="00023BF0">
      <w:pPr>
        <w:pStyle w:val="41"/>
        <w:ind w:firstLine="160"/>
        <w:rPr>
          <w:rFonts w:ascii="Times New Roman" w:hAnsi="Times New Roman"/>
        </w:rPr>
      </w:pPr>
    </w:p>
    <w:p w14:paraId="7D9B7055" w14:textId="59D51CF7" w:rsidR="00DB63AD" w:rsidRPr="00D25EDF" w:rsidRDefault="00DB63AD" w:rsidP="00934B28">
      <w:pPr>
        <w:pStyle w:val="41"/>
        <w:numPr>
          <w:ilvl w:val="0"/>
          <w:numId w:val="14"/>
        </w:numPr>
        <w:ind w:firstLineChars="0"/>
        <w:jc w:val="both"/>
        <w:rPr>
          <w:rFonts w:ascii="Times New Roman" w:hAnsi="Times New Roman"/>
        </w:rPr>
      </w:pPr>
      <w:r w:rsidRPr="00D25EDF">
        <w:rPr>
          <w:rFonts w:ascii="Times New Roman" w:hAnsi="Times New Roman"/>
        </w:rPr>
        <w:t xml:space="preserve">The configuration element "physical name corresponding to the logical name of the materialized view" of the physical name must conform to </w:t>
      </w:r>
      <w:r w:rsidRPr="00D25EDF">
        <w:rPr>
          <w:rFonts w:ascii="Times New Roman" w:hAnsi="Times New Roman"/>
        </w:rPr>
        <w:fldChar w:fldCharType="begin"/>
      </w:r>
      <w:r w:rsidRPr="00D25EDF">
        <w:rPr>
          <w:rFonts w:ascii="Times New Roman" w:hAnsi="Times New Roman"/>
        </w:rPr>
        <w:instrText xml:space="preserve"> REF _Ref366147709 \r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F359F9" w:rsidRPr="00D25EDF">
        <w:rPr>
          <w:rFonts w:ascii="Times New Roman" w:hAnsi="Times New Roman"/>
        </w:rPr>
        <w:t>2.6.3</w:t>
      </w:r>
      <w:r w:rsidRPr="00D25EDF">
        <w:rPr>
          <w:rFonts w:ascii="Times New Roman" w:hAnsi="Times New Roman"/>
        </w:rPr>
        <w:fldChar w:fldCharType="end"/>
      </w:r>
      <w:r w:rsidRPr="00D25EDF">
        <w:rPr>
          <w:rFonts w:ascii="Times New Roman" w:hAnsi="Times New Roman"/>
        </w:rPr>
        <w:fldChar w:fldCharType="begin"/>
      </w:r>
      <w:r w:rsidRPr="00D25EDF">
        <w:rPr>
          <w:rFonts w:ascii="Times New Roman" w:hAnsi="Times New Roman"/>
        </w:rPr>
        <w:instrText xml:space="preserve"> REF _Ref366147697 \h </w:instrText>
      </w:r>
      <w:r w:rsidR="00D25EDF">
        <w:rPr>
          <w:rFonts w:ascii="Times New Roman" w:hAnsi="Times New Roman"/>
        </w:rPr>
        <w:instrText xml:space="preserve"> \* MERGEFORMAT </w:instrText>
      </w:r>
      <w:r w:rsidRPr="00D25EDF">
        <w:rPr>
          <w:rFonts w:ascii="Times New Roman" w:hAnsi="Times New Roman"/>
        </w:rPr>
      </w:r>
      <w:r w:rsidRPr="00D25EDF">
        <w:rPr>
          <w:rFonts w:ascii="Times New Roman" w:hAnsi="Times New Roman"/>
        </w:rPr>
        <w:fldChar w:fldCharType="separate"/>
      </w:r>
      <w:r w:rsidR="00E13C10" w:rsidRPr="00D25EDF">
        <w:rPr>
          <w:rFonts w:ascii="Times New Roman" w:hAnsi="Times New Roman"/>
        </w:rPr>
        <w:t xml:space="preserve"> Common rules for physical names</w:t>
      </w:r>
      <w:r w:rsidRPr="00D25EDF">
        <w:rPr>
          <w:rFonts w:ascii="Times New Roman" w:hAnsi="Times New Roman"/>
        </w:rPr>
        <w:fldChar w:fldCharType="end"/>
      </w:r>
    </w:p>
    <w:p w14:paraId="4F316477" w14:textId="77777777" w:rsidR="00DB63AD" w:rsidRPr="00D25EDF" w:rsidRDefault="00DB63AD" w:rsidP="00917C19">
      <w:pPr>
        <w:pStyle w:val="41"/>
        <w:ind w:left="1294" w:firstLineChars="0" w:firstLine="0"/>
        <w:rPr>
          <w:rFonts w:ascii="Times New Roman" w:hAnsi="Times New Roman"/>
        </w:rPr>
      </w:pPr>
    </w:p>
    <w:p w14:paraId="34E7FF2D" w14:textId="77777777" w:rsidR="00DB63AD" w:rsidRPr="00D25EDF" w:rsidRDefault="009A3A14" w:rsidP="00917C19">
      <w:pPr>
        <w:pStyle w:val="40"/>
        <w:rPr>
          <w:rFonts w:ascii="Times New Roman" w:hAnsi="Times New Roman" w:cs="Times New Roman"/>
        </w:rPr>
      </w:pPr>
      <w:r w:rsidRPr="00D25EDF">
        <w:rPr>
          <w:rFonts w:ascii="Times New Roman" w:hAnsi="Times New Roman" w:cs="Times New Roman"/>
        </w:rPr>
        <w:t xml:space="preserve"> Naming example</w:t>
      </w:r>
    </w:p>
    <w:p w14:paraId="433521F0" w14:textId="77777777" w:rsidR="00DB63AD" w:rsidRPr="00D25EDF" w:rsidRDefault="00DB63AD" w:rsidP="00023BF0">
      <w:pPr>
        <w:pStyle w:val="41"/>
        <w:ind w:firstLine="160"/>
        <w:rPr>
          <w:rFonts w:ascii="Times New Roman" w:hAnsi="Times New Roman"/>
        </w:rPr>
      </w:pPr>
      <w:r w:rsidRPr="00D25EDF">
        <w:rPr>
          <w:rFonts w:ascii="Times New Roman" w:hAnsi="Times New Roman"/>
        </w:rPr>
        <w:t>An example of naming the materialized views is shown below.</w:t>
      </w:r>
    </w:p>
    <w:p w14:paraId="6863BDB1" w14:textId="77777777" w:rsidR="00DB63AD" w:rsidRPr="00D25EDF" w:rsidRDefault="0095002F" w:rsidP="00023BF0">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3872" behindDoc="0" locked="0" layoutInCell="1" allowOverlap="1" wp14:anchorId="065A6C17" wp14:editId="55F16341">
                <wp:simplePos x="0" y="0"/>
                <wp:positionH relativeFrom="column">
                  <wp:posOffset>1098550</wp:posOffset>
                </wp:positionH>
                <wp:positionV relativeFrom="paragraph">
                  <wp:posOffset>24765</wp:posOffset>
                </wp:positionV>
                <wp:extent cx="3649980" cy="1052195"/>
                <wp:effectExtent l="10160" t="7620" r="6985" b="16510"/>
                <wp:wrapNone/>
                <wp:docPr id="18" name="テキスト ボックス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1052195"/>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5A6C17" id="テキスト ボックス 67" o:spid="_x0000_s1068" type="#_x0000_t202" style="position:absolute;left:0;text-align:left;margin-left:86.5pt;margin-top:1.95pt;width:287.4pt;height:82.85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" fillcolor="#dbe5f1" strokecolor="#4579b8">
                <v:shadow on="t" color="black" opacity="24903f" origin=",.5" offset="0,.55556mm"/>
                <v:textbox>
                  <w:txbxContent>
                    <w:p w14:paraId="5718CD23" w14:textId="77777777" w:rsidR="00CD02B8" w:rsidRPr="00E13C10" w:rsidRDefault="00CD02B8" w:rsidP="00A92478">
                      <w:pPr>
                        <w:rPr>
                          <w:rFonts w:ascii="Times New Roman" w:hAnsi="Times New Roman" w:cs="Times New Roman"/>
                          <w:b/>
                        </w:rPr>
                      </w:pPr>
                      <w:r w:rsidRPr="00E13C10">
                        <w:rPr>
                          <w:rFonts w:ascii="Times New Roman" w:hAnsi="Times New Roman" w:cs="Times New Roman"/>
                          <w:b/>
                        </w:rPr>
                        <w:t>Naming example: Materialized view</w:t>
                      </w:r>
                    </w:p>
                    <w:p w14:paraId="6D829A51"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Logical name</w:t>
                      </w:r>
                    </w:p>
                    <w:p w14:paraId="46671720"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onthly sales</w:t>
                      </w:r>
                    </w:p>
                    <w:p w14:paraId="7BEF10A5"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Physical name</w:t>
                      </w:r>
                    </w:p>
                    <w:p w14:paraId="1D5E8AF8" w14:textId="77777777" w:rsidR="00CD02B8" w:rsidRPr="00E13C10" w:rsidRDefault="00CD02B8" w:rsidP="00A92478">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mv_monthly_sales_amount</w:t>
                      </w:r>
                    </w:p>
                  </w:txbxContent>
                </v:textbox>
              </v:shape>
            </w:pict>
          </mc:Fallback>
        </mc:AlternateContent>
      </w:r>
    </w:p>
    <w:p w14:paraId="55711068" w14:textId="77777777" w:rsidR="00DB63AD" w:rsidRPr="00D25EDF" w:rsidRDefault="00DB63AD" w:rsidP="00023BF0">
      <w:pPr>
        <w:pStyle w:val="41"/>
        <w:ind w:firstLine="160"/>
        <w:rPr>
          <w:rFonts w:ascii="Times New Roman" w:hAnsi="Times New Roman"/>
        </w:rPr>
      </w:pPr>
    </w:p>
    <w:p w14:paraId="6D8F4F34" w14:textId="77777777" w:rsidR="00DB63AD" w:rsidRPr="00D25EDF" w:rsidRDefault="00DB63AD" w:rsidP="00023BF0">
      <w:pPr>
        <w:pStyle w:val="41"/>
        <w:ind w:firstLine="160"/>
        <w:rPr>
          <w:rFonts w:ascii="Times New Roman" w:hAnsi="Times New Roman"/>
        </w:rPr>
      </w:pPr>
    </w:p>
    <w:p w14:paraId="2DDE6D89" w14:textId="77777777" w:rsidR="00DB63AD" w:rsidRPr="00D25EDF" w:rsidRDefault="00DB63AD" w:rsidP="00023BF0">
      <w:pPr>
        <w:pStyle w:val="41"/>
        <w:ind w:firstLine="160"/>
        <w:rPr>
          <w:rFonts w:ascii="Times New Roman" w:hAnsi="Times New Roman"/>
        </w:rPr>
      </w:pPr>
    </w:p>
    <w:p w14:paraId="491CED1F" w14:textId="77777777" w:rsidR="00DB63AD" w:rsidRPr="00D25EDF" w:rsidRDefault="00DB63AD" w:rsidP="00023BF0">
      <w:pPr>
        <w:pStyle w:val="41"/>
        <w:ind w:firstLine="160"/>
        <w:rPr>
          <w:rFonts w:ascii="Times New Roman" w:hAnsi="Times New Roman"/>
        </w:rPr>
      </w:pPr>
    </w:p>
    <w:p w14:paraId="75C19B9F" w14:textId="77777777" w:rsidR="00DB63AD" w:rsidRPr="00D25EDF" w:rsidRDefault="00DB63AD" w:rsidP="00023BF0">
      <w:pPr>
        <w:pStyle w:val="41"/>
        <w:ind w:firstLine="160"/>
        <w:rPr>
          <w:rFonts w:ascii="Times New Roman" w:hAnsi="Times New Roman"/>
        </w:rPr>
      </w:pPr>
    </w:p>
    <w:p w14:paraId="1F7C090B" w14:textId="7FFCDC69" w:rsidR="00DB63AD" w:rsidRDefault="00DB63AD" w:rsidP="00023BF0">
      <w:pPr>
        <w:pStyle w:val="31"/>
        <w:ind w:firstLine="160"/>
        <w:rPr>
          <w:rFonts w:ascii="Times New Roman" w:hAnsi="Times New Roman" w:cs="Times New Roman"/>
        </w:rPr>
      </w:pPr>
    </w:p>
    <w:p w14:paraId="497A3981" w14:textId="44F44227" w:rsidR="004B0AFF" w:rsidRPr="004B0AFF" w:rsidRDefault="004B0AFF" w:rsidP="004B0AFF">
      <w:pPr>
        <w:pStyle w:val="3"/>
        <w:rPr>
          <w:rFonts w:ascii="Times New Roman" w:hAnsi="Times New Roman"/>
          <w:sz w:val="16"/>
          <w:szCs w:val="16"/>
        </w:rPr>
      </w:pPr>
      <w:r>
        <w:rPr>
          <w:rFonts w:ascii="Times New Roman" w:hAnsi="Times New Roman"/>
          <w:sz w:val="16"/>
          <w:szCs w:val="16"/>
        </w:rPr>
        <w:t>Primary key</w:t>
      </w:r>
    </w:p>
    <w:p w14:paraId="70FCDCF5"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FB58DB4" w14:textId="15CD2352"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No definition required (because there is no need to manage </w:t>
      </w:r>
      <w:r w:rsidR="001E1D50">
        <w:rPr>
          <w:rFonts w:ascii="Times New Roman" w:hAnsi="Times New Roman" w:hint="eastAsia"/>
        </w:rPr>
        <w:t>p</w:t>
      </w:r>
      <w:r w:rsidR="001E1D50">
        <w:rPr>
          <w:rFonts w:ascii="Times New Roman" w:hAnsi="Times New Roman"/>
        </w:rPr>
        <w:t xml:space="preserve">rimary keys </w:t>
      </w:r>
      <w:r w:rsidRPr="00D25EDF">
        <w:rPr>
          <w:rFonts w:ascii="Times New Roman" w:hAnsi="Times New Roman"/>
        </w:rPr>
        <w:t>with logical names)</w:t>
      </w:r>
    </w:p>
    <w:p w14:paraId="6309FF0A" w14:textId="38180FE7" w:rsidR="004B0AFF" w:rsidRDefault="004B0AFF" w:rsidP="004B0AFF">
      <w:pPr>
        <w:pStyle w:val="41"/>
        <w:ind w:firstLine="160"/>
        <w:rPr>
          <w:rFonts w:ascii="Times New Roman" w:hAnsi="Times New Roman"/>
        </w:rPr>
      </w:pPr>
    </w:p>
    <w:p w14:paraId="11329964"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Physical name</w:t>
      </w:r>
    </w:p>
    <w:p w14:paraId="5D3358CF" w14:textId="6F13BB98" w:rsidR="004B0AFF" w:rsidRPr="00D25EDF" w:rsidRDefault="004B0AFF" w:rsidP="004B0AFF">
      <w:pPr>
        <w:pStyle w:val="41"/>
        <w:numPr>
          <w:ilvl w:val="0"/>
          <w:numId w:val="19"/>
        </w:numPr>
        <w:ind w:firstLineChars="0"/>
        <w:rPr>
          <w:rFonts w:ascii="Times New Roman" w:hAnsi="Times New Roman"/>
        </w:rPr>
      </w:pPr>
      <w:r w:rsidRPr="00D25EDF">
        <w:rPr>
          <w:rFonts w:ascii="Times New Roman" w:hAnsi="Times New Roman"/>
        </w:rPr>
        <w:t xml:space="preserve">The physical name of the </w:t>
      </w:r>
      <w:r w:rsidR="001E1D50">
        <w:rPr>
          <w:rFonts w:ascii="Times New Roman" w:hAnsi="Times New Roman"/>
        </w:rPr>
        <w:t>primary key</w:t>
      </w:r>
      <w:r w:rsidRPr="00D25EDF">
        <w:rPr>
          <w:rFonts w:ascii="Times New Roman" w:hAnsi="Times New Roman"/>
        </w:rPr>
        <w:t xml:space="preserve"> must be configured as follows</w:t>
      </w:r>
    </w:p>
    <w:p w14:paraId="15E2E1F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2848" behindDoc="0" locked="0" layoutInCell="1" allowOverlap="1" wp14:anchorId="74998058" wp14:editId="3C820E86">
                <wp:simplePos x="0" y="0"/>
                <wp:positionH relativeFrom="column">
                  <wp:posOffset>1097915</wp:posOffset>
                </wp:positionH>
                <wp:positionV relativeFrom="paragraph">
                  <wp:posOffset>35560</wp:posOffset>
                </wp:positionV>
                <wp:extent cx="4791075" cy="1233805"/>
                <wp:effectExtent l="0" t="0" r="28575" b="23495"/>
                <wp:wrapNone/>
                <wp:docPr id="116" name="キャンバス 6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107" name="Text Box 38"/>
                        <wps:cNvSpPr txBox="1">
                          <a:spLocks noChangeArrowheads="1"/>
                        </wps:cNvSpPr>
                        <wps:spPr bwMode="auto">
                          <a:xfrm>
                            <a:off x="244400" y="113665"/>
                            <a:ext cx="250200" cy="267553"/>
                          </a:xfrm>
                          <a:prstGeom prst="rect">
                            <a:avLst/>
                          </a:prstGeom>
                          <a:solidFill>
                            <a:srgbClr val="FFFFCC"/>
                          </a:solidFill>
                          <a:ln w="9525">
                            <a:solidFill>
                              <a:srgbClr val="000000"/>
                            </a:solidFill>
                            <a:miter lim="800000"/>
                            <a:headEnd/>
                            <a:tailEnd/>
                          </a:ln>
                        </wps:spPr>
                        <wps:txb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wps:txbx>
                        <wps:bodyPr rot="0" vert="horz" wrap="square" lIns="91440" tIns="45720" rIns="91440" bIns="45720" anchor="t" anchorCtr="0" upright="1">
                          <a:noAutofit/>
                        </wps:bodyPr>
                      </wps:wsp>
                      <wps:wsp>
                        <wps:cNvPr id="108" name="Text Box 6"/>
                        <wps:cNvSpPr txBox="1">
                          <a:spLocks noChangeArrowheads="1"/>
                        </wps:cNvSpPr>
                        <wps:spPr bwMode="auto">
                          <a:xfrm>
                            <a:off x="489501" y="113665"/>
                            <a:ext cx="250900" cy="267553"/>
                          </a:xfrm>
                          <a:prstGeom prst="rect">
                            <a:avLst/>
                          </a:prstGeom>
                          <a:solidFill>
                            <a:srgbClr val="FFFFCC"/>
                          </a:solidFill>
                          <a:ln w="9525">
                            <a:solidFill>
                              <a:srgbClr val="000000"/>
                            </a:solidFill>
                            <a:miter lim="800000"/>
                            <a:headEnd/>
                            <a:tailEnd/>
                          </a:ln>
                        </wps:spPr>
                        <wps:txb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109" name="Text Box 7"/>
                        <wps:cNvSpPr txBox="1">
                          <a:spLocks noChangeArrowheads="1"/>
                        </wps:cNvSpPr>
                        <wps:spPr bwMode="auto">
                          <a:xfrm>
                            <a:off x="740401" y="113665"/>
                            <a:ext cx="250200" cy="267553"/>
                          </a:xfrm>
                          <a:prstGeom prst="rect">
                            <a:avLst/>
                          </a:prstGeom>
                          <a:solidFill>
                            <a:srgbClr val="FFFFCC"/>
                          </a:solidFill>
                          <a:ln w="9525">
                            <a:solidFill>
                              <a:srgbClr val="000000"/>
                            </a:solidFill>
                            <a:miter lim="800000"/>
                            <a:headEnd/>
                            <a:tailEnd/>
                          </a:ln>
                        </wps:spPr>
                        <wps:txb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110" name="Text Box 8"/>
                        <wps:cNvSpPr txBox="1">
                          <a:spLocks noChangeArrowheads="1"/>
                        </wps:cNvSpPr>
                        <wps:spPr bwMode="auto">
                          <a:xfrm>
                            <a:off x="990601" y="113665"/>
                            <a:ext cx="2973004" cy="267553"/>
                          </a:xfrm>
                          <a:prstGeom prst="rect">
                            <a:avLst/>
                          </a:prstGeom>
                          <a:solidFill>
                            <a:srgbClr val="FFFFFF"/>
                          </a:solidFill>
                          <a:ln w="9525">
                            <a:solidFill>
                              <a:srgbClr val="000000"/>
                            </a:solidFill>
                            <a:miter lim="800000"/>
                            <a:headEnd/>
                            <a:tailEnd/>
                          </a:ln>
                        </wps:spPr>
                        <wps:txb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111" name="AutoShape 11"/>
                        <wps:cNvSpPr>
                          <a:spLocks/>
                        </wps:cNvSpPr>
                        <wps:spPr bwMode="auto">
                          <a:xfrm rot="16200000">
                            <a:off x="577766" y="157067"/>
                            <a:ext cx="120769" cy="622301"/>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2" name="AutoShape 12"/>
                        <wps:cNvSpPr>
                          <a:spLocks/>
                        </wps:cNvSpPr>
                        <wps:spPr bwMode="auto">
                          <a:xfrm rot="16200000">
                            <a:off x="2437671" y="-990737"/>
                            <a:ext cx="111764" cy="2909003"/>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13" name="Text Box 9"/>
                        <wps:cNvSpPr txBox="1">
                          <a:spLocks noChangeArrowheads="1"/>
                        </wps:cNvSpPr>
                        <wps:spPr bwMode="auto">
                          <a:xfrm>
                            <a:off x="179899" y="763136"/>
                            <a:ext cx="4582601" cy="41063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wps:txbx>
                        <wps:bodyPr rot="0" vert="horz" wrap="square" lIns="36000" tIns="36000" rIns="36000" bIns="36000" anchor="t" anchorCtr="0" upright="1">
                          <a:noAutofit/>
                        </wps:bodyPr>
                      </wps:wsp>
                      <wps:wsp>
                        <wps:cNvPr id="114" name="Text Box 9"/>
                        <wps:cNvSpPr txBox="1">
                          <a:spLocks noChangeArrowheads="1"/>
                        </wps:cNvSpPr>
                        <wps:spPr bwMode="auto">
                          <a:xfrm>
                            <a:off x="2405603" y="474971"/>
                            <a:ext cx="323200" cy="2884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15" name="Text Box 9"/>
                        <wps:cNvSpPr txBox="1">
                          <a:spLocks noChangeArrowheads="1"/>
                        </wps:cNvSpPr>
                        <wps:spPr bwMode="auto">
                          <a:xfrm>
                            <a:off x="496701" y="479174"/>
                            <a:ext cx="323600" cy="288865"/>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74998058" id="_x0000_s1069" editas="canvas" style="position:absolute;left:0;text-align:left;margin-left:86.45pt;margin-top:2.8pt;width:377.25pt;height:97.15pt;z-index:251662848" coordsize="47910,1233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">
                <v:shape id="_x0000_s1070" type="#_x0000_t75" style="position:absolute;width:47910;height:12338;visibility:visible;mso-wrap-style:square" stroked="t" strokecolor="#548dd4">
                  <v:fill o:detectmouseclick="t"/>
                  <v:stroke dashstyle="dash"/>
                  <v:path o:connecttype="none"/>
                </v:shape>
                <v:shape id="Text Box 38" o:spid="_x0000_s1071" type="#_x0000_t202" style="position:absolute;left:244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" fillcolor="#ffc">
                  <v:textbox>
                    <w:txbxContent>
                      <w:p w14:paraId="06E35C53" w14:textId="2EFCB25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p</w:t>
                        </w:r>
                      </w:p>
                    </w:txbxContent>
                  </v:textbox>
                </v:shape>
                <v:shape id="Text Box 6" o:spid="_x0000_s1072" type="#_x0000_t202" style="position:absolute;left:4895;top:1136;width:2509;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RJyc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aeUYm0PNfAAAA//8DAFBLAQItABQABgAIAAAAIQDb4fbL7gAAAIUBAAATAAAAAAAA&#10;AAAAAAAAAAAAAABbQ29udGVudF9UeXBlc10ueG1sUEsBAi0AFAAGAAgAAAAhAFr0LFu/AAAAFQEA&#10;AAsAAAAAAAAAAAAAAAAAHwEAAF9yZWxzLy5yZWxzUEsBAi0AFAAGAAgAAAAhAFFEnJzHAAAA3AAA&#10;AA8AAAAAAAAAAAAAAAAABwIAAGRycy9kb3ducmV2LnhtbFBLBQYAAAAAAwADALcAAAD7AgAAAAA=&#10;" fillcolor="#ffc">
                  <v:textbox>
                    <w:txbxContent>
                      <w:p w14:paraId="14E530CD" w14:textId="68CA418C"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73" type="#_x0000_t202" style="position:absolute;left:7404;top:1136;width:2502;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" fillcolor="#ffc">
                  <v:textbox>
                    <w:txbxContent>
                      <w:p w14:paraId="5C019F7F"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74" type="#_x0000_t202" style="position:absolute;left:9906;top:1136;width:29730;height:26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">
                  <v:textbox>
                    <w:txbxContent>
                      <w:p w14:paraId="413AA37A"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75" type="#_x0000_t87" style="position:absolute;left:5778;top:1570;width:1208;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" adj="0,11245" fillcolor="#ffc"/>
                <v:shape id="AutoShape 12" o:spid="_x0000_s1076" type="#_x0000_t87" style="position:absolute;left:24376;top:-9908;width:1118;height:2909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" adj="0,11245" fillcolor="#ffc"/>
                <v:shape id="Text Box 9" o:spid="_x0000_s1077" type="#_x0000_t202" style="position:absolute;left:1798;top:7631;width:45827;height:41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" filled="f" fillcolor="#ffc" stroked="f">
                  <v:textbox inset="1mm,1mm,1mm,1mm">
                    <w:txbxContent>
                      <w:p w14:paraId="677721C8" w14:textId="472C654F" w:rsidR="004B0AFF" w:rsidRPr="004B0AFF" w:rsidRDefault="004B0AFF" w:rsidP="004B0AFF">
                        <w:pPr>
                          <w:pStyle w:val="Web"/>
                          <w:numPr>
                            <w:ilvl w:val="0"/>
                            <w:numId w:val="37"/>
                          </w:numPr>
                          <w:spacing w:before="0" w:beforeAutospacing="0" w:after="0" w:afterAutospacing="0"/>
                          <w:rPr>
                            <w:rFonts w:ascii="Times New Roman" w:eastAsia="ＭＳ Ｐ明朝" w:hAnsi="Times New Roman" w:cs="Times New Roman"/>
                            <w:sz w:val="16"/>
                            <w:szCs w:val="16"/>
                          </w:rPr>
                        </w:pPr>
                        <w:r w:rsidRPr="00934B28">
                          <w:rPr>
                            <w:rFonts w:ascii="Times New Roman" w:hAnsi="Times New Roman" w:cs="Times New Roman"/>
                            <w:sz w:val="16"/>
                            <w:szCs w:val="16"/>
                          </w:rPr>
                          <w:t>Prefix "</w:t>
                        </w:r>
                        <w:r w:rsidR="00820FB6">
                          <w:rPr>
                            <w:rFonts w:ascii="Times New Roman" w:hAnsi="Times New Roman" w:cs="Times New Roman"/>
                            <w:sz w:val="16"/>
                            <w:szCs w:val="16"/>
                          </w:rPr>
                          <w:t>pk</w:t>
                        </w:r>
                        <w:r w:rsidRPr="00934B28">
                          <w:rPr>
                            <w:rFonts w:ascii="Times New Roman" w:hAnsi="Times New Roman" w:cs="Times New Roman"/>
                            <w:sz w:val="16"/>
                            <w:szCs w:val="16"/>
                          </w:rPr>
                          <w:t>_" fixed: 3 digits</w:t>
                        </w:r>
                      </w:p>
                      <w:p w14:paraId="39DA4800" w14:textId="77777777" w:rsidR="001E1D50" w:rsidRPr="00913313" w:rsidRDefault="001E1D50" w:rsidP="001E1D50">
                        <w:pPr>
                          <w:pStyle w:val="Web"/>
                          <w:numPr>
                            <w:ilvl w:val="0"/>
                            <w:numId w:val="37"/>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Physical name of the table for which the primary key is to be created</w:t>
                        </w:r>
                        <w:r w:rsidRPr="00913313">
                          <w:rPr>
                            <w:rFonts w:ascii="Times New Roman" w:hAnsi="Times New Roman" w:cs="Times New Roman"/>
                            <w:sz w:val="16"/>
                            <w:szCs w:val="16"/>
                          </w:rPr>
                          <w:t>: Maximum 60 characters</w:t>
                        </w:r>
                      </w:p>
                      <w:p w14:paraId="4FDE26E0" w14:textId="1487D3F0" w:rsidR="004B0AFF" w:rsidRPr="00934B28" w:rsidRDefault="004B0AFF" w:rsidP="001E1D50">
                        <w:pPr>
                          <w:pStyle w:val="Web"/>
                          <w:numPr>
                            <w:ilvl w:val="0"/>
                            <w:numId w:val="37"/>
                          </w:numPr>
                          <w:spacing w:before="0" w:beforeAutospacing="0" w:after="0" w:afterAutospacing="0"/>
                          <w:rPr>
                            <w:rFonts w:ascii="Times New Roman" w:eastAsia="ＭＳ Ｐ明朝" w:hAnsi="Times New Roman" w:cs="Times New Roman"/>
                            <w:sz w:val="16"/>
                            <w:szCs w:val="16"/>
                          </w:rPr>
                        </w:pPr>
                      </w:p>
                    </w:txbxContent>
                  </v:textbox>
                </v:shape>
                <v:shape id="Text Box 9" o:spid="_x0000_s1078" type="#_x0000_t202" style="position:absolute;left:24056;top:4749;width:3232;height:28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" filled="f" fillcolor="#ffc" stroked="f">
                  <v:textbox inset="1mm,1mm,1mm,1mm">
                    <w:txbxContent>
                      <w:p w14:paraId="6FF8F86D"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79" type="#_x0000_t202" style="position:absolute;left:4967;top:4791;width:3236;height:288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" filled="f" fillcolor="#ffc" stroked="f">
                  <v:textbox inset="1mm,1mm,1mm,1mm">
                    <w:txbxContent>
                      <w:p w14:paraId="1165DED3"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group>
            </w:pict>
          </mc:Fallback>
        </mc:AlternateContent>
      </w:r>
    </w:p>
    <w:p w14:paraId="3C04196C" w14:textId="77777777" w:rsidR="004B0AFF" w:rsidRPr="00D25EDF" w:rsidRDefault="004B0AFF" w:rsidP="004B0AFF">
      <w:pPr>
        <w:pStyle w:val="41"/>
        <w:ind w:firstLine="160"/>
        <w:rPr>
          <w:rFonts w:ascii="Times New Roman" w:hAnsi="Times New Roman"/>
        </w:rPr>
      </w:pPr>
    </w:p>
    <w:p w14:paraId="045029C4" w14:textId="77777777" w:rsidR="004B0AFF" w:rsidRPr="00D25EDF" w:rsidRDefault="004B0AFF" w:rsidP="004B0AFF">
      <w:pPr>
        <w:pStyle w:val="41"/>
        <w:ind w:firstLine="160"/>
        <w:rPr>
          <w:rFonts w:ascii="Times New Roman" w:hAnsi="Times New Roman"/>
        </w:rPr>
      </w:pPr>
    </w:p>
    <w:p w14:paraId="125EFC67" w14:textId="77777777" w:rsidR="004B0AFF" w:rsidRPr="00D25EDF" w:rsidRDefault="004B0AFF" w:rsidP="004B0AFF">
      <w:pPr>
        <w:pStyle w:val="41"/>
        <w:ind w:firstLine="160"/>
        <w:rPr>
          <w:rFonts w:ascii="Times New Roman" w:hAnsi="Times New Roman"/>
        </w:rPr>
      </w:pPr>
    </w:p>
    <w:p w14:paraId="6105B7BC" w14:textId="77777777" w:rsidR="004B0AFF" w:rsidRPr="00D25EDF" w:rsidRDefault="004B0AFF" w:rsidP="004B0AFF">
      <w:pPr>
        <w:pStyle w:val="41"/>
        <w:ind w:firstLine="160"/>
        <w:rPr>
          <w:rFonts w:ascii="Times New Roman" w:hAnsi="Times New Roman"/>
        </w:rPr>
      </w:pPr>
    </w:p>
    <w:p w14:paraId="3366899B" w14:textId="77777777" w:rsidR="004B0AFF" w:rsidRPr="00D25EDF" w:rsidRDefault="004B0AFF" w:rsidP="004B0AFF">
      <w:pPr>
        <w:pStyle w:val="41"/>
        <w:ind w:firstLine="160"/>
        <w:rPr>
          <w:rFonts w:ascii="Times New Roman" w:hAnsi="Times New Roman"/>
        </w:rPr>
      </w:pPr>
    </w:p>
    <w:p w14:paraId="7FB9BEC5" w14:textId="77777777" w:rsidR="004B0AFF" w:rsidRPr="00D25EDF" w:rsidRDefault="004B0AFF" w:rsidP="004B0AFF">
      <w:pPr>
        <w:pStyle w:val="41"/>
        <w:ind w:firstLine="160"/>
        <w:rPr>
          <w:rFonts w:ascii="Times New Roman" w:hAnsi="Times New Roman"/>
        </w:rPr>
      </w:pPr>
    </w:p>
    <w:p w14:paraId="1F663869" w14:textId="77777777" w:rsidR="004B0AFF" w:rsidRPr="00D25EDF" w:rsidRDefault="004B0AFF" w:rsidP="004B0AFF">
      <w:pPr>
        <w:pStyle w:val="41"/>
        <w:ind w:firstLineChars="62" w:firstLine="99"/>
        <w:rPr>
          <w:rFonts w:ascii="Times New Roman" w:hAnsi="Times New Roman"/>
        </w:rPr>
      </w:pPr>
    </w:p>
    <w:p w14:paraId="2F8ED6AF"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15CEB671" w14:textId="4C5013E4"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primary key</w:t>
      </w:r>
      <w:r w:rsidRPr="00D25EDF">
        <w:rPr>
          <w:rFonts w:ascii="Times New Roman" w:hAnsi="Times New Roman"/>
        </w:rPr>
        <w:t xml:space="preserve"> is shown below.</w:t>
      </w:r>
    </w:p>
    <w:p w14:paraId="3639CFBD"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57728" behindDoc="0" locked="0" layoutInCell="1" allowOverlap="1" wp14:anchorId="0704C0E0" wp14:editId="5C67FA49">
                <wp:simplePos x="0" y="0"/>
                <wp:positionH relativeFrom="column">
                  <wp:posOffset>1098550</wp:posOffset>
                </wp:positionH>
                <wp:positionV relativeFrom="paragraph">
                  <wp:posOffset>1905</wp:posOffset>
                </wp:positionV>
                <wp:extent cx="3649980" cy="819150"/>
                <wp:effectExtent l="10160" t="13335" r="6985" b="15240"/>
                <wp:wrapNone/>
                <wp:docPr id="89"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001E1D50">
                              <w:rPr>
                                <w:rFonts w:ascii="Times New Roman" w:hAnsi="Times New Roman" w:cs="Times New Roman"/>
                              </w:rPr>
                              <w:t>p</w:t>
                            </w:r>
                            <w:r>
                              <w:rPr>
                                <w:rFonts w:ascii="Times New Roman" w:hAnsi="Times New Roman" w:cs="Times New Roman"/>
                              </w:rPr>
                              <w:t>k_projec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704C0E0" id="テキスト ボックス 83" o:spid="_x0000_s1080" type="#_x0000_t202" style="position:absolute;left:0;text-align:left;margin-left:86.5pt;margin-top:.15pt;width:287.4pt;height:64.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" fillcolor="#dbe5f1" strokecolor="#4579b8">
                <v:shadow on="t" color="black" opacity="24903f" origin=",.5" offset="0,.55556mm"/>
                <v:textbox>
                  <w:txbxContent>
                    <w:p w14:paraId="31A73CFF" w14:textId="418BBA18"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Primary key</w:t>
                      </w:r>
                    </w:p>
                    <w:p w14:paraId="77DBC4A5" w14:textId="439FEC0D"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primary key</w:t>
                      </w:r>
                      <w:r w:rsidRPr="00E13C10">
                        <w:rPr>
                          <w:rFonts w:ascii="Times New Roman" w:hAnsi="Times New Roman" w:cs="Times New Roman"/>
                        </w:rPr>
                        <w:t xml:space="preserve"> in "</w:t>
                      </w:r>
                      <w:r>
                        <w:rPr>
                          <w:rFonts w:ascii="Times New Roman" w:hAnsi="Times New Roman" w:cs="Times New Roman"/>
                        </w:rPr>
                        <w:t>project</w:t>
                      </w:r>
                      <w:r w:rsidRPr="00E13C10">
                        <w:rPr>
                          <w:rFonts w:ascii="Times New Roman" w:hAnsi="Times New Roman" w:cs="Times New Roman"/>
                        </w:rPr>
                        <w:t>" table</w:t>
                      </w:r>
                    </w:p>
                    <w:p w14:paraId="4513EF1E"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28C9316F" w14:textId="1C770E2B"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proofErr w:type="spellStart"/>
                      <w:r w:rsidR="001E1D50">
                        <w:rPr>
                          <w:rFonts w:ascii="Times New Roman" w:hAnsi="Times New Roman" w:cs="Times New Roman"/>
                        </w:rPr>
                        <w:t>p</w:t>
                      </w:r>
                      <w:r>
                        <w:rPr>
                          <w:rFonts w:ascii="Times New Roman" w:hAnsi="Times New Roman" w:cs="Times New Roman"/>
                        </w:rPr>
                        <w:t>k_project</w:t>
                      </w:r>
                      <w:proofErr w:type="spellEnd"/>
                    </w:p>
                  </w:txbxContent>
                </v:textbox>
              </v:shape>
            </w:pict>
          </mc:Fallback>
        </mc:AlternateContent>
      </w:r>
    </w:p>
    <w:p w14:paraId="62E35276" w14:textId="77777777" w:rsidR="004B0AFF" w:rsidRPr="00D25EDF" w:rsidRDefault="004B0AFF" w:rsidP="004B0AFF">
      <w:pPr>
        <w:pStyle w:val="41"/>
        <w:ind w:firstLine="160"/>
        <w:rPr>
          <w:rFonts w:ascii="Times New Roman" w:hAnsi="Times New Roman"/>
        </w:rPr>
      </w:pPr>
    </w:p>
    <w:p w14:paraId="45DF59AD" w14:textId="77777777" w:rsidR="004B0AFF" w:rsidRPr="00D25EDF" w:rsidRDefault="004B0AFF" w:rsidP="004B0AFF">
      <w:pPr>
        <w:pStyle w:val="41"/>
        <w:ind w:firstLine="160"/>
        <w:rPr>
          <w:rFonts w:ascii="Times New Roman" w:hAnsi="Times New Roman"/>
        </w:rPr>
      </w:pPr>
    </w:p>
    <w:p w14:paraId="24800F67" w14:textId="77777777" w:rsidR="004B0AFF" w:rsidRPr="00D25EDF" w:rsidRDefault="004B0AFF" w:rsidP="004B0AFF">
      <w:pPr>
        <w:pStyle w:val="41"/>
        <w:ind w:firstLine="160"/>
        <w:rPr>
          <w:rFonts w:ascii="Times New Roman" w:hAnsi="Times New Roman"/>
        </w:rPr>
      </w:pPr>
    </w:p>
    <w:p w14:paraId="5FDB95D1"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22A0A102" w14:textId="754CD05A" w:rsidR="004B0AFF" w:rsidRDefault="004B0AFF" w:rsidP="00023BF0">
      <w:pPr>
        <w:pStyle w:val="31"/>
        <w:ind w:firstLine="160"/>
        <w:rPr>
          <w:rFonts w:ascii="Times New Roman" w:hAnsi="Times New Roman" w:cs="Times New Roman"/>
        </w:rPr>
      </w:pPr>
    </w:p>
    <w:p w14:paraId="714FE2D4" w14:textId="18A30828" w:rsidR="004B0AFF" w:rsidRPr="004B0AFF" w:rsidRDefault="004B0AFF" w:rsidP="004B0AFF">
      <w:pPr>
        <w:pStyle w:val="3"/>
        <w:rPr>
          <w:rFonts w:ascii="Times New Roman" w:hAnsi="Times New Roman"/>
          <w:sz w:val="16"/>
          <w:szCs w:val="16"/>
        </w:rPr>
      </w:pPr>
      <w:r>
        <w:rPr>
          <w:rFonts w:ascii="Times New Roman" w:hAnsi="Times New Roman"/>
          <w:sz w:val="16"/>
          <w:szCs w:val="16"/>
        </w:rPr>
        <w:t>Unique key</w:t>
      </w:r>
    </w:p>
    <w:p w14:paraId="20BDCAB1"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2C159C87" w14:textId="1799E498"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w:t>
      </w:r>
      <w:r w:rsidR="00820EFF">
        <w:rPr>
          <w:rFonts w:ascii="Times New Roman" w:hAnsi="Times New Roman"/>
        </w:rPr>
        <w:t xml:space="preserve"> manage</w:t>
      </w:r>
      <w:r w:rsidRPr="00D25EDF">
        <w:rPr>
          <w:rFonts w:ascii="Times New Roman" w:hAnsi="Times New Roman"/>
        </w:rPr>
        <w:t xml:space="preserve"> </w:t>
      </w:r>
      <w:r w:rsidR="001E1D50">
        <w:rPr>
          <w:rFonts w:ascii="Times New Roman" w:hAnsi="Times New Roman"/>
        </w:rPr>
        <w:t>unique keys</w:t>
      </w:r>
      <w:r w:rsidRPr="00D25EDF">
        <w:rPr>
          <w:rFonts w:ascii="Times New Roman" w:hAnsi="Times New Roman"/>
        </w:rPr>
        <w:t xml:space="preserve"> with logical names)</w:t>
      </w:r>
    </w:p>
    <w:p w14:paraId="5422B1AC" w14:textId="77777777" w:rsidR="004B0AFF" w:rsidRPr="00D25EDF" w:rsidRDefault="004B0AFF" w:rsidP="004B0AFF">
      <w:pPr>
        <w:pStyle w:val="41"/>
        <w:ind w:firstLine="160"/>
        <w:rPr>
          <w:rFonts w:ascii="Times New Roman" w:hAnsi="Times New Roman"/>
        </w:rPr>
      </w:pPr>
    </w:p>
    <w:p w14:paraId="5206EA07"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6E4CE083" w14:textId="48BD4240"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 xml:space="preserve">The physical name of the </w:t>
      </w:r>
      <w:r>
        <w:rPr>
          <w:rFonts w:ascii="Times New Roman" w:hAnsi="Times New Roman"/>
        </w:rPr>
        <w:t>unique key</w:t>
      </w:r>
      <w:r w:rsidRPr="00D25EDF">
        <w:rPr>
          <w:rFonts w:ascii="Times New Roman" w:hAnsi="Times New Roman"/>
        </w:rPr>
        <w:t xml:space="preserve"> must be configured as follows</w:t>
      </w:r>
    </w:p>
    <w:p w14:paraId="164DF6DB"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59776" behindDoc="0" locked="0" layoutInCell="1" allowOverlap="1" wp14:anchorId="19CDCEA5" wp14:editId="13706F59">
                <wp:simplePos x="0" y="0"/>
                <wp:positionH relativeFrom="column">
                  <wp:posOffset>1098550</wp:posOffset>
                </wp:positionH>
                <wp:positionV relativeFrom="paragraph">
                  <wp:posOffset>74930</wp:posOffset>
                </wp:positionV>
                <wp:extent cx="4666615" cy="1471295"/>
                <wp:effectExtent l="0" t="0" r="19685" b="14605"/>
                <wp:wrapNone/>
                <wp:docPr id="106"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91"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wps:txbx>
                        <wps:bodyPr rot="0" vert="horz" wrap="square" lIns="91440" tIns="45720" rIns="91440" bIns="45720" anchor="t" anchorCtr="0" upright="1">
                          <a:noAutofit/>
                        </wps:bodyPr>
                      </wps:wsp>
                      <wps:wsp>
                        <wps:cNvPr id="92"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wps:txbx>
                        <wps:bodyPr rot="0" vert="horz" wrap="square" lIns="91440" tIns="45720" rIns="91440" bIns="45720" anchor="t" anchorCtr="0" upright="1">
                          <a:noAutofit/>
                        </wps:bodyPr>
                      </wps:wsp>
                      <wps:wsp>
                        <wps:cNvPr id="93"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94"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95"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6"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7" name="Text Box 9"/>
                        <wps:cNvSpPr txBox="1">
                          <a:spLocks noChangeArrowheads="1"/>
                        </wps:cNvSpPr>
                        <wps:spPr bwMode="auto">
                          <a:xfrm>
                            <a:off x="179705" y="762635"/>
                            <a:ext cx="436372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r>
                                <w:rPr>
                                  <w:rFonts w:ascii="Times New Roman" w:hAnsi="Times New Roman" w:cs="Times New Roman"/>
                                  <w:sz w:val="16"/>
                                  <w:szCs w:val="16"/>
                                </w:rPr>
                                <w:t>uk</w:t>
                              </w:r>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98"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99"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00"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1"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02"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03"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4"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19CDCEA5" id="キャンバス 78" o:spid="_x0000_s1081" editas="canvas" style="position:absolute;left:0;text-align:left;margin-left:86.5pt;margin-top:5.9pt;width:367.45pt;height:115.85pt;z-index:251659776" coordsize="46666,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">
                <v:shape id="_x0000_s1082" type="#_x0000_t75" style="position:absolute;width:46666;height:14712;visibility:visible;mso-wrap-style:square" stroked="t" strokecolor="#548dd4">
                  <v:fill o:detectmouseclick="t"/>
                  <v:stroke dashstyle="dash"/>
                  <v:path o:connecttype="none"/>
                </v:shape>
                <v:shape id="Text Box 50" o:spid="_x0000_s1083"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" fillcolor="#ffc">
                  <v:textbox>
                    <w:txbxContent>
                      <w:p w14:paraId="61CABD3A" w14:textId="6FD20ED1"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u</w:t>
                        </w:r>
                      </w:p>
                    </w:txbxContent>
                  </v:textbox>
                </v:shape>
                <v:shape id="Text Box 6" o:spid="_x0000_s1084"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" fillcolor="#ffc">
                  <v:textbox>
                    <w:txbxContent>
                      <w:p w14:paraId="2091BCA6" w14:textId="5F7DF876" w:rsidR="004B0AFF" w:rsidRPr="00934B28" w:rsidRDefault="004B0AFF" w:rsidP="004B0AFF">
                        <w:pPr>
                          <w:rPr>
                            <w:rFonts w:ascii="Times New Roman" w:eastAsia="ＭＳ Ｐゴシック" w:hAnsi="Times New Roman" w:cs="Times New Roman"/>
                            <w:b/>
                            <w:color w:val="FF0000"/>
                          </w:rPr>
                        </w:pPr>
                        <w:r>
                          <w:rPr>
                            <w:rFonts w:ascii="Times New Roman" w:hAnsi="Times New Roman" w:cs="Times New Roman"/>
                            <w:b/>
                            <w:color w:val="FF0000"/>
                          </w:rPr>
                          <w:t>k</w:t>
                        </w:r>
                      </w:p>
                    </w:txbxContent>
                  </v:textbox>
                </v:shape>
                <v:shape id="Text Box 7" o:spid="_x0000_s1085"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" fillcolor="#ffc">
                  <v:textbox>
                    <w:txbxContent>
                      <w:p w14:paraId="7EDAF3C6"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086"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">
                  <v:textbox>
                    <w:txbxContent>
                      <w:p w14:paraId="5C7B44E3"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087"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" adj="0,11245" fillcolor="#ffc"/>
                <v:shape id="AutoShape 12" o:spid="_x0000_s1088"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" adj="0,11245" fillcolor="#ffc"/>
                <v:shape id="Text Box 9" o:spid="_x0000_s1089" type="#_x0000_t202" style="position:absolute;left:1797;top:7626;width:4363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" filled="f" fillcolor="#ffc" stroked="f">
                  <v:textbox inset="1mm,1mm,1mm,1mm">
                    <w:txbxContent>
                      <w:p w14:paraId="3549B1BF" w14:textId="77777777" w:rsid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w:t>
                        </w:r>
                        <w:proofErr w:type="spellStart"/>
                        <w:r>
                          <w:rPr>
                            <w:rFonts w:ascii="Times New Roman" w:hAnsi="Times New Roman" w:cs="Times New Roman"/>
                            <w:sz w:val="16"/>
                            <w:szCs w:val="16"/>
                          </w:rPr>
                          <w:t>uk</w:t>
                        </w:r>
                        <w:proofErr w:type="spellEnd"/>
                        <w:r w:rsidRPr="00934B28">
                          <w:rPr>
                            <w:rFonts w:ascii="Times New Roman" w:hAnsi="Times New Roman" w:cs="Times New Roman"/>
                            <w:sz w:val="16"/>
                            <w:szCs w:val="16"/>
                          </w:rPr>
                          <w:t>_" fixed: 3 digits</w:t>
                        </w:r>
                      </w:p>
                      <w:p w14:paraId="3C2A859A" w14:textId="77777777" w:rsidR="001E1D50" w:rsidRPr="00C63E42" w:rsidRDefault="001E1D50" w:rsidP="001E1D50">
                        <w:pPr>
                          <w:pStyle w:val="Web"/>
                          <w:numPr>
                            <w:ilvl w:val="0"/>
                            <w:numId w:val="38"/>
                          </w:numPr>
                          <w:spacing w:before="0" w:beforeAutospacing="0" w:after="0" w:afterAutospacing="0"/>
                          <w:rPr>
                            <w:rFonts w:ascii="Times New Roman" w:eastAsia="ＭＳ Ｐ明朝" w:hAnsi="Times New Roman" w:cs="Times New Roman"/>
                            <w:sz w:val="16"/>
                            <w:szCs w:val="16"/>
                          </w:rPr>
                        </w:pPr>
                        <w:r w:rsidRPr="008122DA">
                          <w:rPr>
                            <w:rFonts w:ascii="Times New Roman" w:hAnsi="Times New Roman" w:cs="Times New Roman"/>
                            <w:sz w:val="16"/>
                            <w:szCs w:val="16"/>
                          </w:rPr>
                          <w:t xml:space="preserve">Physical name of the table for which the </w:t>
                        </w:r>
                        <w:r>
                          <w:rPr>
                            <w:rFonts w:ascii="Times New Roman" w:hAnsi="Times New Roman" w:cs="Times New Roman"/>
                            <w:sz w:val="16"/>
                            <w:szCs w:val="16"/>
                          </w:rPr>
                          <w:t>unique</w:t>
                        </w:r>
                        <w:r w:rsidRPr="008122DA">
                          <w:rPr>
                            <w:rFonts w:ascii="Times New Roman" w:hAnsi="Times New Roman" w:cs="Times New Roman"/>
                            <w:sz w:val="16"/>
                            <w:szCs w:val="16"/>
                          </w:rPr>
                          <w:t xml:space="preserve"> key is to be created</w:t>
                        </w:r>
                        <w:r w:rsidRPr="00C63E42">
                          <w:rPr>
                            <w:rFonts w:ascii="Times New Roman" w:hAnsi="Times New Roman" w:cs="Times New Roman"/>
                            <w:sz w:val="16"/>
                            <w:szCs w:val="16"/>
                          </w:rPr>
                          <w:t>: Maximum 57 characters</w:t>
                        </w:r>
                      </w:p>
                      <w:p w14:paraId="6E6893F7" w14:textId="11F8DCEF" w:rsidR="004B0AFF" w:rsidRPr="004B0AFF" w:rsidRDefault="004B0AFF" w:rsidP="004B0AFF">
                        <w:pPr>
                          <w:pStyle w:val="Web"/>
                          <w:numPr>
                            <w:ilvl w:val="0"/>
                            <w:numId w:val="38"/>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090"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" filled="f" fillcolor="#ffc" stroked="f">
                  <v:textbox inset="1mm,1mm,1mm,1mm">
                    <w:txbxContent>
                      <w:p w14:paraId="7953914C"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091"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" filled="f" fillcolor="#ffc" stroked="f">
                  <v:textbox inset="1mm,1mm,1mm,1mm">
                    <w:txbxContent>
                      <w:p w14:paraId="33390658"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092"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" fillcolor="#ffc">
                  <v:textbox>
                    <w:txbxContent>
                      <w:p w14:paraId="1CA66C5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093"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" fillcolor="#ffc">
                  <v:textbox>
                    <w:txbxContent>
                      <w:p w14:paraId="0FBF835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094"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" fillcolor="#ffc">
                  <v:textbox>
                    <w:txbxContent>
                      <w:p w14:paraId="69FBE09E"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095"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" adj="0,11245" fillcolor="#ffc"/>
                <v:shape id="Text Box 9" o:spid="_x0000_s1096"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" filled="f" fillcolor="#ffc" stroked="f">
                  <v:textbox inset="1mm,1mm,1mm,1mm">
                    <w:txbxContent>
                      <w:p w14:paraId="3028AE15"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4803ED60" w14:textId="77777777" w:rsidR="004B0AFF" w:rsidRPr="00D25EDF" w:rsidRDefault="004B0AFF" w:rsidP="004B0AFF">
      <w:pPr>
        <w:pStyle w:val="41"/>
        <w:ind w:firstLine="160"/>
        <w:rPr>
          <w:rFonts w:ascii="Times New Roman" w:hAnsi="Times New Roman"/>
        </w:rPr>
      </w:pPr>
    </w:p>
    <w:p w14:paraId="59B65018" w14:textId="77777777" w:rsidR="004B0AFF" w:rsidRPr="00D25EDF" w:rsidRDefault="004B0AFF" w:rsidP="004B0AFF">
      <w:pPr>
        <w:pStyle w:val="41"/>
        <w:ind w:firstLine="160"/>
        <w:rPr>
          <w:rFonts w:ascii="Times New Roman" w:hAnsi="Times New Roman"/>
        </w:rPr>
      </w:pPr>
    </w:p>
    <w:p w14:paraId="422B88DA" w14:textId="77777777" w:rsidR="004B0AFF" w:rsidRPr="00D25EDF" w:rsidRDefault="004B0AFF" w:rsidP="004B0AFF">
      <w:pPr>
        <w:pStyle w:val="41"/>
        <w:ind w:firstLine="160"/>
        <w:rPr>
          <w:rFonts w:ascii="Times New Roman" w:hAnsi="Times New Roman"/>
        </w:rPr>
      </w:pPr>
    </w:p>
    <w:p w14:paraId="1B2DEEC3" w14:textId="77777777" w:rsidR="004B0AFF" w:rsidRPr="00D25EDF" w:rsidRDefault="004B0AFF" w:rsidP="004B0AFF">
      <w:pPr>
        <w:pStyle w:val="41"/>
        <w:ind w:firstLine="160"/>
        <w:rPr>
          <w:rFonts w:ascii="Times New Roman" w:hAnsi="Times New Roman"/>
        </w:rPr>
      </w:pPr>
    </w:p>
    <w:p w14:paraId="4C2D60F7" w14:textId="77777777" w:rsidR="004B0AFF" w:rsidRPr="00D25EDF" w:rsidRDefault="004B0AFF" w:rsidP="004B0AFF">
      <w:pPr>
        <w:pStyle w:val="41"/>
        <w:ind w:firstLine="160"/>
        <w:rPr>
          <w:rFonts w:ascii="Times New Roman" w:hAnsi="Times New Roman"/>
        </w:rPr>
      </w:pPr>
    </w:p>
    <w:p w14:paraId="03EDD16E" w14:textId="77777777" w:rsidR="004B0AFF" w:rsidRPr="00D25EDF" w:rsidRDefault="004B0AFF" w:rsidP="004B0AFF">
      <w:pPr>
        <w:pStyle w:val="41"/>
        <w:ind w:firstLine="160"/>
        <w:rPr>
          <w:rFonts w:ascii="Times New Roman" w:hAnsi="Times New Roman"/>
        </w:rPr>
      </w:pPr>
    </w:p>
    <w:p w14:paraId="55881970" w14:textId="77777777" w:rsidR="004B0AFF" w:rsidRPr="00D25EDF" w:rsidRDefault="004B0AFF" w:rsidP="004B0AFF">
      <w:pPr>
        <w:pStyle w:val="41"/>
        <w:ind w:firstLine="160"/>
        <w:rPr>
          <w:rFonts w:ascii="Times New Roman" w:hAnsi="Times New Roman"/>
        </w:rPr>
      </w:pPr>
    </w:p>
    <w:p w14:paraId="6144CB88" w14:textId="77777777" w:rsidR="004B0AFF" w:rsidRPr="00D25EDF" w:rsidRDefault="004B0AFF" w:rsidP="004B0AFF">
      <w:pPr>
        <w:pStyle w:val="41"/>
        <w:ind w:firstLine="160"/>
        <w:rPr>
          <w:rFonts w:ascii="Times New Roman" w:hAnsi="Times New Roman"/>
        </w:rPr>
      </w:pPr>
    </w:p>
    <w:p w14:paraId="27410530"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0470C1AE" w14:textId="5D7AA619" w:rsidR="004B0AFF" w:rsidRPr="00D25EDF" w:rsidRDefault="004B0AFF" w:rsidP="004B0AFF">
      <w:pPr>
        <w:pStyle w:val="41"/>
        <w:ind w:firstLine="160"/>
        <w:rPr>
          <w:rFonts w:ascii="Times New Roman" w:hAnsi="Times New Roman"/>
        </w:rPr>
      </w:pPr>
      <w:r w:rsidRPr="00D25EDF">
        <w:rPr>
          <w:rFonts w:ascii="Times New Roman" w:hAnsi="Times New Roman"/>
        </w:rPr>
        <w:t xml:space="preserve">An example of naming the </w:t>
      </w:r>
      <w:r>
        <w:rPr>
          <w:rFonts w:ascii="Times New Roman" w:hAnsi="Times New Roman"/>
        </w:rPr>
        <w:t>unique key</w:t>
      </w:r>
      <w:r w:rsidRPr="00D25EDF">
        <w:rPr>
          <w:rFonts w:ascii="Times New Roman" w:hAnsi="Times New Roman"/>
        </w:rPr>
        <w:t xml:space="preserve"> is shown below.</w:t>
      </w:r>
    </w:p>
    <w:p w14:paraId="74C2EF5F"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0800" behindDoc="0" locked="0" layoutInCell="1" allowOverlap="1" wp14:anchorId="6F2AE807" wp14:editId="5C1441C9">
                <wp:simplePos x="0" y="0"/>
                <wp:positionH relativeFrom="column">
                  <wp:posOffset>1098550</wp:posOffset>
                </wp:positionH>
                <wp:positionV relativeFrom="paragraph">
                  <wp:posOffset>1905</wp:posOffset>
                </wp:positionV>
                <wp:extent cx="3649980" cy="819150"/>
                <wp:effectExtent l="10160" t="13335" r="6985" b="15240"/>
                <wp:wrapNone/>
                <wp:docPr id="105"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F2AE807" id="_x0000_s1097" type="#_x0000_t202" style="position:absolute;left:0;text-align:left;margin-left:86.5pt;margin-top:.15pt;width:287.4pt;height:64.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sFF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ZzY556vQT1i17Egai2+AjhpIfzmrMcbVfP4ayuC5sx+&#10;cOiccjqfY/2JAtRxlskcZ9bHGeEkQtU8cTZOb9J4bbc+mE2LJ41edXCFbmsMGeG5qr1H8dYQr/0N&#10;z9fyOKZdz+/Q6g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JFsFF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76D0B50F" w14:textId="116DE5EB" w:rsidR="004B0AFF" w:rsidRPr="00E13C10" w:rsidRDefault="004B0AFF" w:rsidP="004B0AFF">
                      <w:pPr>
                        <w:rPr>
                          <w:rFonts w:ascii="Times New Roman" w:hAnsi="Times New Roman" w:cs="Times New Roman"/>
                          <w:b/>
                        </w:rPr>
                      </w:pPr>
                      <w:r w:rsidRPr="00E13C10">
                        <w:rPr>
                          <w:rFonts w:ascii="Times New Roman" w:hAnsi="Times New Roman" w:cs="Times New Roman"/>
                          <w:b/>
                        </w:rPr>
                        <w:t xml:space="preserve">Naming example: </w:t>
                      </w:r>
                      <w:r w:rsidR="001E1D50">
                        <w:rPr>
                          <w:rFonts w:ascii="Times New Roman" w:hAnsi="Times New Roman" w:cs="Times New Roman"/>
                          <w:b/>
                        </w:rPr>
                        <w:t>Unique key</w:t>
                      </w:r>
                    </w:p>
                    <w:p w14:paraId="3FBF08E5" w14:textId="4389843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Example of </w:t>
                      </w:r>
                      <w:r w:rsidR="001E1D50">
                        <w:rPr>
                          <w:rFonts w:ascii="Times New Roman" w:hAnsi="Times New Roman" w:cs="Times New Roman"/>
                        </w:rPr>
                        <w:t>unique key</w:t>
                      </w:r>
                      <w:r w:rsidRPr="00E13C10">
                        <w:rPr>
                          <w:rFonts w:ascii="Times New Roman" w:hAnsi="Times New Roman" w:cs="Times New Roman"/>
                        </w:rPr>
                        <w:t xml:space="preserve"> in "</w:t>
                      </w:r>
                      <w:r>
                        <w:rPr>
                          <w:rFonts w:ascii="Times New Roman" w:hAnsi="Times New Roman" w:cs="Times New Roman"/>
                        </w:rPr>
                        <w:t>system account</w:t>
                      </w:r>
                      <w:r w:rsidRPr="00E13C10">
                        <w:rPr>
                          <w:rFonts w:ascii="Times New Roman" w:hAnsi="Times New Roman" w:cs="Times New Roman"/>
                        </w:rPr>
                        <w:t>" table</w:t>
                      </w:r>
                    </w:p>
                    <w:p w14:paraId="1EC50A31"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0824BAD8" w14:textId="34A88E74"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Pr>
                          <w:rFonts w:ascii="Times New Roman" w:hAnsi="Times New Roman" w:cs="Times New Roman"/>
                        </w:rPr>
                        <w:t>uk_system_acount_01</w:t>
                      </w:r>
                    </w:p>
                  </w:txbxContent>
                </v:textbox>
              </v:shape>
            </w:pict>
          </mc:Fallback>
        </mc:AlternateContent>
      </w:r>
    </w:p>
    <w:p w14:paraId="7566146E" w14:textId="77777777" w:rsidR="004B0AFF" w:rsidRPr="00D25EDF" w:rsidRDefault="004B0AFF" w:rsidP="004B0AFF">
      <w:pPr>
        <w:pStyle w:val="41"/>
        <w:ind w:firstLine="160"/>
        <w:rPr>
          <w:rFonts w:ascii="Times New Roman" w:hAnsi="Times New Roman"/>
        </w:rPr>
      </w:pPr>
    </w:p>
    <w:p w14:paraId="682AC927" w14:textId="77777777" w:rsidR="004B0AFF" w:rsidRPr="00D25EDF" w:rsidRDefault="004B0AFF" w:rsidP="004B0AFF">
      <w:pPr>
        <w:pStyle w:val="41"/>
        <w:ind w:firstLine="160"/>
        <w:rPr>
          <w:rFonts w:ascii="Times New Roman" w:hAnsi="Times New Roman"/>
        </w:rPr>
      </w:pPr>
    </w:p>
    <w:p w14:paraId="4C73CD7C" w14:textId="77777777" w:rsidR="004B0AFF" w:rsidRPr="00D25EDF" w:rsidRDefault="004B0AFF" w:rsidP="004B0AFF">
      <w:pPr>
        <w:pStyle w:val="41"/>
        <w:ind w:firstLine="160"/>
        <w:rPr>
          <w:rFonts w:ascii="Times New Roman" w:hAnsi="Times New Roman"/>
        </w:rPr>
      </w:pPr>
    </w:p>
    <w:p w14:paraId="01C751E5" w14:textId="77777777" w:rsidR="004B0AFF" w:rsidRPr="00D25EDF" w:rsidRDefault="004B0AFF" w:rsidP="004B0AFF">
      <w:pPr>
        <w:widowControl/>
        <w:rPr>
          <w:rFonts w:ascii="Times New Roman" w:hAnsi="Times New Roman" w:cs="Times New Roman"/>
        </w:rPr>
      </w:pPr>
    </w:p>
    <w:p w14:paraId="1EE2119F" w14:textId="77777777" w:rsidR="004B0AFF" w:rsidRPr="004B0AFF" w:rsidRDefault="004B0AFF" w:rsidP="00023BF0">
      <w:pPr>
        <w:pStyle w:val="31"/>
        <w:ind w:firstLine="160"/>
        <w:rPr>
          <w:rFonts w:ascii="Times New Roman" w:hAnsi="Times New Roman" w:cs="Times New Roman"/>
        </w:rPr>
      </w:pPr>
    </w:p>
    <w:p w14:paraId="25FE628E" w14:textId="77777777" w:rsidR="004B0AFF" w:rsidRPr="004B0AFF" w:rsidRDefault="004B0AFF" w:rsidP="004B0AFF">
      <w:pPr>
        <w:pStyle w:val="3"/>
        <w:rPr>
          <w:rFonts w:ascii="Times New Roman" w:hAnsi="Times New Roman"/>
          <w:sz w:val="16"/>
          <w:szCs w:val="16"/>
        </w:rPr>
      </w:pPr>
      <w:bookmarkStart w:id="43" w:name="_Toc42859267"/>
      <w:r w:rsidRPr="004B0AFF">
        <w:rPr>
          <w:rFonts w:ascii="Times New Roman" w:hAnsi="Times New Roman"/>
          <w:sz w:val="16"/>
          <w:szCs w:val="16"/>
        </w:rPr>
        <w:t>Index</w:t>
      </w:r>
      <w:bookmarkEnd w:id="43"/>
    </w:p>
    <w:p w14:paraId="2B17A2B3"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Logical name</w:t>
      </w:r>
    </w:p>
    <w:p w14:paraId="44C980F2"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No definition required (because there is no need to manage indexes with logical names)</w:t>
      </w:r>
    </w:p>
    <w:p w14:paraId="0164AE8B" w14:textId="77777777" w:rsidR="004B0AFF" w:rsidRPr="00D25EDF" w:rsidRDefault="004B0AFF" w:rsidP="004B0AFF">
      <w:pPr>
        <w:pStyle w:val="41"/>
        <w:ind w:firstLine="160"/>
        <w:rPr>
          <w:rFonts w:ascii="Times New Roman" w:hAnsi="Times New Roman"/>
        </w:rPr>
      </w:pPr>
    </w:p>
    <w:p w14:paraId="0E88A9D2"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Physical name</w:t>
      </w:r>
    </w:p>
    <w:p w14:paraId="2BE78DEC" w14:textId="77777777" w:rsidR="004B0AFF" w:rsidRPr="00D25EDF" w:rsidRDefault="004B0AFF" w:rsidP="004B0AFF">
      <w:pPr>
        <w:pStyle w:val="41"/>
        <w:numPr>
          <w:ilvl w:val="0"/>
          <w:numId w:val="21"/>
        </w:numPr>
        <w:ind w:firstLineChars="0"/>
        <w:rPr>
          <w:rFonts w:ascii="Times New Roman" w:hAnsi="Times New Roman"/>
        </w:rPr>
      </w:pPr>
      <w:r w:rsidRPr="00D25EDF">
        <w:rPr>
          <w:rFonts w:ascii="Times New Roman" w:hAnsi="Times New Roman"/>
        </w:rPr>
        <w:t>The physical name of the index must be configured as follows</w:t>
      </w:r>
    </w:p>
    <w:p w14:paraId="6D3C514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c">
            <w:drawing>
              <wp:anchor distT="0" distB="0" distL="114300" distR="114300" simplePos="0" relativeHeight="251664896" behindDoc="0" locked="0" layoutInCell="1" allowOverlap="1" wp14:anchorId="4C9D0681" wp14:editId="3F0F72CE">
                <wp:simplePos x="0" y="0"/>
                <wp:positionH relativeFrom="column">
                  <wp:posOffset>1098550</wp:posOffset>
                </wp:positionH>
                <wp:positionV relativeFrom="paragraph">
                  <wp:posOffset>75565</wp:posOffset>
                </wp:positionV>
                <wp:extent cx="4218305" cy="1471295"/>
                <wp:effectExtent l="19685" t="16510" r="10160" b="7620"/>
                <wp:wrapNone/>
                <wp:docPr id="48" name="キャンバス 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a:ln w="9525" cap="flat" cmpd="sng" algn="ctr">
                          <a:solidFill>
                            <a:srgbClr val="548DD4"/>
                          </a:solidFill>
                          <a:prstDash val="dash"/>
                          <a:miter lim="800000"/>
                          <a:headEnd type="none" w="med" len="med"/>
                          <a:tailEnd type="none" w="med" len="med"/>
                        </a:ln>
                      </wpc:whole>
                      <wps:wsp>
                        <wps:cNvPr id="4" name="Text Box 50"/>
                        <wps:cNvSpPr txBox="1">
                          <a:spLocks noChangeArrowheads="1"/>
                        </wps:cNvSpPr>
                        <wps:spPr bwMode="auto">
                          <a:xfrm>
                            <a:off x="244475" y="113665"/>
                            <a:ext cx="250190" cy="267335"/>
                          </a:xfrm>
                          <a:prstGeom prst="rect">
                            <a:avLst/>
                          </a:prstGeom>
                          <a:solidFill>
                            <a:srgbClr val="FFFFCC"/>
                          </a:solidFill>
                          <a:ln w="9525">
                            <a:solidFill>
                              <a:srgbClr val="000000"/>
                            </a:solidFill>
                            <a:miter lim="800000"/>
                            <a:headEnd/>
                            <a:tailEnd/>
                          </a:ln>
                        </wps:spPr>
                        <wps:txbx>
                          <w:txbxContent>
                            <w:p w14:paraId="5DE09878"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i</w:t>
                              </w:r>
                            </w:p>
                          </w:txbxContent>
                        </wps:txbx>
                        <wps:bodyPr rot="0" vert="horz" wrap="square" lIns="91440" tIns="45720" rIns="91440" bIns="45720" anchor="t" anchorCtr="0" upright="1">
                          <a:noAutofit/>
                        </wps:bodyPr>
                      </wps:wsp>
                      <wps:wsp>
                        <wps:cNvPr id="5" name="Text Box 6"/>
                        <wps:cNvSpPr txBox="1">
                          <a:spLocks noChangeArrowheads="1"/>
                        </wps:cNvSpPr>
                        <wps:spPr bwMode="auto">
                          <a:xfrm>
                            <a:off x="489585" y="113665"/>
                            <a:ext cx="250825" cy="267335"/>
                          </a:xfrm>
                          <a:prstGeom prst="rect">
                            <a:avLst/>
                          </a:prstGeom>
                          <a:solidFill>
                            <a:srgbClr val="FFFFCC"/>
                          </a:solidFill>
                          <a:ln w="9525">
                            <a:solidFill>
                              <a:srgbClr val="000000"/>
                            </a:solidFill>
                            <a:miter lim="800000"/>
                            <a:headEnd/>
                            <a:tailEnd/>
                          </a:ln>
                        </wps:spPr>
                        <wps:txb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wps:txbx>
                        <wps:bodyPr rot="0" vert="horz" wrap="square" lIns="91440" tIns="45720" rIns="91440" bIns="45720" anchor="t" anchorCtr="0" upright="1">
                          <a:noAutofit/>
                        </wps:bodyPr>
                      </wps:wsp>
                      <wps:wsp>
                        <wps:cNvPr id="6" name="Text Box 7"/>
                        <wps:cNvSpPr txBox="1">
                          <a:spLocks noChangeArrowheads="1"/>
                        </wps:cNvSpPr>
                        <wps:spPr bwMode="auto">
                          <a:xfrm>
                            <a:off x="740410" y="113665"/>
                            <a:ext cx="250190" cy="267335"/>
                          </a:xfrm>
                          <a:prstGeom prst="rect">
                            <a:avLst/>
                          </a:prstGeom>
                          <a:solidFill>
                            <a:srgbClr val="FFFFCC"/>
                          </a:solidFill>
                          <a:ln w="9525">
                            <a:solidFill>
                              <a:srgbClr val="000000"/>
                            </a:solidFill>
                            <a:miter lim="800000"/>
                            <a:headEnd/>
                            <a:tailEnd/>
                          </a:ln>
                        </wps:spPr>
                        <wps:txb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wps:txbx>
                        <wps:bodyPr rot="0" vert="horz" wrap="square" lIns="91440" tIns="45720" rIns="91440" bIns="45720" anchor="t" anchorCtr="0" upright="1">
                          <a:noAutofit/>
                        </wps:bodyPr>
                      </wps:wsp>
                      <wps:wsp>
                        <wps:cNvPr id="7" name="Text Box 8"/>
                        <wps:cNvSpPr txBox="1">
                          <a:spLocks noChangeArrowheads="1"/>
                        </wps:cNvSpPr>
                        <wps:spPr bwMode="auto">
                          <a:xfrm>
                            <a:off x="990600" y="113665"/>
                            <a:ext cx="2224405" cy="267335"/>
                          </a:xfrm>
                          <a:prstGeom prst="rect">
                            <a:avLst/>
                          </a:prstGeom>
                          <a:solidFill>
                            <a:srgbClr val="FFFFFF"/>
                          </a:solidFill>
                          <a:ln w="9525">
                            <a:solidFill>
                              <a:srgbClr val="000000"/>
                            </a:solidFill>
                            <a:miter lim="800000"/>
                            <a:headEnd/>
                            <a:tailEnd/>
                          </a:ln>
                        </wps:spPr>
                        <wps:txb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wps:txbx>
                        <wps:bodyPr rot="0" vert="horz" wrap="square" lIns="91440" tIns="45720" rIns="91440" bIns="45720" anchor="t" anchorCtr="0" upright="1">
                          <a:noAutofit/>
                        </wps:bodyPr>
                      </wps:wsp>
                      <wps:wsp>
                        <wps:cNvPr id="8" name="AutoShape 11"/>
                        <wps:cNvSpPr>
                          <a:spLocks/>
                        </wps:cNvSpPr>
                        <wps:spPr bwMode="auto">
                          <a:xfrm rot="16200000">
                            <a:off x="577850" y="156845"/>
                            <a:ext cx="120650" cy="62230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9" name="AutoShape 12"/>
                        <wps:cNvSpPr>
                          <a:spLocks/>
                        </wps:cNvSpPr>
                        <wps:spPr bwMode="auto">
                          <a:xfrm rot="16200000">
                            <a:off x="2045970" y="-598805"/>
                            <a:ext cx="111760" cy="212471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0" name="Text Box 9"/>
                        <wps:cNvSpPr txBox="1">
                          <a:spLocks noChangeArrowheads="1"/>
                        </wps:cNvSpPr>
                        <wps:spPr bwMode="auto">
                          <a:xfrm>
                            <a:off x="179705" y="762635"/>
                            <a:ext cx="3874770" cy="65405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wps:txbx>
                        <wps:bodyPr rot="0" vert="horz" wrap="square" lIns="36000" tIns="36000" rIns="36000" bIns="36000" anchor="t" anchorCtr="0" upright="1">
                          <a:noAutofit/>
                        </wps:bodyPr>
                      </wps:wsp>
                      <wps:wsp>
                        <wps:cNvPr id="11" name="Text Box 9"/>
                        <wps:cNvSpPr txBox="1">
                          <a:spLocks noChangeArrowheads="1"/>
                        </wps:cNvSpPr>
                        <wps:spPr bwMode="auto">
                          <a:xfrm>
                            <a:off x="1991995" y="474980"/>
                            <a:ext cx="323215"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wps:txbx>
                        <wps:bodyPr rot="0" vert="horz" wrap="square" lIns="36000" tIns="36000" rIns="36000" bIns="36000" anchor="ctr" anchorCtr="0" upright="1">
                          <a:noAutofit/>
                        </wps:bodyPr>
                      </wps:wsp>
                      <wps:wsp>
                        <wps:cNvPr id="12" name="Text Box 9"/>
                        <wps:cNvSpPr txBox="1">
                          <a:spLocks noChangeArrowheads="1"/>
                        </wps:cNvSpPr>
                        <wps:spPr bwMode="auto">
                          <a:xfrm>
                            <a:off x="49657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wps:txbx>
                        <wps:bodyPr rot="0" vert="horz" wrap="square" lIns="36000" tIns="36000" rIns="36000" bIns="36000" anchor="ctr" anchorCtr="0" upright="1">
                          <a:noAutofit/>
                        </wps:bodyPr>
                      </wps:wsp>
                      <wps:wsp>
                        <wps:cNvPr id="13" name="Text Box 7"/>
                        <wps:cNvSpPr txBox="1">
                          <a:spLocks noChangeArrowheads="1"/>
                        </wps:cNvSpPr>
                        <wps:spPr bwMode="auto">
                          <a:xfrm>
                            <a:off x="3459480" y="113665"/>
                            <a:ext cx="248920" cy="266065"/>
                          </a:xfrm>
                          <a:prstGeom prst="rect">
                            <a:avLst/>
                          </a:prstGeom>
                          <a:solidFill>
                            <a:srgbClr val="FFFFCC"/>
                          </a:solidFill>
                          <a:ln w="9525">
                            <a:solidFill>
                              <a:srgbClr val="000000"/>
                            </a:solidFill>
                            <a:miter lim="800000"/>
                            <a:headEnd/>
                            <a:tailEnd/>
                          </a:ln>
                        </wps:spPr>
                        <wps:txb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4" name="Text Box 7"/>
                        <wps:cNvSpPr txBox="1">
                          <a:spLocks noChangeArrowheads="1"/>
                        </wps:cNvSpPr>
                        <wps:spPr bwMode="auto">
                          <a:xfrm>
                            <a:off x="3215640" y="113665"/>
                            <a:ext cx="248920" cy="266065"/>
                          </a:xfrm>
                          <a:prstGeom prst="rect">
                            <a:avLst/>
                          </a:prstGeom>
                          <a:solidFill>
                            <a:srgbClr val="FFFFCC"/>
                          </a:solidFill>
                          <a:ln w="9525">
                            <a:solidFill>
                              <a:srgbClr val="000000"/>
                            </a:solidFill>
                            <a:miter lim="800000"/>
                            <a:headEnd/>
                            <a:tailEnd/>
                          </a:ln>
                        </wps:spPr>
                        <wps:txb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wps:txbx>
                        <wps:bodyPr rot="0" vert="horz" wrap="square" lIns="91440" tIns="45720" rIns="91440" bIns="45720" anchor="t" anchorCtr="0" upright="1">
                          <a:noAutofit/>
                        </wps:bodyPr>
                      </wps:wsp>
                      <wps:wsp>
                        <wps:cNvPr id="15" name="Text Box 7"/>
                        <wps:cNvSpPr txBox="1">
                          <a:spLocks noChangeArrowheads="1"/>
                        </wps:cNvSpPr>
                        <wps:spPr bwMode="auto">
                          <a:xfrm>
                            <a:off x="3708400" y="113665"/>
                            <a:ext cx="248920" cy="266065"/>
                          </a:xfrm>
                          <a:prstGeom prst="rect">
                            <a:avLst/>
                          </a:prstGeom>
                          <a:solidFill>
                            <a:srgbClr val="FFFFCC"/>
                          </a:solidFill>
                          <a:ln w="9525">
                            <a:solidFill>
                              <a:srgbClr val="000000"/>
                            </a:solidFill>
                            <a:miter lim="800000"/>
                            <a:headEnd/>
                            <a:tailEnd/>
                          </a:ln>
                        </wps:spPr>
                        <wps:txb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wps:txbx>
                        <wps:bodyPr rot="0" vert="horz" wrap="square" lIns="91440" tIns="45720" rIns="91440" bIns="45720" anchor="t" anchorCtr="0" upright="1">
                          <a:noAutofit/>
                        </wps:bodyPr>
                      </wps:wsp>
                      <wps:wsp>
                        <wps:cNvPr id="16" name="AutoShape 11"/>
                        <wps:cNvSpPr>
                          <a:spLocks/>
                        </wps:cNvSpPr>
                        <wps:spPr bwMode="auto">
                          <a:xfrm rot="16200000">
                            <a:off x="3530600" y="126365"/>
                            <a:ext cx="120650" cy="679450"/>
                          </a:xfrm>
                          <a:prstGeom prst="leftBrace">
                            <a:avLst>
                              <a:gd name="adj1" fmla="val 0"/>
                              <a:gd name="adj2" fmla="val 52060"/>
                            </a:avLst>
                          </a:prstGeom>
                          <a:noFill/>
                          <a:ln w="9525">
                            <a:solidFill>
                              <a:srgbClr val="000000"/>
                            </a:solidFill>
                            <a:round/>
                            <a:headEnd/>
                            <a:tailEnd/>
                          </a:ln>
                          <a:extLst>
                            <a:ext uri="{909E8E84-426E-40DD-AFC4-6F175D3DCCD1}">
                              <a14:hiddenFill xmlns:a14="http://schemas.microsoft.com/office/drawing/2010/main">
                                <a:solidFill>
                                  <a:srgbClr val="FFFFCC"/>
                                </a:solidFill>
                              </a14:hiddenFill>
                            </a:ext>
                          </a:extLst>
                        </wps:spPr>
                        <wps:bodyPr rot="0" vert="horz" wrap="square" lIns="91440" tIns="45720" rIns="91440" bIns="45720" anchor="t" anchorCtr="0" upright="1">
                          <a:noAutofit/>
                        </wps:bodyPr>
                      </wps:wsp>
                      <wps:wsp>
                        <wps:cNvPr id="17" name="Text Box 9"/>
                        <wps:cNvSpPr txBox="1">
                          <a:spLocks noChangeArrowheads="1"/>
                        </wps:cNvSpPr>
                        <wps:spPr bwMode="auto">
                          <a:xfrm>
                            <a:off x="3448050" y="479425"/>
                            <a:ext cx="323850" cy="288290"/>
                          </a:xfrm>
                          <a:prstGeom prst="rect">
                            <a:avLst/>
                          </a:prstGeom>
                          <a:noFill/>
                          <a:ln>
                            <a:noFill/>
                          </a:ln>
                          <a:extLst>
                            <a:ext uri="{909E8E84-426E-40DD-AFC4-6F175D3DCCD1}">
                              <a14:hiddenFill xmlns:a14="http://schemas.microsoft.com/office/drawing/2010/main">
                                <a:solidFill>
                                  <a:srgbClr val="FFFFCC"/>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wps:txbx>
                        <wps:bodyPr rot="0" vert="horz" wrap="square" lIns="36000" tIns="36000" rIns="36000" bIns="36000" anchor="ctr" anchorCtr="0" upright="1">
                          <a:noAutofit/>
                        </wps:bodyPr>
                      </wps:wsp>
                    </wpc:wpc>
                  </a:graphicData>
                </a:graphic>
                <wp14:sizeRelH relativeFrom="page">
                  <wp14:pctWidth>0</wp14:pctWidth>
                </wp14:sizeRelH>
                <wp14:sizeRelV relativeFrom="page">
                  <wp14:pctHeight>0</wp14:pctHeight>
                </wp14:sizeRelV>
              </wp:anchor>
            </w:drawing>
          </mc:Choice>
          <mc:Fallback>
            <w:pict>
              <v:group w14:anchorId="4C9D0681" id="_x0000_s1098" editas="canvas" style="position:absolute;left:0;text-align:left;margin-left:86.5pt;margin-top:5.95pt;width:332.15pt;height:115.85pt;z-index:251664896" coordsize="42183,147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">
                <v:shape id="_x0000_s1099" type="#_x0000_t75" style="position:absolute;width:42183;height:14712;visibility:visible;mso-wrap-style:square" stroked="t" strokecolor="#548dd4">
                  <v:fill o:detectmouseclick="t"/>
                  <v:stroke dashstyle="dash"/>
                  <v:path o:connecttype="none"/>
                </v:shape>
                <v:shape id="Text Box 50" o:spid="_x0000_s1100" type="#_x0000_t202" style="position:absolute;left:244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MUqxAAAANoAAAAPAAAAZHJzL2Rvd25yZXYueG1sRI/RagIx&#10;FETfC/5DuIIvpWaVU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BewxSrEAAAA2gAAAA8A&#10;AAAAAAAAAAAAAAAABwIAAGRycy9kb3ducmV2LnhtbFBLBQYAAAAAAwADALcAAAD4AgAAAAA=&#10;" fillcolor="#ffc">
                  <v:textbox>
                    <w:txbxContent>
                      <w:p w14:paraId="5DE09878" w14:textId="77777777" w:rsidR="004B0AFF" w:rsidRPr="00934B28" w:rsidRDefault="004B0AFF" w:rsidP="004B0AFF">
                        <w:pPr>
                          <w:rPr>
                            <w:rFonts w:ascii="Times New Roman" w:eastAsia="ＭＳ Ｐゴシック" w:hAnsi="Times New Roman" w:cs="Times New Roman"/>
                            <w:b/>
                            <w:color w:val="FF0000"/>
                          </w:rPr>
                        </w:pPr>
                        <w:proofErr w:type="spellStart"/>
                        <w:r w:rsidRPr="00934B28">
                          <w:rPr>
                            <w:rFonts w:ascii="Times New Roman" w:hAnsi="Times New Roman" w:cs="Times New Roman"/>
                            <w:b/>
                            <w:color w:val="FF0000"/>
                          </w:rPr>
                          <w:t>i</w:t>
                        </w:r>
                        <w:proofErr w:type="spellEnd"/>
                      </w:p>
                    </w:txbxContent>
                  </v:textbox>
                </v:shape>
                <v:shape id="Text Box 6" o:spid="_x0000_s1101" type="#_x0000_t202" style="position:absolute;left:4895;top:1136;width:2509;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" fillcolor="#ffc">
                  <v:textbox>
                    <w:txbxContent>
                      <w:p w14:paraId="0C460F3C" w14:textId="77777777" w:rsidR="004B0AFF" w:rsidRPr="00934B28" w:rsidRDefault="004B0AFF" w:rsidP="004B0AFF">
                        <w:pPr>
                          <w:rPr>
                            <w:rFonts w:ascii="Times New Roman" w:eastAsia="ＭＳ Ｐゴシック" w:hAnsi="Times New Roman" w:cs="Times New Roman"/>
                            <w:b/>
                            <w:color w:val="FF0000"/>
                          </w:rPr>
                        </w:pPr>
                        <w:r w:rsidRPr="00934B28">
                          <w:rPr>
                            <w:rFonts w:ascii="Times New Roman" w:hAnsi="Times New Roman" w:cs="Times New Roman"/>
                            <w:b/>
                            <w:color w:val="FF0000"/>
                          </w:rPr>
                          <w:t>x</w:t>
                        </w:r>
                      </w:p>
                    </w:txbxContent>
                  </v:textbox>
                </v:shape>
                <v:shape id="Text Box 7" o:spid="_x0000_s1102" type="#_x0000_t202" style="position:absolute;left:7404;top:1136;width:2502;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" fillcolor="#ffc">
                  <v:textbox>
                    <w:txbxContent>
                      <w:p w14:paraId="76C329E4" w14:textId="77777777" w:rsidR="004B0AFF" w:rsidRPr="00934B28" w:rsidRDefault="004B0AFF" w:rsidP="004B0AFF">
                        <w:pPr>
                          <w:rPr>
                            <w:rFonts w:ascii="Times New Roman" w:eastAsia="ＭＳ Ｐゴシック" w:hAnsi="Times New Roman" w:cs="Times New Roman"/>
                            <w:b/>
                            <w:color w:val="FF0000"/>
                            <w:sz w:val="20"/>
                            <w:szCs w:val="20"/>
                          </w:rPr>
                        </w:pPr>
                        <w:r w:rsidRPr="00934B28">
                          <w:rPr>
                            <w:rFonts w:ascii="Times New Roman" w:hAnsi="Times New Roman" w:cs="Times New Roman"/>
                            <w:b/>
                            <w:color w:val="FF0000"/>
                            <w:sz w:val="20"/>
                          </w:rPr>
                          <w:t>_</w:t>
                        </w:r>
                      </w:p>
                    </w:txbxContent>
                  </v:textbox>
                </v:shape>
                <v:shape id="Text Box 8" o:spid="_x0000_s1103" type="#_x0000_t202" style="position:absolute;left:9906;top:1136;width:22244;height:26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">
                  <v:textbox>
                    <w:txbxContent>
                      <w:p w14:paraId="382AF967" w14:textId="77777777" w:rsidR="004B0AFF" w:rsidRPr="00934B28" w:rsidRDefault="004B0AFF" w:rsidP="004B0AFF">
                        <w:pPr>
                          <w:rPr>
                            <w:rFonts w:ascii="Times New Roman" w:eastAsia="ＭＳ Ｐゴシック" w:hAnsi="Times New Roman" w:cs="Times New Roman"/>
                            <w:b/>
                            <w:sz w:val="20"/>
                            <w:szCs w:val="20"/>
                          </w:rPr>
                        </w:pPr>
                      </w:p>
                    </w:txbxContent>
                  </v:textbox>
                </v:shape>
                <v:shape id="AutoShape 11" o:spid="_x0000_s1104" type="#_x0000_t87" style="position:absolute;left:5778;top:1568;width:1207;height:6223;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" adj="0,11245" fillcolor="#ffc"/>
                <v:shape id="AutoShape 12" o:spid="_x0000_s1105" type="#_x0000_t87" style="position:absolute;left:20459;top:-5989;width:1118;height:21248;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" adj="0,11245" fillcolor="#ffc"/>
                <v:shape id="Text Box 9" o:spid="_x0000_s1106" type="#_x0000_t202" style="position:absolute;left:1797;top:7626;width:38747;height:65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" filled="f" fillcolor="#ffc" stroked="f">
                  <v:textbox inset="1mm,1mm,1mm,1mm">
                    <w:txbxContent>
                      <w:p w14:paraId="4FB92DF1"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934B28">
                          <w:rPr>
                            <w:rFonts w:ascii="Times New Roman" w:hAnsi="Times New Roman" w:cs="Times New Roman"/>
                            <w:sz w:val="16"/>
                            <w:szCs w:val="16"/>
                          </w:rPr>
                          <w:t>Prefix "ix_" fixed: 3 digits</w:t>
                        </w:r>
                      </w:p>
                      <w:p w14:paraId="7E5E0E7C" w14:textId="77777777" w:rsid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Physical name of table to be indexed: Maximum 57 characters</w:t>
                        </w:r>
                      </w:p>
                      <w:p w14:paraId="3462986A" w14:textId="0F3EFC34" w:rsidR="004B0AFF" w:rsidRPr="004B0AFF" w:rsidRDefault="004B0AFF" w:rsidP="004B0AFF">
                        <w:pPr>
                          <w:pStyle w:val="Web"/>
                          <w:numPr>
                            <w:ilvl w:val="0"/>
                            <w:numId w:val="30"/>
                          </w:numPr>
                          <w:spacing w:before="0" w:beforeAutospacing="0" w:after="0" w:afterAutospacing="0"/>
                          <w:rPr>
                            <w:rFonts w:ascii="Times New Roman" w:eastAsia="ＭＳ Ｐ明朝" w:hAnsi="Times New Roman" w:cs="Times New Roman"/>
                            <w:bCs/>
                            <w:kern w:val="2"/>
                            <w:sz w:val="16"/>
                            <w:szCs w:val="16"/>
                          </w:rPr>
                        </w:pPr>
                        <w:r w:rsidRPr="004B0AFF">
                          <w:rPr>
                            <w:rFonts w:ascii="Times New Roman" w:hAnsi="Times New Roman" w:cs="Times New Roman"/>
                            <w:sz w:val="16"/>
                            <w:szCs w:val="16"/>
                          </w:rPr>
                          <w:t>Serial number ("_" + 01 to 99): 3 digits</w:t>
                        </w:r>
                      </w:p>
                    </w:txbxContent>
                  </v:textbox>
                </v:shape>
                <v:shape id="Text Box 9" o:spid="_x0000_s1107" type="#_x0000_t202" style="position:absolute;left:19919;top:4749;width:3233;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" filled="f" fillcolor="#ffc" stroked="f">
                  <v:textbox inset="1mm,1mm,1mm,1mm">
                    <w:txbxContent>
                      <w:p w14:paraId="457DDBFF" w14:textId="77777777" w:rsidR="004B0AFF" w:rsidRPr="00934B28" w:rsidRDefault="004B0AFF" w:rsidP="004B0AFF">
                        <w:pPr>
                          <w:pStyle w:val="Web"/>
                          <w:spacing w:before="0" w:beforeAutospacing="0" w:after="0" w:afterAutospacing="0"/>
                          <w:jc w:val="center"/>
                          <w:rPr>
                            <w:rFonts w:ascii="Times New Roman" w:hAnsi="Times New Roman" w:cs="Times New Roman"/>
                          </w:rPr>
                        </w:pPr>
                        <w:r w:rsidRPr="00934B28">
                          <w:rPr>
                            <w:rFonts w:ascii="Times New Roman" w:hAnsi="Times New Roman" w:cs="Times New Roman"/>
                            <w:bCs/>
                            <w:sz w:val="16"/>
                            <w:szCs w:val="16"/>
                          </w:rPr>
                          <w:t>(2)</w:t>
                        </w:r>
                      </w:p>
                    </w:txbxContent>
                  </v:textbox>
                </v:shape>
                <v:shape id="Text Box 9" o:spid="_x0000_s1108" type="#_x0000_t202" style="position:absolute;left:4965;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" filled="f" fillcolor="#ffc" stroked="f">
                  <v:textbox inset="1mm,1mm,1mm,1mm">
                    <w:txbxContent>
                      <w:p w14:paraId="086D960A"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1)</w:t>
                        </w:r>
                      </w:p>
                    </w:txbxContent>
                  </v:textbox>
                </v:shape>
                <v:shape id="Text Box 7" o:spid="_x0000_s1109" type="#_x0000_t202" style="position:absolute;left:34594;top:1136;width:2490;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XNrwwAAANsAAAAPAAAAZHJzL2Rvd25yZXYueG1sRE/bagIx&#10;EH0v+A9hBF9KzWqh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J7lza8MAAADbAAAADwAA&#10;AAAAAAAAAAAAAAAHAgAAZHJzL2Rvd25yZXYueG1sUEsFBgAAAAADAAMAtwAAAPcCAAAAAA==&#10;" fillcolor="#ffc">
                  <v:textbox>
                    <w:txbxContent>
                      <w:p w14:paraId="6F21AD49"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Text Box 7" o:spid="_x0000_s1110" type="#_x0000_t202" style="position:absolute;left:32156;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UOsfwwAAANsAAAAPAAAAZHJzL2Rvd25yZXYueG1sRE/bagIx&#10;EH0v+A9hBF9KzSql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qFDrH8MAAADbAAAADwAA&#10;AAAAAAAAAAAAAAAHAgAAZHJzL2Rvd25yZXYueG1sUEsFBgAAAAADAAMAtwAAAPcCAAAAAA==&#10;" fillcolor="#ffc">
                  <v:textbox>
                    <w:txbxContent>
                      <w:p w14:paraId="7A01B770"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_</w:t>
                        </w:r>
                      </w:p>
                    </w:txbxContent>
                  </v:textbox>
                </v:shape>
                <v:shape id="Text Box 7" o:spid="_x0000_s1111" type="#_x0000_t202" style="position:absolute;left:37084;top:1136;width:2489;height:26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" fillcolor="#ffc">
                  <v:textbox>
                    <w:txbxContent>
                      <w:p w14:paraId="2EE72F83" w14:textId="77777777" w:rsidR="004B0AFF" w:rsidRPr="00934B28" w:rsidRDefault="004B0AFF" w:rsidP="004B0AFF">
                        <w:pPr>
                          <w:pStyle w:val="Web"/>
                          <w:spacing w:before="0" w:beforeAutospacing="0" w:after="0" w:afterAutospacing="0"/>
                          <w:rPr>
                            <w:rFonts w:ascii="Times New Roman" w:hAnsi="Times New Roman" w:cs="Times New Roman"/>
                          </w:rPr>
                        </w:pPr>
                        <w:r w:rsidRPr="00934B28">
                          <w:rPr>
                            <w:rFonts w:ascii="Times New Roman" w:hAnsi="Times New Roman" w:cs="Times New Roman"/>
                            <w:b/>
                            <w:bCs/>
                            <w:color w:val="FF0000"/>
                            <w:sz w:val="20"/>
                            <w:szCs w:val="20"/>
                          </w:rPr>
                          <w:t>9</w:t>
                        </w:r>
                      </w:p>
                    </w:txbxContent>
                  </v:textbox>
                </v:shape>
                <v:shape id="AutoShape 11" o:spid="_x0000_s1112" type="#_x0000_t87" style="position:absolute;left:35305;top:1264;width:1207;height:6794;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" adj="0,11245" fillcolor="#ffc"/>
                <v:shape id="Text Box 9" o:spid="_x0000_s1113" type="#_x0000_t202" style="position:absolute;left:34480;top:4794;width:3239;height:28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" filled="f" fillcolor="#ffc" stroked="f">
                  <v:textbox inset="1mm,1mm,1mm,1mm">
                    <w:txbxContent>
                      <w:p w14:paraId="761676C0" w14:textId="77777777" w:rsidR="004B0AFF" w:rsidRPr="00934B28" w:rsidRDefault="004B0AFF" w:rsidP="004B0AFF">
                        <w:pPr>
                          <w:jc w:val="center"/>
                          <w:rPr>
                            <w:rFonts w:ascii="Times New Roman" w:hAnsi="Times New Roman" w:cs="Times New Roman"/>
                          </w:rPr>
                        </w:pPr>
                        <w:r w:rsidRPr="00934B28">
                          <w:rPr>
                            <w:rFonts w:ascii="Times New Roman" w:hAnsi="Times New Roman" w:cs="Times New Roman"/>
                          </w:rPr>
                          <w:t>(3)</w:t>
                        </w:r>
                      </w:p>
                    </w:txbxContent>
                  </v:textbox>
                </v:shape>
              </v:group>
            </w:pict>
          </mc:Fallback>
        </mc:AlternateContent>
      </w:r>
    </w:p>
    <w:p w14:paraId="3E076F11" w14:textId="77777777" w:rsidR="004B0AFF" w:rsidRPr="00D25EDF" w:rsidRDefault="004B0AFF" w:rsidP="004B0AFF">
      <w:pPr>
        <w:pStyle w:val="41"/>
        <w:ind w:firstLine="160"/>
        <w:rPr>
          <w:rFonts w:ascii="Times New Roman" w:hAnsi="Times New Roman"/>
        </w:rPr>
      </w:pPr>
    </w:p>
    <w:p w14:paraId="3E3CC60E" w14:textId="77777777" w:rsidR="004B0AFF" w:rsidRPr="00D25EDF" w:rsidRDefault="004B0AFF" w:rsidP="004B0AFF">
      <w:pPr>
        <w:pStyle w:val="41"/>
        <w:ind w:firstLine="160"/>
        <w:rPr>
          <w:rFonts w:ascii="Times New Roman" w:hAnsi="Times New Roman"/>
        </w:rPr>
      </w:pPr>
    </w:p>
    <w:p w14:paraId="3C86C99F" w14:textId="77777777" w:rsidR="004B0AFF" w:rsidRPr="00D25EDF" w:rsidRDefault="004B0AFF" w:rsidP="004B0AFF">
      <w:pPr>
        <w:pStyle w:val="41"/>
        <w:ind w:firstLine="160"/>
        <w:rPr>
          <w:rFonts w:ascii="Times New Roman" w:hAnsi="Times New Roman"/>
        </w:rPr>
      </w:pPr>
    </w:p>
    <w:p w14:paraId="19F1BDFE" w14:textId="77777777" w:rsidR="004B0AFF" w:rsidRPr="00D25EDF" w:rsidRDefault="004B0AFF" w:rsidP="004B0AFF">
      <w:pPr>
        <w:pStyle w:val="41"/>
        <w:ind w:firstLine="160"/>
        <w:rPr>
          <w:rFonts w:ascii="Times New Roman" w:hAnsi="Times New Roman"/>
        </w:rPr>
      </w:pPr>
    </w:p>
    <w:p w14:paraId="6A127BF5" w14:textId="77777777" w:rsidR="004B0AFF" w:rsidRPr="00D25EDF" w:rsidRDefault="004B0AFF" w:rsidP="004B0AFF">
      <w:pPr>
        <w:pStyle w:val="41"/>
        <w:ind w:firstLine="160"/>
        <w:rPr>
          <w:rFonts w:ascii="Times New Roman" w:hAnsi="Times New Roman"/>
        </w:rPr>
      </w:pPr>
    </w:p>
    <w:p w14:paraId="622A592B" w14:textId="77777777" w:rsidR="004B0AFF" w:rsidRPr="00D25EDF" w:rsidRDefault="004B0AFF" w:rsidP="004B0AFF">
      <w:pPr>
        <w:pStyle w:val="41"/>
        <w:ind w:firstLine="160"/>
        <w:rPr>
          <w:rFonts w:ascii="Times New Roman" w:hAnsi="Times New Roman"/>
        </w:rPr>
      </w:pPr>
    </w:p>
    <w:p w14:paraId="0DABA76F" w14:textId="77777777" w:rsidR="004B0AFF" w:rsidRPr="00D25EDF" w:rsidRDefault="004B0AFF" w:rsidP="004B0AFF">
      <w:pPr>
        <w:pStyle w:val="41"/>
        <w:ind w:firstLine="160"/>
        <w:rPr>
          <w:rFonts w:ascii="Times New Roman" w:hAnsi="Times New Roman"/>
        </w:rPr>
      </w:pPr>
    </w:p>
    <w:p w14:paraId="0D42F484" w14:textId="77777777" w:rsidR="004B0AFF" w:rsidRPr="00D25EDF" w:rsidRDefault="004B0AFF" w:rsidP="004B0AFF">
      <w:pPr>
        <w:pStyle w:val="41"/>
        <w:ind w:firstLine="160"/>
        <w:rPr>
          <w:rFonts w:ascii="Times New Roman" w:hAnsi="Times New Roman"/>
        </w:rPr>
      </w:pPr>
    </w:p>
    <w:p w14:paraId="5CAB1F5A" w14:textId="77777777" w:rsidR="004B0AFF" w:rsidRPr="00D25EDF" w:rsidRDefault="004B0AFF" w:rsidP="004B0AFF">
      <w:pPr>
        <w:pStyle w:val="40"/>
        <w:rPr>
          <w:rFonts w:ascii="Times New Roman" w:hAnsi="Times New Roman" w:cs="Times New Roman"/>
        </w:rPr>
      </w:pPr>
      <w:r w:rsidRPr="00D25EDF">
        <w:rPr>
          <w:rFonts w:ascii="Times New Roman" w:hAnsi="Times New Roman" w:cs="Times New Roman"/>
        </w:rPr>
        <w:t xml:space="preserve"> Naming example</w:t>
      </w:r>
    </w:p>
    <w:p w14:paraId="2BDEB0C3" w14:textId="77777777" w:rsidR="004B0AFF" w:rsidRPr="00D25EDF" w:rsidRDefault="004B0AFF" w:rsidP="004B0AFF">
      <w:pPr>
        <w:pStyle w:val="41"/>
        <w:ind w:firstLine="160"/>
        <w:rPr>
          <w:rFonts w:ascii="Times New Roman" w:hAnsi="Times New Roman"/>
        </w:rPr>
      </w:pPr>
      <w:r w:rsidRPr="00D25EDF">
        <w:rPr>
          <w:rFonts w:ascii="Times New Roman" w:hAnsi="Times New Roman"/>
        </w:rPr>
        <w:t>An example of naming the index is shown below.</w:t>
      </w:r>
    </w:p>
    <w:p w14:paraId="1930065A" w14:textId="77777777" w:rsidR="004B0AFF" w:rsidRPr="00D25EDF" w:rsidRDefault="004B0AFF" w:rsidP="004B0AFF">
      <w:pPr>
        <w:pStyle w:val="41"/>
        <w:ind w:firstLine="160"/>
        <w:rPr>
          <w:rFonts w:ascii="Times New Roman" w:hAnsi="Times New Roman"/>
        </w:rPr>
      </w:pPr>
      <w:r w:rsidRPr="00D25EDF">
        <w:rPr>
          <w:rFonts w:ascii="Times New Roman" w:hAnsi="Times New Roman"/>
          <w:noProof/>
        </w:rPr>
        <mc:AlternateContent>
          <mc:Choice Requires="wps">
            <w:drawing>
              <wp:anchor distT="0" distB="0" distL="114300" distR="114300" simplePos="0" relativeHeight="251665920" behindDoc="0" locked="0" layoutInCell="1" allowOverlap="1" wp14:anchorId="4EB430E9" wp14:editId="71C53FF2">
                <wp:simplePos x="0" y="0"/>
                <wp:positionH relativeFrom="column">
                  <wp:posOffset>1098550</wp:posOffset>
                </wp:positionH>
                <wp:positionV relativeFrom="paragraph">
                  <wp:posOffset>1905</wp:posOffset>
                </wp:positionV>
                <wp:extent cx="3649980" cy="819150"/>
                <wp:effectExtent l="10160" t="13335" r="6985" b="15240"/>
                <wp:wrapNone/>
                <wp:docPr id="3" name="テキスト ボックス 8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49980" cy="819150"/>
                        </a:xfrm>
                        <a:prstGeom prst="rect">
                          <a:avLst/>
                        </a:prstGeom>
                        <a:solidFill>
                          <a:srgbClr val="DBE5F1"/>
                        </a:solidFill>
                        <a:ln w="9525">
                          <a:solidFill>
                            <a:srgbClr val="4579B8"/>
                          </a:solidFill>
                          <a:miter lim="800000"/>
                          <a:headEnd/>
                          <a:tailEnd/>
                        </a:ln>
                        <a:effectLst>
                          <a:outerShdw dist="20000" dir="5400000" rotWithShape="0">
                            <a:srgbClr val="000000">
                              <a:alpha val="37999"/>
                            </a:srgbClr>
                          </a:outerShdw>
                        </a:effectLst>
                      </wps:spPr>
                      <wps:txb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EB430E9" id="_x0000_s1114" type="#_x0000_t202" style="position:absolute;left:0;text-align:left;margin-left:86.5pt;margin-top:.15pt;width:287.4pt;height:64.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" fillcolor="#dbe5f1" strokecolor="#4579b8">
                <v:shadow on="t" color="black" opacity="24903f" origin=",.5" offset="0,.55556mm"/>
                <v:textbox>
                  <w:txbxContent>
                    <w:p w14:paraId="56D68C80" w14:textId="77777777" w:rsidR="004B0AFF" w:rsidRPr="00E13C10" w:rsidRDefault="004B0AFF" w:rsidP="004B0AFF">
                      <w:pPr>
                        <w:rPr>
                          <w:rFonts w:ascii="Times New Roman" w:hAnsi="Times New Roman" w:cs="Times New Roman"/>
                          <w:b/>
                        </w:rPr>
                      </w:pPr>
                      <w:r w:rsidRPr="00E13C10">
                        <w:rPr>
                          <w:rFonts w:ascii="Times New Roman" w:hAnsi="Times New Roman" w:cs="Times New Roman"/>
                          <w:b/>
                        </w:rPr>
                        <w:t>Naming example: Index</w:t>
                      </w:r>
                    </w:p>
                    <w:p w14:paraId="7FD8E1F0"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Example of index in "credit detail" table</w:t>
                      </w:r>
                    </w:p>
                    <w:p w14:paraId="3E60B36B"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Physical name</w:t>
                      </w:r>
                    </w:p>
                    <w:p w14:paraId="1ECFD3D5" w14:textId="77777777" w:rsidR="004B0AFF" w:rsidRPr="00E13C10" w:rsidRDefault="004B0AFF" w:rsidP="004B0AFF">
                      <w:pPr>
                        <w:rPr>
                          <w:rFonts w:ascii="Times New Roman" w:hAnsi="Times New Roman" w:cs="Times New Roman"/>
                        </w:rPr>
                      </w:pPr>
                      <w:r w:rsidRPr="00E13C10">
                        <w:rPr>
                          <w:rFonts w:ascii="Times New Roman" w:hAnsi="Times New Roman" w:cs="Times New Roman"/>
                        </w:rPr>
                        <w:t xml:space="preserve">　　　　</w:t>
                      </w:r>
                      <w:r w:rsidRPr="00E13C10">
                        <w:rPr>
                          <w:rFonts w:ascii="Times New Roman" w:hAnsi="Times New Roman" w:cs="Times New Roman"/>
                        </w:rPr>
                        <w:t>ix_credit_detail_01</w:t>
                      </w:r>
                    </w:p>
                  </w:txbxContent>
                </v:textbox>
              </v:shape>
            </w:pict>
          </mc:Fallback>
        </mc:AlternateContent>
      </w:r>
    </w:p>
    <w:p w14:paraId="6270788B" w14:textId="77777777" w:rsidR="004B0AFF" w:rsidRPr="00D25EDF" w:rsidRDefault="004B0AFF" w:rsidP="004B0AFF">
      <w:pPr>
        <w:pStyle w:val="41"/>
        <w:ind w:firstLine="160"/>
        <w:rPr>
          <w:rFonts w:ascii="Times New Roman" w:hAnsi="Times New Roman"/>
        </w:rPr>
      </w:pPr>
    </w:p>
    <w:p w14:paraId="0FCD6223" w14:textId="77777777" w:rsidR="004B0AFF" w:rsidRPr="00D25EDF" w:rsidRDefault="004B0AFF" w:rsidP="004B0AFF">
      <w:pPr>
        <w:pStyle w:val="41"/>
        <w:ind w:firstLine="160"/>
        <w:rPr>
          <w:rFonts w:ascii="Times New Roman" w:hAnsi="Times New Roman"/>
        </w:rPr>
      </w:pPr>
    </w:p>
    <w:p w14:paraId="553A92EF" w14:textId="77777777" w:rsidR="004B0AFF" w:rsidRPr="00D25EDF" w:rsidRDefault="004B0AFF" w:rsidP="004B0AFF">
      <w:pPr>
        <w:pStyle w:val="41"/>
        <w:ind w:firstLine="160"/>
        <w:rPr>
          <w:rFonts w:ascii="Times New Roman" w:hAnsi="Times New Roman"/>
        </w:rPr>
      </w:pPr>
    </w:p>
    <w:p w14:paraId="4323B9D5" w14:textId="77777777" w:rsidR="004B0AFF" w:rsidRPr="00D25EDF" w:rsidRDefault="004B0AFF" w:rsidP="004B0AFF">
      <w:pPr>
        <w:widowControl/>
        <w:rPr>
          <w:rFonts w:ascii="Times New Roman" w:hAnsi="Times New Roman" w:cs="Times New Roman"/>
        </w:rPr>
      </w:pPr>
      <w:r w:rsidRPr="00D25EDF">
        <w:rPr>
          <w:rFonts w:ascii="Times New Roman" w:hAnsi="Times New Roman" w:cs="Times New Roman"/>
        </w:rPr>
        <w:br w:type="page"/>
      </w:r>
    </w:p>
    <w:p w14:paraId="3A835828" w14:textId="77777777" w:rsidR="004B0AFF" w:rsidRPr="004B0AFF" w:rsidRDefault="004B0AFF" w:rsidP="00023BF0">
      <w:pPr>
        <w:pStyle w:val="31"/>
        <w:ind w:firstLine="160"/>
        <w:rPr>
          <w:rFonts w:ascii="Times New Roman" w:hAnsi="Times New Roman" w:cs="Times New Roman"/>
        </w:rPr>
      </w:pPr>
    </w:p>
    <w:p w14:paraId="3A689C04" w14:textId="77777777" w:rsidR="00DB63AD" w:rsidRPr="00D25EDF" w:rsidRDefault="009A3A14" w:rsidP="004E1A07">
      <w:pPr>
        <w:pStyle w:val="1"/>
        <w:rPr>
          <w:rFonts w:ascii="Times New Roman" w:hAnsi="Times New Roman" w:cs="Times New Roman"/>
        </w:rPr>
      </w:pPr>
      <w:r w:rsidRPr="00D25EDF">
        <w:rPr>
          <w:rFonts w:ascii="Times New Roman" w:hAnsi="Times New Roman" w:cs="Times New Roman"/>
        </w:rPr>
        <w:t xml:space="preserve"> </w:t>
      </w:r>
      <w:bookmarkStart w:id="44" w:name="_Toc42859268"/>
      <w:r w:rsidRPr="00D25EDF">
        <w:rPr>
          <w:rFonts w:ascii="Times New Roman" w:hAnsi="Times New Roman" w:cs="Times New Roman"/>
        </w:rPr>
        <w:t>Domain definition</w:t>
      </w:r>
      <w:bookmarkEnd w:id="44"/>
    </w:p>
    <w:p w14:paraId="5A361B18"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5" w:name="_Toc42859269"/>
      <w:r w:rsidRPr="00D25EDF">
        <w:rPr>
          <w:rFonts w:ascii="Times New Roman" w:hAnsi="Times New Roman" w:cs="Times New Roman"/>
        </w:rPr>
        <w:t>Compliance with domain definitions</w:t>
      </w:r>
      <w:bookmarkEnd w:id="45"/>
    </w:p>
    <w:p w14:paraId="68BA5928"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Columns in the table must belong to the domain defined in the domain definition document. Therefore, when adding a column for which no corresponding domain exists in the domain definition document, first define the domain.</w:t>
      </w:r>
    </w:p>
    <w:p w14:paraId="4FFB53E2" w14:textId="77777777" w:rsidR="00DB63AD" w:rsidRPr="00D25EDF" w:rsidRDefault="00DB63AD" w:rsidP="00023BF0">
      <w:pPr>
        <w:pStyle w:val="20"/>
        <w:ind w:firstLine="160"/>
        <w:rPr>
          <w:rFonts w:ascii="Times New Roman" w:hAnsi="Times New Roman" w:cs="Times New Roman"/>
        </w:rPr>
      </w:pPr>
    </w:p>
    <w:p w14:paraId="77CDE4B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0CBEB44" w14:textId="77777777"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In the design process where the DB data type is directly defined in the column, the designers will individually design (select) the DB data type and data length every time a target column is defined in each table due to which the data type and data length of the DB will be different depending on the designer, and the system as a whole may not have a consistent design.</w:t>
      </w:r>
    </w:p>
    <w:p w14:paraId="1A0D5EC1" w14:textId="32C36989" w:rsidR="00DB63AD" w:rsidRPr="00D25EDF" w:rsidRDefault="00DB63AD" w:rsidP="00934B28">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Therefore, to avoid the above situation, design an abstract domain definition and design columns through that domain so that data fields belonging to the same domain will </w:t>
      </w:r>
      <w:r w:rsidR="00934B28">
        <w:rPr>
          <w:rFonts w:ascii="Times New Roman" w:hAnsi="Times New Roman" w:cs="Times New Roman"/>
        </w:rPr>
        <w:t>always be</w:t>
      </w:r>
      <w:r w:rsidRPr="00D25EDF">
        <w:rPr>
          <w:rFonts w:ascii="Times New Roman" w:hAnsi="Times New Roman" w:cs="Times New Roman"/>
        </w:rPr>
        <w:t xml:space="preserve"> designed with the same DB data type and they can be maintained easily.</w:t>
      </w:r>
    </w:p>
    <w:p w14:paraId="0DF8DDCB" w14:textId="77777777" w:rsidR="00DB63AD" w:rsidRPr="00D25EDF" w:rsidRDefault="00DB63AD" w:rsidP="00023BF0">
      <w:pPr>
        <w:pStyle w:val="20"/>
        <w:ind w:firstLine="160"/>
        <w:rPr>
          <w:rFonts w:ascii="Times New Roman" w:hAnsi="Times New Roman" w:cs="Times New Roman"/>
        </w:rPr>
      </w:pPr>
    </w:p>
    <w:p w14:paraId="1F6179C2" w14:textId="77777777" w:rsidR="00DB63AD" w:rsidRPr="00D25EDF" w:rsidRDefault="009A3A14" w:rsidP="002D569A">
      <w:pPr>
        <w:pStyle w:val="2"/>
        <w:rPr>
          <w:rFonts w:ascii="Times New Roman" w:hAnsi="Times New Roman" w:cs="Times New Roman"/>
        </w:rPr>
      </w:pPr>
      <w:r w:rsidRPr="00D25EDF">
        <w:rPr>
          <w:rFonts w:ascii="Times New Roman" w:hAnsi="Times New Roman" w:cs="Times New Roman"/>
        </w:rPr>
        <w:t xml:space="preserve"> </w:t>
      </w:r>
      <w:bookmarkStart w:id="46" w:name="_Toc42859270"/>
      <w:r w:rsidRPr="00D25EDF">
        <w:rPr>
          <w:rFonts w:ascii="Times New Roman" w:hAnsi="Times New Roman" w:cs="Times New Roman"/>
        </w:rPr>
        <w:t>Domain data type and DB data type</w:t>
      </w:r>
      <w:bookmarkEnd w:id="46"/>
    </w:p>
    <w:p w14:paraId="7988C61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DB data type used by the target column is determined by the data type of the domain to which the column belongs, as described above. The data types are broadly classified for the domains handled by this system, and the corresponding DB data types are specified. As a result, the system does not allow the use of any data types other than those listed here.</w:t>
      </w:r>
    </w:p>
    <w:p w14:paraId="0F25410C" w14:textId="77777777" w:rsidR="00DB63AD" w:rsidRPr="00D25EDF" w:rsidRDefault="00DB63AD" w:rsidP="00023BF0">
      <w:pPr>
        <w:pStyle w:val="20"/>
        <w:ind w:firstLine="160"/>
        <w:rPr>
          <w:rFonts w:ascii="Times New Roman" w:hAnsi="Times New Roman" w:cs="Times New Roman"/>
        </w:rPr>
      </w:pPr>
    </w:p>
    <w:tbl>
      <w:tblPr>
        <w:tblW w:w="9214"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2268"/>
        <w:gridCol w:w="3969"/>
      </w:tblGrid>
      <w:tr w:rsidR="00DB63AD" w:rsidRPr="00D25EDF" w14:paraId="76E57A3B" w14:textId="77777777" w:rsidTr="00A6657E">
        <w:trPr>
          <w:cantSplit/>
          <w:tblHeader/>
        </w:trPr>
        <w:tc>
          <w:tcPr>
            <w:tcW w:w="2977" w:type="dxa"/>
            <w:shd w:val="clear" w:color="auto" w:fill="BFBFBF"/>
          </w:tcPr>
          <w:p w14:paraId="233D1C3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a type of target domain</w:t>
            </w:r>
          </w:p>
        </w:tc>
        <w:tc>
          <w:tcPr>
            <w:tcW w:w="2268" w:type="dxa"/>
            <w:shd w:val="clear" w:color="auto" w:fill="BFBFBF"/>
          </w:tcPr>
          <w:p w14:paraId="7A711072"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B data type to use</w:t>
            </w:r>
          </w:p>
        </w:tc>
        <w:tc>
          <w:tcPr>
            <w:tcW w:w="3969" w:type="dxa"/>
            <w:shd w:val="clear" w:color="auto" w:fill="BFBFBF"/>
          </w:tcPr>
          <w:p w14:paraId="5E90DFC5"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omain definition example</w:t>
            </w:r>
          </w:p>
        </w:tc>
      </w:tr>
      <w:tr w:rsidR="00DB63AD" w:rsidRPr="00D25EDF" w14:paraId="78FD0517" w14:textId="77777777" w:rsidTr="00A6657E">
        <w:trPr>
          <w:cantSplit/>
          <w:tblHeader/>
        </w:trPr>
        <w:tc>
          <w:tcPr>
            <w:tcW w:w="2977" w:type="dxa"/>
          </w:tcPr>
          <w:p w14:paraId="5C8F1853" w14:textId="59D157EE"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String</w:t>
            </w:r>
          </w:p>
        </w:tc>
        <w:tc>
          <w:tcPr>
            <w:tcW w:w="2268" w:type="dxa"/>
          </w:tcPr>
          <w:p w14:paraId="78A521C2" w14:textId="06F3C303"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VARCHAR</w:t>
            </w:r>
          </w:p>
        </w:tc>
        <w:tc>
          <w:tcPr>
            <w:tcW w:w="3969" w:type="dxa"/>
          </w:tcPr>
          <w:p w14:paraId="720D081C" w14:textId="0A8659EE"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Project name, Code</w:t>
            </w:r>
          </w:p>
        </w:tc>
      </w:tr>
      <w:tr w:rsidR="00DB63AD" w:rsidRPr="00D25EDF" w14:paraId="4FB7445F" w14:textId="77777777" w:rsidTr="00A6657E">
        <w:trPr>
          <w:cantSplit/>
          <w:tblHeader/>
        </w:trPr>
        <w:tc>
          <w:tcPr>
            <w:tcW w:w="2977" w:type="dxa"/>
          </w:tcPr>
          <w:p w14:paraId="1DB94B5A" w14:textId="760FF691" w:rsidR="00DB63AD"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 xml:space="preserve">Numerical value </w:t>
            </w:r>
            <w:r w:rsidR="00DB63AD" w:rsidRPr="00D25EDF">
              <w:rPr>
                <w:rFonts w:ascii="Times New Roman" w:hAnsi="Times New Roman" w:cs="Times New Roman"/>
              </w:rPr>
              <w:t>(</w:t>
            </w:r>
            <w:r w:rsidRPr="004B0AFF">
              <w:rPr>
                <w:rFonts w:ascii="Times New Roman" w:hAnsi="Times New Roman" w:cs="Times New Roman"/>
              </w:rPr>
              <w:t>integer</w:t>
            </w:r>
            <w:r w:rsidR="00DB63AD" w:rsidRPr="00D25EDF">
              <w:rPr>
                <w:rFonts w:ascii="Times New Roman" w:hAnsi="Times New Roman" w:cs="Times New Roman"/>
              </w:rPr>
              <w:t>)</w:t>
            </w:r>
          </w:p>
        </w:tc>
        <w:tc>
          <w:tcPr>
            <w:tcW w:w="2268" w:type="dxa"/>
          </w:tcPr>
          <w:p w14:paraId="51506994" w14:textId="77777777" w:rsidR="00DB63AD"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SMALLINT</w:t>
            </w:r>
          </w:p>
          <w:p w14:paraId="46BF10A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I</w:t>
            </w:r>
            <w:r>
              <w:rPr>
                <w:rFonts w:ascii="Times New Roman" w:hAnsi="Times New Roman" w:cs="Times New Roman"/>
              </w:rPr>
              <w:t>NTEGER</w:t>
            </w:r>
          </w:p>
          <w:p w14:paraId="1E9F5A4D" w14:textId="77777777" w:rsidR="004B0AF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RIAL</w:t>
            </w:r>
          </w:p>
          <w:p w14:paraId="688C893E" w14:textId="0240A989"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GINT</w:t>
            </w:r>
          </w:p>
        </w:tc>
        <w:tc>
          <w:tcPr>
            <w:tcW w:w="3969" w:type="dxa"/>
          </w:tcPr>
          <w:p w14:paraId="727A0FA6" w14:textId="364BBD18"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U</w:t>
            </w:r>
            <w:r>
              <w:rPr>
                <w:rFonts w:ascii="Times New Roman" w:hAnsi="Times New Roman" w:cs="Times New Roman"/>
              </w:rPr>
              <w:t xml:space="preserve">ser ID, </w:t>
            </w:r>
            <w:r w:rsidR="001E1D50">
              <w:rPr>
                <w:rFonts w:ascii="Times New Roman" w:hAnsi="Times New Roman" w:cs="Times New Roman"/>
              </w:rPr>
              <w:t>S</w:t>
            </w:r>
            <w:r>
              <w:rPr>
                <w:rFonts w:ascii="Times New Roman" w:hAnsi="Times New Roman" w:cs="Times New Roman"/>
              </w:rPr>
              <w:t>ales</w:t>
            </w:r>
          </w:p>
        </w:tc>
      </w:tr>
      <w:tr w:rsidR="00DB63AD" w:rsidRPr="00D25EDF" w14:paraId="213B2980" w14:textId="77777777" w:rsidTr="00A6657E">
        <w:trPr>
          <w:cantSplit/>
          <w:tblHeader/>
        </w:trPr>
        <w:tc>
          <w:tcPr>
            <w:tcW w:w="2977" w:type="dxa"/>
          </w:tcPr>
          <w:p w14:paraId="44C6CE19" w14:textId="281F20A5"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al value (</w:t>
            </w:r>
            <w:r w:rsidR="004B0AFF">
              <w:rPr>
                <w:rFonts w:ascii="Times New Roman" w:hAnsi="Times New Roman" w:cs="Times New Roman"/>
              </w:rPr>
              <w:t>decimal</w:t>
            </w:r>
            <w:r w:rsidRPr="00D25EDF">
              <w:rPr>
                <w:rFonts w:ascii="Times New Roman" w:hAnsi="Times New Roman" w:cs="Times New Roman"/>
              </w:rPr>
              <w:t>)</w:t>
            </w:r>
          </w:p>
        </w:tc>
        <w:tc>
          <w:tcPr>
            <w:tcW w:w="2268" w:type="dxa"/>
          </w:tcPr>
          <w:p w14:paraId="19DD69E7" w14:textId="77777777" w:rsidR="00DB63AD" w:rsidRPr="00D25EDF" w:rsidRDefault="0081387E"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UMERIC</w:t>
            </w:r>
          </w:p>
        </w:tc>
        <w:tc>
          <w:tcPr>
            <w:tcW w:w="3969" w:type="dxa"/>
          </w:tcPr>
          <w:p w14:paraId="5E348E12" w14:textId="6B2683C1"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W</w:t>
            </w:r>
            <w:r w:rsidRPr="004B0AFF">
              <w:rPr>
                <w:rFonts w:ascii="Times New Roman" w:hAnsi="Times New Roman" w:cs="Times New Roman"/>
              </w:rPr>
              <w:t xml:space="preserve">eight, </w:t>
            </w:r>
            <w:r>
              <w:rPr>
                <w:rFonts w:ascii="Times New Roman" w:hAnsi="Times New Roman" w:cs="Times New Roman"/>
              </w:rPr>
              <w:t>S</w:t>
            </w:r>
            <w:r w:rsidRPr="004B0AFF">
              <w:rPr>
                <w:rFonts w:ascii="Times New Roman" w:hAnsi="Times New Roman" w:cs="Times New Roman"/>
              </w:rPr>
              <w:t>peed</w:t>
            </w:r>
          </w:p>
        </w:tc>
      </w:tr>
      <w:tr w:rsidR="00DB63AD" w:rsidRPr="00D25EDF" w14:paraId="16C052F2" w14:textId="77777777" w:rsidTr="00A6657E">
        <w:trPr>
          <w:cantSplit/>
          <w:tblHeader/>
        </w:trPr>
        <w:tc>
          <w:tcPr>
            <w:tcW w:w="2977" w:type="dxa"/>
          </w:tcPr>
          <w:p w14:paraId="75B3C89F" w14:textId="61C46176"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Date</w:t>
            </w:r>
          </w:p>
        </w:tc>
        <w:tc>
          <w:tcPr>
            <w:tcW w:w="2268" w:type="dxa"/>
          </w:tcPr>
          <w:p w14:paraId="0D2473A7" w14:textId="0459F866"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DATE</w:t>
            </w:r>
          </w:p>
        </w:tc>
        <w:tc>
          <w:tcPr>
            <w:tcW w:w="3969" w:type="dxa"/>
          </w:tcPr>
          <w:p w14:paraId="4A7572C2" w14:textId="0136646B" w:rsidR="00DB63AD"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rPr>
              <w:t xml:space="preserve">Project start </w:t>
            </w:r>
            <w:r w:rsidR="00DB63AD" w:rsidRPr="00D25EDF">
              <w:rPr>
                <w:rFonts w:ascii="Times New Roman" w:hAnsi="Times New Roman" w:cs="Times New Roman"/>
              </w:rPr>
              <w:t xml:space="preserve">date, </w:t>
            </w:r>
            <w:r>
              <w:rPr>
                <w:rFonts w:ascii="Times New Roman" w:hAnsi="Times New Roman" w:cs="Times New Roman"/>
              </w:rPr>
              <w:t>P</w:t>
            </w:r>
            <w:r w:rsidRPr="004B0AFF">
              <w:rPr>
                <w:rFonts w:ascii="Times New Roman" w:hAnsi="Times New Roman" w:cs="Times New Roman"/>
              </w:rPr>
              <w:t>assword expiration</w:t>
            </w:r>
            <w:r w:rsidR="001E1D50">
              <w:rPr>
                <w:rFonts w:ascii="Times New Roman" w:hAnsi="Times New Roman" w:cs="Times New Roman"/>
              </w:rPr>
              <w:t xml:space="preserve"> date</w:t>
            </w:r>
          </w:p>
        </w:tc>
      </w:tr>
      <w:tr w:rsidR="004B0AFF" w:rsidRPr="00D25EDF" w14:paraId="5B22DF93" w14:textId="77777777" w:rsidTr="00A6657E">
        <w:trPr>
          <w:cantSplit/>
          <w:tblHeader/>
        </w:trPr>
        <w:tc>
          <w:tcPr>
            <w:tcW w:w="2977" w:type="dxa"/>
          </w:tcPr>
          <w:p w14:paraId="3296ECE8" w14:textId="2A91E57E"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D</w:t>
            </w:r>
            <w:r>
              <w:rPr>
                <w:rFonts w:ascii="Times New Roman" w:hAnsi="Times New Roman" w:cs="Times New Roman"/>
              </w:rPr>
              <w:t>ate and time</w:t>
            </w:r>
            <w:r w:rsidR="009044E0">
              <w:rPr>
                <w:rFonts w:ascii="Times New Roman" w:hAnsi="Times New Roman" w:cs="Times New Roman"/>
              </w:rPr>
              <w:t xml:space="preserve"> (for time stamp use)</w:t>
            </w:r>
          </w:p>
        </w:tc>
        <w:tc>
          <w:tcPr>
            <w:tcW w:w="2268" w:type="dxa"/>
          </w:tcPr>
          <w:p w14:paraId="630B600A" w14:textId="41648177"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IMESTAMP</w:t>
            </w:r>
          </w:p>
        </w:tc>
        <w:tc>
          <w:tcPr>
            <w:tcW w:w="3969" w:type="dxa"/>
          </w:tcPr>
          <w:p w14:paraId="46703EB7" w14:textId="0CCA848D" w:rsidR="004B0AFF" w:rsidRPr="00D25EDF" w:rsidRDefault="004B0AFF" w:rsidP="00A6657E">
            <w:pPr>
              <w:pStyle w:val="20"/>
              <w:ind w:left="0" w:firstLineChars="0" w:firstLine="0"/>
              <w:jc w:val="both"/>
              <w:rPr>
                <w:rFonts w:ascii="Times New Roman" w:hAnsi="Times New Roman" w:cs="Times New Roman"/>
              </w:rPr>
            </w:pPr>
            <w:r w:rsidRPr="00D25EDF">
              <w:rPr>
                <w:rFonts w:ascii="Times New Roman" w:hAnsi="Times New Roman" w:cs="Times New Roman"/>
              </w:rPr>
              <w:t>Registration date and time, update date and time</w:t>
            </w:r>
          </w:p>
        </w:tc>
      </w:tr>
      <w:tr w:rsidR="004B0AFF" w:rsidRPr="00D25EDF" w14:paraId="3694D75F" w14:textId="77777777" w:rsidTr="00A6657E">
        <w:trPr>
          <w:cantSplit/>
          <w:tblHeader/>
        </w:trPr>
        <w:tc>
          <w:tcPr>
            <w:tcW w:w="2977" w:type="dxa"/>
          </w:tcPr>
          <w:p w14:paraId="12AA517A" w14:textId="6BA3D0C6"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2268" w:type="dxa"/>
          </w:tcPr>
          <w:p w14:paraId="2B047FE0" w14:textId="2F95054D"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OOLEAN</w:t>
            </w:r>
          </w:p>
        </w:tc>
        <w:tc>
          <w:tcPr>
            <w:tcW w:w="3969" w:type="dxa"/>
          </w:tcPr>
          <w:p w14:paraId="66AA83F2" w14:textId="2FFB5C13" w:rsidR="004B0AFF" w:rsidRPr="00D25EDF" w:rsidRDefault="004B0AFF" w:rsidP="00A6657E">
            <w:pPr>
              <w:pStyle w:val="20"/>
              <w:ind w:left="0" w:firstLineChars="0" w:firstLine="0"/>
              <w:jc w:val="both"/>
              <w:rPr>
                <w:rFonts w:ascii="Times New Roman" w:hAnsi="Times New Roman" w:cs="Times New Roman"/>
              </w:rPr>
            </w:pPr>
            <w:r w:rsidRPr="004B0AFF">
              <w:rPr>
                <w:rFonts w:ascii="Times New Roman" w:hAnsi="Times New Roman" w:cs="Times New Roman"/>
              </w:rPr>
              <w:t>PM job flag</w:t>
            </w:r>
          </w:p>
        </w:tc>
      </w:tr>
      <w:tr w:rsidR="004B0AFF" w:rsidRPr="00D25EDF" w14:paraId="77B4A2B5" w14:textId="77777777" w:rsidTr="00A6657E">
        <w:trPr>
          <w:cantSplit/>
          <w:tblHeader/>
        </w:trPr>
        <w:tc>
          <w:tcPr>
            <w:tcW w:w="2977" w:type="dxa"/>
          </w:tcPr>
          <w:p w14:paraId="0B5A33BE" w14:textId="536CB2E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inary</w:t>
            </w:r>
          </w:p>
        </w:tc>
        <w:tc>
          <w:tcPr>
            <w:tcW w:w="2268" w:type="dxa"/>
          </w:tcPr>
          <w:p w14:paraId="1E7FC675" w14:textId="0459D988"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B</w:t>
            </w:r>
            <w:r>
              <w:rPr>
                <w:rFonts w:ascii="Times New Roman" w:hAnsi="Times New Roman" w:cs="Times New Roman"/>
              </w:rPr>
              <w:t>YTEA</w:t>
            </w:r>
          </w:p>
        </w:tc>
        <w:tc>
          <w:tcPr>
            <w:tcW w:w="3969" w:type="dxa"/>
          </w:tcPr>
          <w:p w14:paraId="26ED4674" w14:textId="29AC54A5" w:rsidR="004B0AFF" w:rsidRPr="00D25EDF" w:rsidRDefault="004B0AFF" w:rsidP="00A6657E">
            <w:pPr>
              <w:pStyle w:val="20"/>
              <w:ind w:left="0" w:firstLineChars="0" w:firstLine="0"/>
              <w:jc w:val="both"/>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ession object, Upload</w:t>
            </w:r>
            <w:r w:rsidR="001E1D50">
              <w:rPr>
                <w:rFonts w:ascii="Times New Roman" w:hAnsi="Times New Roman" w:cs="Times New Roman"/>
              </w:rPr>
              <w:t>ed</w:t>
            </w:r>
            <w:r>
              <w:rPr>
                <w:rFonts w:ascii="Times New Roman" w:hAnsi="Times New Roman" w:cs="Times New Roman"/>
              </w:rPr>
              <w:t xml:space="preserve"> file</w:t>
            </w:r>
          </w:p>
        </w:tc>
      </w:tr>
    </w:tbl>
    <w:p w14:paraId="6B3AD8EA" w14:textId="27326F14" w:rsidR="00DB63AD" w:rsidRDefault="00DB63AD" w:rsidP="00023BF0">
      <w:pPr>
        <w:pStyle w:val="20"/>
        <w:ind w:firstLine="160"/>
        <w:rPr>
          <w:rFonts w:ascii="Times New Roman" w:hAnsi="Times New Roman" w:cs="Times New Roman"/>
        </w:rPr>
      </w:pPr>
    </w:p>
    <w:p w14:paraId="237924A5" w14:textId="77777777" w:rsidR="008D1EBF" w:rsidRPr="00A2240B" w:rsidRDefault="008D1EBF" w:rsidP="008D1EBF">
      <w:pPr>
        <w:pStyle w:val="20"/>
        <w:ind w:firstLine="160"/>
        <w:rPr>
          <w:rFonts w:ascii="Times New Roman" w:hAnsi="Times New Roman" w:cs="Times New Roman"/>
        </w:rPr>
      </w:pPr>
      <w:bookmarkStart w:id="47" w:name="_Hlk115344665"/>
      <w:r w:rsidRPr="00A2240B">
        <w:rPr>
          <w:rFonts w:ascii="Times New Roman" w:hAnsi="Times New Roman" w:cs="Times New Roman"/>
        </w:rPr>
        <w:t>SERIAL is used for numerical columns for which sequential numbers are to be automatically assigned.</w:t>
      </w:r>
    </w:p>
    <w:p w14:paraId="54DC1999" w14:textId="1519E07B" w:rsidR="004B0AFF" w:rsidRDefault="004B0AFF" w:rsidP="004B0AFF">
      <w:pPr>
        <w:pStyle w:val="20"/>
        <w:ind w:firstLine="160"/>
        <w:rPr>
          <w:rFonts w:ascii="Times New Roman" w:hAnsi="Times New Roman" w:cs="Times New Roman"/>
        </w:rPr>
      </w:pPr>
      <w:r w:rsidRPr="004B0AFF">
        <w:rPr>
          <w:rFonts w:ascii="Times New Roman" w:hAnsi="Times New Roman" w:cs="Times New Roman"/>
        </w:rPr>
        <w:t>SMALLINT, INTEGER, and BIGINT select the type based on whether the numerical value of the column fits within the range of each type.</w:t>
      </w:r>
    </w:p>
    <w:bookmarkEnd w:id="47"/>
    <w:p w14:paraId="1CC596EB" w14:textId="77777777" w:rsidR="004B0AFF" w:rsidRDefault="004B0AFF" w:rsidP="004B0AFF">
      <w:pPr>
        <w:pStyle w:val="20"/>
        <w:ind w:firstLine="160"/>
        <w:rPr>
          <w:rFonts w:ascii="Times New Roman" w:hAnsi="Times New Roman" w:cs="Times New Roman"/>
        </w:rPr>
      </w:pPr>
    </w:p>
    <w:tbl>
      <w:tblPr>
        <w:tblW w:w="7229" w:type="dxa"/>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977"/>
        <w:gridCol w:w="4252"/>
      </w:tblGrid>
      <w:tr w:rsidR="004B0AFF" w:rsidRPr="00D25EDF" w14:paraId="38FECC57" w14:textId="77777777" w:rsidTr="004B0AFF">
        <w:trPr>
          <w:cantSplit/>
          <w:tblHeader/>
        </w:trPr>
        <w:tc>
          <w:tcPr>
            <w:tcW w:w="2977" w:type="dxa"/>
            <w:shd w:val="clear" w:color="auto" w:fill="BFBFBF"/>
          </w:tcPr>
          <w:p w14:paraId="6ACBA421" w14:textId="7681E4EF"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Type</w:t>
            </w:r>
          </w:p>
        </w:tc>
        <w:tc>
          <w:tcPr>
            <w:tcW w:w="4252" w:type="dxa"/>
            <w:shd w:val="clear" w:color="auto" w:fill="BFBFBF"/>
          </w:tcPr>
          <w:p w14:paraId="216481FF" w14:textId="357C57F6"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Range</w:t>
            </w:r>
          </w:p>
        </w:tc>
      </w:tr>
      <w:tr w:rsidR="004B0AFF" w:rsidRPr="00D25EDF" w14:paraId="5A8AB8C8" w14:textId="77777777" w:rsidTr="004B0AFF">
        <w:trPr>
          <w:cantSplit/>
          <w:tblHeader/>
        </w:trPr>
        <w:tc>
          <w:tcPr>
            <w:tcW w:w="2977" w:type="dxa"/>
          </w:tcPr>
          <w:p w14:paraId="4FC5824A" w14:textId="5C4859E8"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SMALLINT</w:t>
            </w:r>
          </w:p>
        </w:tc>
        <w:tc>
          <w:tcPr>
            <w:tcW w:w="4252" w:type="dxa"/>
          </w:tcPr>
          <w:p w14:paraId="6724257A" w14:textId="2DFAFE7D"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3276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32767</w:t>
            </w:r>
          </w:p>
        </w:tc>
      </w:tr>
      <w:tr w:rsidR="004B0AFF" w:rsidRPr="00D25EDF" w14:paraId="1ACE49B5" w14:textId="77777777" w:rsidTr="004B0AFF">
        <w:trPr>
          <w:cantSplit/>
          <w:tblHeader/>
        </w:trPr>
        <w:tc>
          <w:tcPr>
            <w:tcW w:w="2977" w:type="dxa"/>
          </w:tcPr>
          <w:p w14:paraId="16DFAB19" w14:textId="3580B48B"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INTEGER</w:t>
            </w:r>
          </w:p>
        </w:tc>
        <w:tc>
          <w:tcPr>
            <w:tcW w:w="4252" w:type="dxa"/>
          </w:tcPr>
          <w:p w14:paraId="1DB39AC7" w14:textId="73CE604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214748364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2147483647</w:t>
            </w:r>
          </w:p>
        </w:tc>
      </w:tr>
      <w:tr w:rsidR="004B0AFF" w:rsidRPr="00D25EDF" w14:paraId="2EE981F4" w14:textId="77777777" w:rsidTr="004B0AFF">
        <w:trPr>
          <w:cantSplit/>
          <w:tblHeader/>
        </w:trPr>
        <w:tc>
          <w:tcPr>
            <w:tcW w:w="2977" w:type="dxa"/>
          </w:tcPr>
          <w:p w14:paraId="76EE5455" w14:textId="2813ECD3" w:rsidR="004B0AFF" w:rsidRPr="00D25EDF" w:rsidRDefault="004B0AFF" w:rsidP="00B125AE">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4252" w:type="dxa"/>
          </w:tcPr>
          <w:p w14:paraId="302627D5" w14:textId="4A92990E" w:rsidR="004B0AFF" w:rsidRPr="00D25EDF" w:rsidRDefault="008D1EBF" w:rsidP="00B125AE">
            <w:pPr>
              <w:pStyle w:val="20"/>
              <w:ind w:left="0" w:firstLineChars="0" w:firstLine="0"/>
              <w:jc w:val="both"/>
              <w:rPr>
                <w:rFonts w:ascii="Times New Roman" w:hAnsi="Times New Roman" w:cs="Times New Roman"/>
              </w:rPr>
            </w:pPr>
            <w:r>
              <w:rPr>
                <w:rFonts w:ascii="Times New Roman" w:hAnsi="Times New Roman" w:cs="Times New Roman"/>
              </w:rPr>
              <w:t xml:space="preserve">From </w:t>
            </w:r>
            <w:r w:rsidR="004B0AFF" w:rsidRPr="004B0AFF">
              <w:rPr>
                <w:rFonts w:ascii="Times New Roman" w:hAnsi="Times New Roman" w:cs="Times New Roman"/>
              </w:rPr>
              <w:t>-9223372036854775808</w:t>
            </w:r>
            <w:r w:rsidR="004B0AFF">
              <w:rPr>
                <w:rFonts w:ascii="Times New Roman" w:hAnsi="Times New Roman" w:cs="Times New Roman" w:hint="eastAsia"/>
              </w:rPr>
              <w:t xml:space="preserve"> </w:t>
            </w:r>
            <w:r w:rsidR="004B0AFF">
              <w:rPr>
                <w:rFonts w:ascii="Times New Roman" w:hAnsi="Times New Roman" w:cs="Times New Roman"/>
              </w:rPr>
              <w:t xml:space="preserve">to </w:t>
            </w:r>
            <w:r w:rsidR="004B0AFF" w:rsidRPr="004B0AFF">
              <w:rPr>
                <w:rFonts w:ascii="Times New Roman" w:hAnsi="Times New Roman" w:cs="Times New Roman"/>
              </w:rPr>
              <w:t>+9223372036854775807</w:t>
            </w:r>
          </w:p>
        </w:tc>
      </w:tr>
    </w:tbl>
    <w:p w14:paraId="6AD43A40" w14:textId="77777777" w:rsidR="004B0AFF" w:rsidRPr="00D25EDF" w:rsidRDefault="004B0AFF" w:rsidP="004B0AFF">
      <w:pPr>
        <w:pStyle w:val="20"/>
        <w:ind w:firstLine="160"/>
        <w:rPr>
          <w:rFonts w:ascii="Times New Roman" w:hAnsi="Times New Roman" w:cs="Times New Roman"/>
        </w:rPr>
      </w:pPr>
    </w:p>
    <w:p w14:paraId="4BA08264" w14:textId="06EA82EA" w:rsidR="004B0AFF" w:rsidRDefault="004B0AFF" w:rsidP="009E04CA">
      <w:pPr>
        <w:widowControl/>
        <w:rPr>
          <w:rFonts w:ascii="Times New Roman" w:hAnsi="Times New Roman" w:cs="Times New Roman"/>
        </w:rPr>
      </w:pPr>
      <w:r>
        <w:rPr>
          <w:rFonts w:ascii="Times New Roman" w:hAnsi="Times New Roman" w:cs="Times New Roman"/>
        </w:rPr>
        <w:br w:type="page"/>
      </w:r>
    </w:p>
    <w:p w14:paraId="6DACEFCC" w14:textId="77777777" w:rsidR="00DB63AD" w:rsidRPr="00D25EDF" w:rsidRDefault="00DB63AD" w:rsidP="009E04CA">
      <w:pPr>
        <w:widowControl/>
        <w:rPr>
          <w:rFonts w:ascii="Times New Roman" w:hAnsi="Times New Roman" w:cs="Times New Roman"/>
        </w:rPr>
      </w:pPr>
    </w:p>
    <w:p w14:paraId="67B71A0E" w14:textId="77777777" w:rsidR="00DB63AD" w:rsidRPr="00D25EDF" w:rsidRDefault="009A3A14" w:rsidP="006D7424">
      <w:pPr>
        <w:pStyle w:val="1"/>
        <w:rPr>
          <w:rFonts w:ascii="Times New Roman" w:hAnsi="Times New Roman" w:cs="Times New Roman"/>
        </w:rPr>
      </w:pPr>
      <w:r w:rsidRPr="00D25EDF">
        <w:rPr>
          <w:rFonts w:ascii="Times New Roman" w:hAnsi="Times New Roman" w:cs="Times New Roman"/>
        </w:rPr>
        <w:t xml:space="preserve"> </w:t>
      </w:r>
      <w:bookmarkStart w:id="48" w:name="_Toc42859271"/>
      <w:r w:rsidRPr="00D25EDF">
        <w:rPr>
          <w:rFonts w:ascii="Times New Roman" w:hAnsi="Times New Roman" w:cs="Times New Roman"/>
        </w:rPr>
        <w:t>Column order</w:t>
      </w:r>
      <w:bookmarkEnd w:id="48"/>
    </w:p>
    <w:p w14:paraId="766F823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The design policy for the column order in the table will be described.</w:t>
      </w:r>
    </w:p>
    <w:p w14:paraId="2EE39734" w14:textId="77777777" w:rsidR="00DB63AD" w:rsidRPr="00D25EDF" w:rsidRDefault="00DB63AD" w:rsidP="00023BF0">
      <w:pPr>
        <w:pStyle w:val="10"/>
        <w:ind w:firstLine="160"/>
        <w:rPr>
          <w:rFonts w:ascii="Times New Roman" w:hAnsi="Times New Roman" w:cs="Times New Roman"/>
        </w:rPr>
      </w:pPr>
    </w:p>
    <w:p w14:paraId="6C2C7F47" w14:textId="77777777" w:rsidR="00DB63AD" w:rsidRPr="00D25EDF" w:rsidRDefault="009A3A14" w:rsidP="006B5D92">
      <w:pPr>
        <w:pStyle w:val="2"/>
        <w:rPr>
          <w:rFonts w:ascii="Times New Roman" w:hAnsi="Times New Roman" w:cs="Times New Roman"/>
        </w:rPr>
      </w:pPr>
      <w:r w:rsidRPr="00D25EDF">
        <w:rPr>
          <w:rFonts w:ascii="Times New Roman" w:hAnsi="Times New Roman" w:cs="Times New Roman"/>
        </w:rPr>
        <w:t xml:space="preserve"> </w:t>
      </w:r>
      <w:bookmarkStart w:id="49" w:name="_Toc42859272"/>
      <w:r w:rsidRPr="00D25EDF">
        <w:rPr>
          <w:rFonts w:ascii="Times New Roman" w:hAnsi="Times New Roman" w:cs="Times New Roman"/>
        </w:rPr>
        <w:t>Basic policy</w:t>
      </w:r>
      <w:bookmarkEnd w:id="49"/>
    </w:p>
    <w:p w14:paraId="021BBB63"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 xml:space="preserve">Business specifications and target data should be in an easy-to-understand state and should be in column order that enables to retain and improve maintainability. </w:t>
      </w:r>
      <w:r w:rsidRPr="00D25EDF">
        <w:rPr>
          <w:rFonts w:ascii="Times New Roman" w:hAnsi="Times New Roman" w:cs="Times New Roman"/>
        </w:rPr>
        <w:br/>
        <w:t>Specifically, consider the following viewpoints without omission.</w:t>
      </w:r>
    </w:p>
    <w:p w14:paraId="7CF06A5A" w14:textId="77777777" w:rsidR="00DB63AD" w:rsidRPr="00D25EDF" w:rsidRDefault="00DB63AD" w:rsidP="00023BF0">
      <w:pPr>
        <w:pStyle w:val="20"/>
        <w:ind w:firstLine="160"/>
        <w:rPr>
          <w:rFonts w:ascii="Times New Roman" w:hAnsi="Times New Roman" w:cs="Times New Roman"/>
        </w:rPr>
      </w:pPr>
    </w:p>
    <w:p w14:paraId="2E2CF10A"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data fields, which are closely related from a business viewpoint between columns that are arranged in the same table, should be grouped next to each other or in the vicinity.</w:t>
      </w:r>
    </w:p>
    <w:p w14:paraId="0D27DE3C"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The column set as the primary key should be at the beginning of the table.</w:t>
      </w:r>
    </w:p>
    <w:p w14:paraId="4D854FDB" w14:textId="7512D6D8"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Table common fields (mainly, columns for system control that depend on </w:t>
      </w:r>
      <w:r w:rsidR="00560A86" w:rsidRPr="00560A86">
        <w:rPr>
          <w:rFonts w:ascii="Times New Roman" w:hAnsi="Times New Roman" w:cs="Times New Roman"/>
        </w:rPr>
        <w:t>architecture</w:t>
      </w:r>
      <w:r w:rsidRPr="00D25EDF">
        <w:rPr>
          <w:rFonts w:ascii="Times New Roman" w:hAnsi="Times New Roman" w:cs="Times New Roman"/>
        </w:rPr>
        <w:t xml:space="preserve"> design, etc.) should be placed at the end of the table, and all columns designed from the business viewpoint should be placed before the table common items.</w:t>
      </w:r>
    </w:p>
    <w:p w14:paraId="0E5556E8"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or business purposes, key data is placed towards the beginning and non-key data is placed towards the end.</w:t>
      </w:r>
    </w:p>
    <w:p w14:paraId="7AF3CDA8" w14:textId="5477167C"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 xml:space="preserve">Candidate keys and </w:t>
      </w:r>
      <w:r w:rsidR="00CD02B8">
        <w:rPr>
          <w:rFonts w:ascii="Times New Roman" w:hAnsi="Times New Roman" w:cs="Times New Roman"/>
        </w:rPr>
        <w:t>f</w:t>
      </w:r>
      <w:r w:rsidR="00CD02B8" w:rsidRPr="00CD02B8">
        <w:rPr>
          <w:rFonts w:ascii="Times New Roman" w:hAnsi="Times New Roman" w:cs="Times New Roman"/>
        </w:rPr>
        <w:t>oreign key constraint</w:t>
      </w:r>
      <w:r w:rsidR="00CD02B8">
        <w:rPr>
          <w:rFonts w:ascii="Times New Roman" w:hAnsi="Times New Roman" w:cs="Times New Roman"/>
        </w:rPr>
        <w:t>s</w:t>
      </w:r>
      <w:r w:rsidR="00CD02B8" w:rsidRPr="00CD02B8">
        <w:rPr>
          <w:rFonts w:ascii="Times New Roman" w:hAnsi="Times New Roman" w:cs="Times New Roman"/>
        </w:rPr>
        <w:t xml:space="preserve"> (FOREIGN KEY)</w:t>
      </w:r>
      <w:r w:rsidRPr="00D25EDF">
        <w:rPr>
          <w:rFonts w:ascii="Times New Roman" w:hAnsi="Times New Roman" w:cs="Times New Roman"/>
        </w:rPr>
        <w:t xml:space="preserve"> are placed towards the beginning.</w:t>
      </w:r>
    </w:p>
    <w:p w14:paraId="76259BE4"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that are updated less frequently are placed towards the beginning, and columns that are updated frequently are placed towards the end.</w:t>
      </w:r>
    </w:p>
    <w:p w14:paraId="1BDA6F6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Columns referenced frequently are placed towards the beginning, and columns that are not referenced often are placed towards the end.</w:t>
      </w:r>
    </w:p>
    <w:p w14:paraId="25F02905" w14:textId="77777777" w:rsidR="00DB63AD" w:rsidRPr="00D25EDF" w:rsidRDefault="00DB63AD" w:rsidP="00934B28">
      <w:pPr>
        <w:pStyle w:val="20"/>
        <w:numPr>
          <w:ilvl w:val="0"/>
          <w:numId w:val="21"/>
        </w:numPr>
        <w:ind w:firstLineChars="0"/>
        <w:jc w:val="both"/>
        <w:rPr>
          <w:rFonts w:ascii="Times New Roman" w:hAnsi="Times New Roman" w:cs="Times New Roman"/>
        </w:rPr>
      </w:pPr>
      <w:r w:rsidRPr="00D25EDF">
        <w:rPr>
          <w:rFonts w:ascii="Times New Roman" w:hAnsi="Times New Roman" w:cs="Times New Roman"/>
        </w:rPr>
        <w:t>Fixed-length data is placed towards the beginning, and variable-length data is placed towards the end.</w:t>
      </w:r>
    </w:p>
    <w:p w14:paraId="0962688E" w14:textId="77777777" w:rsidR="00DB63AD" w:rsidRPr="00D25EDF" w:rsidRDefault="00DB63AD" w:rsidP="00023BF0">
      <w:pPr>
        <w:pStyle w:val="20"/>
        <w:ind w:firstLine="160"/>
        <w:rPr>
          <w:rFonts w:ascii="Times New Roman" w:hAnsi="Times New Roman" w:cs="Times New Roman"/>
        </w:rPr>
      </w:pPr>
    </w:p>
    <w:p w14:paraId="37420A12" w14:textId="77777777" w:rsidR="004B0AFF" w:rsidRPr="00D25EDF" w:rsidRDefault="004B0AFF" w:rsidP="004B0AFF">
      <w:pPr>
        <w:pStyle w:val="2"/>
        <w:rPr>
          <w:rFonts w:ascii="Times New Roman" w:hAnsi="Times New Roman" w:cs="Times New Roman"/>
        </w:rPr>
      </w:pPr>
      <w:bookmarkStart w:id="50" w:name="_Toc42859273"/>
      <w:r w:rsidRPr="00D25EDF">
        <w:rPr>
          <w:rFonts w:ascii="Times New Roman" w:hAnsi="Times New Roman" w:cs="Times New Roman"/>
        </w:rPr>
        <w:t>Response when adding a column</w:t>
      </w:r>
      <w:bookmarkEnd w:id="50"/>
    </w:p>
    <w:p w14:paraId="7B891559" w14:textId="77777777" w:rsidR="004B0AFF" w:rsidRPr="00D25EDF" w:rsidRDefault="004B0AFF" w:rsidP="004B0AFF">
      <w:pPr>
        <w:pStyle w:val="20"/>
        <w:ind w:firstLine="160"/>
        <w:jc w:val="both"/>
        <w:rPr>
          <w:rFonts w:ascii="Times New Roman" w:hAnsi="Times New Roman" w:cs="Times New Roman"/>
        </w:rPr>
      </w:pPr>
      <w:r w:rsidRPr="00D25EDF">
        <w:rPr>
          <w:rFonts w:ascii="Times New Roman" w:hAnsi="Times New Roman" w:cs="Times New Roman"/>
        </w:rPr>
        <w:t>If there is a change in the table due to a specification change during maintenance and maintenance development after the system release, the basic policy cannot be simply applied. The policy</w:t>
      </w:r>
      <w:r>
        <w:rPr>
          <w:rFonts w:ascii="Times New Roman" w:hAnsi="Times New Roman" w:cs="Times New Roman"/>
        </w:rPr>
        <w:t>, in this case,</w:t>
      </w:r>
      <w:r w:rsidRPr="00D25EDF">
        <w:rPr>
          <w:rFonts w:ascii="Times New Roman" w:hAnsi="Times New Roman" w:cs="Times New Roman"/>
        </w:rPr>
        <w:t xml:space="preserve"> differs depending on the characteristics of the target table as follows.</w:t>
      </w:r>
    </w:p>
    <w:p w14:paraId="5504FC1B" w14:textId="77777777" w:rsidR="004B0AFF" w:rsidRPr="00D25EDF" w:rsidRDefault="004B0AFF" w:rsidP="004B0AFF">
      <w:pPr>
        <w:pStyle w:val="20"/>
        <w:ind w:firstLine="160"/>
        <w:rPr>
          <w:rFonts w:ascii="Times New Roman" w:hAnsi="Times New Roman" w:cs="Times New Roman"/>
        </w:rPr>
      </w:pPr>
    </w:p>
    <w:p w14:paraId="3B486C8E"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has to be retained</w:t>
      </w:r>
      <w:r w:rsidRPr="00D25EDF">
        <w:rPr>
          <w:rFonts w:ascii="Times New Roman" w:hAnsi="Times New Roman" w:cs="Times New Roman"/>
        </w:rPr>
        <w:br/>
        <w:t>When the existing record is required</w:t>
      </w:r>
      <w:r>
        <w:rPr>
          <w:rFonts w:ascii="Times New Roman" w:hAnsi="Times New Roman" w:cs="Times New Roman"/>
        </w:rPr>
        <w:t xml:space="preserve"> to</w:t>
      </w:r>
      <w:r w:rsidRPr="00D25EDF">
        <w:rPr>
          <w:rFonts w:ascii="Times New Roman" w:hAnsi="Times New Roman" w:cs="Times New Roman"/>
        </w:rPr>
        <w:t xml:space="preserve"> be maintained in the DB, such as a transaction table, additional columns are added to the end of the existing column order because DDL changes will be handled by patchwork (alter table).</w:t>
      </w:r>
    </w:p>
    <w:p w14:paraId="647947C5" w14:textId="77777777" w:rsidR="004B0AFF" w:rsidRPr="00D25EDF" w:rsidRDefault="004B0AFF" w:rsidP="004B0AFF">
      <w:pPr>
        <w:pStyle w:val="20"/>
        <w:ind w:left="1147" w:firstLineChars="0" w:firstLine="0"/>
        <w:jc w:val="both"/>
        <w:rPr>
          <w:rFonts w:ascii="Times New Roman" w:hAnsi="Times New Roman" w:cs="Times New Roman"/>
        </w:rPr>
      </w:pPr>
    </w:p>
    <w:p w14:paraId="1BC335A6" w14:textId="77777777" w:rsidR="004B0AFF" w:rsidRPr="00D25EDF" w:rsidRDefault="004B0AFF" w:rsidP="004B0AFF">
      <w:pPr>
        <w:pStyle w:val="20"/>
        <w:numPr>
          <w:ilvl w:val="0"/>
          <w:numId w:val="22"/>
        </w:numPr>
        <w:ind w:firstLineChars="0"/>
        <w:jc w:val="both"/>
        <w:rPr>
          <w:rFonts w:ascii="Times New Roman" w:hAnsi="Times New Roman" w:cs="Times New Roman"/>
        </w:rPr>
      </w:pPr>
      <w:r w:rsidRPr="00D25EDF">
        <w:rPr>
          <w:rFonts w:ascii="Times New Roman" w:hAnsi="Times New Roman" w:cs="Times New Roman"/>
        </w:rPr>
        <w:t>When the existing table data need not be retained</w:t>
      </w:r>
      <w:r w:rsidRPr="00D25EDF">
        <w:rPr>
          <w:rFonts w:ascii="Times New Roman" w:hAnsi="Times New Roman" w:cs="Times New Roman"/>
        </w:rPr>
        <w:br/>
        <w:t xml:space="preserve">In the case of tables that have been prepared for temporary data storage, such as worktables, the table can be recreated (drop/create) with the column order in accordance with the above basic policy instead of adding by </w:t>
      </w:r>
      <w:r>
        <w:rPr>
          <w:rFonts w:ascii="Times New Roman" w:hAnsi="Times New Roman" w:cs="Times New Roman"/>
        </w:rPr>
        <w:t xml:space="preserve">the </w:t>
      </w:r>
      <w:r w:rsidRPr="00D25EDF">
        <w:rPr>
          <w:rFonts w:ascii="Times New Roman" w:hAnsi="Times New Roman" w:cs="Times New Roman"/>
        </w:rPr>
        <w:t>alter table.</w:t>
      </w:r>
    </w:p>
    <w:p w14:paraId="1F51CADB"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1FE00109" w14:textId="77777777" w:rsidR="00DB63AD" w:rsidRPr="00D25EDF" w:rsidRDefault="00DB63AD" w:rsidP="00023BF0">
      <w:pPr>
        <w:pStyle w:val="20"/>
        <w:ind w:firstLine="160"/>
        <w:rPr>
          <w:rFonts w:ascii="Times New Roman" w:hAnsi="Times New Roman" w:cs="Times New Roman"/>
        </w:rPr>
      </w:pPr>
    </w:p>
    <w:p w14:paraId="421D8ED2" w14:textId="77777777" w:rsidR="00DB63AD" w:rsidRPr="00D25EDF" w:rsidRDefault="009A3A14" w:rsidP="007F552B">
      <w:pPr>
        <w:pStyle w:val="1"/>
        <w:rPr>
          <w:rFonts w:ascii="Times New Roman" w:hAnsi="Times New Roman" w:cs="Times New Roman"/>
        </w:rPr>
      </w:pPr>
      <w:r w:rsidRPr="00D25EDF">
        <w:rPr>
          <w:rFonts w:ascii="Times New Roman" w:hAnsi="Times New Roman" w:cs="Times New Roman"/>
        </w:rPr>
        <w:t xml:space="preserve"> </w:t>
      </w:r>
      <w:bookmarkStart w:id="51" w:name="_Toc42859274"/>
      <w:r w:rsidRPr="00D25EDF">
        <w:rPr>
          <w:rFonts w:ascii="Times New Roman" w:hAnsi="Times New Roman" w:cs="Times New Roman"/>
        </w:rPr>
        <w:t>Constraints</w:t>
      </w:r>
      <w:bookmarkEnd w:id="51"/>
    </w:p>
    <w:p w14:paraId="02FCF53F"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Define standards for design policies for various constraints.</w:t>
      </w:r>
    </w:p>
    <w:p w14:paraId="3D591507" w14:textId="77777777" w:rsidR="00DB63AD" w:rsidRPr="00D25EDF" w:rsidRDefault="00DB63AD" w:rsidP="00023BF0">
      <w:pPr>
        <w:pStyle w:val="10"/>
        <w:ind w:firstLine="160"/>
        <w:rPr>
          <w:rFonts w:ascii="Times New Roman" w:hAnsi="Times New Roman" w:cs="Times New Roman"/>
        </w:rPr>
      </w:pPr>
    </w:p>
    <w:p w14:paraId="1D888EA8" w14:textId="77777777"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2" w:name="_Toc42859275"/>
      <w:r w:rsidRPr="00D25EDF">
        <w:rPr>
          <w:rFonts w:ascii="Times New Roman" w:hAnsi="Times New Roman" w:cs="Times New Roman"/>
        </w:rPr>
        <w:t>Primary key constraint (PRIMARY KEY)</w:t>
      </w:r>
      <w:bookmarkEnd w:id="52"/>
    </w:p>
    <w:p w14:paraId="1AD576BC"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ince the constraint is automatically set for the primary key, the design policy of the primary key is the design policy for this constraint.</w:t>
      </w:r>
    </w:p>
    <w:p w14:paraId="0A38CA84"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use the natural key as the primary key. (Do not frequently use alternate keys)</w:t>
      </w:r>
    </w:p>
    <w:p w14:paraId="3FBDD09E" w14:textId="77777777" w:rsidR="00DB63AD" w:rsidRPr="00D25EDF" w:rsidRDefault="00DB63AD" w:rsidP="00023BF0">
      <w:pPr>
        <w:pStyle w:val="20"/>
        <w:ind w:firstLine="160"/>
        <w:rPr>
          <w:rFonts w:ascii="Times New Roman" w:hAnsi="Times New Roman" w:cs="Times New Roman"/>
        </w:rPr>
      </w:pPr>
    </w:p>
    <w:p w14:paraId="6FF90CB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06AE2F0" w14:textId="25C92792"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Follow the general primary key design. The reason why natural keys are adopted in the above policy is to make it easier to understand the table data and relation</w:t>
      </w:r>
      <w:r w:rsidR="00934B28">
        <w:rPr>
          <w:rFonts w:ascii="Times New Roman" w:hAnsi="Times New Roman" w:cs="Times New Roman"/>
        </w:rPr>
        <w:t>ship</w:t>
      </w:r>
      <w:r w:rsidRPr="00D25EDF">
        <w:rPr>
          <w:rFonts w:ascii="Times New Roman" w:hAnsi="Times New Roman" w:cs="Times New Roman"/>
        </w:rPr>
        <w:t xml:space="preserve"> between the tables. Since substitute keys are data that have no meaning (such as a simple serial number), it is difficult to understand the data structure and the relationship between the data.</w:t>
      </w:r>
    </w:p>
    <w:p w14:paraId="5F90EC39" w14:textId="77777777" w:rsidR="00DB63AD" w:rsidRPr="00D25EDF" w:rsidRDefault="00DB63AD" w:rsidP="00023BF0">
      <w:pPr>
        <w:pStyle w:val="20"/>
        <w:ind w:firstLine="160"/>
        <w:rPr>
          <w:rFonts w:ascii="Times New Roman" w:hAnsi="Times New Roman" w:cs="Times New Roman"/>
        </w:rPr>
      </w:pPr>
    </w:p>
    <w:p w14:paraId="55C33B25" w14:textId="00BACEB3" w:rsidR="00DB63AD" w:rsidRPr="00D25EDF" w:rsidRDefault="009A3A14" w:rsidP="0074569E">
      <w:pPr>
        <w:pStyle w:val="2"/>
        <w:rPr>
          <w:rFonts w:ascii="Times New Roman" w:hAnsi="Times New Roman" w:cs="Times New Roman"/>
        </w:rPr>
      </w:pPr>
      <w:r w:rsidRPr="00D25EDF">
        <w:rPr>
          <w:rFonts w:ascii="Times New Roman" w:hAnsi="Times New Roman" w:cs="Times New Roman"/>
        </w:rPr>
        <w:t xml:space="preserve"> </w:t>
      </w:r>
      <w:bookmarkStart w:id="53" w:name="_Toc42859276"/>
      <w:r w:rsidR="00796485">
        <w:rPr>
          <w:rFonts w:ascii="Times New Roman" w:hAnsi="Times New Roman" w:cs="Times New Roman"/>
        </w:rPr>
        <w:t>Foreign</w:t>
      </w:r>
      <w:r w:rsidRPr="00D25EDF">
        <w:rPr>
          <w:rFonts w:ascii="Times New Roman" w:hAnsi="Times New Roman" w:cs="Times New Roman"/>
        </w:rPr>
        <w:t xml:space="preserve"> key constraint</w:t>
      </w:r>
      <w:r w:rsidR="00796485">
        <w:rPr>
          <w:rFonts w:ascii="Times New Roman" w:hAnsi="Times New Roman" w:cs="Times New Roman"/>
        </w:rPr>
        <w:t xml:space="preserve"> (</w:t>
      </w:r>
      <w:r w:rsidR="00796485" w:rsidRPr="00D25EDF">
        <w:rPr>
          <w:rFonts w:ascii="Times New Roman" w:hAnsi="Times New Roman" w:cs="Times New Roman"/>
        </w:rPr>
        <w:t>FOREIGN</w:t>
      </w:r>
      <w:r w:rsidR="00796485">
        <w:rPr>
          <w:rFonts w:ascii="Times New Roman" w:hAnsi="Times New Roman" w:cs="Times New Roman"/>
        </w:rPr>
        <w:t xml:space="preserve"> KEY)</w:t>
      </w:r>
      <w:bookmarkEnd w:id="53"/>
    </w:p>
    <w:p w14:paraId="3DC0DE9F" w14:textId="6C49E348" w:rsidR="00DB63AD" w:rsidRPr="00D25EDF" w:rsidRDefault="00DB63AD" w:rsidP="00E13C10">
      <w:pPr>
        <w:pStyle w:val="20"/>
        <w:ind w:firstLine="160"/>
        <w:jc w:val="both"/>
        <w:rPr>
          <w:rFonts w:ascii="Times New Roman" w:hAnsi="Times New Roman" w:cs="Times New Roman"/>
        </w:rPr>
      </w:pPr>
      <w:r w:rsidRPr="00D25EDF">
        <w:rPr>
          <w:rFonts w:ascii="Times New Roman" w:hAnsi="Times New Roman" w:cs="Times New Roman"/>
        </w:rPr>
        <w:t xml:space="preserve">Using </w:t>
      </w:r>
      <w:r w:rsidR="002B7132" w:rsidRPr="002B7132">
        <w:rPr>
          <w:rFonts w:ascii="Times New Roman" w:hAnsi="Times New Roman" w:cs="Times New Roman"/>
        </w:rPr>
        <w:t>Foreign key constraint (FOREIGN KEY)</w:t>
      </w:r>
      <w:r w:rsidRPr="00D25EDF">
        <w:rPr>
          <w:rFonts w:ascii="Times New Roman" w:hAnsi="Times New Roman" w:cs="Times New Roman"/>
        </w:rPr>
        <w:t xml:space="preserve"> (In principle, items related as a </w:t>
      </w:r>
      <w:r w:rsidR="002B7132">
        <w:rPr>
          <w:rFonts w:ascii="Times New Roman" w:hAnsi="Times New Roman" w:cs="Times New Roman"/>
        </w:rPr>
        <w:t>f</w:t>
      </w:r>
      <w:r w:rsidR="002B7132" w:rsidRPr="002B7132">
        <w:rPr>
          <w:rFonts w:ascii="Times New Roman" w:hAnsi="Times New Roman" w:cs="Times New Roman"/>
        </w:rPr>
        <w:t>oreign key constraint (FOREIGN KEY)</w:t>
      </w:r>
      <w:r w:rsidRPr="00D25EDF">
        <w:rPr>
          <w:rFonts w:ascii="Times New Roman" w:hAnsi="Times New Roman" w:cs="Times New Roman"/>
        </w:rPr>
        <w:t xml:space="preserve"> on the ER diagram are incorporated in DDL as a</w:t>
      </w:r>
      <w:r w:rsidR="002B7132">
        <w:rPr>
          <w:rFonts w:ascii="Times New Roman" w:hAnsi="Times New Roman" w:cs="Times New Roman"/>
        </w:rPr>
        <w:t xml:space="preserve"> f</w:t>
      </w:r>
      <w:r w:rsidR="002B7132" w:rsidRPr="002B7132">
        <w:rPr>
          <w:rFonts w:ascii="Times New Roman" w:hAnsi="Times New Roman" w:cs="Times New Roman"/>
        </w:rPr>
        <w:t>oreign key constraint (FOREIGN KEY)</w:t>
      </w:r>
      <w:r w:rsidRPr="00D25EDF">
        <w:rPr>
          <w:rFonts w:ascii="Times New Roman" w:hAnsi="Times New Roman" w:cs="Times New Roman"/>
        </w:rPr>
        <w:t>.)</w:t>
      </w:r>
    </w:p>
    <w:p w14:paraId="2B294DFC" w14:textId="77777777" w:rsidR="00DB63AD" w:rsidRPr="00D25EDF" w:rsidRDefault="00DB63AD" w:rsidP="00023BF0">
      <w:pPr>
        <w:pStyle w:val="20"/>
        <w:ind w:firstLine="160"/>
        <w:rPr>
          <w:rFonts w:ascii="Times New Roman" w:hAnsi="Times New Roman" w:cs="Times New Roman"/>
        </w:rPr>
      </w:pPr>
    </w:p>
    <w:p w14:paraId="6AA17650"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4F44DCFD" w14:textId="5F37B30E" w:rsidR="00DB63AD" w:rsidRPr="00D25EDF" w:rsidRDefault="00DB63AD" w:rsidP="00E13C10">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Although it is guaranteed that the application will scrutinize the consistency between data in advance, there is a possibility of loss in data integrity due to mistakes in patchwork, etc. due to failures not involving the application or changes in specifications, etc. A double guarantee is provided by scrutiny on the application side and database side for the robustness of data integrity during </w:t>
      </w:r>
      <w:r w:rsidR="00934B28">
        <w:rPr>
          <w:rFonts w:ascii="Times New Roman" w:hAnsi="Times New Roman" w:cs="Times New Roman"/>
        </w:rPr>
        <w:t xml:space="preserve">the </w:t>
      </w:r>
      <w:r w:rsidRPr="00D25EDF">
        <w:rPr>
          <w:rFonts w:ascii="Times New Roman" w:hAnsi="Times New Roman" w:cs="Times New Roman"/>
        </w:rPr>
        <w:t>execution of the application.</w:t>
      </w:r>
    </w:p>
    <w:p w14:paraId="1FDEAE67" w14:textId="77777777" w:rsidR="00DB63AD" w:rsidRPr="00D25EDF" w:rsidRDefault="00DB63AD" w:rsidP="00023BF0">
      <w:pPr>
        <w:pStyle w:val="20"/>
        <w:ind w:firstLine="160"/>
        <w:rPr>
          <w:rFonts w:ascii="Times New Roman" w:hAnsi="Times New Roman" w:cs="Times New Roman"/>
        </w:rPr>
      </w:pPr>
    </w:p>
    <w:p w14:paraId="3CD56CC0"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4" w:name="_Toc42859277"/>
      <w:r w:rsidRPr="00D25EDF">
        <w:rPr>
          <w:rFonts w:ascii="Times New Roman" w:hAnsi="Times New Roman" w:cs="Times New Roman"/>
        </w:rPr>
        <w:t>NOT NULL constraint (NOT NULL)</w:t>
      </w:r>
      <w:bookmarkEnd w:id="54"/>
    </w:p>
    <w:p w14:paraId="62B9D897"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principle, non-NULL constraints should be assigned to columns that cannot generate NULLs.</w:t>
      </w:r>
    </w:p>
    <w:p w14:paraId="0EB706B4" w14:textId="77777777" w:rsidR="00DB63AD" w:rsidRPr="00D25EDF" w:rsidRDefault="00DB63AD" w:rsidP="00023BF0">
      <w:pPr>
        <w:pStyle w:val="20"/>
        <w:ind w:firstLine="160"/>
        <w:rPr>
          <w:rFonts w:ascii="Times New Roman" w:hAnsi="Times New Roman" w:cs="Times New Roman"/>
        </w:rPr>
      </w:pPr>
    </w:p>
    <w:p w14:paraId="1E88E5CF"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4E4F571"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Business design and data design that make the NULL value meaningful are not performed to simplify business logic.</w:t>
      </w:r>
    </w:p>
    <w:p w14:paraId="5EA8AF37" w14:textId="77777777" w:rsidR="00DB63AD" w:rsidRPr="00D25EDF" w:rsidRDefault="00DB63AD" w:rsidP="00023BF0">
      <w:pPr>
        <w:pStyle w:val="20"/>
        <w:ind w:firstLine="160"/>
        <w:rPr>
          <w:rFonts w:ascii="Times New Roman" w:hAnsi="Times New Roman" w:cs="Times New Roman"/>
        </w:rPr>
      </w:pPr>
    </w:p>
    <w:p w14:paraId="0856AF8B" w14:textId="77777777" w:rsidR="00DB63AD" w:rsidRPr="00D25EDF" w:rsidRDefault="009A3A14" w:rsidP="00EA012D">
      <w:pPr>
        <w:pStyle w:val="2"/>
        <w:rPr>
          <w:rFonts w:ascii="Times New Roman" w:hAnsi="Times New Roman" w:cs="Times New Roman"/>
        </w:rPr>
      </w:pPr>
      <w:r w:rsidRPr="00D25EDF">
        <w:rPr>
          <w:rFonts w:ascii="Times New Roman" w:hAnsi="Times New Roman" w:cs="Times New Roman"/>
        </w:rPr>
        <w:t xml:space="preserve"> </w:t>
      </w:r>
      <w:bookmarkStart w:id="55" w:name="_Toc42859278"/>
      <w:r w:rsidRPr="00D25EDF">
        <w:rPr>
          <w:rFonts w:ascii="Times New Roman" w:hAnsi="Times New Roman" w:cs="Times New Roman"/>
        </w:rPr>
        <w:t>Unique constraint (UNIQUE)</w:t>
      </w:r>
      <w:bookmarkEnd w:id="55"/>
    </w:p>
    <w:p w14:paraId="009923D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In the following cases, unique constraints are used.</w:t>
      </w:r>
    </w:p>
    <w:p w14:paraId="0DFFC4DF" w14:textId="77777777" w:rsidR="00DB63AD" w:rsidRPr="00D25EDF" w:rsidRDefault="00DB63AD" w:rsidP="00023BF0">
      <w:pPr>
        <w:pStyle w:val="20"/>
        <w:ind w:firstLine="160"/>
        <w:rPr>
          <w:rFonts w:ascii="Times New Roman" w:hAnsi="Times New Roman" w:cs="Times New Roman"/>
        </w:rPr>
      </w:pPr>
    </w:p>
    <w:p w14:paraId="28305E7B" w14:textId="77777777" w:rsidR="00DB63AD" w:rsidRPr="00D25EDF" w:rsidRDefault="00DB63AD" w:rsidP="00934B28">
      <w:pPr>
        <w:pStyle w:val="20"/>
        <w:numPr>
          <w:ilvl w:val="0"/>
          <w:numId w:val="23"/>
        </w:numPr>
        <w:ind w:left="851" w:firstLineChars="0" w:hanging="124"/>
        <w:jc w:val="both"/>
        <w:rPr>
          <w:rFonts w:ascii="Times New Roman" w:hAnsi="Times New Roman" w:cs="Times New Roman"/>
        </w:rPr>
      </w:pPr>
      <w:r w:rsidRPr="00D25EDF">
        <w:rPr>
          <w:rFonts w:ascii="Times New Roman" w:hAnsi="Times New Roman" w:cs="Times New Roman"/>
        </w:rPr>
        <w:t>When columns other than the primary key must be absolutely unique from a system control perspective</w:t>
      </w:r>
      <w:r w:rsidRPr="00D25EDF">
        <w:rPr>
          <w:rFonts w:ascii="Times New Roman" w:hAnsi="Times New Roman" w:cs="Times New Roman"/>
        </w:rPr>
        <w:br/>
        <w:t>(For example, when the user ID and login ID for specifying the system user are not the primary keys in the table configuration)</w:t>
      </w:r>
    </w:p>
    <w:p w14:paraId="62A54DE4" w14:textId="15362851" w:rsidR="00DB63AD" w:rsidRPr="00D25EDF" w:rsidRDefault="00DB63AD" w:rsidP="00934B28">
      <w:pPr>
        <w:pStyle w:val="20"/>
        <w:numPr>
          <w:ilvl w:val="0"/>
          <w:numId w:val="23"/>
        </w:numPr>
        <w:ind w:firstLineChars="0"/>
        <w:jc w:val="both"/>
        <w:rPr>
          <w:rFonts w:ascii="Times New Roman" w:hAnsi="Times New Roman" w:cs="Times New Roman"/>
        </w:rPr>
      </w:pPr>
      <w:r w:rsidRPr="00D25EDF">
        <w:rPr>
          <w:rFonts w:ascii="Times New Roman" w:hAnsi="Times New Roman" w:cs="Times New Roman"/>
        </w:rPr>
        <w:t xml:space="preserve">When a column other than the primary key is used as the parent column (reference source) of the </w:t>
      </w:r>
      <w:r w:rsidR="002B7132">
        <w:rPr>
          <w:rFonts w:ascii="Times New Roman" w:hAnsi="Times New Roman" w:cs="Times New Roman"/>
        </w:rPr>
        <w:t>f</w:t>
      </w:r>
      <w:r w:rsidR="002B7132" w:rsidRPr="002B7132">
        <w:rPr>
          <w:rFonts w:ascii="Times New Roman" w:hAnsi="Times New Roman" w:cs="Times New Roman"/>
        </w:rPr>
        <w:t>oreign key constraint (FOREIGN KEY)</w:t>
      </w:r>
    </w:p>
    <w:p w14:paraId="7AAA04AB" w14:textId="77777777" w:rsidR="00DB63AD" w:rsidRPr="00D25EDF" w:rsidRDefault="00DB63AD" w:rsidP="00023BF0">
      <w:pPr>
        <w:pStyle w:val="20"/>
        <w:ind w:firstLine="160"/>
        <w:rPr>
          <w:rFonts w:ascii="Times New Roman" w:hAnsi="Times New Roman" w:cs="Times New Roman"/>
        </w:rPr>
      </w:pPr>
    </w:p>
    <w:p w14:paraId="67821EBD"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5E21400" w14:textId="77777777" w:rsidR="00DB63AD" w:rsidRPr="00D25EDF" w:rsidRDefault="00DB63AD" w:rsidP="00023BF0">
      <w:pPr>
        <w:pStyle w:val="20"/>
        <w:ind w:firstLineChars="170" w:firstLine="272"/>
        <w:rPr>
          <w:rFonts w:ascii="Times New Roman" w:hAnsi="Times New Roman" w:cs="Times New Roman"/>
        </w:rPr>
      </w:pPr>
      <w:r w:rsidRPr="00D25EDF">
        <w:rPr>
          <w:rFonts w:ascii="Times New Roman" w:hAnsi="Times New Roman" w:cs="Times New Roman"/>
        </w:rPr>
        <w:t>The above is intended to maintain the data integrity of the system.</w:t>
      </w:r>
    </w:p>
    <w:p w14:paraId="4D260796" w14:textId="77777777" w:rsidR="00DB63AD" w:rsidRPr="00D25EDF" w:rsidRDefault="00DB63AD" w:rsidP="00023BF0">
      <w:pPr>
        <w:pStyle w:val="20"/>
        <w:ind w:firstLine="160"/>
        <w:rPr>
          <w:rFonts w:ascii="Times New Roman" w:hAnsi="Times New Roman" w:cs="Times New Roman"/>
        </w:rPr>
      </w:pPr>
    </w:p>
    <w:p w14:paraId="78B18142" w14:textId="77777777" w:rsidR="004B0AFF" w:rsidRPr="00D25EDF" w:rsidRDefault="004B0AFF" w:rsidP="004B0AFF">
      <w:pPr>
        <w:pStyle w:val="2"/>
        <w:rPr>
          <w:rFonts w:ascii="Times New Roman" w:hAnsi="Times New Roman" w:cs="Times New Roman"/>
        </w:rPr>
      </w:pPr>
      <w:bookmarkStart w:id="56" w:name="_Toc42859279"/>
      <w:r w:rsidRPr="00D25EDF">
        <w:rPr>
          <w:rFonts w:ascii="Times New Roman" w:hAnsi="Times New Roman" w:cs="Times New Roman"/>
        </w:rPr>
        <w:t>Check constraint</w:t>
      </w:r>
      <w:bookmarkEnd w:id="56"/>
    </w:p>
    <w:p w14:paraId="4CB8BE5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Check constraints are not used.</w:t>
      </w:r>
    </w:p>
    <w:p w14:paraId="666A985F" w14:textId="77777777" w:rsidR="004B0AFF" w:rsidRPr="00D25EDF" w:rsidRDefault="004B0AFF" w:rsidP="004B0AFF">
      <w:pPr>
        <w:pStyle w:val="20"/>
        <w:ind w:firstLine="160"/>
        <w:rPr>
          <w:rFonts w:ascii="Times New Roman" w:hAnsi="Times New Roman" w:cs="Times New Roman"/>
        </w:rPr>
      </w:pPr>
    </w:p>
    <w:p w14:paraId="22645805" w14:textId="77777777" w:rsidR="004B0AFF" w:rsidRPr="00D25EDF" w:rsidRDefault="004B0AFF" w:rsidP="004B0AFF">
      <w:pPr>
        <w:pStyle w:val="20"/>
        <w:ind w:firstLine="160"/>
        <w:rPr>
          <w:rFonts w:ascii="Times New Roman" w:hAnsi="Times New Roman" w:cs="Times New Roman"/>
        </w:rPr>
      </w:pPr>
      <w:r w:rsidRPr="00D25EDF">
        <w:rPr>
          <w:rFonts w:ascii="Times New Roman" w:hAnsi="Times New Roman" w:cs="Times New Roman"/>
        </w:rPr>
        <w:t>[Supplementary note]</w:t>
      </w:r>
    </w:p>
    <w:p w14:paraId="7E9173AE" w14:textId="77777777" w:rsidR="004B0AFF" w:rsidRPr="00D25EDF" w:rsidRDefault="004B0AFF" w:rsidP="004B0AFF">
      <w:pPr>
        <w:pStyle w:val="20"/>
        <w:ind w:leftChars="454" w:left="726" w:firstLine="160"/>
        <w:jc w:val="both"/>
        <w:rPr>
          <w:rFonts w:ascii="Times New Roman" w:hAnsi="Times New Roman" w:cs="Times New Roman"/>
        </w:rPr>
      </w:pPr>
      <w:r w:rsidRPr="00D25EDF">
        <w:rPr>
          <w:rFonts w:ascii="Times New Roman" w:hAnsi="Times New Roman" w:cs="Times New Roman"/>
        </w:rPr>
        <w:t xml:space="preserve">When storing the data in the database, the application scrutinizes the input value in advance, so scrutiny in the database is not required. (business logic cannot be centrally managed if the </w:t>
      </w:r>
      <w:r>
        <w:rPr>
          <w:rFonts w:ascii="Times New Roman" w:hAnsi="Times New Roman" w:cs="Times New Roman"/>
        </w:rPr>
        <w:t>application and database perform the scrutiny</w:t>
      </w:r>
      <w:r w:rsidRPr="00D25EDF">
        <w:rPr>
          <w:rFonts w:ascii="Times New Roman" w:hAnsi="Times New Roman" w:cs="Times New Roman"/>
        </w:rPr>
        <w:t>.)</w:t>
      </w:r>
    </w:p>
    <w:p w14:paraId="1381DC29" w14:textId="58727FD0" w:rsidR="00DB63AD" w:rsidRPr="004B0AFF" w:rsidRDefault="00DB63AD" w:rsidP="004B0AFF">
      <w:pPr>
        <w:widowControl/>
        <w:rPr>
          <w:rFonts w:ascii="Times New Roman" w:hAnsi="Times New Roman" w:cs="Times New Roman"/>
        </w:rPr>
      </w:pPr>
      <w:r w:rsidRPr="00D25EDF">
        <w:rPr>
          <w:rFonts w:ascii="Times New Roman" w:hAnsi="Times New Roman" w:cs="Times New Roman"/>
        </w:rPr>
        <w:br w:type="page"/>
      </w:r>
    </w:p>
    <w:p w14:paraId="47C1F717" w14:textId="77777777" w:rsidR="00DB63AD" w:rsidRPr="00D25EDF" w:rsidRDefault="00DB63AD" w:rsidP="009E04CA">
      <w:pPr>
        <w:widowControl/>
        <w:rPr>
          <w:rFonts w:ascii="Times New Roman" w:hAnsi="Times New Roman" w:cs="Times New Roman"/>
        </w:rPr>
      </w:pPr>
    </w:p>
    <w:p w14:paraId="77310432"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57" w:name="_Toc42859280"/>
      <w:r w:rsidRPr="00D25EDF">
        <w:rPr>
          <w:rFonts w:ascii="Times New Roman" w:hAnsi="Times New Roman" w:cs="Times New Roman"/>
        </w:rPr>
        <w:t>Default</w:t>
      </w:r>
      <w:bookmarkEnd w:id="57"/>
    </w:p>
    <w:p w14:paraId="2E7AE003" w14:textId="2346CAA6" w:rsidR="00DB63AD"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specify default values.</w:t>
      </w:r>
    </w:p>
    <w:p w14:paraId="6DD8F7F3" w14:textId="08D42DD0" w:rsidR="004B0AFF" w:rsidRPr="00D25EDF" w:rsidRDefault="004B0AFF" w:rsidP="00023BF0">
      <w:pPr>
        <w:pStyle w:val="10"/>
        <w:ind w:firstLine="160"/>
        <w:rPr>
          <w:rFonts w:ascii="Times New Roman" w:hAnsi="Times New Roman" w:cs="Times New Roman"/>
        </w:rPr>
      </w:pPr>
      <w:r w:rsidRPr="004B0AFF">
        <w:rPr>
          <w:rFonts w:ascii="Times New Roman" w:hAnsi="Times New Roman" w:cs="Times New Roman"/>
        </w:rPr>
        <w:t>However, the value automatically numbered by specifying SERIAL type is an exception.</w:t>
      </w:r>
    </w:p>
    <w:p w14:paraId="3AF091A8" w14:textId="77777777" w:rsidR="00DB63AD" w:rsidRPr="00D25EDF" w:rsidRDefault="00DB63AD" w:rsidP="00023BF0">
      <w:pPr>
        <w:pStyle w:val="10"/>
        <w:ind w:firstLine="160"/>
        <w:rPr>
          <w:rFonts w:ascii="Times New Roman" w:hAnsi="Times New Roman" w:cs="Times New Roman"/>
        </w:rPr>
      </w:pPr>
    </w:p>
    <w:p w14:paraId="3A10A73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BEB798B" w14:textId="77777777" w:rsidR="00DB63AD" w:rsidRPr="00D25EDF" w:rsidRDefault="00DB63AD" w:rsidP="00934B28">
      <w:pPr>
        <w:pStyle w:val="10"/>
        <w:ind w:firstLineChars="200" w:firstLine="320"/>
        <w:jc w:val="both"/>
        <w:rPr>
          <w:rFonts w:ascii="Times New Roman" w:hAnsi="Times New Roman" w:cs="Times New Roman"/>
        </w:rPr>
      </w:pPr>
      <w:r w:rsidRPr="00D25EDF">
        <w:rPr>
          <w:rFonts w:ascii="Times New Roman" w:hAnsi="Times New Roman" w:cs="Times New Roman"/>
        </w:rPr>
        <w:t>Improve the maintainability and readability of the system by making the application consistently responsible for data generation and processing.</w:t>
      </w:r>
    </w:p>
    <w:p w14:paraId="03A28272" w14:textId="77777777" w:rsidR="00DB63AD" w:rsidRPr="00D25EDF" w:rsidRDefault="00DB63AD" w:rsidP="009E04CA">
      <w:pPr>
        <w:widowControl/>
        <w:rPr>
          <w:rFonts w:ascii="Times New Roman" w:hAnsi="Times New Roman" w:cs="Times New Roman"/>
        </w:rPr>
      </w:pPr>
      <w:r w:rsidRPr="00D25EDF">
        <w:rPr>
          <w:rFonts w:ascii="Times New Roman" w:hAnsi="Times New Roman" w:cs="Times New Roman"/>
        </w:rPr>
        <w:br w:type="page"/>
      </w:r>
    </w:p>
    <w:p w14:paraId="0C7304B1" w14:textId="77777777" w:rsidR="00DB63AD" w:rsidRPr="00D25EDF" w:rsidRDefault="009A3A14" w:rsidP="00721309">
      <w:pPr>
        <w:pStyle w:val="1"/>
        <w:rPr>
          <w:rFonts w:ascii="Times New Roman" w:hAnsi="Times New Roman" w:cs="Times New Roman"/>
        </w:rPr>
      </w:pPr>
      <w:r w:rsidRPr="00D25EDF">
        <w:rPr>
          <w:rFonts w:ascii="Times New Roman" w:hAnsi="Times New Roman" w:cs="Times New Roman"/>
        </w:rPr>
        <w:t xml:space="preserve"> </w:t>
      </w:r>
      <w:bookmarkStart w:id="58" w:name="_Toc42859281"/>
      <w:r w:rsidRPr="00D25EDF">
        <w:rPr>
          <w:rFonts w:ascii="Times New Roman" w:hAnsi="Times New Roman" w:cs="Times New Roman"/>
        </w:rPr>
        <w:t>Table common fields</w:t>
      </w:r>
      <w:bookmarkEnd w:id="58"/>
    </w:p>
    <w:p w14:paraId="3387B366" w14:textId="77777777" w:rsidR="00DB63AD" w:rsidRPr="00D25EDF" w:rsidRDefault="00DB63AD" w:rsidP="00934B28">
      <w:pPr>
        <w:pStyle w:val="10"/>
        <w:ind w:firstLine="160"/>
        <w:jc w:val="both"/>
        <w:rPr>
          <w:rFonts w:ascii="Times New Roman" w:hAnsi="Times New Roman" w:cs="Times New Roman"/>
        </w:rPr>
      </w:pPr>
      <w:r w:rsidRPr="00D25EDF">
        <w:rPr>
          <w:rFonts w:ascii="Times New Roman" w:hAnsi="Times New Roman" w:cs="Times New Roman"/>
        </w:rPr>
        <w:t>This chapter describes the data fields that are commonly defined and used as columns of each table with the unification of the application processing methods of this system.</w:t>
      </w:r>
    </w:p>
    <w:p w14:paraId="77FA1343" w14:textId="77777777" w:rsidR="00DB63AD" w:rsidRPr="00D25EDF" w:rsidRDefault="00DB63AD" w:rsidP="00023BF0">
      <w:pPr>
        <w:pStyle w:val="10"/>
        <w:ind w:firstLine="160"/>
        <w:rPr>
          <w:rFonts w:ascii="Times New Roman" w:hAnsi="Times New Roman" w:cs="Times New Roman"/>
        </w:rPr>
      </w:pPr>
    </w:p>
    <w:p w14:paraId="4FC1EEEB"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59" w:name="_Toc42859282"/>
      <w:r w:rsidRPr="00D25EDF">
        <w:rPr>
          <w:rFonts w:ascii="Times New Roman" w:hAnsi="Times New Roman" w:cs="Times New Roman"/>
        </w:rPr>
        <w:t>Fields for exclusive control</w:t>
      </w:r>
      <w:bookmarkEnd w:id="59"/>
    </w:p>
    <w:p w14:paraId="5DF797B1"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For tables that require exclusive control, prepare the columns for exclusive control as follows.</w:t>
      </w:r>
    </w:p>
    <w:p w14:paraId="7E8357D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070A8EB5" w14:textId="77777777" w:rsidTr="00BB45A8">
        <w:trPr>
          <w:cantSplit/>
          <w:tblHeader/>
        </w:trPr>
        <w:tc>
          <w:tcPr>
            <w:tcW w:w="1411" w:type="dxa"/>
            <w:shd w:val="clear" w:color="auto" w:fill="BFBFBF"/>
          </w:tcPr>
          <w:p w14:paraId="0FCD9439"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5CBBFC56"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32CC60D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65ABB34D"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6928C7C0" w14:textId="77777777" w:rsidTr="00BB45A8">
        <w:trPr>
          <w:cantSplit/>
          <w:tblHeader/>
        </w:trPr>
        <w:tc>
          <w:tcPr>
            <w:tcW w:w="1411" w:type="dxa"/>
          </w:tcPr>
          <w:p w14:paraId="3B11614A" w14:textId="77777777" w:rsidR="00DB63AD" w:rsidRPr="00D25EDF" w:rsidRDefault="00DB63AD" w:rsidP="00A6657E">
            <w:pPr>
              <w:pStyle w:val="20"/>
              <w:ind w:left="0" w:firstLineChars="0" w:firstLine="0"/>
              <w:jc w:val="both"/>
              <w:rPr>
                <w:rFonts w:ascii="Times New Roman" w:hAnsi="Times New Roman" w:cs="Times New Roman"/>
              </w:rPr>
            </w:pPr>
            <w:r w:rsidRPr="00D25EDF">
              <w:rPr>
                <w:rFonts w:ascii="Times New Roman" w:hAnsi="Times New Roman" w:cs="Times New Roman"/>
              </w:rPr>
              <w:t>Version number</w:t>
            </w:r>
          </w:p>
        </w:tc>
        <w:tc>
          <w:tcPr>
            <w:tcW w:w="1849" w:type="dxa"/>
          </w:tcPr>
          <w:p w14:paraId="24CE1BD1" w14:textId="0F5DFF3F" w:rsidR="00DB63AD" w:rsidRPr="00D25EDF" w:rsidRDefault="007525A4" w:rsidP="00A6657E">
            <w:pPr>
              <w:pStyle w:val="20"/>
              <w:ind w:left="0" w:firstLineChars="0" w:firstLine="0"/>
              <w:jc w:val="both"/>
              <w:rPr>
                <w:rFonts w:ascii="Times New Roman" w:hAnsi="Times New Roman" w:cs="Times New Roman"/>
              </w:rPr>
            </w:pPr>
            <w:r>
              <w:rPr>
                <w:rFonts w:ascii="Times New Roman" w:hAnsi="Times New Roman" w:cs="Times New Roman"/>
              </w:rPr>
              <w:t>v</w:t>
            </w:r>
            <w:r w:rsidR="0006061A" w:rsidRPr="00D25EDF">
              <w:rPr>
                <w:rFonts w:ascii="Times New Roman" w:hAnsi="Times New Roman" w:cs="Times New Roman"/>
              </w:rPr>
              <w:t>ersion</w:t>
            </w:r>
            <w:r>
              <w:rPr>
                <w:rFonts w:ascii="Times New Roman" w:hAnsi="Times New Roman" w:cs="Times New Roman"/>
              </w:rPr>
              <w:t>_no</w:t>
            </w:r>
          </w:p>
        </w:tc>
        <w:tc>
          <w:tcPr>
            <w:tcW w:w="1559" w:type="dxa"/>
          </w:tcPr>
          <w:p w14:paraId="120DE2CA" w14:textId="349973AF"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rPr>
              <w:t>BIGINT</w:t>
            </w:r>
          </w:p>
        </w:tc>
        <w:tc>
          <w:tcPr>
            <w:tcW w:w="1276" w:type="dxa"/>
          </w:tcPr>
          <w:p w14:paraId="39C22C43" w14:textId="1CBAC5CD" w:rsidR="00DB63AD" w:rsidRPr="00D25EDF" w:rsidRDefault="00AF4BAC" w:rsidP="00A6657E">
            <w:pPr>
              <w:pStyle w:val="20"/>
              <w:ind w:left="0" w:firstLineChars="0" w:firstLine="0"/>
              <w:jc w:val="both"/>
              <w:rPr>
                <w:rFonts w:ascii="Times New Roman" w:hAnsi="Times New Roman" w:cs="Times New Roman"/>
              </w:rPr>
            </w:pPr>
            <w:r>
              <w:rPr>
                <w:rFonts w:ascii="Times New Roman" w:hAnsi="Times New Roman" w:cs="Times New Roman" w:hint="eastAsia"/>
              </w:rPr>
              <w:t>Y</w:t>
            </w:r>
          </w:p>
        </w:tc>
      </w:tr>
    </w:tbl>
    <w:p w14:paraId="5C84008B" w14:textId="77777777" w:rsidR="00DB63AD" w:rsidRPr="00D25EDF" w:rsidRDefault="00DB63AD" w:rsidP="00023BF0">
      <w:pPr>
        <w:pStyle w:val="20"/>
        <w:ind w:firstLine="160"/>
        <w:rPr>
          <w:rFonts w:ascii="Times New Roman" w:hAnsi="Times New Roman" w:cs="Times New Roman"/>
        </w:rPr>
      </w:pPr>
    </w:p>
    <w:p w14:paraId="4F15AEA2"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0DD96A66" w14:textId="77777777" w:rsidR="00DB63AD" w:rsidRPr="00D25EDF" w:rsidRDefault="00DB63AD" w:rsidP="00934B28">
      <w:pPr>
        <w:pStyle w:val="20"/>
        <w:ind w:firstLineChars="162" w:firstLine="259"/>
        <w:jc w:val="both"/>
        <w:rPr>
          <w:rFonts w:ascii="Times New Roman" w:hAnsi="Times New Roman" w:cs="Times New Roman"/>
        </w:rPr>
      </w:pPr>
      <w:r w:rsidRPr="00D25EDF">
        <w:rPr>
          <w:rFonts w:ascii="Times New Roman" w:hAnsi="Times New Roman" w:cs="Times New Roman"/>
        </w:rPr>
        <w:t>Follow the application system design (exclusive control). For details, refer to the relevant description in the application system design document.</w:t>
      </w:r>
    </w:p>
    <w:p w14:paraId="68D393F5" w14:textId="77777777" w:rsidR="00DB63AD" w:rsidRPr="00D25EDF" w:rsidRDefault="00DB63AD" w:rsidP="00023BF0">
      <w:pPr>
        <w:pStyle w:val="20"/>
        <w:ind w:firstLine="160"/>
        <w:rPr>
          <w:rFonts w:ascii="Times New Roman" w:hAnsi="Times New Roman" w:cs="Times New Roman"/>
        </w:rPr>
      </w:pPr>
    </w:p>
    <w:p w14:paraId="17E01418"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0" w:name="_Toc42859283"/>
      <w:r w:rsidRPr="00D25EDF">
        <w:rPr>
          <w:rFonts w:ascii="Times New Roman" w:hAnsi="Times New Roman" w:cs="Times New Roman"/>
        </w:rPr>
        <w:t>Data deletion management fields</w:t>
      </w:r>
      <w:bookmarkEnd w:id="60"/>
    </w:p>
    <w:p w14:paraId="0A6F9A63" w14:textId="1C659D0A"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In this system, the policy of not allowing individual business applications to </w:t>
      </w:r>
      <w:r w:rsidR="00934B28">
        <w:rPr>
          <w:rFonts w:ascii="Times New Roman" w:hAnsi="Times New Roman" w:cs="Times New Roman"/>
        </w:rPr>
        <w:t>delete table data physically</w:t>
      </w:r>
      <w:r w:rsidRPr="00D25EDF">
        <w:rPr>
          <w:rFonts w:ascii="Times New Roman" w:hAnsi="Times New Roman" w:cs="Times New Roman"/>
        </w:rPr>
        <w:t xml:space="preserve"> is followed. When it is necessary to delete the table data from a business viewpoint, individual business applications need to perform </w:t>
      </w:r>
      <w:r w:rsidR="00934B28">
        <w:rPr>
          <w:rFonts w:ascii="Times New Roman" w:hAnsi="Times New Roman" w:cs="Times New Roman"/>
        </w:rPr>
        <w:t xml:space="preserve">the </w:t>
      </w:r>
      <w:r w:rsidRPr="00D25EDF">
        <w:rPr>
          <w:rFonts w:ascii="Times New Roman" w:hAnsi="Times New Roman" w:cs="Times New Roman"/>
        </w:rPr>
        <w:t>logical deletion. (See [Supplementary note] below)</w:t>
      </w:r>
      <w:r w:rsidRPr="00D25EDF">
        <w:rPr>
          <w:rFonts w:ascii="Times New Roman" w:hAnsi="Times New Roman" w:cs="Times New Roman"/>
        </w:rPr>
        <w:br/>
        <w:t>For such cases, prepare the following management fields as columns in the target table.</w:t>
      </w:r>
    </w:p>
    <w:p w14:paraId="76828E3F"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7E2D2255" w14:textId="77777777" w:rsidTr="00BB45A8">
        <w:trPr>
          <w:cantSplit/>
          <w:tblHeader/>
        </w:trPr>
        <w:tc>
          <w:tcPr>
            <w:tcW w:w="1411" w:type="dxa"/>
            <w:shd w:val="clear" w:color="auto" w:fill="BFBFBF"/>
          </w:tcPr>
          <w:p w14:paraId="0997EF4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4C2B83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5D226F9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D1F20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2E23234B" w14:textId="77777777" w:rsidTr="00BB45A8">
        <w:trPr>
          <w:cantSplit/>
          <w:tblHeader/>
        </w:trPr>
        <w:tc>
          <w:tcPr>
            <w:tcW w:w="1411" w:type="dxa"/>
          </w:tcPr>
          <w:p w14:paraId="3A151C5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Logically deleted date</w:t>
            </w:r>
          </w:p>
        </w:tc>
        <w:tc>
          <w:tcPr>
            <w:tcW w:w="1849" w:type="dxa"/>
          </w:tcPr>
          <w:p w14:paraId="56EBF783"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eleted_date</w:t>
            </w:r>
          </w:p>
        </w:tc>
        <w:tc>
          <w:tcPr>
            <w:tcW w:w="1559" w:type="dxa"/>
          </w:tcPr>
          <w:p w14:paraId="35833D40" w14:textId="369613E3"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6D17FDE" w14:textId="77777777" w:rsidR="00DB63AD" w:rsidRPr="00D25EDF" w:rsidRDefault="00DB63AD" w:rsidP="00944D5B">
            <w:pPr>
              <w:pStyle w:val="20"/>
              <w:ind w:left="0" w:firstLineChars="0" w:firstLine="0"/>
              <w:jc w:val="both"/>
              <w:rPr>
                <w:rFonts w:ascii="Times New Roman" w:hAnsi="Times New Roman" w:cs="Times New Roman"/>
              </w:rPr>
            </w:pPr>
          </w:p>
        </w:tc>
      </w:tr>
    </w:tbl>
    <w:p w14:paraId="150DBE34" w14:textId="77777777" w:rsidR="00DB63AD" w:rsidRPr="00D25EDF" w:rsidRDefault="00DB63AD" w:rsidP="00023BF0">
      <w:pPr>
        <w:pStyle w:val="20"/>
        <w:ind w:firstLine="160"/>
        <w:rPr>
          <w:rFonts w:ascii="Times New Roman" w:hAnsi="Times New Roman" w:cs="Times New Roman"/>
        </w:rPr>
      </w:pPr>
    </w:p>
    <w:p w14:paraId="4B468F15"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he physical deletion of the logically deleted data can be performed only by a table cleaning function prepared in the system.</w:t>
      </w:r>
    </w:p>
    <w:p w14:paraId="6CEBE953" w14:textId="77777777" w:rsidR="00DB63AD" w:rsidRPr="00D25EDF" w:rsidRDefault="00DB63AD" w:rsidP="00023BF0">
      <w:pPr>
        <w:pStyle w:val="20"/>
        <w:ind w:firstLine="160"/>
        <w:rPr>
          <w:rFonts w:ascii="Times New Roman" w:hAnsi="Times New Roman" w:cs="Times New Roman"/>
        </w:rPr>
      </w:pPr>
    </w:p>
    <w:p w14:paraId="3163070B" w14:textId="7777777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Supplementary note]</w:t>
      </w:r>
    </w:p>
    <w:p w14:paraId="3F120E6F" w14:textId="77777777" w:rsidR="00DB63AD" w:rsidRPr="00D25EDF" w:rsidRDefault="00DB63AD" w:rsidP="00023BF0">
      <w:pPr>
        <w:pStyle w:val="20"/>
        <w:ind w:firstLineChars="162" w:firstLine="259"/>
        <w:rPr>
          <w:rFonts w:ascii="Times New Roman" w:hAnsi="Times New Roman" w:cs="Times New Roman"/>
        </w:rPr>
      </w:pPr>
      <w:r w:rsidRPr="00D25EDF">
        <w:rPr>
          <w:rFonts w:ascii="Times New Roman" w:hAnsi="Times New Roman" w:cs="Times New Roman"/>
        </w:rPr>
        <w:t>The reasons for requesting logical deletion in individual business applications are as follows.</w:t>
      </w:r>
    </w:p>
    <w:p w14:paraId="32C07F35" w14:textId="6E5FE2CD" w:rsidR="00DB63AD" w:rsidRPr="00D25EDF" w:rsidRDefault="00DB63AD" w:rsidP="00934B28">
      <w:pPr>
        <w:pStyle w:val="20"/>
        <w:numPr>
          <w:ilvl w:val="0"/>
          <w:numId w:val="24"/>
        </w:numPr>
        <w:ind w:firstLineChars="0"/>
        <w:jc w:val="both"/>
        <w:rPr>
          <w:rFonts w:ascii="Times New Roman" w:hAnsi="Times New Roman" w:cs="Times New Roman"/>
        </w:rPr>
      </w:pPr>
      <w:r w:rsidRPr="00D25EDF">
        <w:rPr>
          <w:rFonts w:ascii="Times New Roman" w:hAnsi="Times New Roman" w:cs="Times New Roman"/>
        </w:rPr>
        <w:t xml:space="preserve">For implementing a function to browse data that has been deleted by </w:t>
      </w:r>
      <w:r w:rsidR="00934B28">
        <w:rPr>
          <w:rFonts w:ascii="Times New Roman" w:hAnsi="Times New Roman" w:cs="Times New Roman"/>
        </w:rPr>
        <w:t xml:space="preserve">the </w:t>
      </w:r>
      <w:r w:rsidRPr="00D25EDF">
        <w:rPr>
          <w:rFonts w:ascii="Times New Roman" w:hAnsi="Times New Roman" w:cs="Times New Roman"/>
        </w:rPr>
        <w:t>business (such a function cannot be handled by a processing method that uses immediate and physical deletion)</w:t>
      </w:r>
    </w:p>
    <w:p w14:paraId="1DDCE7A7" w14:textId="77777777" w:rsidR="00DB63AD" w:rsidRPr="00D25EDF" w:rsidRDefault="00DB63AD" w:rsidP="00D6440E">
      <w:pPr>
        <w:pStyle w:val="20"/>
        <w:numPr>
          <w:ilvl w:val="0"/>
          <w:numId w:val="24"/>
        </w:numPr>
        <w:ind w:firstLineChars="0"/>
        <w:rPr>
          <w:rFonts w:ascii="Times New Roman" w:hAnsi="Times New Roman" w:cs="Times New Roman"/>
        </w:rPr>
      </w:pPr>
      <w:r w:rsidRPr="00D25EDF">
        <w:rPr>
          <w:rFonts w:ascii="Times New Roman" w:hAnsi="Times New Roman" w:cs="Times New Roman"/>
        </w:rPr>
        <w:t>To avoid data loss due to user operation mistakes or application failures</w:t>
      </w:r>
    </w:p>
    <w:p w14:paraId="3EAFAB83" w14:textId="77777777" w:rsidR="00DB63AD" w:rsidRPr="00D25EDF" w:rsidRDefault="00DB63AD" w:rsidP="00023BF0">
      <w:pPr>
        <w:pStyle w:val="20"/>
        <w:ind w:firstLine="160"/>
        <w:rPr>
          <w:rFonts w:ascii="Times New Roman" w:hAnsi="Times New Roman" w:cs="Times New Roman"/>
        </w:rPr>
      </w:pPr>
    </w:p>
    <w:p w14:paraId="7453A31E" w14:textId="77777777" w:rsidR="00DB63AD" w:rsidRPr="00D25EDF" w:rsidRDefault="009A3A14" w:rsidP="00B02503">
      <w:pPr>
        <w:pStyle w:val="2"/>
        <w:rPr>
          <w:rFonts w:ascii="Times New Roman" w:hAnsi="Times New Roman" w:cs="Times New Roman"/>
        </w:rPr>
      </w:pPr>
      <w:r w:rsidRPr="00D25EDF">
        <w:rPr>
          <w:rFonts w:ascii="Times New Roman" w:hAnsi="Times New Roman" w:cs="Times New Roman"/>
        </w:rPr>
        <w:t xml:space="preserve"> </w:t>
      </w:r>
      <w:bookmarkStart w:id="61" w:name="_Toc42859284"/>
      <w:r w:rsidRPr="00D25EDF">
        <w:rPr>
          <w:rFonts w:ascii="Times New Roman" w:hAnsi="Times New Roman" w:cs="Times New Roman"/>
        </w:rPr>
        <w:t>Data expiration date management fields</w:t>
      </w:r>
      <w:bookmarkEnd w:id="61"/>
    </w:p>
    <w:p w14:paraId="47A5B0A1" w14:textId="77777777"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In the table handling master data, the case of selecting valid data corresponding to the date and time by specifying the validity period of the target record is assumed. For such cases, prepare the following fields as columns in the target table.</w:t>
      </w:r>
    </w:p>
    <w:p w14:paraId="3A75FEB5"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70"/>
        <w:gridCol w:w="1538"/>
        <w:gridCol w:w="1276"/>
      </w:tblGrid>
      <w:tr w:rsidR="00DB63AD" w:rsidRPr="00D25EDF" w14:paraId="1A5AAB53" w14:textId="77777777" w:rsidTr="00BB45A8">
        <w:trPr>
          <w:cantSplit/>
          <w:tblHeader/>
        </w:trPr>
        <w:tc>
          <w:tcPr>
            <w:tcW w:w="1411" w:type="dxa"/>
            <w:shd w:val="clear" w:color="auto" w:fill="BFBFBF"/>
          </w:tcPr>
          <w:p w14:paraId="5BB94702"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70" w:type="dxa"/>
            <w:shd w:val="clear" w:color="auto" w:fill="BFBFBF"/>
          </w:tcPr>
          <w:p w14:paraId="6DE60F16"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38" w:type="dxa"/>
            <w:shd w:val="clear" w:color="auto" w:fill="BFBFBF"/>
          </w:tcPr>
          <w:p w14:paraId="2DDDA66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2B453DA5"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18DCB4F7" w14:textId="77777777" w:rsidTr="00BB45A8">
        <w:trPr>
          <w:cantSplit/>
          <w:tblHeader/>
        </w:trPr>
        <w:tc>
          <w:tcPr>
            <w:tcW w:w="1411" w:type="dxa"/>
          </w:tcPr>
          <w:p w14:paraId="236B5477"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start date</w:t>
            </w:r>
          </w:p>
        </w:tc>
        <w:tc>
          <w:tcPr>
            <w:tcW w:w="1870" w:type="dxa"/>
          </w:tcPr>
          <w:p w14:paraId="67940D61"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y_start_date</w:t>
            </w:r>
          </w:p>
        </w:tc>
        <w:tc>
          <w:tcPr>
            <w:tcW w:w="1538" w:type="dxa"/>
          </w:tcPr>
          <w:p w14:paraId="35D22C43" w14:textId="65D49F4D"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5AF8E100" w14:textId="6531A9A7"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E108E70" w14:textId="77777777" w:rsidTr="00BB45A8">
        <w:trPr>
          <w:cantSplit/>
          <w:tblHeader/>
        </w:trPr>
        <w:tc>
          <w:tcPr>
            <w:tcW w:w="1411" w:type="dxa"/>
          </w:tcPr>
          <w:p w14:paraId="661713C9"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ication end date</w:t>
            </w:r>
          </w:p>
        </w:tc>
        <w:tc>
          <w:tcPr>
            <w:tcW w:w="1870" w:type="dxa"/>
          </w:tcPr>
          <w:p w14:paraId="1E5EFEBB"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apply_end_date</w:t>
            </w:r>
          </w:p>
        </w:tc>
        <w:tc>
          <w:tcPr>
            <w:tcW w:w="1538" w:type="dxa"/>
          </w:tcPr>
          <w:p w14:paraId="3D5F1750" w14:textId="5C71FCF6"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DATE</w:t>
            </w:r>
          </w:p>
        </w:tc>
        <w:tc>
          <w:tcPr>
            <w:tcW w:w="1276" w:type="dxa"/>
          </w:tcPr>
          <w:p w14:paraId="040E2791" w14:textId="4D74EBE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4C353155" w14:textId="77777777" w:rsidR="00DB63AD" w:rsidRPr="00D25EDF" w:rsidRDefault="00DB63AD" w:rsidP="00023BF0">
      <w:pPr>
        <w:pStyle w:val="20"/>
        <w:ind w:firstLine="160"/>
        <w:rPr>
          <w:rFonts w:ascii="Times New Roman" w:hAnsi="Times New Roman" w:cs="Times New Roman"/>
        </w:rPr>
      </w:pPr>
    </w:p>
    <w:p w14:paraId="2FB27122"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6BAAE45D" w14:textId="6C9F3136" w:rsidR="00DB63AD" w:rsidRPr="00D25EDF" w:rsidRDefault="00DB63AD" w:rsidP="00934B28">
      <w:pPr>
        <w:pStyle w:val="20"/>
        <w:ind w:firstLine="160"/>
        <w:jc w:val="both"/>
        <w:rPr>
          <w:rFonts w:ascii="Times New Roman" w:hAnsi="Times New Roman" w:cs="Times New Roman"/>
        </w:rPr>
      </w:pPr>
      <w:r w:rsidRPr="00D25EDF">
        <w:rPr>
          <w:rFonts w:ascii="Times New Roman" w:hAnsi="Times New Roman" w:cs="Times New Roman"/>
        </w:rPr>
        <w:t xml:space="preserve">By adding a management field to the target record, it becomes possible to perform reservation registration of the target data and is expected to improve </w:t>
      </w:r>
      <w:r w:rsidR="00934B28">
        <w:rPr>
          <w:rFonts w:ascii="Times New Roman" w:hAnsi="Times New Roman" w:cs="Times New Roman"/>
        </w:rPr>
        <w:t xml:space="preserve">the </w:t>
      </w:r>
      <w:r w:rsidRPr="00D25EDF">
        <w:rPr>
          <w:rFonts w:ascii="Times New Roman" w:hAnsi="Times New Roman" w:cs="Times New Roman"/>
        </w:rPr>
        <w:t>convenience of system operations.</w:t>
      </w:r>
    </w:p>
    <w:p w14:paraId="1607BAC6" w14:textId="77777777" w:rsidR="00DB63AD" w:rsidRPr="00D25EDF" w:rsidRDefault="00DB63AD" w:rsidP="00023BF0">
      <w:pPr>
        <w:pStyle w:val="20"/>
        <w:ind w:firstLine="160"/>
        <w:rPr>
          <w:rFonts w:ascii="Times New Roman" w:hAnsi="Times New Roman" w:cs="Times New Roman"/>
        </w:rPr>
      </w:pPr>
    </w:p>
    <w:p w14:paraId="4195027D"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2" w:name="_Toc42859285"/>
      <w:r w:rsidRPr="00D25EDF">
        <w:rPr>
          <w:rFonts w:ascii="Times New Roman" w:hAnsi="Times New Roman" w:cs="Times New Roman"/>
        </w:rPr>
        <w:t>Processed flag</w:t>
      </w:r>
      <w:bookmarkEnd w:id="62"/>
    </w:p>
    <w:p w14:paraId="0C8D56F8" w14:textId="3B4A01A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manage the processing implementation status of each record in a temporary worktable, prepare the following fields as columns of the target table.</w:t>
      </w:r>
    </w:p>
    <w:p w14:paraId="254E2E9A"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411"/>
        <w:gridCol w:w="1849"/>
        <w:gridCol w:w="1559"/>
        <w:gridCol w:w="1276"/>
      </w:tblGrid>
      <w:tr w:rsidR="00DB63AD" w:rsidRPr="00D25EDF" w14:paraId="679D157A" w14:textId="77777777" w:rsidTr="00BB45A8">
        <w:trPr>
          <w:cantSplit/>
          <w:tblHeader/>
        </w:trPr>
        <w:tc>
          <w:tcPr>
            <w:tcW w:w="1411" w:type="dxa"/>
            <w:shd w:val="clear" w:color="auto" w:fill="BFBFBF"/>
          </w:tcPr>
          <w:p w14:paraId="435EA0D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49" w:type="dxa"/>
            <w:shd w:val="clear" w:color="auto" w:fill="BFBFBF"/>
          </w:tcPr>
          <w:p w14:paraId="204E0CBD"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59" w:type="dxa"/>
            <w:shd w:val="clear" w:color="auto" w:fill="BFBFBF"/>
          </w:tcPr>
          <w:p w14:paraId="6D4B68F4"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6" w:type="dxa"/>
            <w:shd w:val="clear" w:color="auto" w:fill="BFBFBF"/>
          </w:tcPr>
          <w:p w14:paraId="01063E9F"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307CB136" w14:textId="77777777" w:rsidTr="00BB45A8">
        <w:trPr>
          <w:cantSplit/>
          <w:tblHeader/>
        </w:trPr>
        <w:tc>
          <w:tcPr>
            <w:tcW w:w="1411" w:type="dxa"/>
          </w:tcPr>
          <w:p w14:paraId="104DE09C"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 flag</w:t>
            </w:r>
          </w:p>
        </w:tc>
        <w:tc>
          <w:tcPr>
            <w:tcW w:w="1849" w:type="dxa"/>
          </w:tcPr>
          <w:p w14:paraId="16AE8635" w14:textId="77777777" w:rsidR="00DB63AD" w:rsidRPr="00D25EDF" w:rsidRDefault="0006061A" w:rsidP="00944D5B">
            <w:pPr>
              <w:pStyle w:val="20"/>
              <w:ind w:left="0" w:firstLineChars="0" w:firstLine="0"/>
              <w:jc w:val="both"/>
              <w:rPr>
                <w:rFonts w:ascii="Times New Roman" w:hAnsi="Times New Roman" w:cs="Times New Roman"/>
              </w:rPr>
            </w:pPr>
            <w:r w:rsidRPr="00D25EDF">
              <w:rPr>
                <w:rFonts w:ascii="Times New Roman" w:hAnsi="Times New Roman" w:cs="Times New Roman"/>
              </w:rPr>
              <w:t>processed_flg</w:t>
            </w:r>
          </w:p>
        </w:tc>
        <w:tc>
          <w:tcPr>
            <w:tcW w:w="1559" w:type="dxa"/>
          </w:tcPr>
          <w:p w14:paraId="405F684F" w14:textId="2A538F30" w:rsidR="00DB63AD" w:rsidRPr="00D25EDF" w:rsidRDefault="007525A4" w:rsidP="00944D5B">
            <w:pPr>
              <w:pStyle w:val="20"/>
              <w:ind w:left="0" w:firstLineChars="0" w:firstLine="0"/>
              <w:jc w:val="both"/>
              <w:rPr>
                <w:rFonts w:ascii="Times New Roman" w:hAnsi="Times New Roman" w:cs="Times New Roman"/>
              </w:rPr>
            </w:pPr>
            <w:r>
              <w:rPr>
                <w:rFonts w:ascii="Times New Roman" w:hAnsi="Times New Roman" w:cs="Times New Roman" w:hint="eastAsia"/>
              </w:rPr>
              <w:t>BOOLEAN</w:t>
            </w:r>
          </w:p>
        </w:tc>
        <w:tc>
          <w:tcPr>
            <w:tcW w:w="1276" w:type="dxa"/>
          </w:tcPr>
          <w:p w14:paraId="27317C5D" w14:textId="1B6FB354"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AA72BA6" w14:textId="77777777" w:rsidR="00DB63AD" w:rsidRPr="00D25EDF" w:rsidRDefault="00DB63AD" w:rsidP="00023BF0">
      <w:pPr>
        <w:pStyle w:val="20"/>
        <w:ind w:firstLine="160"/>
        <w:rPr>
          <w:rFonts w:ascii="Times New Roman" w:hAnsi="Times New Roman" w:cs="Times New Roman"/>
        </w:rPr>
      </w:pPr>
    </w:p>
    <w:p w14:paraId="3A4260A3"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5ED938FD" w14:textId="4CB1442F" w:rsidR="00DB63AD" w:rsidRDefault="00DB63AD" w:rsidP="00023BF0">
      <w:pPr>
        <w:pStyle w:val="20"/>
        <w:ind w:firstLine="160"/>
        <w:rPr>
          <w:rFonts w:ascii="Times New Roman" w:hAnsi="Times New Roman" w:cs="Times New Roman"/>
        </w:rPr>
      </w:pPr>
      <w:r w:rsidRPr="00D25EDF">
        <w:rPr>
          <w:rFonts w:ascii="Times New Roman" w:hAnsi="Times New Roman" w:cs="Times New Roman"/>
        </w:rPr>
        <w:t>The point of this item is to enable resuming and process skipping of the target table data in preparation when such a failure occurs.</w:t>
      </w:r>
    </w:p>
    <w:p w14:paraId="47918AE7" w14:textId="77777777" w:rsidR="005938FC" w:rsidRPr="00D25EDF" w:rsidRDefault="005938FC" w:rsidP="00023BF0">
      <w:pPr>
        <w:pStyle w:val="20"/>
        <w:ind w:firstLine="160"/>
        <w:rPr>
          <w:rFonts w:ascii="Times New Roman" w:hAnsi="Times New Roman" w:cs="Times New Roman"/>
        </w:rPr>
      </w:pPr>
    </w:p>
    <w:p w14:paraId="4E6C3599" w14:textId="77777777" w:rsidR="00DB63AD" w:rsidRPr="00D25EDF" w:rsidRDefault="009A3A14" w:rsidP="006447D2">
      <w:pPr>
        <w:pStyle w:val="2"/>
        <w:rPr>
          <w:rFonts w:ascii="Times New Roman" w:hAnsi="Times New Roman" w:cs="Times New Roman"/>
        </w:rPr>
      </w:pPr>
      <w:r w:rsidRPr="00D25EDF">
        <w:rPr>
          <w:rFonts w:ascii="Times New Roman" w:hAnsi="Times New Roman" w:cs="Times New Roman"/>
        </w:rPr>
        <w:t xml:space="preserve"> </w:t>
      </w:r>
      <w:bookmarkStart w:id="63" w:name="_Toc42859286"/>
      <w:r w:rsidRPr="00D25EDF">
        <w:rPr>
          <w:rFonts w:ascii="Times New Roman" w:hAnsi="Times New Roman" w:cs="Times New Roman"/>
        </w:rPr>
        <w:t>Record registration/update</w:t>
      </w:r>
      <w:bookmarkEnd w:id="63"/>
    </w:p>
    <w:p w14:paraId="285119CE" w14:textId="212E2AC7" w:rsidR="00DB63AD" w:rsidRPr="00D25EDF" w:rsidRDefault="00DB63AD" w:rsidP="00023BF0">
      <w:pPr>
        <w:pStyle w:val="20"/>
        <w:ind w:firstLine="160"/>
        <w:rPr>
          <w:rFonts w:ascii="Times New Roman" w:hAnsi="Times New Roman" w:cs="Times New Roman"/>
        </w:rPr>
      </w:pPr>
      <w:r w:rsidRPr="00D25EDF">
        <w:rPr>
          <w:rFonts w:ascii="Times New Roman" w:hAnsi="Times New Roman" w:cs="Times New Roman"/>
        </w:rPr>
        <w:t>To acquire the update history from system control viewpoint for the target record, prepare the following columns in the target table.</w:t>
      </w:r>
    </w:p>
    <w:p w14:paraId="4A57CAE7" w14:textId="77777777" w:rsidR="00DB63AD" w:rsidRPr="00D25EDF" w:rsidRDefault="00DB63AD" w:rsidP="00023BF0">
      <w:pPr>
        <w:pStyle w:val="20"/>
        <w:ind w:firstLine="160"/>
        <w:rPr>
          <w:rFonts w:ascii="Times New Roman" w:hAnsi="Times New Roman" w:cs="Times New Roman"/>
        </w:rPr>
      </w:pPr>
    </w:p>
    <w:tbl>
      <w:tblPr>
        <w:tblW w:w="0" w:type="auto"/>
        <w:tblInd w:w="9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1411"/>
        <w:gridCol w:w="1827"/>
        <w:gridCol w:w="1579"/>
        <w:gridCol w:w="1279"/>
      </w:tblGrid>
      <w:tr w:rsidR="00DB63AD" w:rsidRPr="00D25EDF" w14:paraId="6D819E7F" w14:textId="77777777" w:rsidTr="00C307B6">
        <w:trPr>
          <w:cantSplit/>
          <w:tblHeader/>
        </w:trPr>
        <w:tc>
          <w:tcPr>
            <w:tcW w:w="1411" w:type="dxa"/>
            <w:shd w:val="clear" w:color="auto" w:fill="BFBFBF"/>
          </w:tcPr>
          <w:p w14:paraId="250FDC4E"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logical name</w:t>
            </w:r>
          </w:p>
        </w:tc>
        <w:tc>
          <w:tcPr>
            <w:tcW w:w="1827" w:type="dxa"/>
            <w:shd w:val="clear" w:color="auto" w:fill="BFBFBF"/>
          </w:tcPr>
          <w:p w14:paraId="6C8374C0"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Column physical name</w:t>
            </w:r>
          </w:p>
        </w:tc>
        <w:tc>
          <w:tcPr>
            <w:tcW w:w="1579" w:type="dxa"/>
            <w:shd w:val="clear" w:color="auto" w:fill="BFBFBF"/>
          </w:tcPr>
          <w:p w14:paraId="0A22D07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DB data type</w:t>
            </w:r>
          </w:p>
        </w:tc>
        <w:tc>
          <w:tcPr>
            <w:tcW w:w="1279" w:type="dxa"/>
            <w:shd w:val="clear" w:color="auto" w:fill="BFBFBF"/>
          </w:tcPr>
          <w:p w14:paraId="74A4B35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NOT NULL</w:t>
            </w:r>
          </w:p>
        </w:tc>
      </w:tr>
      <w:tr w:rsidR="00DB63AD" w:rsidRPr="00D25EDF" w14:paraId="5DD0BFA9" w14:textId="77777777" w:rsidTr="00C307B6">
        <w:trPr>
          <w:cantSplit/>
          <w:tblHeader/>
        </w:trPr>
        <w:tc>
          <w:tcPr>
            <w:tcW w:w="1411" w:type="dxa"/>
          </w:tcPr>
          <w:p w14:paraId="20AA5278"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 date</w:t>
            </w:r>
          </w:p>
        </w:tc>
        <w:tc>
          <w:tcPr>
            <w:tcW w:w="1827" w:type="dxa"/>
          </w:tcPr>
          <w:p w14:paraId="412A8176"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insert_date_time</w:t>
            </w:r>
          </w:p>
        </w:tc>
        <w:tc>
          <w:tcPr>
            <w:tcW w:w="1579" w:type="dxa"/>
          </w:tcPr>
          <w:p w14:paraId="16B56ABB"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48CC39C3" w14:textId="42581A5A"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2DD181F9" w14:textId="77777777" w:rsidTr="00C307B6">
        <w:trPr>
          <w:cantSplit/>
          <w:tblHeader/>
        </w:trPr>
        <w:tc>
          <w:tcPr>
            <w:tcW w:w="1411" w:type="dxa"/>
          </w:tcPr>
          <w:p w14:paraId="2C559DB9" w14:textId="5D986B2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Registered</w:t>
            </w:r>
            <w:r w:rsidR="004B0AFF">
              <w:rPr>
                <w:rFonts w:ascii="Times New Roman" w:hAnsi="Times New Roman" w:cs="Times New Roman"/>
              </w:rPr>
              <w:t xml:space="preserve"> </w:t>
            </w:r>
            <w:r w:rsidRPr="00D25EDF">
              <w:rPr>
                <w:rFonts w:ascii="Times New Roman" w:hAnsi="Times New Roman" w:cs="Times New Roman"/>
              </w:rPr>
              <w:t>user ID</w:t>
            </w:r>
          </w:p>
        </w:tc>
        <w:tc>
          <w:tcPr>
            <w:tcW w:w="1827" w:type="dxa"/>
          </w:tcPr>
          <w:p w14:paraId="6B908830"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insert_user_id</w:t>
            </w:r>
          </w:p>
        </w:tc>
        <w:tc>
          <w:tcPr>
            <w:tcW w:w="1579" w:type="dxa"/>
          </w:tcPr>
          <w:p w14:paraId="22C58C4E" w14:textId="0A8DA2FA"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0FA45159" w14:textId="64A9E361"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0EBDE7B4" w14:textId="77777777" w:rsidTr="00C307B6">
        <w:trPr>
          <w:cantSplit/>
          <w:tblHeader/>
        </w:trPr>
        <w:tc>
          <w:tcPr>
            <w:tcW w:w="1411" w:type="dxa"/>
          </w:tcPr>
          <w:p w14:paraId="5974019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date and time</w:t>
            </w:r>
          </w:p>
        </w:tc>
        <w:tc>
          <w:tcPr>
            <w:tcW w:w="1827" w:type="dxa"/>
          </w:tcPr>
          <w:p w14:paraId="526E4A1C"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_date_time</w:t>
            </w:r>
          </w:p>
        </w:tc>
        <w:tc>
          <w:tcPr>
            <w:tcW w:w="1579" w:type="dxa"/>
          </w:tcPr>
          <w:p w14:paraId="6C1DF3D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TIMESTAMP</w:t>
            </w:r>
          </w:p>
        </w:tc>
        <w:tc>
          <w:tcPr>
            <w:tcW w:w="1279" w:type="dxa"/>
          </w:tcPr>
          <w:p w14:paraId="5420F0AC" w14:textId="5B217B3C"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r w:rsidR="00DB63AD" w:rsidRPr="00D25EDF" w14:paraId="501E50A7" w14:textId="77777777" w:rsidTr="00C307B6">
        <w:trPr>
          <w:cantSplit/>
          <w:tblHeader/>
        </w:trPr>
        <w:tc>
          <w:tcPr>
            <w:tcW w:w="1411" w:type="dxa"/>
          </w:tcPr>
          <w:p w14:paraId="266EA97A" w14:textId="77777777" w:rsidR="00DB63AD" w:rsidRPr="00D25EDF" w:rsidRDefault="00DB63AD"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 user ID</w:t>
            </w:r>
          </w:p>
        </w:tc>
        <w:tc>
          <w:tcPr>
            <w:tcW w:w="1827" w:type="dxa"/>
          </w:tcPr>
          <w:p w14:paraId="7E6872ED" w14:textId="77777777" w:rsidR="00DB63AD" w:rsidRPr="00D25EDF" w:rsidRDefault="005677FF" w:rsidP="00944D5B">
            <w:pPr>
              <w:pStyle w:val="20"/>
              <w:ind w:left="0" w:firstLineChars="0" w:firstLine="0"/>
              <w:jc w:val="both"/>
              <w:rPr>
                <w:rFonts w:ascii="Times New Roman" w:hAnsi="Times New Roman" w:cs="Times New Roman"/>
              </w:rPr>
            </w:pPr>
            <w:r w:rsidRPr="00D25EDF">
              <w:rPr>
                <w:rFonts w:ascii="Times New Roman" w:hAnsi="Times New Roman" w:cs="Times New Roman"/>
              </w:rPr>
              <w:t>update_user_id</w:t>
            </w:r>
          </w:p>
        </w:tc>
        <w:tc>
          <w:tcPr>
            <w:tcW w:w="1579" w:type="dxa"/>
          </w:tcPr>
          <w:p w14:paraId="080DE47D" w14:textId="47A72999" w:rsidR="00DB63AD" w:rsidRPr="00D25EDF" w:rsidRDefault="007525A4" w:rsidP="00A31A4A">
            <w:pPr>
              <w:pStyle w:val="20"/>
              <w:ind w:left="0" w:firstLineChars="0" w:firstLine="0"/>
              <w:jc w:val="both"/>
              <w:rPr>
                <w:rFonts w:ascii="Times New Roman" w:hAnsi="Times New Roman" w:cs="Times New Roman"/>
              </w:rPr>
            </w:pPr>
            <w:r>
              <w:rPr>
                <w:rFonts w:ascii="Times New Roman" w:hAnsi="Times New Roman" w:cs="Times New Roman" w:hint="eastAsia"/>
              </w:rPr>
              <w:t>INTEGER</w:t>
            </w:r>
          </w:p>
        </w:tc>
        <w:tc>
          <w:tcPr>
            <w:tcW w:w="1279" w:type="dxa"/>
          </w:tcPr>
          <w:p w14:paraId="18034297" w14:textId="3A254C3E" w:rsidR="00DB63AD" w:rsidRPr="00AF4BAC" w:rsidRDefault="00AF4BAC" w:rsidP="00944D5B">
            <w:pPr>
              <w:pStyle w:val="20"/>
              <w:ind w:left="0" w:firstLineChars="0" w:firstLine="0"/>
              <w:jc w:val="both"/>
              <w:rPr>
                <w:rFonts w:ascii="Times New Roman" w:hAnsi="Times New Roman" w:cs="Times New Roman"/>
              </w:rPr>
            </w:pPr>
            <w:r w:rsidRPr="00AF4BAC">
              <w:rPr>
                <w:rFonts w:ascii="Times New Roman" w:eastAsia="ＭＳ 明朝" w:hAnsi="Times New Roman" w:cs="Times New Roman"/>
              </w:rPr>
              <w:t>Y</w:t>
            </w:r>
          </w:p>
        </w:tc>
      </w:tr>
    </w:tbl>
    <w:p w14:paraId="3609008B" w14:textId="77777777" w:rsidR="00DB63AD" w:rsidRPr="00D25EDF" w:rsidRDefault="00DB63AD" w:rsidP="00023BF0">
      <w:pPr>
        <w:pStyle w:val="20"/>
        <w:ind w:firstLine="160"/>
        <w:rPr>
          <w:rFonts w:ascii="Times New Roman" w:hAnsi="Times New Roman" w:cs="Times New Roman"/>
        </w:rPr>
      </w:pPr>
    </w:p>
    <w:p w14:paraId="1266A13A" w14:textId="77777777" w:rsidR="00DB63AD" w:rsidRPr="00D25EDF" w:rsidRDefault="00DB63AD" w:rsidP="00023BF0">
      <w:pPr>
        <w:pStyle w:val="20"/>
        <w:ind w:firstLineChars="62" w:firstLine="99"/>
        <w:rPr>
          <w:rFonts w:ascii="Times New Roman" w:hAnsi="Times New Roman" w:cs="Times New Roman"/>
        </w:rPr>
      </w:pPr>
      <w:r w:rsidRPr="00D25EDF">
        <w:rPr>
          <w:rFonts w:ascii="Times New Roman" w:hAnsi="Times New Roman" w:cs="Times New Roman"/>
        </w:rPr>
        <w:t>[Supplementary note]</w:t>
      </w:r>
    </w:p>
    <w:p w14:paraId="0643E18D" w14:textId="5F966AC7" w:rsidR="00DB63AD" w:rsidRPr="00D25EDF" w:rsidRDefault="00DB63AD" w:rsidP="00A475BC">
      <w:pPr>
        <w:pStyle w:val="20"/>
        <w:ind w:firstLine="160"/>
        <w:jc w:val="both"/>
        <w:rPr>
          <w:rFonts w:ascii="Times New Roman" w:hAnsi="Times New Roman" w:cs="Times New Roman"/>
        </w:rPr>
      </w:pPr>
      <w:r w:rsidRPr="00D25EDF">
        <w:rPr>
          <w:rFonts w:ascii="Times New Roman" w:hAnsi="Times New Roman" w:cs="Times New Roman"/>
        </w:rPr>
        <w:t>At least, if the information of registration time and last update time is retained, the above items have retained as they are considered to be necessary and sufficient for the tracing work of the target record when investigating failures.</w:t>
      </w:r>
    </w:p>
    <w:p w14:paraId="75308987" w14:textId="77777777" w:rsidR="00DB63AD" w:rsidRPr="00D25EDF" w:rsidRDefault="00DB63AD" w:rsidP="00023BF0">
      <w:pPr>
        <w:pStyle w:val="20"/>
        <w:ind w:firstLine="160"/>
        <w:rPr>
          <w:rFonts w:ascii="Times New Roman" w:hAnsi="Times New Roman" w:cs="Times New Roman"/>
        </w:rPr>
      </w:pPr>
    </w:p>
    <w:p w14:paraId="6218FFCB" w14:textId="77777777" w:rsidR="00DB63AD" w:rsidRPr="00D25EDF" w:rsidRDefault="00DB63AD" w:rsidP="00023BF0">
      <w:pPr>
        <w:pStyle w:val="20"/>
        <w:ind w:firstLine="160"/>
        <w:rPr>
          <w:rFonts w:ascii="Times New Roman" w:hAnsi="Times New Roman" w:cs="Times New Roman"/>
        </w:rPr>
      </w:pPr>
    </w:p>
    <w:p w14:paraId="741A0368" w14:textId="77777777" w:rsidR="00DB63AD" w:rsidRPr="00D25EDF" w:rsidRDefault="00DB63AD" w:rsidP="009E04CA">
      <w:pPr>
        <w:widowControl/>
        <w:rPr>
          <w:rFonts w:ascii="Times New Roman" w:hAnsi="Times New Roman" w:cs="Times New Roman"/>
        </w:rPr>
      </w:pPr>
    </w:p>
    <w:p w14:paraId="2501A5DE" w14:textId="77777777" w:rsidR="00DB63AD" w:rsidRPr="00D25EDF" w:rsidRDefault="00DB63AD">
      <w:pPr>
        <w:widowControl/>
        <w:rPr>
          <w:rFonts w:ascii="Times New Roman" w:hAnsi="Times New Roman" w:cs="Times New Roman"/>
        </w:rPr>
      </w:pPr>
      <w:r w:rsidRPr="00D25EDF">
        <w:rPr>
          <w:rFonts w:ascii="Times New Roman" w:hAnsi="Times New Roman" w:cs="Times New Roman"/>
        </w:rPr>
        <w:br w:type="page"/>
      </w:r>
    </w:p>
    <w:p w14:paraId="4B44FD81"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4" w:name="_Toc42859287"/>
      <w:r w:rsidRPr="00D25EDF">
        <w:rPr>
          <w:rFonts w:ascii="Times New Roman" w:hAnsi="Times New Roman" w:cs="Times New Roman"/>
        </w:rPr>
        <w:t>Item encryption</w:t>
      </w:r>
      <w:bookmarkEnd w:id="64"/>
    </w:p>
    <w:p w14:paraId="30BE1F1F"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The data to be encrypted which is determined by the security requirements should be encrypted and stored in the database.</w:t>
      </w:r>
    </w:p>
    <w:p w14:paraId="08BCB94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Refer to the security requirements in the non-functional requirement definition document for the data to be encrypted, and refer to the relevant system design (application processing system, infrastructure system) for the encryption realization method.</w:t>
      </w:r>
    </w:p>
    <w:p w14:paraId="4B1C0061" w14:textId="77777777" w:rsidR="00DB63AD" w:rsidRPr="00D25EDF" w:rsidRDefault="00DB63AD" w:rsidP="00023BF0">
      <w:pPr>
        <w:pStyle w:val="10"/>
        <w:ind w:firstLine="160"/>
        <w:rPr>
          <w:rFonts w:ascii="Times New Roman" w:hAnsi="Times New Roman" w:cs="Times New Roman"/>
        </w:rPr>
      </w:pPr>
    </w:p>
    <w:p w14:paraId="0C475631"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27C25E2F"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This is an essential item for complying with the security requirements of this system.</w:t>
      </w:r>
    </w:p>
    <w:p w14:paraId="66A3F661" w14:textId="77777777" w:rsidR="00DB63AD" w:rsidRPr="00D25EDF" w:rsidRDefault="00DB63AD" w:rsidP="00023BF0">
      <w:pPr>
        <w:pStyle w:val="10"/>
        <w:ind w:firstLine="160"/>
        <w:rPr>
          <w:rFonts w:ascii="Times New Roman" w:hAnsi="Times New Roman" w:cs="Times New Roman"/>
        </w:rPr>
      </w:pPr>
    </w:p>
    <w:p w14:paraId="3B2FE81E" w14:textId="77777777" w:rsidR="00DB63AD" w:rsidRPr="00D25EDF" w:rsidRDefault="00DB63AD" w:rsidP="009E04CA">
      <w:pPr>
        <w:widowControl/>
        <w:rPr>
          <w:rFonts w:ascii="Times New Roman" w:hAnsi="Times New Roman" w:cs="Times New Roman"/>
        </w:rPr>
      </w:pPr>
    </w:p>
    <w:p w14:paraId="37E88A8F"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5" w:name="_Toc42859288"/>
      <w:r w:rsidRPr="00D25EDF">
        <w:rPr>
          <w:rFonts w:ascii="Times New Roman" w:hAnsi="Times New Roman" w:cs="Times New Roman"/>
        </w:rPr>
        <w:t>Index design</w:t>
      </w:r>
      <w:bookmarkEnd w:id="65"/>
    </w:p>
    <w:p w14:paraId="6F186A9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use a unique index (B-Tree index).</w:t>
      </w:r>
    </w:p>
    <w:p w14:paraId="16BEDAA3"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When considering the use of other indices (see below), consult the App Platform Team/Performance Team.</w:t>
      </w:r>
    </w:p>
    <w:p w14:paraId="32D64B59" w14:textId="77777777" w:rsidR="00DB63AD" w:rsidRPr="00D25EDF" w:rsidRDefault="00DB63AD" w:rsidP="00023BF0">
      <w:pPr>
        <w:pStyle w:val="10"/>
        <w:ind w:firstLine="160"/>
        <w:rPr>
          <w:rFonts w:ascii="Times New Roman" w:hAnsi="Times New Roman" w:cs="Times New Roman"/>
        </w:rPr>
      </w:pPr>
    </w:p>
    <w:p w14:paraId="62156EA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6B429D8F" w14:textId="6D9F88F3"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 xml:space="preserve">Since index design for columns with high cardinality occupies most of the performance measures usually handled, it is expected that the necessity of using a B-Tree index will be a major examination item if the characteristics of each index that can be used in this system (can be selected in the table definition document) is considered. Other indexes are generally used less often than B-Tree indexes, and consultation with experts is required since it is necessary to </w:t>
      </w:r>
      <w:r w:rsidR="00A475BC">
        <w:rPr>
          <w:rFonts w:ascii="Times New Roman" w:hAnsi="Times New Roman" w:cs="Times New Roman"/>
        </w:rPr>
        <w:t>measure the effectiveness, including disadvantages sufficiently</w:t>
      </w:r>
      <w:r w:rsidRPr="00D25EDF">
        <w:rPr>
          <w:rFonts w:ascii="Times New Roman" w:hAnsi="Times New Roman" w:cs="Times New Roman"/>
        </w:rPr>
        <w:t>.</w:t>
      </w:r>
    </w:p>
    <w:p w14:paraId="75A36D2F" w14:textId="77777777" w:rsidR="00DB63AD" w:rsidRPr="00D25EDF" w:rsidRDefault="00DB63AD" w:rsidP="00023BF0">
      <w:pPr>
        <w:pStyle w:val="10"/>
        <w:ind w:firstLine="160"/>
        <w:rPr>
          <w:rFonts w:ascii="Times New Roman" w:hAnsi="Times New Roman" w:cs="Times New Roman"/>
        </w:rPr>
      </w:pPr>
    </w:p>
    <w:p w14:paraId="19A09631" w14:textId="77777777" w:rsidR="00DB63AD" w:rsidRPr="00D25EDF" w:rsidRDefault="00DB63AD" w:rsidP="00023BF0">
      <w:pPr>
        <w:pStyle w:val="10"/>
        <w:ind w:firstLine="160"/>
        <w:rPr>
          <w:rFonts w:ascii="Times New Roman" w:hAnsi="Times New Roman" w:cs="Times New Roman"/>
        </w:rPr>
      </w:pPr>
    </w:p>
    <w:p w14:paraId="40AEA1DA" w14:textId="18566E23"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6" w:name="_Toc42859289"/>
      <w:r w:rsidR="001E1D50" w:rsidRPr="00D25EDF">
        <w:rPr>
          <w:rFonts w:ascii="Times New Roman" w:hAnsi="Times New Roman" w:cs="Times New Roman"/>
        </w:rPr>
        <w:t>Denormalized design</w:t>
      </w:r>
      <w:bookmarkEnd w:id="66"/>
    </w:p>
    <w:p w14:paraId="0684100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perform table denormalization.</w:t>
      </w:r>
    </w:p>
    <w:p w14:paraId="13686CC3" w14:textId="2142BE94"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 xml:space="preserve">In the following cases, there is a possibility that denormalization may be beneficial. Therefore, when considering </w:t>
      </w:r>
      <w:r w:rsidR="00A475BC">
        <w:rPr>
          <w:rFonts w:ascii="Times New Roman" w:hAnsi="Times New Roman" w:cs="Times New Roman"/>
        </w:rPr>
        <w:t xml:space="preserve">the </w:t>
      </w:r>
      <w:r w:rsidRPr="00D25EDF">
        <w:rPr>
          <w:rFonts w:ascii="Times New Roman" w:hAnsi="Times New Roman" w:cs="Times New Roman"/>
        </w:rPr>
        <w:t>application, consult with the application platform team and performance team to determine whether to implement denormalization.</w:t>
      </w:r>
    </w:p>
    <w:p w14:paraId="2821247F" w14:textId="77777777" w:rsidR="00DB63AD" w:rsidRPr="00D25EDF" w:rsidRDefault="00DB63AD" w:rsidP="00023BF0">
      <w:pPr>
        <w:pStyle w:val="10"/>
        <w:ind w:firstLine="160"/>
        <w:rPr>
          <w:rFonts w:ascii="Times New Roman" w:hAnsi="Times New Roman" w:cs="Times New Roman"/>
        </w:rPr>
      </w:pPr>
    </w:p>
    <w:p w14:paraId="1A81E3B2"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Case where denormalization is effective</w:t>
      </w:r>
    </w:p>
    <w:p w14:paraId="0408E90D" w14:textId="77777777"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Avoid table joins and multiple table references (improves performance)</w:t>
      </w:r>
      <w:r w:rsidRPr="00D25EDF">
        <w:rPr>
          <w:rFonts w:ascii="Times New Roman" w:hAnsi="Times New Roman" w:cs="Times New Roman"/>
        </w:rPr>
        <w:br/>
        <w:t>For a normalized table requiring a table join, by providing redundancy so that both tables have the same items, a single table is accessed so that a table join is not required.</w:t>
      </w:r>
    </w:p>
    <w:p w14:paraId="64E152D7" w14:textId="77777777" w:rsidR="00DB63AD" w:rsidRPr="00D25EDF" w:rsidRDefault="00DB63AD" w:rsidP="00023BF0">
      <w:pPr>
        <w:pStyle w:val="10"/>
        <w:ind w:left="0" w:firstLine="160"/>
        <w:rPr>
          <w:rFonts w:ascii="Times New Roman" w:hAnsi="Times New Roman" w:cs="Times New Roman"/>
        </w:rPr>
      </w:pPr>
    </w:p>
    <w:p w14:paraId="3333E802"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Acquisition of monthly tabulated data (cross-section) (function realization/performance improvement)</w:t>
      </w:r>
      <w:r w:rsidRPr="00D25EDF">
        <w:rPr>
          <w:rFonts w:ascii="Times New Roman" w:hAnsi="Times New Roman" w:cs="Times New Roman"/>
        </w:rPr>
        <w:br/>
        <w:t>If the volume of daily history data is high, add a table for cumulating and totaling daily data in advance.</w:t>
      </w:r>
    </w:p>
    <w:p w14:paraId="69586FC3" w14:textId="77777777" w:rsidR="00DB63AD" w:rsidRPr="00D25EDF" w:rsidRDefault="00DB63AD" w:rsidP="00023BF0">
      <w:pPr>
        <w:pStyle w:val="10"/>
        <w:ind w:left="0" w:firstLine="160"/>
        <w:rPr>
          <w:rFonts w:ascii="Times New Roman" w:hAnsi="Times New Roman" w:cs="Times New Roman"/>
        </w:rPr>
      </w:pPr>
    </w:p>
    <w:p w14:paraId="00C48048" w14:textId="2BAD03D9" w:rsidR="00DB63AD" w:rsidRPr="00D25EDF" w:rsidRDefault="00DB63AD" w:rsidP="00A475BC">
      <w:pPr>
        <w:pStyle w:val="10"/>
        <w:numPr>
          <w:ilvl w:val="0"/>
          <w:numId w:val="25"/>
        </w:numPr>
        <w:tabs>
          <w:tab w:val="clear" w:pos="1750"/>
          <w:tab w:val="num" w:pos="864"/>
        </w:tabs>
        <w:ind w:leftChars="277" w:left="863" w:firstLineChars="0"/>
        <w:jc w:val="both"/>
        <w:rPr>
          <w:rFonts w:ascii="Times New Roman" w:hAnsi="Times New Roman" w:cs="Times New Roman"/>
        </w:rPr>
      </w:pPr>
      <w:r w:rsidRPr="00D25EDF">
        <w:rPr>
          <w:rFonts w:ascii="Times New Roman" w:hAnsi="Times New Roman" w:cs="Times New Roman"/>
        </w:rPr>
        <w:t>Itemization of derived items (performance improvement)</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Additionally</w:t>
      </w:r>
      <w:r w:rsidR="00A475BC">
        <w:rPr>
          <w:rFonts w:ascii="Times New Roman" w:hAnsi="Times New Roman" w:cs="Times New Roman"/>
        </w:rPr>
        <w:t>,</w:t>
      </w:r>
      <w:r w:rsidRPr="00D25EDF">
        <w:rPr>
          <w:rFonts w:ascii="Times New Roman" w:hAnsi="Times New Roman" w:cs="Times New Roman"/>
        </w:rPr>
        <w:t xml:space="preserve"> define (permanently) data items that require operation using multiple data items, such as balances, </w:t>
      </w:r>
      <w:r w:rsidR="00A475BC">
        <w:rPr>
          <w:rFonts w:ascii="Times New Roman" w:hAnsi="Times New Roman" w:cs="Times New Roman"/>
        </w:rPr>
        <w:t>like</w:t>
      </w:r>
      <w:r w:rsidRPr="00D25EDF">
        <w:rPr>
          <w:rFonts w:ascii="Times New Roman" w:hAnsi="Times New Roman" w:cs="Times New Roman"/>
        </w:rPr>
        <w:t xml:space="preserve"> columns in a table, and store the operation results in advance.</w:t>
      </w:r>
    </w:p>
    <w:p w14:paraId="0D7A07FA" w14:textId="77777777" w:rsidR="00DB63AD" w:rsidRPr="00D25EDF" w:rsidRDefault="00DB63AD" w:rsidP="00023BF0">
      <w:pPr>
        <w:pStyle w:val="10"/>
        <w:ind w:left="0" w:firstLine="160"/>
        <w:rPr>
          <w:rFonts w:ascii="Times New Roman" w:hAnsi="Times New Roman" w:cs="Times New Roman"/>
        </w:rPr>
      </w:pPr>
    </w:p>
    <w:p w14:paraId="1D90AFAE" w14:textId="77777777" w:rsidR="00DB63AD" w:rsidRPr="00D25EDF" w:rsidRDefault="00DB63AD" w:rsidP="00023BF0">
      <w:pPr>
        <w:pStyle w:val="10"/>
        <w:numPr>
          <w:ilvl w:val="0"/>
          <w:numId w:val="25"/>
        </w:numPr>
        <w:tabs>
          <w:tab w:val="clear" w:pos="1750"/>
          <w:tab w:val="num" w:pos="864"/>
        </w:tabs>
        <w:ind w:leftChars="277" w:left="863" w:firstLineChars="0"/>
        <w:rPr>
          <w:rFonts w:ascii="Times New Roman" w:hAnsi="Times New Roman" w:cs="Times New Roman"/>
        </w:rPr>
      </w:pPr>
      <w:r w:rsidRPr="00D25EDF">
        <w:rPr>
          <w:rFonts w:ascii="Times New Roman" w:hAnsi="Times New Roman" w:cs="Times New Roman"/>
        </w:rPr>
        <w:t>Conversion of continuous data to the same record (improvement of maintainability and performance)</w:t>
      </w:r>
      <w:r w:rsidRPr="00D25EDF">
        <w:rPr>
          <w:rFonts w:ascii="Times New Roman" w:hAnsi="Times New Roman" w:cs="Times New Roman"/>
        </w:rPr>
        <w:br/>
      </w:r>
      <w:r w:rsidRPr="00D25EDF">
        <w:rPr>
          <w:rFonts w:ascii="Cambria Math" w:hAnsi="Cambria Math" w:cs="Cambria Math"/>
        </w:rPr>
        <w:t>⇒</w:t>
      </w:r>
      <w:r w:rsidRPr="00D25EDF">
        <w:rPr>
          <w:rFonts w:ascii="Times New Roman" w:hAnsi="Times New Roman" w:cs="Times New Roman"/>
        </w:rPr>
        <w:t xml:space="preserve"> Include monthly data (January to December) handled as multiple records as separate items in the same record.</w:t>
      </w:r>
    </w:p>
    <w:p w14:paraId="52B06B7B" w14:textId="77777777" w:rsidR="00DB63AD" w:rsidRPr="00D25EDF" w:rsidRDefault="00DB63AD" w:rsidP="00023BF0">
      <w:pPr>
        <w:pStyle w:val="10"/>
        <w:ind w:firstLine="160"/>
        <w:rPr>
          <w:rFonts w:ascii="Times New Roman" w:hAnsi="Times New Roman" w:cs="Times New Roman"/>
        </w:rPr>
      </w:pPr>
    </w:p>
    <w:p w14:paraId="551837E5"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D25250F" w14:textId="77777777" w:rsidR="00DB63AD" w:rsidRPr="00D25EDF" w:rsidRDefault="00DB63AD" w:rsidP="00A475BC">
      <w:pPr>
        <w:pStyle w:val="10"/>
        <w:ind w:left="444" w:firstLine="160"/>
        <w:jc w:val="both"/>
        <w:rPr>
          <w:rFonts w:ascii="Times New Roman" w:hAnsi="Times New Roman" w:cs="Times New Roman"/>
        </w:rPr>
      </w:pPr>
      <w:r w:rsidRPr="00D25EDF">
        <w:rPr>
          <w:rFonts w:ascii="Times New Roman" w:hAnsi="Times New Roman" w:cs="Times New Roman"/>
        </w:rPr>
        <w:t>A normalized state (third normal form) is assumed according to the general database design theory "1 fact in 1 place". On the other hand, the above policy is used since it is necessary to consider a method of maintaining consistency between the target data with redundancy, which makes the design complicated, for preparing redundant table/item design.</w:t>
      </w:r>
    </w:p>
    <w:p w14:paraId="350B7443" w14:textId="77777777" w:rsidR="00DB63AD" w:rsidRPr="00D25EDF" w:rsidRDefault="00DB63AD" w:rsidP="00023BF0">
      <w:pPr>
        <w:pStyle w:val="10"/>
        <w:ind w:firstLine="160"/>
        <w:rPr>
          <w:rFonts w:ascii="Times New Roman" w:hAnsi="Times New Roman" w:cs="Times New Roman"/>
        </w:rPr>
      </w:pPr>
    </w:p>
    <w:p w14:paraId="1377F09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br w:type="page"/>
      </w:r>
    </w:p>
    <w:p w14:paraId="7B55271E"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7" w:name="_Toc42859290"/>
      <w:r w:rsidRPr="00D25EDF">
        <w:rPr>
          <w:rFonts w:ascii="Times New Roman" w:hAnsi="Times New Roman" w:cs="Times New Roman"/>
        </w:rPr>
        <w:t>Using partitions</w:t>
      </w:r>
      <w:bookmarkEnd w:id="67"/>
    </w:p>
    <w:p w14:paraId="0CCAA370"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partitions are not used.</w:t>
      </w:r>
    </w:p>
    <w:p w14:paraId="54ECA4C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partitions, such as measures against performance risks, consult the application platform team and performance team to determine the availability and method.</w:t>
      </w:r>
    </w:p>
    <w:p w14:paraId="157A3CC3" w14:textId="77777777" w:rsidR="00DB63AD" w:rsidRPr="00D25EDF" w:rsidRDefault="00DB63AD" w:rsidP="00023BF0">
      <w:pPr>
        <w:pStyle w:val="10"/>
        <w:ind w:firstLine="160"/>
        <w:rPr>
          <w:rFonts w:ascii="Times New Roman" w:hAnsi="Times New Roman" w:cs="Times New Roman"/>
        </w:rPr>
      </w:pPr>
    </w:p>
    <w:p w14:paraId="0D79CFD9"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1527647E" w14:textId="74B0ABED" w:rsidR="00DB63AD" w:rsidRPr="00D25EDF" w:rsidRDefault="00DB63AD" w:rsidP="00A475BC">
      <w:pPr>
        <w:pStyle w:val="10"/>
        <w:ind w:firstLineChars="162" w:firstLine="259"/>
        <w:jc w:val="both"/>
        <w:rPr>
          <w:rFonts w:ascii="Times New Roman" w:hAnsi="Times New Roman" w:cs="Times New Roman"/>
        </w:rPr>
      </w:pPr>
      <w:r w:rsidRPr="00D25EDF">
        <w:rPr>
          <w:rFonts w:ascii="Times New Roman" w:hAnsi="Times New Roman" w:cs="Times New Roman"/>
        </w:rPr>
        <w:t xml:space="preserve">Since the design is more </w:t>
      </w:r>
      <w:r w:rsidR="00A475BC">
        <w:rPr>
          <w:rFonts w:ascii="Times New Roman" w:hAnsi="Times New Roman" w:cs="Times New Roman"/>
        </w:rPr>
        <w:t>complicated</w:t>
      </w:r>
      <w:r w:rsidRPr="00D25EDF">
        <w:rPr>
          <w:rFonts w:ascii="Times New Roman" w:hAnsi="Times New Roman" w:cs="Times New Roman"/>
        </w:rPr>
        <w:t xml:space="preserve"> and the maintenance cost increases as compared with a normal table design, partitions are not used when it is unnecessary.</w:t>
      </w:r>
    </w:p>
    <w:p w14:paraId="2346F324" w14:textId="77777777" w:rsidR="00DB63AD" w:rsidRPr="00D25EDF" w:rsidRDefault="00DB63AD" w:rsidP="00023BF0">
      <w:pPr>
        <w:pStyle w:val="10"/>
        <w:ind w:firstLine="160"/>
        <w:rPr>
          <w:rFonts w:ascii="Times New Roman" w:hAnsi="Times New Roman" w:cs="Times New Roman"/>
        </w:rPr>
      </w:pPr>
    </w:p>
    <w:p w14:paraId="73EA7CD9" w14:textId="77777777" w:rsidR="00DB63AD" w:rsidRPr="00D25EDF" w:rsidRDefault="00DB63AD" w:rsidP="00023BF0">
      <w:pPr>
        <w:pStyle w:val="10"/>
        <w:ind w:firstLine="160"/>
        <w:rPr>
          <w:rFonts w:ascii="Times New Roman" w:hAnsi="Times New Roman" w:cs="Times New Roman"/>
        </w:rPr>
      </w:pPr>
    </w:p>
    <w:p w14:paraId="05C489B2" w14:textId="77777777" w:rsidR="00DB63AD" w:rsidRPr="00D25EDF" w:rsidRDefault="009A3A14" w:rsidP="0059132D">
      <w:pPr>
        <w:pStyle w:val="1"/>
        <w:rPr>
          <w:rFonts w:ascii="Times New Roman" w:hAnsi="Times New Roman" w:cs="Times New Roman"/>
        </w:rPr>
      </w:pPr>
      <w:r w:rsidRPr="00D25EDF">
        <w:rPr>
          <w:rFonts w:ascii="Times New Roman" w:hAnsi="Times New Roman" w:cs="Times New Roman"/>
        </w:rPr>
        <w:t xml:space="preserve"> </w:t>
      </w:r>
      <w:bookmarkStart w:id="68" w:name="_Toc42859291"/>
      <w:r w:rsidRPr="00D25EDF">
        <w:rPr>
          <w:rFonts w:ascii="Times New Roman" w:hAnsi="Times New Roman" w:cs="Times New Roman"/>
        </w:rPr>
        <w:t>Using views, materialized views</w:t>
      </w:r>
      <w:bookmarkEnd w:id="68"/>
    </w:p>
    <w:p w14:paraId="5FE324B0" w14:textId="467858E4"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w:t>
      </w:r>
      <w:r w:rsidR="003A3F7C">
        <w:rPr>
          <w:rFonts w:ascii="Times New Roman" w:hAnsi="Times New Roman" w:cs="Times New Roman"/>
        </w:rPr>
        <w:t xml:space="preserve"> </w:t>
      </w:r>
      <w:r w:rsidRPr="00D25EDF">
        <w:rPr>
          <w:rFonts w:ascii="Times New Roman" w:hAnsi="Times New Roman" w:cs="Times New Roman"/>
        </w:rPr>
        <w:t>views and materialized views are not used.</w:t>
      </w:r>
    </w:p>
    <w:p w14:paraId="28036887"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these, consult the application platform team and performance team, and examine whether they can be used and how to deal with them. The following shows an example of how views and materialized views are valid.</w:t>
      </w:r>
    </w:p>
    <w:p w14:paraId="25CDCECC" w14:textId="77777777" w:rsidR="00DB63AD" w:rsidRPr="00D25EDF" w:rsidRDefault="00DB63AD" w:rsidP="00023BF0">
      <w:pPr>
        <w:pStyle w:val="10"/>
        <w:ind w:firstLine="160"/>
        <w:rPr>
          <w:rFonts w:ascii="Times New Roman" w:hAnsi="Times New Roman" w:cs="Times New Roman"/>
        </w:rPr>
      </w:pPr>
    </w:p>
    <w:p w14:paraId="63833416"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3B7210E0"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For business logic that has become complicated due to table joins and multiple table references, maintainability can be improved by simplifying the business logic by using views</w:t>
      </w:r>
    </w:p>
    <w:p w14:paraId="21FE35E5" w14:textId="77777777"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Since it is possible to calculate and store in advance the business logic that takes a long time to search by using materialized views, makes it effective as a performance measure</w:t>
      </w:r>
    </w:p>
    <w:p w14:paraId="306667D6" w14:textId="7746A8C0" w:rsidR="00DB63AD" w:rsidRPr="00D25EDF" w:rsidRDefault="00DB63AD" w:rsidP="00A475BC">
      <w:pPr>
        <w:pStyle w:val="10"/>
        <w:numPr>
          <w:ilvl w:val="0"/>
          <w:numId w:val="26"/>
        </w:numPr>
        <w:ind w:firstLineChars="0"/>
        <w:jc w:val="both"/>
        <w:rPr>
          <w:rFonts w:ascii="Times New Roman" w:hAnsi="Times New Roman" w:cs="Times New Roman"/>
        </w:rPr>
      </w:pPr>
      <w:r w:rsidRPr="00D25EDF">
        <w:rPr>
          <w:rFonts w:ascii="Times New Roman" w:hAnsi="Times New Roman" w:cs="Times New Roman"/>
        </w:rPr>
        <w:t xml:space="preserve">Cases where </w:t>
      </w:r>
      <w:r w:rsidR="00485C24" w:rsidRPr="00485C24">
        <w:rPr>
          <w:rFonts w:ascii="Times New Roman" w:hAnsi="Times New Roman" w:cs="Times New Roman"/>
        </w:rPr>
        <w:t>views or materialized views</w:t>
      </w:r>
      <w:r w:rsidRPr="00D25EDF">
        <w:rPr>
          <w:rFonts w:ascii="Times New Roman" w:hAnsi="Times New Roman" w:cs="Times New Roman"/>
        </w:rPr>
        <w:t xml:space="preserve"> are used to link data across schemas and instances of other systems</w:t>
      </w:r>
    </w:p>
    <w:p w14:paraId="63AA47D2" w14:textId="77777777" w:rsidR="00DB63AD" w:rsidRPr="00D25EDF" w:rsidRDefault="00DB63AD" w:rsidP="00023BF0">
      <w:pPr>
        <w:pStyle w:val="10"/>
        <w:ind w:firstLine="160"/>
        <w:rPr>
          <w:rFonts w:ascii="Times New Roman" w:hAnsi="Times New Roman" w:cs="Times New Roman"/>
        </w:rPr>
      </w:pPr>
    </w:p>
    <w:p w14:paraId="16921D48"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7E7A0C66" w14:textId="77777777" w:rsidR="00DB63AD" w:rsidRPr="00D25EDF" w:rsidRDefault="00DB63AD" w:rsidP="00023BF0">
      <w:pPr>
        <w:pStyle w:val="10"/>
        <w:ind w:firstLineChars="200" w:firstLine="320"/>
        <w:rPr>
          <w:rFonts w:ascii="Times New Roman" w:hAnsi="Times New Roman" w:cs="Times New Roman"/>
        </w:rPr>
      </w:pPr>
      <w:r w:rsidRPr="00D25EDF">
        <w:rPr>
          <w:rFonts w:ascii="Times New Roman" w:hAnsi="Times New Roman" w:cs="Times New Roman"/>
        </w:rPr>
        <w:t>Restrict the use of views and materialized views taking into account the following disadvantages.</w:t>
      </w:r>
    </w:p>
    <w:p w14:paraId="2B3A9C91" w14:textId="77777777" w:rsidR="00DB63AD" w:rsidRPr="00D25EDF" w:rsidRDefault="00DB63AD" w:rsidP="00023BF0">
      <w:pPr>
        <w:pStyle w:val="10"/>
        <w:ind w:firstLine="160"/>
        <w:rPr>
          <w:rFonts w:ascii="Times New Roman" w:hAnsi="Times New Roman" w:cs="Times New Roman"/>
        </w:rPr>
      </w:pPr>
    </w:p>
    <w:p w14:paraId="029535BB"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the view is only a collection of search queries, there is a possibility that overuse may lead to performance degradation.</w:t>
      </w:r>
    </w:p>
    <w:p w14:paraId="313AEC40" w14:textId="77777777" w:rsidR="00DB63AD" w:rsidRPr="00D25EDF" w:rsidRDefault="00DB63AD" w:rsidP="00A475BC">
      <w:pPr>
        <w:pStyle w:val="10"/>
        <w:numPr>
          <w:ilvl w:val="0"/>
          <w:numId w:val="27"/>
        </w:numPr>
        <w:ind w:firstLineChars="0"/>
        <w:jc w:val="both"/>
        <w:rPr>
          <w:rFonts w:ascii="Times New Roman" w:hAnsi="Times New Roman" w:cs="Times New Roman"/>
        </w:rPr>
      </w:pPr>
      <w:r w:rsidRPr="00D25EDF">
        <w:rPr>
          <w:rFonts w:ascii="Times New Roman" w:hAnsi="Times New Roman" w:cs="Times New Roman"/>
        </w:rPr>
        <w:t>Since a materialized view has substance, maintenance such as data synchronization with the referenced table is required, and management costs are higher than storing data in a normal table.</w:t>
      </w:r>
    </w:p>
    <w:p w14:paraId="3C861843" w14:textId="77777777" w:rsidR="00DB63AD" w:rsidRPr="00D25EDF" w:rsidRDefault="00DB63AD" w:rsidP="00023BF0">
      <w:pPr>
        <w:pStyle w:val="10"/>
        <w:ind w:firstLine="160"/>
        <w:rPr>
          <w:rFonts w:ascii="Times New Roman" w:hAnsi="Times New Roman" w:cs="Times New Roman"/>
        </w:rPr>
      </w:pPr>
    </w:p>
    <w:p w14:paraId="7F5D97FB" w14:textId="77777777" w:rsidR="00DB63AD" w:rsidRPr="00D25EDF" w:rsidRDefault="00DB63AD" w:rsidP="00023BF0">
      <w:pPr>
        <w:pStyle w:val="10"/>
        <w:ind w:firstLine="160"/>
        <w:rPr>
          <w:rFonts w:ascii="Times New Roman" w:hAnsi="Times New Roman" w:cs="Times New Roman"/>
        </w:rPr>
      </w:pPr>
    </w:p>
    <w:p w14:paraId="449C69A0" w14:textId="77777777" w:rsidR="00DB63AD" w:rsidRPr="00D25EDF" w:rsidRDefault="009A3A14" w:rsidP="005732C0">
      <w:pPr>
        <w:pStyle w:val="1"/>
        <w:rPr>
          <w:rFonts w:ascii="Times New Roman" w:hAnsi="Times New Roman" w:cs="Times New Roman"/>
        </w:rPr>
      </w:pPr>
      <w:r w:rsidRPr="00D25EDF">
        <w:rPr>
          <w:rFonts w:ascii="Times New Roman" w:hAnsi="Times New Roman" w:cs="Times New Roman"/>
        </w:rPr>
        <w:t xml:space="preserve"> </w:t>
      </w:r>
      <w:bookmarkStart w:id="69" w:name="_Toc42859292"/>
      <w:r w:rsidRPr="00D25EDF">
        <w:rPr>
          <w:rFonts w:ascii="Times New Roman" w:hAnsi="Times New Roman" w:cs="Times New Roman"/>
        </w:rPr>
        <w:t>Using stored procedures</w:t>
      </w:r>
      <w:bookmarkEnd w:id="69"/>
    </w:p>
    <w:p w14:paraId="3F8CF944"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In principle, do not use stored procedures.</w:t>
      </w:r>
    </w:p>
    <w:p w14:paraId="1E436CE3" w14:textId="77777777" w:rsidR="00DB63AD" w:rsidRPr="00D25EDF" w:rsidRDefault="00DB63AD" w:rsidP="00A475BC">
      <w:pPr>
        <w:pStyle w:val="10"/>
        <w:ind w:firstLine="160"/>
        <w:jc w:val="both"/>
        <w:rPr>
          <w:rFonts w:ascii="Times New Roman" w:hAnsi="Times New Roman" w:cs="Times New Roman"/>
        </w:rPr>
      </w:pPr>
      <w:r w:rsidRPr="00D25EDF">
        <w:rPr>
          <w:rFonts w:ascii="Times New Roman" w:hAnsi="Times New Roman" w:cs="Times New Roman"/>
        </w:rPr>
        <w:t>When considering the use of stored procedures, consult the application platform team. Stored procedures are considered to be effective in the following cases.</w:t>
      </w:r>
    </w:p>
    <w:p w14:paraId="1BB5095F" w14:textId="77777777" w:rsidR="00DB63AD" w:rsidRPr="00D25EDF" w:rsidRDefault="00DB63AD" w:rsidP="00023BF0">
      <w:pPr>
        <w:pStyle w:val="10"/>
        <w:ind w:firstLine="160"/>
        <w:rPr>
          <w:rFonts w:ascii="Times New Roman" w:hAnsi="Times New Roman" w:cs="Times New Roman"/>
        </w:rPr>
      </w:pPr>
    </w:p>
    <w:p w14:paraId="0B35513D"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 Effective cases</w:t>
      </w:r>
    </w:p>
    <w:p w14:paraId="177A4ED4" w14:textId="77777777"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For performance issues where the network load between the AP and DB servers is a bottleneck, the bottleneck can be eliminated by using the stored procedure to send the process to the database server</w:t>
      </w:r>
    </w:p>
    <w:p w14:paraId="4A2EE14C" w14:textId="525D8501" w:rsidR="00DB63AD" w:rsidRPr="00D25EDF" w:rsidRDefault="00DB63AD" w:rsidP="00A475BC">
      <w:pPr>
        <w:pStyle w:val="10"/>
        <w:numPr>
          <w:ilvl w:val="0"/>
          <w:numId w:val="29"/>
        </w:numPr>
        <w:ind w:firstLineChars="0"/>
        <w:jc w:val="both"/>
        <w:rPr>
          <w:rFonts w:ascii="Times New Roman" w:hAnsi="Times New Roman" w:cs="Times New Roman"/>
        </w:rPr>
      </w:pPr>
      <w:r w:rsidRPr="00D25EDF">
        <w:rPr>
          <w:rFonts w:ascii="Times New Roman" w:hAnsi="Times New Roman" w:cs="Times New Roman"/>
        </w:rPr>
        <w:t>Cases where using stored procedures make it easier to implement functions with low business consideration, such as system maintenance processing that does not depend on specific business functions and can be determined to have overall cost-effectiveness, including maintenance and operation.</w:t>
      </w:r>
    </w:p>
    <w:p w14:paraId="038608FD" w14:textId="77777777" w:rsidR="00DB63AD" w:rsidRPr="00D25EDF" w:rsidRDefault="00DB63AD" w:rsidP="00023BF0">
      <w:pPr>
        <w:pStyle w:val="10"/>
        <w:ind w:firstLine="160"/>
        <w:rPr>
          <w:rFonts w:ascii="Times New Roman" w:hAnsi="Times New Roman" w:cs="Times New Roman"/>
        </w:rPr>
      </w:pPr>
    </w:p>
    <w:p w14:paraId="4813865C" w14:textId="77777777" w:rsidR="00DB63AD" w:rsidRPr="00D25EDF" w:rsidRDefault="00DB63AD" w:rsidP="00023BF0">
      <w:pPr>
        <w:pStyle w:val="10"/>
        <w:ind w:firstLine="160"/>
        <w:rPr>
          <w:rFonts w:ascii="Times New Roman" w:hAnsi="Times New Roman" w:cs="Times New Roman"/>
        </w:rPr>
      </w:pPr>
      <w:r w:rsidRPr="00D25EDF">
        <w:rPr>
          <w:rFonts w:ascii="Times New Roman" w:hAnsi="Times New Roman" w:cs="Times New Roman"/>
        </w:rPr>
        <w:t>[Supplementary note]</w:t>
      </w:r>
    </w:p>
    <w:p w14:paraId="301656F5" w14:textId="680CE9EE" w:rsidR="00DB63AD" w:rsidRPr="00D25EDF" w:rsidRDefault="00DB63AD" w:rsidP="00934B28">
      <w:pPr>
        <w:pStyle w:val="10"/>
        <w:ind w:left="444" w:firstLine="160"/>
        <w:jc w:val="both"/>
        <w:rPr>
          <w:rFonts w:ascii="Times New Roman" w:hAnsi="Times New Roman" w:cs="Times New Roman"/>
        </w:rPr>
      </w:pPr>
      <w:r w:rsidRPr="00D25EDF">
        <w:rPr>
          <w:rFonts w:ascii="Times New Roman" w:hAnsi="Times New Roman" w:cs="Times New Roman"/>
        </w:rPr>
        <w:t>Business logic implementation locations are distributed between the application server (Java language) and database server (stored procedure) with the use of stored procedures. As a result, it is inevitable that more places have to be considered when changing the specifications, and it is likely that omissions will occur</w:t>
      </w:r>
      <w:r w:rsidR="00934B28">
        <w:rPr>
          <w:rFonts w:ascii="Times New Roman" w:hAnsi="Times New Roman" w:cs="Times New Roman"/>
        </w:rPr>
        <w:t>,</w:t>
      </w:r>
      <w:r w:rsidRPr="00D25EDF">
        <w:rPr>
          <w:rFonts w:ascii="Times New Roman" w:hAnsi="Times New Roman" w:cs="Times New Roman"/>
        </w:rPr>
        <w:t xml:space="preserve"> leading to poor system maintainability due to which its use is limited.</w:t>
      </w:r>
    </w:p>
    <w:p w14:paraId="6412BF2E" w14:textId="77777777" w:rsidR="00DB63AD" w:rsidRPr="00D25EDF" w:rsidRDefault="00DB63AD" w:rsidP="00BD6C9A">
      <w:pPr>
        <w:pStyle w:val="10"/>
        <w:ind w:firstLine="160"/>
        <w:rPr>
          <w:rFonts w:ascii="Times New Roman" w:hAnsi="Times New Roman" w:cs="Times New Roman"/>
        </w:rPr>
      </w:pPr>
    </w:p>
    <w:sectPr w:rsidR="00DB63AD" w:rsidRPr="00D25EDF" w:rsidSect="00E901F2">
      <w:headerReference w:type="default" r:id="rId16"/>
      <w:footerReference w:type="default" r:id="rId17"/>
      <w:pgSz w:w="11906" w:h="16838" w:code="9"/>
      <w:pgMar w:top="567" w:right="567" w:bottom="567" w:left="851" w:header="567" w:footer="283" w:gutter="0"/>
      <w:pgNumType w:start="1"/>
      <w:cols w:space="425"/>
      <w:docGrid w:type="lines" w:linePitch="291" w:charSpace="-425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24285F" w14:textId="77777777" w:rsidR="00BE4169" w:rsidRDefault="00BE4169">
      <w:r>
        <w:separator/>
      </w:r>
    </w:p>
  </w:endnote>
  <w:endnote w:type="continuationSeparator" w:id="0">
    <w:p w14:paraId="38E9944C" w14:textId="77777777" w:rsidR="00BE4169" w:rsidRDefault="00BE41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87668D" w14:textId="77777777" w:rsidR="00CD02B8" w:rsidRDefault="00CD02B8">
    <w:pPr>
      <w:tabs>
        <w:tab w:val="right" w:pos="15120"/>
      </w:tabs>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09A747" w14:textId="77777777" w:rsidR="00CD02B8" w:rsidRPr="0046204F" w:rsidRDefault="00CD02B8" w:rsidP="0046204F">
    <w:pPr>
      <w:pStyle w:val="af0"/>
      <w:rPr>
        <w:rFonts w:ascii="ＭＳ 明朝" w:eastAsia="ＭＳ 明朝" w:hAnsi="ＭＳ 明朝"/>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79804D" w14:textId="77777777" w:rsidR="00CD02B8" w:rsidRDefault="00CD02B8"/>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695938" w14:textId="77777777" w:rsidR="00CD02B8" w:rsidRPr="0046204F" w:rsidRDefault="00CD02B8" w:rsidP="0046204F">
    <w:pPr>
      <w:tabs>
        <w:tab w:val="right" w:pos="15120"/>
        <w:tab w:val="right" w:pos="15344"/>
      </w:tabs>
      <w:ind w:right="360"/>
      <w:rPr>
        <w:rFonts w:ascii="ＭＳ 明朝" w:eastAsia="ＭＳ 明朝" w:hAnsi="ＭＳ 明朝"/>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419D23" w14:textId="77777777" w:rsidR="00CD02B8" w:rsidRDefault="00CD02B8"/>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DF83F" w14:textId="77777777" w:rsidR="00CD02B8" w:rsidRPr="00934B28" w:rsidRDefault="00CD02B8" w:rsidP="00A6657E">
    <w:pPr>
      <w:pStyle w:val="af0"/>
      <w:tabs>
        <w:tab w:val="clear" w:pos="4252"/>
        <w:tab w:val="clear" w:pos="8504"/>
        <w:tab w:val="center" w:pos="5244"/>
        <w:tab w:val="right" w:pos="10488"/>
      </w:tabs>
      <w:jc w:val="center"/>
      <w:rPr>
        <w:rFonts w:ascii="Times New Roman" w:eastAsia="ＭＳ 明朝" w:hAnsi="Times New Roman"/>
      </w:rPr>
    </w:pPr>
    <w:r w:rsidRPr="00934B28">
      <w:rPr>
        <w:rFonts w:ascii="Times New Roman" w:hAnsi="Times New Roman"/>
      </w:rPr>
      <w:tab/>
      <w:t xml:space="preserve">- </w:t>
    </w:r>
    <w:r w:rsidRPr="00934B28">
      <w:rPr>
        <w:rFonts w:ascii="Times New Roman" w:eastAsia="ＭＳ 明朝" w:hAnsi="Times New Roman"/>
      </w:rPr>
      <w:fldChar w:fldCharType="begin"/>
    </w:r>
    <w:r w:rsidRPr="00934B28">
      <w:rPr>
        <w:rFonts w:ascii="Times New Roman" w:eastAsia="ＭＳ 明朝" w:hAnsi="Times New Roman"/>
      </w:rPr>
      <w:instrText>PAGE   \* MERGEFORMAT</w:instrText>
    </w:r>
    <w:r w:rsidRPr="00934B28">
      <w:rPr>
        <w:rFonts w:ascii="Times New Roman" w:eastAsia="ＭＳ 明朝" w:hAnsi="Times New Roman"/>
      </w:rPr>
      <w:fldChar w:fldCharType="separate"/>
    </w:r>
    <w:r w:rsidRPr="00934B28">
      <w:rPr>
        <w:rFonts w:ascii="Times New Roman" w:eastAsia="ＭＳ 明朝" w:hAnsi="Times New Roman"/>
      </w:rPr>
      <w:t>13</w:t>
    </w:r>
    <w:r w:rsidRPr="00934B28">
      <w:rPr>
        <w:rFonts w:ascii="Times New Roman" w:eastAsia="ＭＳ 明朝" w:hAnsi="Times New Roman"/>
      </w:rPr>
      <w:fldChar w:fldCharType="end"/>
    </w:r>
    <w:r w:rsidRPr="00934B28">
      <w:rPr>
        <w:rFonts w:ascii="Times New Roman" w:hAnsi="Times New Roman"/>
      </w:rPr>
      <w:t xml:space="preserve"> -</w:t>
    </w:r>
    <w:r w:rsidRPr="00934B28">
      <w:rPr>
        <w:rFonts w:ascii="Times New Roman" w:hAnsi="Times New Roman"/>
      </w:rP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076417" w14:textId="77777777" w:rsidR="00BE4169" w:rsidRDefault="00BE4169">
      <w:r>
        <w:separator/>
      </w:r>
    </w:p>
  </w:footnote>
  <w:footnote w:type="continuationSeparator" w:id="0">
    <w:p w14:paraId="32974428" w14:textId="77777777" w:rsidR="00BE4169" w:rsidRDefault="00BE41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44EF81A9" w14:textId="77777777" w:rsidTr="0006061A">
      <w:trPr>
        <w:cantSplit/>
      </w:trPr>
      <w:tc>
        <w:tcPr>
          <w:tcW w:w="1283" w:type="dxa"/>
          <w:shd w:val="clear" w:color="auto" w:fill="D9D9D9"/>
        </w:tcPr>
        <w:p w14:paraId="3F444AA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9F0CF7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66541086"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420ACE07"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338ECB38"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0816F3A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738EB62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10F2F22F" w14:textId="77777777" w:rsidTr="0006061A">
      <w:trPr>
        <w:cantSplit/>
      </w:trPr>
      <w:tc>
        <w:tcPr>
          <w:tcW w:w="1283" w:type="dxa"/>
          <w:shd w:val="clear" w:color="auto" w:fill="D9D9D9"/>
        </w:tcPr>
        <w:p w14:paraId="334E1BEB"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5691D2F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3356802E" w14:textId="77777777" w:rsidR="00CD02B8" w:rsidRPr="00D25EDF" w:rsidRDefault="00CD02B8" w:rsidP="0006061A">
          <w:pPr>
            <w:rPr>
              <w:rFonts w:ascii="Times New Roman" w:hAnsi="Times New Roman" w:cs="Times New Roman"/>
            </w:rPr>
          </w:pPr>
        </w:p>
      </w:tc>
      <w:tc>
        <w:tcPr>
          <w:tcW w:w="3788" w:type="dxa"/>
          <w:vMerge/>
        </w:tcPr>
        <w:p w14:paraId="18803EA1" w14:textId="77777777" w:rsidR="00CD02B8" w:rsidRPr="00D25EDF" w:rsidRDefault="00CD02B8" w:rsidP="0006061A">
          <w:pPr>
            <w:rPr>
              <w:rFonts w:ascii="Times New Roman" w:hAnsi="Times New Roman" w:cs="Times New Roman"/>
            </w:rPr>
          </w:pPr>
        </w:p>
      </w:tc>
      <w:tc>
        <w:tcPr>
          <w:tcW w:w="880" w:type="dxa"/>
          <w:shd w:val="clear" w:color="auto" w:fill="D9D9D9"/>
        </w:tcPr>
        <w:p w14:paraId="0AEF58C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1B2D2C79" w14:textId="77777777" w:rsidR="00CD02B8" w:rsidRPr="00D25EDF" w:rsidRDefault="00CD02B8" w:rsidP="0006061A">
          <w:pPr>
            <w:rPr>
              <w:rFonts w:ascii="Times New Roman" w:hAnsi="Times New Roman" w:cs="Times New Roman"/>
            </w:rPr>
          </w:pPr>
        </w:p>
      </w:tc>
      <w:tc>
        <w:tcPr>
          <w:tcW w:w="767" w:type="dxa"/>
        </w:tcPr>
        <w:p w14:paraId="2F0FEC8F" w14:textId="77777777" w:rsidR="00CD02B8" w:rsidRPr="00D25EDF" w:rsidRDefault="00CD02B8" w:rsidP="0006061A">
          <w:pPr>
            <w:rPr>
              <w:rFonts w:ascii="Times New Roman" w:hAnsi="Times New Roman" w:cs="Times New Roman"/>
            </w:rPr>
          </w:pPr>
        </w:p>
      </w:tc>
    </w:tr>
    <w:tr w:rsidR="00CD02B8" w:rsidRPr="00D25EDF" w14:paraId="7A4EEDBB" w14:textId="77777777" w:rsidTr="0006061A">
      <w:trPr>
        <w:cantSplit/>
      </w:trPr>
      <w:tc>
        <w:tcPr>
          <w:tcW w:w="1283" w:type="dxa"/>
          <w:shd w:val="clear" w:color="auto" w:fill="D9D9D9"/>
        </w:tcPr>
        <w:p w14:paraId="5341AC72"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1981742C"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16527EE6" w14:textId="77777777" w:rsidR="00CD02B8" w:rsidRPr="00D25EDF" w:rsidRDefault="00CD02B8" w:rsidP="0006061A">
          <w:pPr>
            <w:rPr>
              <w:rFonts w:ascii="Times New Roman" w:hAnsi="Times New Roman" w:cs="Times New Roman"/>
            </w:rPr>
          </w:pPr>
        </w:p>
      </w:tc>
      <w:tc>
        <w:tcPr>
          <w:tcW w:w="3788" w:type="dxa"/>
          <w:vMerge/>
        </w:tcPr>
        <w:p w14:paraId="75DAF8E5" w14:textId="77777777" w:rsidR="00CD02B8" w:rsidRPr="00D25EDF" w:rsidRDefault="00CD02B8" w:rsidP="0006061A">
          <w:pPr>
            <w:rPr>
              <w:rFonts w:ascii="Times New Roman" w:hAnsi="Times New Roman" w:cs="Times New Roman"/>
            </w:rPr>
          </w:pPr>
        </w:p>
      </w:tc>
      <w:tc>
        <w:tcPr>
          <w:tcW w:w="880" w:type="dxa"/>
          <w:shd w:val="clear" w:color="auto" w:fill="D9D9D9"/>
        </w:tcPr>
        <w:p w14:paraId="6C8B63FF" w14:textId="77777777" w:rsidR="00CD02B8" w:rsidRPr="00D25EDF" w:rsidRDefault="00CD02B8" w:rsidP="0006061A">
          <w:pPr>
            <w:rPr>
              <w:rFonts w:ascii="Times New Roman" w:hAnsi="Times New Roman" w:cs="Times New Roman"/>
            </w:rPr>
          </w:pPr>
        </w:p>
      </w:tc>
      <w:tc>
        <w:tcPr>
          <w:tcW w:w="803" w:type="dxa"/>
        </w:tcPr>
        <w:p w14:paraId="3A8822C0" w14:textId="77777777" w:rsidR="00CD02B8" w:rsidRPr="00D25EDF" w:rsidRDefault="00CD02B8" w:rsidP="0006061A">
          <w:pPr>
            <w:rPr>
              <w:rFonts w:ascii="Times New Roman" w:hAnsi="Times New Roman" w:cs="Times New Roman"/>
            </w:rPr>
          </w:pPr>
        </w:p>
      </w:tc>
      <w:tc>
        <w:tcPr>
          <w:tcW w:w="767" w:type="dxa"/>
        </w:tcPr>
        <w:p w14:paraId="13A9F5FF" w14:textId="77777777" w:rsidR="00CD02B8" w:rsidRPr="00D25EDF" w:rsidRDefault="00CD02B8" w:rsidP="0006061A">
          <w:pPr>
            <w:rPr>
              <w:rFonts w:ascii="Times New Roman" w:hAnsi="Times New Roman" w:cs="Times New Roman"/>
            </w:rPr>
          </w:pPr>
        </w:p>
      </w:tc>
    </w:tr>
  </w:tbl>
  <w:p w14:paraId="410324AE" w14:textId="77777777" w:rsidR="00CD02B8" w:rsidRPr="00640424" w:rsidRDefault="00CD02B8" w:rsidP="00F46364">
    <w:pPr>
      <w:rPr>
        <w:sz w:val="28"/>
      </w:rPr>
    </w:pPr>
  </w:p>
  <w:p w14:paraId="30A309E5" w14:textId="37C85388" w:rsidR="00CD02B8" w:rsidRPr="00D25EDF" w:rsidRDefault="00CD02B8">
    <w:pPr>
      <w:jc w:val="center"/>
      <w:rPr>
        <w:rFonts w:ascii="Times New Roman" w:hAnsi="Times New Roman" w:cs="Times New Roman"/>
        <w:sz w:val="28"/>
      </w:rPr>
    </w:pPr>
    <w:r w:rsidRPr="00D25EDF">
      <w:rPr>
        <w:rFonts w:ascii="Times New Roman" w:hAnsi="Times New Roman" w:cs="Times New Roman"/>
      </w:rPr>
      <w:t xml:space="preserve">Revision History </w:t>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PAGE </w:instrText>
    </w:r>
    <w:r w:rsidRPr="00D25EDF">
      <w:rPr>
        <w:rFonts w:ascii="Times New Roman" w:hAnsi="Times New Roman" w:cs="Times New Roman"/>
        <w:sz w:val="28"/>
        <w:szCs w:val="28"/>
      </w:rPr>
      <w:fldChar w:fldCharType="separate"/>
    </w:r>
    <w:r w:rsidRPr="00D25EDF">
      <w:rPr>
        <w:rFonts w:ascii="Times New Roman" w:hAnsi="Times New Roman" w:cs="Times New Roman"/>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r w:rsidRPr="00D25EDF">
      <w:rPr>
        <w:rFonts w:ascii="Times New Roman" w:hAnsi="Times New Roman" w:cs="Times New Roman"/>
        <w:sz w:val="28"/>
        <w:szCs w:val="28"/>
      </w:rPr>
      <w:fldChar w:fldCharType="begin"/>
    </w:r>
    <w:r w:rsidRPr="00D25EDF">
      <w:rPr>
        <w:rFonts w:ascii="Times New Roman" w:hAnsi="Times New Roman" w:cs="Times New Roman"/>
        <w:sz w:val="28"/>
        <w:szCs w:val="28"/>
      </w:rPr>
      <w:instrText xml:space="preserve"> SECTIONPAGES </w:instrText>
    </w:r>
    <w:r w:rsidRPr="00D25EDF">
      <w:rPr>
        <w:rFonts w:ascii="Times New Roman" w:hAnsi="Times New Roman" w:cs="Times New Roman"/>
        <w:sz w:val="28"/>
        <w:szCs w:val="28"/>
      </w:rPr>
      <w:fldChar w:fldCharType="separate"/>
    </w:r>
    <w:r w:rsidR="00C540AC">
      <w:rPr>
        <w:rFonts w:ascii="Times New Roman" w:hAnsi="Times New Roman" w:cs="Times New Roman"/>
        <w:noProof/>
        <w:sz w:val="28"/>
        <w:szCs w:val="28"/>
      </w:rPr>
      <w:t>1</w:t>
    </w:r>
    <w:r w:rsidRPr="00D25EDF">
      <w:rPr>
        <w:rFonts w:ascii="Times New Roman" w:hAnsi="Times New Roman" w:cs="Times New Roman"/>
        <w:sz w:val="28"/>
        <w:szCs w:val="28"/>
      </w:rPr>
      <w:fldChar w:fldCharType="end"/>
    </w:r>
    <w:r w:rsidRPr="00D25EDF">
      <w:rPr>
        <w:rFonts w:ascii="Times New Roman" w:hAnsi="Times New Roman" w:cs="Times New Roman"/>
        <w:sz w:val="28"/>
        <w:szCs w:val="28"/>
      </w:rPr>
      <w:t>)</w:t>
    </w:r>
  </w:p>
  <w:p w14:paraId="79BF5221" w14:textId="77777777" w:rsidR="00CD02B8" w:rsidRDefault="00CD02B8">
    <w:pPr>
      <w:spacing w:line="120" w:lineRule="exact"/>
    </w:pPr>
  </w:p>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0594"/>
    </w:tblGrid>
    <w:tr w:rsidR="00CD02B8" w14:paraId="211260DC" w14:textId="77777777">
      <w:trPr>
        <w:trHeight w:val="9210"/>
      </w:trPr>
      <w:tc>
        <w:tcPr>
          <w:tcW w:w="15742" w:type="dxa"/>
        </w:tcPr>
        <w:p w14:paraId="3BBEC82E" w14:textId="77777777" w:rsidR="00CD02B8" w:rsidRDefault="00CD02B8">
          <w:r>
            <w:rPr>
              <w:noProof/>
            </w:rPr>
            <mc:AlternateContent>
              <mc:Choice Requires="wps">
                <w:drawing>
                  <wp:anchor distT="0" distB="0" distL="114300" distR="114300" simplePos="0" relativeHeight="251656192" behindDoc="0" locked="0" layoutInCell="1" allowOverlap="1" wp14:anchorId="52586688" wp14:editId="24625E61">
                    <wp:simplePos x="0" y="0"/>
                    <wp:positionH relativeFrom="column">
                      <wp:posOffset>3284855</wp:posOffset>
                    </wp:positionH>
                    <wp:positionV relativeFrom="paragraph">
                      <wp:posOffset>2132330</wp:posOffset>
                    </wp:positionV>
                    <wp:extent cx="1117600" cy="304800"/>
                    <wp:effectExtent l="8255" t="8255" r="7620" b="10795"/>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05741E2E"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2586688" id="_x0000_t202" coordsize="21600,21600" o:spt="202" path="m,l,21600r21600,l21600,xe">
                    <v:stroke joinstyle="miter"/>
                    <v:path gradientshapeok="t" o:connecttype="rect"/>
                  </v:shapetype>
                  <v:shape id="Text Box 1" o:spid="_x0000_s1115" type="#_x0000_t202" style="position:absolute;margin-left:258.65pt;margin-top:167.9pt;width:88pt;height:24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EdFAIAACs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">
                    <v:textbox>
                      <w:txbxContent>
                        <w:p w14:paraId="05741E2E" w14:textId="77777777" w:rsidR="00CD02B8" w:rsidRDefault="00CD02B8">
                          <w:r>
                            <w:t>Proposed format style</w:t>
                          </w:r>
                        </w:p>
                      </w:txbxContent>
                    </v:textbox>
                  </v:shape>
                </w:pict>
              </mc:Fallback>
            </mc:AlternateContent>
          </w:r>
        </w:p>
      </w:tc>
    </w:tr>
  </w:tbl>
  <w:p w14:paraId="591A8AB9" w14:textId="77777777" w:rsidR="00CD02B8" w:rsidRDefault="00CD02B8">
    <w:pPr>
      <w:widowControl/>
      <w:rPr>
        <w:rFonts w:ascii="ＭＳ 明朝"/>
        <w:vanish/>
        <w:color w:val="000000"/>
        <w:kern w:val="0"/>
        <w:sz w:val="24"/>
      </w:rPr>
    </w:pPr>
    <w:r>
      <w:t xml:space="preserve">TIS standard framework　　　　　　　　　　　　　　　　　　　　　　　　　　　　　　　　　　　　　　　　　　　　　　　</w:t>
    </w:r>
    <w:r>
      <w:rPr>
        <w:rFonts w:ascii="ＭＳ ゴシック" w:hAnsi="ＭＳ ゴシック"/>
        <w:color w:val="000000"/>
        <w:szCs w:val="14"/>
      </w:rPr>
      <w:t>Copyright© 2001 TIS Inc.</w:t>
    </w:r>
    <w:r>
      <w:rPr>
        <w:rFonts w:ascii="ＭＳ ゴシック" w:hAnsi="ＭＳ ゴシック"/>
        <w:color w:val="000000"/>
        <w:szCs w:val="14"/>
      </w:rPr>
      <w:t xml:space="preserve">　</w:t>
    </w:r>
    <w:r>
      <w:rPr>
        <w:rFonts w:ascii="ＭＳ ゴシック" w:hAnsi="ＭＳ ゴシック"/>
        <w:color w:val="000000"/>
        <w:szCs w:val="14"/>
      </w:rPr>
      <w:t>(Proposal Definition</w:t>
    </w:r>
    <w:r>
      <w:rPr>
        <w:rFonts w:ascii="ＭＳ ゴシック" w:hAnsi="ＭＳ ゴシック"/>
        <w:color w:val="000000"/>
        <w:szCs w:val="14"/>
      </w:rPr>
      <w:t xml:space="preserve">　　　</w:t>
    </w:r>
    <w:r>
      <w:rPr>
        <w:rFonts w:ascii="ＭＳ ゴシック" w:hAnsi="ＭＳ ゴシック"/>
        <w:color w:val="000000"/>
        <w:szCs w:val="14"/>
      </w:rPr>
      <w:t>)</w:t>
    </w:r>
    <w:r>
      <w:rPr>
        <w:rFonts w:ascii="ＭＳ ゴシック" w:hAnsi="ＭＳ ゴシック"/>
        <w:color w:val="000000"/>
        <w:szCs w:val="14"/>
      </w:rPr>
      <w:t xml:space="preserve">　　</w:t>
    </w:r>
    <w:r>
      <w:rPr>
        <w:rFonts w:ascii="ＭＳ ゴシック" w:hAnsi="ＭＳ ゴシック"/>
        <w:color w:val="000000"/>
        <w:szCs w:val="14"/>
      </w:rPr>
      <w:t>01-001</w:t>
    </w:r>
  </w:p>
  <w:p w14:paraId="6A48BAE3" w14:textId="77777777" w:rsidR="00CD02B8" w:rsidRDefault="00CD02B8"/>
  <w:p w14:paraId="033694F3" w14:textId="77777777" w:rsidR="00CD02B8" w:rsidRDefault="00CD02B8">
    <w:pPr>
      <w:pStyle w:val="a3"/>
    </w:pPr>
  </w:p>
  <w:p w14:paraId="5FFCD2C4" w14:textId="77777777" w:rsidR="00CD02B8" w:rsidRDefault="00CD02B8">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60A82" w14:textId="77777777" w:rsidR="00CD02B8" w:rsidRDefault="00CD02B8">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278"/>
      <w:gridCol w:w="2104"/>
      <w:gridCol w:w="945"/>
      <w:gridCol w:w="3744"/>
      <w:gridCol w:w="878"/>
      <w:gridCol w:w="798"/>
      <w:gridCol w:w="847"/>
    </w:tblGrid>
    <w:tr w:rsidR="00CD02B8" w:rsidRPr="00D25EDF" w14:paraId="0D4BEE92" w14:textId="77777777" w:rsidTr="0006061A">
      <w:trPr>
        <w:cantSplit/>
      </w:trPr>
      <w:tc>
        <w:tcPr>
          <w:tcW w:w="1283" w:type="dxa"/>
          <w:shd w:val="clear" w:color="auto" w:fill="D9D9D9"/>
        </w:tcPr>
        <w:p w14:paraId="2785288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J name</w:t>
          </w:r>
        </w:p>
      </w:tc>
      <w:tc>
        <w:tcPr>
          <w:tcW w:w="2126" w:type="dxa"/>
        </w:tcPr>
        <w:p w14:paraId="3A70F453"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project</w:t>
          </w:r>
        </w:p>
      </w:tc>
      <w:tc>
        <w:tcPr>
          <w:tcW w:w="851" w:type="dxa"/>
          <w:vMerge w:val="restart"/>
          <w:shd w:val="clear" w:color="auto" w:fill="D9D9D9"/>
        </w:tcPr>
        <w:p w14:paraId="1A59E4D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eliverable name</w:t>
          </w:r>
        </w:p>
      </w:tc>
      <w:tc>
        <w:tcPr>
          <w:tcW w:w="3788" w:type="dxa"/>
          <w:vMerge w:val="restart"/>
        </w:tcPr>
        <w:p w14:paraId="05AD4ABA"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DB design standards</w:t>
          </w:r>
        </w:p>
      </w:tc>
      <w:tc>
        <w:tcPr>
          <w:tcW w:w="880" w:type="dxa"/>
          <w:shd w:val="clear" w:color="auto" w:fill="D9D9D9"/>
        </w:tcPr>
        <w:p w14:paraId="641878A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Prepared by</w:t>
          </w:r>
        </w:p>
      </w:tc>
      <w:tc>
        <w:tcPr>
          <w:tcW w:w="803" w:type="dxa"/>
        </w:tcPr>
        <w:p w14:paraId="19D918D4"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TIS</w:t>
          </w:r>
        </w:p>
      </w:tc>
      <w:tc>
        <w:tcPr>
          <w:tcW w:w="767" w:type="dxa"/>
        </w:tcPr>
        <w:p w14:paraId="389A2A0C"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8/24/2018</w:t>
          </w:r>
        </w:p>
      </w:tc>
    </w:tr>
    <w:tr w:rsidR="00CD02B8" w:rsidRPr="00D25EDF" w14:paraId="54462150" w14:textId="77777777" w:rsidTr="0006061A">
      <w:trPr>
        <w:cantSplit/>
      </w:trPr>
      <w:tc>
        <w:tcPr>
          <w:tcW w:w="1283" w:type="dxa"/>
          <w:shd w:val="clear" w:color="auto" w:fill="D9D9D9"/>
        </w:tcPr>
        <w:p w14:paraId="350C133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ystem name</w:t>
          </w:r>
        </w:p>
      </w:tc>
      <w:tc>
        <w:tcPr>
          <w:tcW w:w="2126" w:type="dxa"/>
        </w:tcPr>
        <w:p w14:paraId="2B49ACA0"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ample system</w:t>
          </w:r>
        </w:p>
      </w:tc>
      <w:tc>
        <w:tcPr>
          <w:tcW w:w="851" w:type="dxa"/>
          <w:vMerge/>
          <w:shd w:val="clear" w:color="auto" w:fill="D9D9D9"/>
          <w:vAlign w:val="center"/>
        </w:tcPr>
        <w:p w14:paraId="44703DD5" w14:textId="77777777" w:rsidR="00CD02B8" w:rsidRPr="00D25EDF" w:rsidRDefault="00CD02B8" w:rsidP="0006061A">
          <w:pPr>
            <w:rPr>
              <w:rFonts w:ascii="Times New Roman" w:hAnsi="Times New Roman" w:cs="Times New Roman"/>
            </w:rPr>
          </w:pPr>
        </w:p>
      </w:tc>
      <w:tc>
        <w:tcPr>
          <w:tcW w:w="3788" w:type="dxa"/>
          <w:vMerge/>
        </w:tcPr>
        <w:p w14:paraId="2100E7B4" w14:textId="77777777" w:rsidR="00CD02B8" w:rsidRPr="00D25EDF" w:rsidRDefault="00CD02B8" w:rsidP="0006061A">
          <w:pPr>
            <w:rPr>
              <w:rFonts w:ascii="Times New Roman" w:hAnsi="Times New Roman" w:cs="Times New Roman"/>
            </w:rPr>
          </w:pPr>
        </w:p>
      </w:tc>
      <w:tc>
        <w:tcPr>
          <w:tcW w:w="880" w:type="dxa"/>
          <w:shd w:val="clear" w:color="auto" w:fill="D9D9D9"/>
        </w:tcPr>
        <w:p w14:paraId="3AC59745"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Changes</w:t>
          </w:r>
        </w:p>
      </w:tc>
      <w:tc>
        <w:tcPr>
          <w:tcW w:w="803" w:type="dxa"/>
        </w:tcPr>
        <w:p w14:paraId="4948F25B" w14:textId="77777777" w:rsidR="00CD02B8" w:rsidRPr="00D25EDF" w:rsidRDefault="00CD02B8" w:rsidP="0006061A">
          <w:pPr>
            <w:rPr>
              <w:rFonts w:ascii="Times New Roman" w:hAnsi="Times New Roman" w:cs="Times New Roman"/>
            </w:rPr>
          </w:pPr>
        </w:p>
      </w:tc>
      <w:tc>
        <w:tcPr>
          <w:tcW w:w="767" w:type="dxa"/>
        </w:tcPr>
        <w:p w14:paraId="0E86610E" w14:textId="77777777" w:rsidR="00CD02B8" w:rsidRPr="00D25EDF" w:rsidRDefault="00CD02B8" w:rsidP="0006061A">
          <w:pPr>
            <w:rPr>
              <w:rFonts w:ascii="Times New Roman" w:hAnsi="Times New Roman" w:cs="Times New Roman"/>
            </w:rPr>
          </w:pPr>
        </w:p>
      </w:tc>
    </w:tr>
    <w:tr w:rsidR="00CD02B8" w:rsidRPr="00D25EDF" w14:paraId="7440D5F8" w14:textId="77777777" w:rsidTr="0006061A">
      <w:trPr>
        <w:cantSplit/>
      </w:trPr>
      <w:tc>
        <w:tcPr>
          <w:tcW w:w="1283" w:type="dxa"/>
          <w:shd w:val="clear" w:color="auto" w:fill="D9D9D9"/>
        </w:tcPr>
        <w:p w14:paraId="2178E1FD" w14:textId="77777777" w:rsidR="00CD02B8" w:rsidRPr="00D25EDF" w:rsidRDefault="00CD02B8" w:rsidP="0006061A">
          <w:pPr>
            <w:rPr>
              <w:rFonts w:ascii="Times New Roman" w:hAnsi="Times New Roman" w:cs="Times New Roman"/>
            </w:rPr>
          </w:pPr>
          <w:r w:rsidRPr="00D25EDF">
            <w:rPr>
              <w:rFonts w:ascii="Times New Roman" w:hAnsi="Times New Roman" w:cs="Times New Roman"/>
            </w:rPr>
            <w:t>Sub-system name</w:t>
          </w:r>
        </w:p>
      </w:tc>
      <w:tc>
        <w:tcPr>
          <w:tcW w:w="2126" w:type="dxa"/>
        </w:tcPr>
        <w:p w14:paraId="35827E47" w14:textId="77777777" w:rsidR="00CD02B8" w:rsidRPr="00D25EDF" w:rsidRDefault="00CD02B8" w:rsidP="0006061A">
          <w:pPr>
            <w:rPr>
              <w:rFonts w:ascii="Times New Roman" w:hAnsi="Times New Roman" w:cs="Times New Roman"/>
            </w:rPr>
          </w:pPr>
        </w:p>
      </w:tc>
      <w:tc>
        <w:tcPr>
          <w:tcW w:w="851" w:type="dxa"/>
          <w:vMerge/>
          <w:shd w:val="clear" w:color="auto" w:fill="D9D9D9"/>
        </w:tcPr>
        <w:p w14:paraId="6A333BB0" w14:textId="77777777" w:rsidR="00CD02B8" w:rsidRPr="00D25EDF" w:rsidRDefault="00CD02B8" w:rsidP="0006061A">
          <w:pPr>
            <w:rPr>
              <w:rFonts w:ascii="Times New Roman" w:hAnsi="Times New Roman" w:cs="Times New Roman"/>
            </w:rPr>
          </w:pPr>
        </w:p>
      </w:tc>
      <w:tc>
        <w:tcPr>
          <w:tcW w:w="3788" w:type="dxa"/>
          <w:vMerge/>
        </w:tcPr>
        <w:p w14:paraId="4A85BD3B" w14:textId="77777777" w:rsidR="00CD02B8" w:rsidRPr="00D25EDF" w:rsidRDefault="00CD02B8" w:rsidP="0006061A">
          <w:pPr>
            <w:rPr>
              <w:rFonts w:ascii="Times New Roman" w:hAnsi="Times New Roman" w:cs="Times New Roman"/>
            </w:rPr>
          </w:pPr>
        </w:p>
      </w:tc>
      <w:tc>
        <w:tcPr>
          <w:tcW w:w="880" w:type="dxa"/>
          <w:shd w:val="clear" w:color="auto" w:fill="D9D9D9"/>
        </w:tcPr>
        <w:p w14:paraId="07B968AA" w14:textId="77777777" w:rsidR="00CD02B8" w:rsidRPr="00D25EDF" w:rsidRDefault="00CD02B8" w:rsidP="0006061A">
          <w:pPr>
            <w:rPr>
              <w:rFonts w:ascii="Times New Roman" w:hAnsi="Times New Roman" w:cs="Times New Roman"/>
            </w:rPr>
          </w:pPr>
        </w:p>
      </w:tc>
      <w:tc>
        <w:tcPr>
          <w:tcW w:w="803" w:type="dxa"/>
        </w:tcPr>
        <w:p w14:paraId="6EF0E845" w14:textId="77777777" w:rsidR="00CD02B8" w:rsidRPr="00D25EDF" w:rsidRDefault="00CD02B8" w:rsidP="0006061A">
          <w:pPr>
            <w:rPr>
              <w:rFonts w:ascii="Times New Roman" w:hAnsi="Times New Roman" w:cs="Times New Roman"/>
            </w:rPr>
          </w:pPr>
        </w:p>
      </w:tc>
      <w:tc>
        <w:tcPr>
          <w:tcW w:w="767" w:type="dxa"/>
        </w:tcPr>
        <w:p w14:paraId="2B0B86D8" w14:textId="77777777" w:rsidR="00CD02B8" w:rsidRPr="00D25EDF" w:rsidRDefault="00CD02B8" w:rsidP="0006061A">
          <w:pPr>
            <w:rPr>
              <w:rFonts w:ascii="Times New Roman" w:hAnsi="Times New Roman" w:cs="Times New Roman"/>
            </w:rPr>
          </w:pPr>
        </w:p>
      </w:tc>
    </w:tr>
  </w:tbl>
  <w:p w14:paraId="765D9290" w14:textId="77777777" w:rsidR="00CD02B8" w:rsidRDefault="00CD02B8" w:rsidP="00C43D55">
    <w:pPr>
      <w:jc w:val="center"/>
      <w:rPr>
        <w:sz w:val="28"/>
      </w:rPr>
    </w:pPr>
  </w:p>
  <w:p w14:paraId="7ECC87BC" w14:textId="6521FED7" w:rsidR="00CD02B8" w:rsidRPr="00D25EDF" w:rsidRDefault="00CD02B8" w:rsidP="00C43D55">
    <w:pPr>
      <w:jc w:val="center"/>
      <w:rPr>
        <w:rFonts w:ascii="Times New Roman" w:hAnsi="Times New Roman" w:cs="Times New Roman"/>
        <w:sz w:val="28"/>
      </w:rPr>
    </w:pPr>
    <w:r w:rsidRPr="00D25EDF">
      <w:rPr>
        <w:rFonts w:ascii="Times New Roman" w:hAnsi="Times New Roman" w:cs="Times New Roman"/>
        <w:sz w:val="28"/>
      </w:rPr>
      <w:t xml:space="preserve">Table of contents </w:t>
    </w:r>
    <w:r>
      <w:rPr>
        <w:rFonts w:ascii="Times New Roman" w:hAnsi="Times New Roman" w:cs="Times New Roman" w:hint="eastAsia"/>
        <w:sz w:val="28"/>
      </w:rPr>
      <w:t>(</w:t>
    </w:r>
    <w:r w:rsidRPr="00D25EDF">
      <w:rPr>
        <w:rFonts w:ascii="Times New Roman" w:hAnsi="Times New Roman" w:cs="Times New Roman"/>
        <w:sz w:val="28"/>
      </w:rPr>
      <w:fldChar w:fldCharType="begin"/>
    </w:r>
    <w:r w:rsidRPr="00D25EDF">
      <w:rPr>
        <w:rFonts w:ascii="Times New Roman" w:hAnsi="Times New Roman" w:cs="Times New Roman"/>
        <w:sz w:val="28"/>
      </w:rPr>
      <w:instrText xml:space="preserve"> PAGE </w:instrText>
    </w:r>
    <w:r w:rsidRPr="00D25EDF">
      <w:rPr>
        <w:rFonts w:ascii="Times New Roman" w:hAnsi="Times New Roman" w:cs="Times New Roman"/>
        <w:sz w:val="28"/>
      </w:rPr>
      <w:fldChar w:fldCharType="separate"/>
    </w:r>
    <w:r w:rsidRPr="00D25EDF">
      <w:rPr>
        <w:rFonts w:ascii="Times New Roman" w:hAnsi="Times New Roman" w:cs="Times New Roman"/>
        <w:sz w:val="28"/>
      </w:rPr>
      <w:t>1</w:t>
    </w:r>
    <w:r w:rsidRPr="00D25EDF">
      <w:rPr>
        <w:rFonts w:ascii="Times New Roman" w:hAnsi="Times New Roman" w:cs="Times New Roman"/>
        <w:sz w:val="28"/>
      </w:rPr>
      <w:fldChar w:fldCharType="end"/>
    </w:r>
    <w:r w:rsidRPr="00D25EDF">
      <w:rPr>
        <w:rFonts w:ascii="Times New Roman" w:hAnsi="Times New Roman" w:cs="Times New Roman"/>
        <w:sz w:val="28"/>
      </w:rPr>
      <w:t>/</w:t>
    </w:r>
    <w:r w:rsidRPr="00D25EDF">
      <w:rPr>
        <w:rFonts w:ascii="Times New Roman" w:hAnsi="Times New Roman" w:cs="Times New Roman"/>
      </w:rPr>
      <w:fldChar w:fldCharType="begin"/>
    </w:r>
    <w:r w:rsidRPr="00D25EDF">
      <w:rPr>
        <w:rFonts w:ascii="Times New Roman" w:hAnsi="Times New Roman" w:cs="Times New Roman"/>
      </w:rPr>
      <w:instrText xml:space="preserve"> SECTIONPAGES  \* MERGEFORMAT </w:instrText>
    </w:r>
    <w:r w:rsidRPr="00D25EDF">
      <w:rPr>
        <w:rFonts w:ascii="Times New Roman" w:hAnsi="Times New Roman" w:cs="Times New Roman"/>
      </w:rPr>
      <w:fldChar w:fldCharType="separate"/>
    </w:r>
    <w:r w:rsidR="00C540AC" w:rsidRPr="00C540AC">
      <w:rPr>
        <w:rFonts w:ascii="Times New Roman" w:hAnsi="Times New Roman" w:cs="Times New Roman"/>
        <w:noProof/>
        <w:sz w:val="28"/>
      </w:rPr>
      <w:t>2</w:t>
    </w:r>
    <w:r w:rsidRPr="00D25EDF">
      <w:rPr>
        <w:rFonts w:ascii="Times New Roman" w:hAnsi="Times New Roman" w:cs="Times New Roman"/>
        <w:sz w:val="28"/>
      </w:rPr>
      <w:fldChar w:fldCharType="end"/>
    </w:r>
    <w:r>
      <w:rPr>
        <w:rFonts w:ascii="Times New Roman" w:hAnsi="Times New Roman" w:cs="Times New Roman"/>
        <w:sz w:val="28"/>
      </w:rPr>
      <w:t>)</w:t>
    </w:r>
    <w:r w:rsidRPr="00D25EDF">
      <w:rPr>
        <w:rFonts w:ascii="Times New Roman" w:hAnsi="Times New Roman" w:cs="Times New Roman"/>
        <w:sz w:val="28"/>
      </w:rPr>
      <w:t>）</w:t>
    </w:r>
  </w:p>
  <w:p w14:paraId="07802705" w14:textId="77777777" w:rsidR="00CD02B8" w:rsidRDefault="00CD02B8">
    <w:pPr>
      <w:pStyle w:val="a3"/>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194AB" w14:textId="77777777" w:rsidR="00CD02B8" w:rsidRDefault="00CD02B8">
    <w:pPr>
      <w:pStyle w:val="a3"/>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Ind w:w="9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99" w:type="dxa"/>
        <w:right w:w="99" w:type="dxa"/>
      </w:tblCellMar>
      <w:tblLook w:val="0000" w:firstRow="0" w:lastRow="0" w:firstColumn="0" w:lastColumn="0" w:noHBand="0" w:noVBand="0"/>
    </w:tblPr>
    <w:tblGrid>
      <w:gridCol w:w="1114"/>
      <w:gridCol w:w="165"/>
      <w:gridCol w:w="2104"/>
      <w:gridCol w:w="945"/>
      <w:gridCol w:w="1158"/>
      <w:gridCol w:w="2585"/>
      <w:gridCol w:w="878"/>
      <w:gridCol w:w="798"/>
      <w:gridCol w:w="847"/>
    </w:tblGrid>
    <w:tr w:rsidR="00CD02B8" w:rsidRPr="002848F3" w14:paraId="29F2E2E6" w14:textId="77777777" w:rsidTr="00F359F9">
      <w:trPr>
        <w:cantSplit/>
      </w:trPr>
      <w:tc>
        <w:tcPr>
          <w:tcW w:w="1283" w:type="dxa"/>
          <w:gridSpan w:val="2"/>
          <w:shd w:val="clear" w:color="auto" w:fill="D9D9D9"/>
        </w:tcPr>
        <w:p w14:paraId="0182E7E9" w14:textId="77777777" w:rsidR="00CD02B8" w:rsidRPr="002848F3" w:rsidRDefault="00CD02B8">
          <w:pPr>
            <w:rPr>
              <w:rFonts w:ascii="Times New Roman" w:hAnsi="Times New Roman" w:cs="Times New Roman"/>
            </w:rPr>
          </w:pPr>
          <w:r w:rsidRPr="002848F3">
            <w:rPr>
              <w:rFonts w:ascii="Times New Roman" w:hAnsi="Times New Roman" w:cs="Times New Roman"/>
            </w:rPr>
            <w:t>PJ name</w:t>
          </w:r>
        </w:p>
      </w:tc>
      <w:tc>
        <w:tcPr>
          <w:tcW w:w="2126" w:type="dxa"/>
        </w:tcPr>
        <w:p w14:paraId="16078EBE" w14:textId="77777777" w:rsidR="00CD02B8" w:rsidRPr="002848F3" w:rsidRDefault="00CD02B8">
          <w:pPr>
            <w:rPr>
              <w:rFonts w:ascii="Times New Roman" w:hAnsi="Times New Roman" w:cs="Times New Roman"/>
            </w:rPr>
          </w:pPr>
          <w:r w:rsidRPr="002848F3">
            <w:rPr>
              <w:rFonts w:ascii="Times New Roman" w:hAnsi="Times New Roman" w:cs="Times New Roman"/>
            </w:rPr>
            <w:t>Sample project</w:t>
          </w:r>
        </w:p>
      </w:tc>
      <w:tc>
        <w:tcPr>
          <w:tcW w:w="851" w:type="dxa"/>
          <w:vMerge w:val="restart"/>
          <w:shd w:val="clear" w:color="auto" w:fill="D9D9D9"/>
        </w:tcPr>
        <w:p w14:paraId="3AFBD23C" w14:textId="77777777" w:rsidR="00CD02B8" w:rsidRPr="002848F3" w:rsidRDefault="00CD02B8" w:rsidP="00045359">
          <w:pPr>
            <w:rPr>
              <w:rFonts w:ascii="Times New Roman" w:hAnsi="Times New Roman" w:cs="Times New Roman"/>
            </w:rPr>
          </w:pPr>
          <w:r w:rsidRPr="002848F3">
            <w:rPr>
              <w:rFonts w:ascii="Times New Roman" w:hAnsi="Times New Roman" w:cs="Times New Roman"/>
            </w:rPr>
            <w:t>Deliverable name</w:t>
          </w:r>
        </w:p>
      </w:tc>
      <w:tc>
        <w:tcPr>
          <w:tcW w:w="3788" w:type="dxa"/>
          <w:gridSpan w:val="2"/>
          <w:vMerge w:val="restart"/>
        </w:tcPr>
        <w:p w14:paraId="69BD2A83" w14:textId="77777777" w:rsidR="00CD02B8" w:rsidRPr="002848F3" w:rsidRDefault="00CD02B8">
          <w:pPr>
            <w:rPr>
              <w:rFonts w:ascii="Times New Roman" w:hAnsi="Times New Roman" w:cs="Times New Roman"/>
            </w:rPr>
          </w:pPr>
          <w:r w:rsidRPr="002848F3">
            <w:rPr>
              <w:rFonts w:ascii="Times New Roman" w:hAnsi="Times New Roman" w:cs="Times New Roman"/>
            </w:rPr>
            <w:t>DB design standards</w:t>
          </w:r>
        </w:p>
      </w:tc>
      <w:tc>
        <w:tcPr>
          <w:tcW w:w="880" w:type="dxa"/>
          <w:shd w:val="clear" w:color="auto" w:fill="D9D9D9"/>
        </w:tcPr>
        <w:p w14:paraId="1914DC87" w14:textId="77777777" w:rsidR="00CD02B8" w:rsidRPr="002848F3" w:rsidRDefault="00CD02B8">
          <w:pPr>
            <w:rPr>
              <w:rFonts w:ascii="Times New Roman" w:hAnsi="Times New Roman" w:cs="Times New Roman"/>
            </w:rPr>
          </w:pPr>
          <w:r w:rsidRPr="002848F3">
            <w:rPr>
              <w:rFonts w:ascii="Times New Roman" w:hAnsi="Times New Roman" w:cs="Times New Roman"/>
            </w:rPr>
            <w:t>Prepared by</w:t>
          </w:r>
        </w:p>
      </w:tc>
      <w:tc>
        <w:tcPr>
          <w:tcW w:w="803" w:type="dxa"/>
        </w:tcPr>
        <w:p w14:paraId="505CE0F6" w14:textId="77777777" w:rsidR="00CD02B8" w:rsidRPr="002848F3" w:rsidRDefault="00CD02B8">
          <w:pPr>
            <w:rPr>
              <w:rFonts w:ascii="Times New Roman" w:hAnsi="Times New Roman" w:cs="Times New Roman"/>
            </w:rPr>
          </w:pPr>
          <w:r w:rsidRPr="002848F3">
            <w:rPr>
              <w:rFonts w:ascii="Times New Roman" w:hAnsi="Times New Roman" w:cs="Times New Roman"/>
            </w:rPr>
            <w:t>TIS</w:t>
          </w:r>
        </w:p>
      </w:tc>
      <w:tc>
        <w:tcPr>
          <w:tcW w:w="767" w:type="dxa"/>
        </w:tcPr>
        <w:p w14:paraId="162F26DE" w14:textId="77777777" w:rsidR="00CD02B8" w:rsidRPr="002848F3" w:rsidRDefault="00CD02B8" w:rsidP="001671AC">
          <w:pPr>
            <w:rPr>
              <w:rFonts w:ascii="Times New Roman" w:hAnsi="Times New Roman" w:cs="Times New Roman"/>
            </w:rPr>
          </w:pPr>
          <w:r w:rsidRPr="002848F3">
            <w:rPr>
              <w:rFonts w:ascii="Times New Roman" w:hAnsi="Times New Roman" w:cs="Times New Roman"/>
            </w:rPr>
            <w:t>8/24/2018</w:t>
          </w:r>
        </w:p>
      </w:tc>
    </w:tr>
    <w:tr w:rsidR="00CD02B8" w:rsidRPr="002848F3" w14:paraId="735D10EA" w14:textId="77777777" w:rsidTr="00F359F9">
      <w:trPr>
        <w:cantSplit/>
      </w:trPr>
      <w:tc>
        <w:tcPr>
          <w:tcW w:w="1283" w:type="dxa"/>
          <w:gridSpan w:val="2"/>
          <w:shd w:val="clear" w:color="auto" w:fill="D9D9D9"/>
        </w:tcPr>
        <w:p w14:paraId="65F759A2" w14:textId="77777777" w:rsidR="00CD02B8" w:rsidRPr="002848F3" w:rsidRDefault="00CD02B8">
          <w:pPr>
            <w:rPr>
              <w:rFonts w:ascii="Times New Roman" w:hAnsi="Times New Roman" w:cs="Times New Roman"/>
            </w:rPr>
          </w:pPr>
          <w:r w:rsidRPr="002848F3">
            <w:rPr>
              <w:rFonts w:ascii="Times New Roman" w:hAnsi="Times New Roman" w:cs="Times New Roman"/>
            </w:rPr>
            <w:t>System name</w:t>
          </w:r>
        </w:p>
      </w:tc>
      <w:tc>
        <w:tcPr>
          <w:tcW w:w="2126" w:type="dxa"/>
        </w:tcPr>
        <w:p w14:paraId="5D369203" w14:textId="77777777" w:rsidR="00CD02B8" w:rsidRPr="002848F3" w:rsidRDefault="00CD02B8">
          <w:pPr>
            <w:rPr>
              <w:rFonts w:ascii="Times New Roman" w:hAnsi="Times New Roman" w:cs="Times New Roman"/>
            </w:rPr>
          </w:pPr>
          <w:r w:rsidRPr="002848F3">
            <w:rPr>
              <w:rFonts w:ascii="Times New Roman" w:hAnsi="Times New Roman" w:cs="Times New Roman"/>
            </w:rPr>
            <w:t>Sample system</w:t>
          </w:r>
        </w:p>
      </w:tc>
      <w:tc>
        <w:tcPr>
          <w:tcW w:w="851" w:type="dxa"/>
          <w:vMerge/>
          <w:shd w:val="clear" w:color="auto" w:fill="D9D9D9"/>
          <w:vAlign w:val="center"/>
        </w:tcPr>
        <w:p w14:paraId="118C6817" w14:textId="77777777" w:rsidR="00CD02B8" w:rsidRPr="002848F3" w:rsidRDefault="00CD02B8" w:rsidP="00045359">
          <w:pPr>
            <w:rPr>
              <w:rFonts w:ascii="Times New Roman" w:hAnsi="Times New Roman" w:cs="Times New Roman"/>
            </w:rPr>
          </w:pPr>
        </w:p>
      </w:tc>
      <w:tc>
        <w:tcPr>
          <w:tcW w:w="3788" w:type="dxa"/>
          <w:gridSpan w:val="2"/>
          <w:vMerge/>
        </w:tcPr>
        <w:p w14:paraId="5281FC84" w14:textId="77777777" w:rsidR="00CD02B8" w:rsidRPr="002848F3" w:rsidRDefault="00CD02B8">
          <w:pPr>
            <w:rPr>
              <w:rFonts w:ascii="Times New Roman" w:hAnsi="Times New Roman" w:cs="Times New Roman"/>
            </w:rPr>
          </w:pPr>
        </w:p>
      </w:tc>
      <w:tc>
        <w:tcPr>
          <w:tcW w:w="880" w:type="dxa"/>
          <w:shd w:val="clear" w:color="auto" w:fill="D9D9D9"/>
        </w:tcPr>
        <w:p w14:paraId="5FC13CB4" w14:textId="77777777" w:rsidR="00CD02B8" w:rsidRPr="002848F3" w:rsidRDefault="00CD02B8">
          <w:pPr>
            <w:rPr>
              <w:rFonts w:ascii="Times New Roman" w:hAnsi="Times New Roman" w:cs="Times New Roman"/>
            </w:rPr>
          </w:pPr>
          <w:r w:rsidRPr="002848F3">
            <w:rPr>
              <w:rFonts w:ascii="Times New Roman" w:hAnsi="Times New Roman" w:cs="Times New Roman"/>
            </w:rPr>
            <w:t>Changes</w:t>
          </w:r>
        </w:p>
      </w:tc>
      <w:tc>
        <w:tcPr>
          <w:tcW w:w="803" w:type="dxa"/>
        </w:tcPr>
        <w:p w14:paraId="13429CAF" w14:textId="77777777" w:rsidR="00CD02B8" w:rsidRPr="002848F3" w:rsidRDefault="00CD02B8">
          <w:pPr>
            <w:rPr>
              <w:rFonts w:ascii="Times New Roman" w:hAnsi="Times New Roman" w:cs="Times New Roman"/>
            </w:rPr>
          </w:pPr>
        </w:p>
      </w:tc>
      <w:tc>
        <w:tcPr>
          <w:tcW w:w="767" w:type="dxa"/>
        </w:tcPr>
        <w:p w14:paraId="7D81B080" w14:textId="77777777" w:rsidR="00CD02B8" w:rsidRPr="002848F3" w:rsidRDefault="00CD02B8" w:rsidP="001671AC">
          <w:pPr>
            <w:rPr>
              <w:rFonts w:ascii="Times New Roman" w:hAnsi="Times New Roman" w:cs="Times New Roman"/>
            </w:rPr>
          </w:pPr>
        </w:p>
      </w:tc>
    </w:tr>
    <w:tr w:rsidR="00CD02B8" w:rsidRPr="002848F3" w14:paraId="497635E7" w14:textId="77777777" w:rsidTr="00F359F9">
      <w:trPr>
        <w:cantSplit/>
      </w:trPr>
      <w:tc>
        <w:tcPr>
          <w:tcW w:w="1283" w:type="dxa"/>
          <w:gridSpan w:val="2"/>
          <w:shd w:val="clear" w:color="auto" w:fill="D9D9D9"/>
        </w:tcPr>
        <w:p w14:paraId="545EC8EF" w14:textId="77777777" w:rsidR="00CD02B8" w:rsidRPr="002848F3" w:rsidRDefault="00CD02B8">
          <w:pPr>
            <w:rPr>
              <w:rFonts w:ascii="Times New Roman" w:hAnsi="Times New Roman" w:cs="Times New Roman"/>
            </w:rPr>
          </w:pPr>
          <w:r w:rsidRPr="002848F3">
            <w:rPr>
              <w:rFonts w:ascii="Times New Roman" w:hAnsi="Times New Roman" w:cs="Times New Roman"/>
            </w:rPr>
            <w:t>Sub-system name</w:t>
          </w:r>
        </w:p>
      </w:tc>
      <w:tc>
        <w:tcPr>
          <w:tcW w:w="2126" w:type="dxa"/>
        </w:tcPr>
        <w:p w14:paraId="534F5044" w14:textId="77777777" w:rsidR="00CD02B8" w:rsidRPr="002848F3" w:rsidRDefault="00CD02B8">
          <w:pPr>
            <w:rPr>
              <w:rFonts w:ascii="Times New Roman" w:hAnsi="Times New Roman" w:cs="Times New Roman"/>
            </w:rPr>
          </w:pPr>
        </w:p>
      </w:tc>
      <w:tc>
        <w:tcPr>
          <w:tcW w:w="851" w:type="dxa"/>
          <w:vMerge/>
          <w:shd w:val="clear" w:color="auto" w:fill="D9D9D9"/>
        </w:tcPr>
        <w:p w14:paraId="24C71992" w14:textId="77777777" w:rsidR="00CD02B8" w:rsidRPr="002848F3" w:rsidRDefault="00CD02B8">
          <w:pPr>
            <w:rPr>
              <w:rFonts w:ascii="Times New Roman" w:hAnsi="Times New Roman" w:cs="Times New Roman"/>
            </w:rPr>
          </w:pPr>
        </w:p>
      </w:tc>
      <w:tc>
        <w:tcPr>
          <w:tcW w:w="3788" w:type="dxa"/>
          <w:gridSpan w:val="2"/>
          <w:vMerge/>
        </w:tcPr>
        <w:p w14:paraId="052CB9DA" w14:textId="77777777" w:rsidR="00CD02B8" w:rsidRPr="002848F3" w:rsidRDefault="00CD02B8">
          <w:pPr>
            <w:rPr>
              <w:rFonts w:ascii="Times New Roman" w:hAnsi="Times New Roman" w:cs="Times New Roman"/>
            </w:rPr>
          </w:pPr>
        </w:p>
      </w:tc>
      <w:tc>
        <w:tcPr>
          <w:tcW w:w="880" w:type="dxa"/>
          <w:shd w:val="clear" w:color="auto" w:fill="D9D9D9"/>
        </w:tcPr>
        <w:p w14:paraId="1FE2A26F" w14:textId="77777777" w:rsidR="00CD02B8" w:rsidRPr="002848F3" w:rsidRDefault="00CD02B8">
          <w:pPr>
            <w:rPr>
              <w:rFonts w:ascii="Times New Roman" w:hAnsi="Times New Roman" w:cs="Times New Roman"/>
            </w:rPr>
          </w:pPr>
        </w:p>
      </w:tc>
      <w:tc>
        <w:tcPr>
          <w:tcW w:w="803" w:type="dxa"/>
        </w:tcPr>
        <w:p w14:paraId="547E45AE" w14:textId="77777777" w:rsidR="00CD02B8" w:rsidRPr="002848F3" w:rsidRDefault="00CD02B8">
          <w:pPr>
            <w:rPr>
              <w:rFonts w:ascii="Times New Roman" w:hAnsi="Times New Roman" w:cs="Times New Roman"/>
            </w:rPr>
          </w:pPr>
        </w:p>
      </w:tc>
      <w:tc>
        <w:tcPr>
          <w:tcW w:w="767" w:type="dxa"/>
        </w:tcPr>
        <w:p w14:paraId="0B43F763" w14:textId="77777777" w:rsidR="00CD02B8" w:rsidRPr="002848F3" w:rsidRDefault="00CD02B8" w:rsidP="001671AC">
          <w:pPr>
            <w:rPr>
              <w:rFonts w:ascii="Times New Roman" w:hAnsi="Times New Roman" w:cs="Times New Roman"/>
            </w:rPr>
          </w:pPr>
        </w:p>
      </w:tc>
    </w:tr>
    <w:tr w:rsidR="00CD02B8" w:rsidRPr="002848F3" w14:paraId="078AE3A0" w14:textId="77777777" w:rsidTr="00F359F9">
      <w:trPr>
        <w:cantSplit/>
      </w:trPr>
      <w:tc>
        <w:tcPr>
          <w:tcW w:w="1116" w:type="dxa"/>
          <w:tcBorders>
            <w:left w:val="nil"/>
            <w:bottom w:val="nil"/>
            <w:right w:val="nil"/>
          </w:tcBorders>
        </w:tcPr>
        <w:p w14:paraId="56FECDD0" w14:textId="77777777" w:rsidR="00CD02B8" w:rsidRPr="002848F3" w:rsidRDefault="00CD02B8">
          <w:pPr>
            <w:rPr>
              <w:rFonts w:ascii="Times New Roman" w:hAnsi="Times New Roman" w:cs="Times New Roman"/>
            </w:rPr>
          </w:pPr>
        </w:p>
      </w:tc>
      <w:tc>
        <w:tcPr>
          <w:tcW w:w="2293" w:type="dxa"/>
          <w:gridSpan w:val="2"/>
          <w:tcBorders>
            <w:left w:val="nil"/>
            <w:bottom w:val="nil"/>
            <w:right w:val="nil"/>
          </w:tcBorders>
        </w:tcPr>
        <w:p w14:paraId="082A77D0" w14:textId="77777777" w:rsidR="00CD02B8" w:rsidRPr="002848F3" w:rsidRDefault="00CD02B8">
          <w:pPr>
            <w:rPr>
              <w:rFonts w:ascii="Times New Roman" w:hAnsi="Times New Roman" w:cs="Times New Roman"/>
            </w:rPr>
          </w:pPr>
        </w:p>
      </w:tc>
      <w:tc>
        <w:tcPr>
          <w:tcW w:w="851" w:type="dxa"/>
          <w:tcBorders>
            <w:left w:val="nil"/>
            <w:bottom w:val="nil"/>
            <w:right w:val="nil"/>
          </w:tcBorders>
        </w:tcPr>
        <w:p w14:paraId="60431278" w14:textId="77777777" w:rsidR="00CD02B8" w:rsidRPr="002848F3" w:rsidRDefault="00CD02B8">
          <w:pPr>
            <w:rPr>
              <w:rFonts w:ascii="Times New Roman" w:hAnsi="Times New Roman" w:cs="Times New Roman"/>
            </w:rPr>
          </w:pPr>
        </w:p>
      </w:tc>
      <w:tc>
        <w:tcPr>
          <w:tcW w:w="1170" w:type="dxa"/>
          <w:tcBorders>
            <w:left w:val="nil"/>
            <w:bottom w:val="nil"/>
            <w:right w:val="nil"/>
          </w:tcBorders>
        </w:tcPr>
        <w:p w14:paraId="0828705F" w14:textId="77777777" w:rsidR="00CD02B8" w:rsidRPr="002848F3" w:rsidRDefault="00CD02B8">
          <w:pPr>
            <w:rPr>
              <w:rFonts w:ascii="Times New Roman" w:hAnsi="Times New Roman" w:cs="Times New Roman"/>
            </w:rPr>
          </w:pPr>
        </w:p>
      </w:tc>
      <w:tc>
        <w:tcPr>
          <w:tcW w:w="2618" w:type="dxa"/>
          <w:tcBorders>
            <w:left w:val="nil"/>
            <w:bottom w:val="nil"/>
            <w:right w:val="nil"/>
          </w:tcBorders>
        </w:tcPr>
        <w:p w14:paraId="126B99C6" w14:textId="77777777" w:rsidR="00CD02B8" w:rsidRPr="002848F3" w:rsidRDefault="00CD02B8">
          <w:pPr>
            <w:rPr>
              <w:rFonts w:ascii="Times New Roman" w:hAnsi="Times New Roman" w:cs="Times New Roman"/>
            </w:rPr>
          </w:pPr>
        </w:p>
      </w:tc>
      <w:tc>
        <w:tcPr>
          <w:tcW w:w="880" w:type="dxa"/>
          <w:tcBorders>
            <w:left w:val="nil"/>
            <w:bottom w:val="nil"/>
            <w:right w:val="nil"/>
          </w:tcBorders>
        </w:tcPr>
        <w:p w14:paraId="44F6E951" w14:textId="77777777" w:rsidR="00CD02B8" w:rsidRPr="002848F3" w:rsidRDefault="00CD02B8">
          <w:pPr>
            <w:rPr>
              <w:rFonts w:ascii="Times New Roman" w:hAnsi="Times New Roman" w:cs="Times New Roman"/>
            </w:rPr>
          </w:pPr>
        </w:p>
      </w:tc>
      <w:tc>
        <w:tcPr>
          <w:tcW w:w="803" w:type="dxa"/>
          <w:tcBorders>
            <w:left w:val="nil"/>
            <w:bottom w:val="nil"/>
            <w:right w:val="nil"/>
          </w:tcBorders>
        </w:tcPr>
        <w:p w14:paraId="4F619E98" w14:textId="77777777" w:rsidR="00CD02B8" w:rsidRPr="002848F3" w:rsidRDefault="00CD02B8">
          <w:pPr>
            <w:rPr>
              <w:rFonts w:ascii="Times New Roman" w:hAnsi="Times New Roman" w:cs="Times New Roman"/>
            </w:rPr>
          </w:pPr>
        </w:p>
      </w:tc>
      <w:tc>
        <w:tcPr>
          <w:tcW w:w="767" w:type="dxa"/>
          <w:tcBorders>
            <w:left w:val="nil"/>
            <w:bottom w:val="nil"/>
            <w:right w:val="nil"/>
          </w:tcBorders>
        </w:tcPr>
        <w:p w14:paraId="6F0E02B6" w14:textId="77777777" w:rsidR="00CD02B8" w:rsidRPr="002848F3" w:rsidRDefault="00CD02B8" w:rsidP="00023BF0">
          <w:pPr>
            <w:ind w:firstLineChars="200" w:firstLine="320"/>
            <w:rPr>
              <w:rFonts w:ascii="Times New Roman" w:hAnsi="Times New Roman" w:cs="Times New Roman"/>
            </w:rPr>
          </w:pPr>
        </w:p>
      </w:tc>
    </w:tr>
    <w:tr w:rsidR="00CD02B8" w:rsidRPr="002848F3" w14:paraId="408E4FB1" w14:textId="77777777" w:rsidTr="001054CE">
      <w:trPr>
        <w:trHeight w:val="9210"/>
      </w:trPr>
      <w:tc>
        <w:tcPr>
          <w:tcW w:w="10498" w:type="dxa"/>
          <w:gridSpan w:val="9"/>
          <w:tcBorders>
            <w:top w:val="nil"/>
          </w:tcBorders>
        </w:tcPr>
        <w:p w14:paraId="764B2CFD" w14:textId="77777777" w:rsidR="00CD02B8" w:rsidRPr="002848F3" w:rsidRDefault="00CD02B8">
          <w:pPr>
            <w:rPr>
              <w:rFonts w:ascii="Times New Roman" w:hAnsi="Times New Roman" w:cs="Times New Roman"/>
            </w:rPr>
          </w:pPr>
          <w:r w:rsidRPr="002848F3">
            <w:rPr>
              <w:rFonts w:ascii="Times New Roman" w:hAnsi="Times New Roman" w:cs="Times New Roman"/>
              <w:noProof/>
            </w:rPr>
            <mc:AlternateContent>
              <mc:Choice Requires="wps">
                <w:drawing>
                  <wp:anchor distT="0" distB="0" distL="114300" distR="114300" simplePos="0" relativeHeight="251657216" behindDoc="0" locked="0" layoutInCell="1" allowOverlap="1" wp14:anchorId="6CCB6316" wp14:editId="51A53781">
                    <wp:simplePos x="0" y="0"/>
                    <wp:positionH relativeFrom="column">
                      <wp:posOffset>3284855</wp:posOffset>
                    </wp:positionH>
                    <wp:positionV relativeFrom="paragraph">
                      <wp:posOffset>2132330</wp:posOffset>
                    </wp:positionV>
                    <wp:extent cx="1117600" cy="304800"/>
                    <wp:effectExtent l="8255" t="8255" r="7620" b="10795"/>
                    <wp:wrapNone/>
                    <wp:docPr id="1" name="Text Box 9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7600" cy="304800"/>
                            </a:xfrm>
                            <a:prstGeom prst="rect">
                              <a:avLst/>
                            </a:prstGeom>
                            <a:solidFill>
                              <a:srgbClr val="FFFFFF"/>
                            </a:solidFill>
                            <a:ln w="9525">
                              <a:solidFill>
                                <a:srgbClr val="000000"/>
                              </a:solidFill>
                              <a:miter lim="800000"/>
                              <a:headEnd/>
                              <a:tailEnd/>
                            </a:ln>
                          </wps:spPr>
                          <wps:txbx>
                            <w:txbxContent>
                              <w:p w14:paraId="3DDA4BB2" w14:textId="77777777" w:rsidR="00CD02B8" w:rsidRDefault="00CD02B8">
                                <w:r>
                                  <w:t>Proposed format styl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CCB6316" id="_x0000_t202" coordsize="21600,21600" o:spt="202" path="m,l,21600r21600,l21600,xe">
                    <v:stroke joinstyle="miter"/>
                    <v:path gradientshapeok="t" o:connecttype="rect"/>
                  </v:shapetype>
                  <v:shape id="Text Box 92" o:spid="_x0000_s1116" type="#_x0000_t202" style="position:absolute;margin-left:258.65pt;margin-top:167.9pt;width:88pt;height:24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">
                    <v:textbox>
                      <w:txbxContent>
                        <w:p w14:paraId="3DDA4BB2" w14:textId="77777777" w:rsidR="00CD02B8" w:rsidRDefault="00CD02B8">
                          <w:r>
                            <w:t>Proposed format style</w:t>
                          </w:r>
                        </w:p>
                      </w:txbxContent>
                    </v:textbox>
                  </v:shape>
                </w:pict>
              </mc:Fallback>
            </mc:AlternateContent>
          </w:r>
        </w:p>
        <w:p w14:paraId="3D09EB22" w14:textId="77777777" w:rsidR="00CD02B8" w:rsidRPr="002848F3" w:rsidRDefault="00CD02B8">
          <w:pPr>
            <w:rPr>
              <w:rFonts w:ascii="Times New Roman" w:hAnsi="Times New Roman" w:cs="Times New Roman"/>
            </w:rPr>
          </w:pPr>
        </w:p>
      </w:tc>
    </w:tr>
  </w:tbl>
  <w:p w14:paraId="2E94190F" w14:textId="77777777" w:rsidR="00CD02B8" w:rsidRPr="00971B23" w:rsidRDefault="00CD02B8">
    <w:pPr>
      <w:widowControl/>
      <w:rPr>
        <w:rFonts w:ascii="ＭＳ 明朝"/>
        <w:vanish/>
        <w:color w:val="000000"/>
        <w:kern w:val="0"/>
      </w:rPr>
    </w:pPr>
    <w:r>
      <w:t xml:space="preserve">TIS standard framework　　　　　　　　　　　　　　　　　　　　　　　　　　　　　　　　　　　　　　　　　　　　　　　</w:t>
    </w:r>
    <w:r>
      <w:rPr>
        <w:rFonts w:ascii="ＭＳ ゴシック" w:hAnsi="ＭＳ ゴシック"/>
        <w:color w:val="000000"/>
      </w:rPr>
      <w:t>Copyright© 2001 TIS Inc.</w:t>
    </w:r>
    <w:r>
      <w:rPr>
        <w:rFonts w:ascii="ＭＳ ゴシック" w:hAnsi="ＭＳ ゴシック"/>
        <w:color w:val="000000"/>
      </w:rPr>
      <w:t xml:space="preserve">　</w:t>
    </w:r>
    <w:r>
      <w:rPr>
        <w:rFonts w:ascii="ＭＳ ゴシック" w:hAnsi="ＭＳ ゴシック"/>
        <w:color w:val="000000"/>
      </w:rPr>
      <w:t>(Proposal Definition</w:t>
    </w:r>
    <w:r>
      <w:rPr>
        <w:rFonts w:ascii="ＭＳ ゴシック" w:hAnsi="ＭＳ ゴシック"/>
        <w:color w:val="000000"/>
      </w:rPr>
      <w:t xml:space="preserve">　　　</w:t>
    </w:r>
    <w:r>
      <w:rPr>
        <w:rFonts w:ascii="ＭＳ ゴシック" w:hAnsi="ＭＳ ゴシック"/>
        <w:color w:val="000000"/>
      </w:rPr>
      <w:t>)</w:t>
    </w:r>
    <w:r>
      <w:rPr>
        <w:rFonts w:ascii="ＭＳ ゴシック" w:hAnsi="ＭＳ ゴシック"/>
        <w:color w:val="000000"/>
      </w:rPr>
      <w:t xml:space="preserve">　　</w:t>
    </w:r>
    <w:r>
      <w:rPr>
        <w:rFonts w:ascii="ＭＳ ゴシック" w:hAnsi="ＭＳ ゴシック"/>
        <w:color w:val="000000"/>
      </w:rPr>
      <w:t>01-001</w:t>
    </w:r>
  </w:p>
  <w:p w14:paraId="0292338A" w14:textId="77777777" w:rsidR="00CD02B8" w:rsidRPr="00971B23" w:rsidRDefault="00CD02B8"/>
  <w:p w14:paraId="3DCFD581" w14:textId="77777777" w:rsidR="00CD02B8" w:rsidRPr="00971B23" w:rsidRDefault="00CD02B8">
    <w:pPr>
      <w:pStyle w:val="a3"/>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F0271"/>
    <w:multiLevelType w:val="hybridMultilevel"/>
    <w:tmpl w:val="8CBC7E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 w15:restartNumberingAfterBreak="0">
    <w:nsid w:val="02CD3201"/>
    <w:multiLevelType w:val="hybridMultilevel"/>
    <w:tmpl w:val="E750AEC4"/>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4474BD7"/>
    <w:multiLevelType w:val="hybridMultilevel"/>
    <w:tmpl w:val="851E55D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 w15:restartNumberingAfterBreak="0">
    <w:nsid w:val="04DF0232"/>
    <w:multiLevelType w:val="hybridMultilevel"/>
    <w:tmpl w:val="E98ADC26"/>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4" w15:restartNumberingAfterBreak="0">
    <w:nsid w:val="07491C29"/>
    <w:multiLevelType w:val="hybridMultilevel"/>
    <w:tmpl w:val="86FA9D3A"/>
    <w:lvl w:ilvl="0" w:tplc="9BD8538C">
      <w:start w:val="1"/>
      <w:numFmt w:val="decimalEnclosedCircle"/>
      <w:pStyle w:val="4"/>
      <w:lvlText w:val="%1"/>
      <w:lvlJc w:val="left"/>
      <w:pPr>
        <w:tabs>
          <w:tab w:val="num" w:pos="1701"/>
        </w:tabs>
        <w:ind w:left="1985" w:hanging="284"/>
      </w:pPr>
      <w:rPr>
        <w:rFonts w:cs="Times New Roman" w:hint="eastAsia"/>
      </w:rPr>
    </w:lvl>
    <w:lvl w:ilvl="1" w:tplc="04090017" w:tentative="1">
      <w:start w:val="1"/>
      <w:numFmt w:val="aiueoFullWidth"/>
      <w:lvlText w:val="(%2)"/>
      <w:lvlJc w:val="left"/>
      <w:pPr>
        <w:tabs>
          <w:tab w:val="num" w:pos="2646"/>
        </w:tabs>
        <w:ind w:left="2646" w:hanging="420"/>
      </w:pPr>
      <w:rPr>
        <w:rFonts w:cs="Times New Roman"/>
      </w:rPr>
    </w:lvl>
    <w:lvl w:ilvl="2" w:tplc="04090011" w:tentative="1">
      <w:start w:val="1"/>
      <w:numFmt w:val="decimalEnclosedCircle"/>
      <w:lvlText w:val="%3"/>
      <w:lvlJc w:val="left"/>
      <w:pPr>
        <w:tabs>
          <w:tab w:val="num" w:pos="3066"/>
        </w:tabs>
        <w:ind w:left="3066" w:hanging="420"/>
      </w:pPr>
      <w:rPr>
        <w:rFonts w:cs="Times New Roman"/>
      </w:rPr>
    </w:lvl>
    <w:lvl w:ilvl="3" w:tplc="0409000F" w:tentative="1">
      <w:start w:val="1"/>
      <w:numFmt w:val="decimal"/>
      <w:lvlText w:val="%4."/>
      <w:lvlJc w:val="left"/>
      <w:pPr>
        <w:tabs>
          <w:tab w:val="num" w:pos="3486"/>
        </w:tabs>
        <w:ind w:left="3486" w:hanging="420"/>
      </w:pPr>
      <w:rPr>
        <w:rFonts w:cs="Times New Roman"/>
      </w:rPr>
    </w:lvl>
    <w:lvl w:ilvl="4" w:tplc="04090017" w:tentative="1">
      <w:start w:val="1"/>
      <w:numFmt w:val="aiueoFullWidth"/>
      <w:lvlText w:val="(%5)"/>
      <w:lvlJc w:val="left"/>
      <w:pPr>
        <w:tabs>
          <w:tab w:val="num" w:pos="3906"/>
        </w:tabs>
        <w:ind w:left="3906" w:hanging="420"/>
      </w:pPr>
      <w:rPr>
        <w:rFonts w:cs="Times New Roman"/>
      </w:rPr>
    </w:lvl>
    <w:lvl w:ilvl="5" w:tplc="04090011" w:tentative="1">
      <w:start w:val="1"/>
      <w:numFmt w:val="decimalEnclosedCircle"/>
      <w:lvlText w:val="%6"/>
      <w:lvlJc w:val="left"/>
      <w:pPr>
        <w:tabs>
          <w:tab w:val="num" w:pos="4326"/>
        </w:tabs>
        <w:ind w:left="4326" w:hanging="420"/>
      </w:pPr>
      <w:rPr>
        <w:rFonts w:cs="Times New Roman"/>
      </w:rPr>
    </w:lvl>
    <w:lvl w:ilvl="6" w:tplc="0409000F" w:tentative="1">
      <w:start w:val="1"/>
      <w:numFmt w:val="decimal"/>
      <w:lvlText w:val="%7."/>
      <w:lvlJc w:val="left"/>
      <w:pPr>
        <w:tabs>
          <w:tab w:val="num" w:pos="4746"/>
        </w:tabs>
        <w:ind w:left="4746" w:hanging="420"/>
      </w:pPr>
      <w:rPr>
        <w:rFonts w:cs="Times New Roman"/>
      </w:rPr>
    </w:lvl>
    <w:lvl w:ilvl="7" w:tplc="04090017" w:tentative="1">
      <w:start w:val="1"/>
      <w:numFmt w:val="aiueoFullWidth"/>
      <w:lvlText w:val="(%8)"/>
      <w:lvlJc w:val="left"/>
      <w:pPr>
        <w:tabs>
          <w:tab w:val="num" w:pos="5166"/>
        </w:tabs>
        <w:ind w:left="5166" w:hanging="420"/>
      </w:pPr>
      <w:rPr>
        <w:rFonts w:cs="Times New Roman"/>
      </w:rPr>
    </w:lvl>
    <w:lvl w:ilvl="8" w:tplc="04090011" w:tentative="1">
      <w:start w:val="1"/>
      <w:numFmt w:val="decimalEnclosedCircle"/>
      <w:lvlText w:val="%9"/>
      <w:lvlJc w:val="left"/>
      <w:pPr>
        <w:tabs>
          <w:tab w:val="num" w:pos="5586"/>
        </w:tabs>
        <w:ind w:left="5586" w:hanging="420"/>
      </w:pPr>
      <w:rPr>
        <w:rFonts w:cs="Times New Roman"/>
      </w:rPr>
    </w:lvl>
  </w:abstractNum>
  <w:abstractNum w:abstractNumId="5" w15:restartNumberingAfterBreak="0">
    <w:nsid w:val="0FEB4ED0"/>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6" w15:restartNumberingAfterBreak="0">
    <w:nsid w:val="11F6301D"/>
    <w:multiLevelType w:val="hybridMultilevel"/>
    <w:tmpl w:val="1988C9D8"/>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7" w15:restartNumberingAfterBreak="0">
    <w:nsid w:val="15E64D09"/>
    <w:multiLevelType w:val="hybridMultilevel"/>
    <w:tmpl w:val="2BF00A0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8" w15:restartNumberingAfterBreak="0">
    <w:nsid w:val="19004365"/>
    <w:multiLevelType w:val="hybridMultilevel"/>
    <w:tmpl w:val="74B4903E"/>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9" w15:restartNumberingAfterBreak="0">
    <w:nsid w:val="19515FBA"/>
    <w:multiLevelType w:val="hybridMultilevel"/>
    <w:tmpl w:val="5F50E3F2"/>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0" w15:restartNumberingAfterBreak="0">
    <w:nsid w:val="1D9508A8"/>
    <w:multiLevelType w:val="hybridMultilevel"/>
    <w:tmpl w:val="88B8A0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1" w15:restartNumberingAfterBreak="0">
    <w:nsid w:val="20A05814"/>
    <w:multiLevelType w:val="hybridMultilevel"/>
    <w:tmpl w:val="74B22A70"/>
    <w:lvl w:ilvl="0" w:tplc="3EAA84C4">
      <w:start w:val="1"/>
      <w:numFmt w:val="bullet"/>
      <w:lvlText w:val=""/>
      <w:lvlJc w:val="left"/>
      <w:pPr>
        <w:ind w:left="987" w:hanging="420"/>
      </w:pPr>
      <w:rPr>
        <w:rFonts w:ascii="ＭＳ 明朝" w:eastAsia="ＭＳ 明朝" w:hAnsi="ＭＳ 明朝" w:hint="eastAsia"/>
      </w:rPr>
    </w:lvl>
    <w:lvl w:ilvl="1" w:tplc="0409000B" w:tentative="1">
      <w:start w:val="1"/>
      <w:numFmt w:val="bullet"/>
      <w:lvlText w:val=""/>
      <w:lvlJc w:val="left"/>
      <w:pPr>
        <w:ind w:left="1407" w:hanging="420"/>
      </w:pPr>
      <w:rPr>
        <w:rFonts w:ascii="Wingdings" w:hAnsi="Wingdings" w:hint="default"/>
      </w:rPr>
    </w:lvl>
    <w:lvl w:ilvl="2" w:tplc="0409000D"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B" w:tentative="1">
      <w:start w:val="1"/>
      <w:numFmt w:val="bullet"/>
      <w:lvlText w:val=""/>
      <w:lvlJc w:val="left"/>
      <w:pPr>
        <w:ind w:left="2667" w:hanging="420"/>
      </w:pPr>
      <w:rPr>
        <w:rFonts w:ascii="Wingdings" w:hAnsi="Wingdings" w:hint="default"/>
      </w:rPr>
    </w:lvl>
    <w:lvl w:ilvl="5" w:tplc="0409000D"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B" w:tentative="1">
      <w:start w:val="1"/>
      <w:numFmt w:val="bullet"/>
      <w:lvlText w:val=""/>
      <w:lvlJc w:val="left"/>
      <w:pPr>
        <w:ind w:left="3927" w:hanging="420"/>
      </w:pPr>
      <w:rPr>
        <w:rFonts w:ascii="Wingdings" w:hAnsi="Wingdings" w:hint="default"/>
      </w:rPr>
    </w:lvl>
    <w:lvl w:ilvl="8" w:tplc="0409000D" w:tentative="1">
      <w:start w:val="1"/>
      <w:numFmt w:val="bullet"/>
      <w:lvlText w:val=""/>
      <w:lvlJc w:val="left"/>
      <w:pPr>
        <w:ind w:left="4347" w:hanging="420"/>
      </w:pPr>
      <w:rPr>
        <w:rFonts w:ascii="Wingdings" w:hAnsi="Wingdings" w:hint="default"/>
      </w:rPr>
    </w:lvl>
  </w:abstractNum>
  <w:abstractNum w:abstractNumId="12" w15:restartNumberingAfterBreak="0">
    <w:nsid w:val="2328621D"/>
    <w:multiLevelType w:val="hybridMultilevel"/>
    <w:tmpl w:val="775C6C28"/>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3" w15:restartNumberingAfterBreak="0">
    <w:nsid w:val="24952912"/>
    <w:multiLevelType w:val="hybridMultilevel"/>
    <w:tmpl w:val="6C48832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25B41840"/>
    <w:multiLevelType w:val="hybridMultilevel"/>
    <w:tmpl w:val="262E3464"/>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15" w15:restartNumberingAfterBreak="0">
    <w:nsid w:val="2BF75765"/>
    <w:multiLevelType w:val="multilevel"/>
    <w:tmpl w:val="89F63FF0"/>
    <w:lvl w:ilvl="0">
      <w:start w:val="1"/>
      <w:numFmt w:val="decimal"/>
      <w:pStyle w:val="1"/>
      <w:suff w:val="space"/>
      <w:lvlText w:val="%1."/>
      <w:lvlJc w:val="left"/>
      <w:pPr>
        <w:ind w:left="1134" w:hanging="1134"/>
      </w:pPr>
      <w:rPr>
        <w:rFonts w:ascii="Times New Roman" w:eastAsia="ＭＳ Ｐ明朝" w:hAnsi="Times New Roman" w:cs="Times New Roman" w:hint="default"/>
        <w:b w:val="0"/>
        <w:i w:val="0"/>
        <w:caps w:val="0"/>
        <w:strike w:val="0"/>
        <w:dstrike w:val="0"/>
        <w:snapToGrid/>
        <w:vanish w:val="0"/>
        <w:color w:val="auto"/>
        <w:spacing w:val="0"/>
        <w:w w:val="100"/>
        <w:kern w:val="2"/>
        <w:position w:val="0"/>
        <w:sz w:val="16"/>
        <w:szCs w:val="16"/>
        <w:u w:val="none"/>
        <w:vertAlign w:val="baseline"/>
      </w:rPr>
    </w:lvl>
    <w:lvl w:ilvl="1">
      <w:start w:val="1"/>
      <w:numFmt w:val="decimal"/>
      <w:pStyle w:val="2"/>
      <w:suff w:val="space"/>
      <w:lvlText w:val="%1.%2."/>
      <w:lvlJc w:val="left"/>
      <w:pPr>
        <w:ind w:left="2255" w:hanging="2068"/>
      </w:pPr>
      <w:rPr>
        <w:rFonts w:ascii="Times New Roman" w:eastAsia="ＭＳ Ｐ明朝" w:hAnsi="Times New Roman" w:cs="Times New Roman" w:hint="default"/>
        <w:b w:val="0"/>
        <w:bCs w:val="0"/>
        <w:i w:val="0"/>
        <w:iCs w:val="0"/>
        <w:caps w:val="0"/>
        <w:smallCaps w:val="0"/>
        <w:strike w:val="0"/>
        <w:dstrike w:val="0"/>
        <w:color w:val="auto"/>
        <w:spacing w:val="0"/>
        <w:w w:val="100"/>
        <w:kern w:val="2"/>
        <w:position w:val="0"/>
        <w:sz w:val="16"/>
        <w:szCs w:val="16"/>
        <w:u w:val="none"/>
        <w:effect w:val="none"/>
      </w:rPr>
    </w:lvl>
    <w:lvl w:ilvl="2">
      <w:start w:val="1"/>
      <w:numFmt w:val="decimal"/>
      <w:pStyle w:val="3"/>
      <w:suff w:val="space"/>
      <w:lvlText w:val="%1.%2.%3."/>
      <w:lvlJc w:val="left"/>
      <w:pPr>
        <w:ind w:left="2835" w:hanging="2435"/>
      </w:pPr>
      <w:rPr>
        <w:rFonts w:ascii="Times New Roman" w:eastAsia="ＭＳ Ｐ明朝" w:hAnsi="Times New Roman" w:cs="Times New Roman" w:hint="default"/>
        <w:b w:val="0"/>
        <w:i w:val="0"/>
        <w:sz w:val="16"/>
        <w:szCs w:val="16"/>
      </w:rPr>
    </w:lvl>
    <w:lvl w:ilvl="3">
      <w:start w:val="1"/>
      <w:numFmt w:val="decimal"/>
      <w:pStyle w:val="40"/>
      <w:suff w:val="space"/>
      <w:lvlText w:val="%1.%2.%3.%4."/>
      <w:lvlJc w:val="left"/>
      <w:pPr>
        <w:ind w:left="3550" w:hanging="2802"/>
      </w:pPr>
      <w:rPr>
        <w:rFonts w:ascii="Times New Roman" w:eastAsia="ＭＳ Ｐ明朝" w:hAnsi="Times New Roman" w:cs="Times New Roman" w:hint="default"/>
        <w:b w:val="0"/>
        <w:bCs/>
        <w:i w:val="0"/>
        <w:iCs w:val="0"/>
        <w:caps w:val="0"/>
        <w:smallCaps w:val="0"/>
        <w:strike w:val="0"/>
        <w:dstrike w:val="0"/>
        <w:color w:val="auto"/>
        <w:spacing w:val="0"/>
        <w:w w:val="100"/>
        <w:kern w:val="2"/>
        <w:position w:val="0"/>
        <w:sz w:val="16"/>
        <w:szCs w:val="16"/>
        <w:u w:val="none"/>
        <w:effect w:val="none"/>
      </w:rPr>
    </w:lvl>
    <w:lvl w:ilvl="4">
      <w:start w:val="1"/>
      <w:numFmt w:val="decimal"/>
      <w:pStyle w:val="5"/>
      <w:suff w:val="space"/>
      <w:lvlText w:val="(%5)"/>
      <w:lvlJc w:val="left"/>
      <w:pPr>
        <w:ind w:left="3969" w:hanging="2835"/>
      </w:pPr>
      <w:rPr>
        <w:rFonts w:cs="Times New Roman" w:hint="eastAsia"/>
        <w:b w:val="0"/>
        <w:bCs w:val="0"/>
        <w:i w:val="0"/>
        <w:iCs w:val="0"/>
        <w:caps w:val="0"/>
        <w:smallCaps w:val="0"/>
        <w:strike w:val="0"/>
        <w:dstrike w:val="0"/>
        <w:vanish w:val="0"/>
        <w:color w:val="000000"/>
        <w:spacing w:val="0"/>
        <w:position w:val="0"/>
        <w:sz w:val="16"/>
        <w:szCs w:val="1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start w:val="1"/>
      <w:numFmt w:val="decimal"/>
      <w:lvlText w:val="%1.%2.%3.%4.%5.%6"/>
      <w:lvlJc w:val="left"/>
      <w:pPr>
        <w:tabs>
          <w:tab w:val="num" w:pos="4227"/>
        </w:tabs>
        <w:ind w:left="4227" w:hanging="1134"/>
      </w:pPr>
      <w:rPr>
        <w:rFonts w:cs="Times New Roman" w:hint="eastAsia"/>
      </w:rPr>
    </w:lvl>
    <w:lvl w:ilvl="6">
      <w:start w:val="1"/>
      <w:numFmt w:val="decimal"/>
      <w:lvlText w:val="%1.%2.%3.%4.%5.%6.%7"/>
      <w:lvlJc w:val="left"/>
      <w:pPr>
        <w:tabs>
          <w:tab w:val="num" w:pos="4794"/>
        </w:tabs>
        <w:ind w:left="4794" w:hanging="1276"/>
      </w:pPr>
      <w:rPr>
        <w:rFonts w:cs="Times New Roman" w:hint="eastAsia"/>
      </w:rPr>
    </w:lvl>
    <w:lvl w:ilvl="7">
      <w:start w:val="1"/>
      <w:numFmt w:val="decimal"/>
      <w:lvlText w:val="%1.%2.%3.%4.%5.%6.%7.%8"/>
      <w:lvlJc w:val="left"/>
      <w:pPr>
        <w:tabs>
          <w:tab w:val="num" w:pos="5361"/>
        </w:tabs>
        <w:ind w:left="5361" w:hanging="1418"/>
      </w:pPr>
      <w:rPr>
        <w:rFonts w:cs="Times New Roman" w:hint="eastAsia"/>
      </w:rPr>
    </w:lvl>
    <w:lvl w:ilvl="8">
      <w:start w:val="1"/>
      <w:numFmt w:val="decimal"/>
      <w:lvlText w:val="%1.%2.%3.%4.%5.%6.%7.%8.%9"/>
      <w:lvlJc w:val="left"/>
      <w:pPr>
        <w:tabs>
          <w:tab w:val="num" w:pos="6069"/>
        </w:tabs>
        <w:ind w:left="6069" w:hanging="1700"/>
      </w:pPr>
      <w:rPr>
        <w:rFonts w:cs="Times New Roman" w:hint="eastAsia"/>
      </w:rPr>
    </w:lvl>
  </w:abstractNum>
  <w:abstractNum w:abstractNumId="16" w15:restartNumberingAfterBreak="0">
    <w:nsid w:val="2D30368D"/>
    <w:multiLevelType w:val="hybridMultilevel"/>
    <w:tmpl w:val="EB9C53D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7" w15:restartNumberingAfterBreak="0">
    <w:nsid w:val="327B5DC8"/>
    <w:multiLevelType w:val="hybridMultilevel"/>
    <w:tmpl w:val="14C66E74"/>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18" w15:restartNumberingAfterBreak="0">
    <w:nsid w:val="34CB0732"/>
    <w:multiLevelType w:val="hybridMultilevel"/>
    <w:tmpl w:val="75560330"/>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19" w15:restartNumberingAfterBreak="0">
    <w:nsid w:val="34D918EA"/>
    <w:multiLevelType w:val="hybridMultilevel"/>
    <w:tmpl w:val="1988C9D8"/>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0" w15:restartNumberingAfterBreak="0">
    <w:nsid w:val="3B671370"/>
    <w:multiLevelType w:val="hybridMultilevel"/>
    <w:tmpl w:val="C504DEFE"/>
    <w:lvl w:ilvl="0" w:tplc="D730E2FE">
      <w:start w:val="1"/>
      <w:numFmt w:val="decimal"/>
      <w:lvlText w:val="(%1)"/>
      <w:lvlJc w:val="left"/>
      <w:pPr>
        <w:ind w:left="1431" w:hanging="420"/>
      </w:pPr>
      <w:rPr>
        <w:rFonts w:hint="eastAsia"/>
      </w:rPr>
    </w:lvl>
    <w:lvl w:ilvl="1" w:tplc="04090017" w:tentative="1">
      <w:start w:val="1"/>
      <w:numFmt w:val="aiueoFullWidth"/>
      <w:lvlText w:val="(%2)"/>
      <w:lvlJc w:val="left"/>
      <w:pPr>
        <w:ind w:left="1851" w:hanging="420"/>
      </w:pPr>
      <w:rPr>
        <w:rFonts w:cs="Times New Roman"/>
      </w:rPr>
    </w:lvl>
    <w:lvl w:ilvl="2" w:tplc="04090011" w:tentative="1">
      <w:start w:val="1"/>
      <w:numFmt w:val="decimalEnclosedCircle"/>
      <w:lvlText w:val="%3"/>
      <w:lvlJc w:val="left"/>
      <w:pPr>
        <w:ind w:left="2271" w:hanging="420"/>
      </w:pPr>
      <w:rPr>
        <w:rFonts w:cs="Times New Roman"/>
      </w:rPr>
    </w:lvl>
    <w:lvl w:ilvl="3" w:tplc="0409000F" w:tentative="1">
      <w:start w:val="1"/>
      <w:numFmt w:val="decimal"/>
      <w:lvlText w:val="%4."/>
      <w:lvlJc w:val="left"/>
      <w:pPr>
        <w:ind w:left="2691" w:hanging="420"/>
      </w:pPr>
      <w:rPr>
        <w:rFonts w:cs="Times New Roman"/>
      </w:rPr>
    </w:lvl>
    <w:lvl w:ilvl="4" w:tplc="04090017" w:tentative="1">
      <w:start w:val="1"/>
      <w:numFmt w:val="aiueoFullWidth"/>
      <w:lvlText w:val="(%5)"/>
      <w:lvlJc w:val="left"/>
      <w:pPr>
        <w:ind w:left="3111" w:hanging="420"/>
      </w:pPr>
      <w:rPr>
        <w:rFonts w:cs="Times New Roman"/>
      </w:rPr>
    </w:lvl>
    <w:lvl w:ilvl="5" w:tplc="04090011" w:tentative="1">
      <w:start w:val="1"/>
      <w:numFmt w:val="decimalEnclosedCircle"/>
      <w:lvlText w:val="%6"/>
      <w:lvlJc w:val="left"/>
      <w:pPr>
        <w:ind w:left="3531" w:hanging="420"/>
      </w:pPr>
      <w:rPr>
        <w:rFonts w:cs="Times New Roman"/>
      </w:rPr>
    </w:lvl>
    <w:lvl w:ilvl="6" w:tplc="0409000F" w:tentative="1">
      <w:start w:val="1"/>
      <w:numFmt w:val="decimal"/>
      <w:lvlText w:val="%7."/>
      <w:lvlJc w:val="left"/>
      <w:pPr>
        <w:ind w:left="3951" w:hanging="420"/>
      </w:pPr>
      <w:rPr>
        <w:rFonts w:cs="Times New Roman"/>
      </w:rPr>
    </w:lvl>
    <w:lvl w:ilvl="7" w:tplc="04090017" w:tentative="1">
      <w:start w:val="1"/>
      <w:numFmt w:val="aiueoFullWidth"/>
      <w:lvlText w:val="(%8)"/>
      <w:lvlJc w:val="left"/>
      <w:pPr>
        <w:ind w:left="4371" w:hanging="420"/>
      </w:pPr>
      <w:rPr>
        <w:rFonts w:cs="Times New Roman"/>
      </w:rPr>
    </w:lvl>
    <w:lvl w:ilvl="8" w:tplc="04090011" w:tentative="1">
      <w:start w:val="1"/>
      <w:numFmt w:val="decimalEnclosedCircle"/>
      <w:lvlText w:val="%9"/>
      <w:lvlJc w:val="left"/>
      <w:pPr>
        <w:ind w:left="4791" w:hanging="420"/>
      </w:pPr>
      <w:rPr>
        <w:rFonts w:cs="Times New Roman"/>
      </w:rPr>
    </w:lvl>
  </w:abstractNum>
  <w:abstractNum w:abstractNumId="21" w15:restartNumberingAfterBreak="0">
    <w:nsid w:val="4290541F"/>
    <w:multiLevelType w:val="hybridMultilevel"/>
    <w:tmpl w:val="D11217E0"/>
    <w:lvl w:ilvl="0" w:tplc="D64A8976">
      <w:start w:val="1"/>
      <w:numFmt w:val="bullet"/>
      <w:lvlText w:val=""/>
      <w:lvlJc w:val="left"/>
      <w:pPr>
        <w:tabs>
          <w:tab w:val="num" w:pos="1260"/>
        </w:tabs>
        <w:ind w:left="1260" w:hanging="420"/>
      </w:pPr>
      <w:rPr>
        <w:rFonts w:ascii="Wingdings" w:hAnsi="Wingdings" w:hint="default"/>
      </w:rPr>
    </w:lvl>
    <w:lvl w:ilvl="1" w:tplc="0409000B" w:tentative="1">
      <w:start w:val="1"/>
      <w:numFmt w:val="bullet"/>
      <w:lvlText w:val=""/>
      <w:lvlJc w:val="left"/>
      <w:pPr>
        <w:tabs>
          <w:tab w:val="num" w:pos="794"/>
        </w:tabs>
        <w:ind w:left="794" w:hanging="420"/>
      </w:pPr>
      <w:rPr>
        <w:rFonts w:ascii="Wingdings" w:hAnsi="Wingdings" w:hint="default"/>
      </w:rPr>
    </w:lvl>
    <w:lvl w:ilvl="2" w:tplc="0409000D" w:tentative="1">
      <w:start w:val="1"/>
      <w:numFmt w:val="bullet"/>
      <w:lvlText w:val=""/>
      <w:lvlJc w:val="left"/>
      <w:pPr>
        <w:tabs>
          <w:tab w:val="num" w:pos="1214"/>
        </w:tabs>
        <w:ind w:left="1214" w:hanging="420"/>
      </w:pPr>
      <w:rPr>
        <w:rFonts w:ascii="Wingdings" w:hAnsi="Wingdings" w:hint="default"/>
      </w:rPr>
    </w:lvl>
    <w:lvl w:ilvl="3" w:tplc="04090001" w:tentative="1">
      <w:start w:val="1"/>
      <w:numFmt w:val="bullet"/>
      <w:lvlText w:val=""/>
      <w:lvlJc w:val="left"/>
      <w:pPr>
        <w:tabs>
          <w:tab w:val="num" w:pos="1634"/>
        </w:tabs>
        <w:ind w:left="1634" w:hanging="420"/>
      </w:pPr>
      <w:rPr>
        <w:rFonts w:ascii="Wingdings" w:hAnsi="Wingdings" w:hint="default"/>
      </w:rPr>
    </w:lvl>
    <w:lvl w:ilvl="4" w:tplc="0409000B" w:tentative="1">
      <w:start w:val="1"/>
      <w:numFmt w:val="bullet"/>
      <w:lvlText w:val=""/>
      <w:lvlJc w:val="left"/>
      <w:pPr>
        <w:tabs>
          <w:tab w:val="num" w:pos="2054"/>
        </w:tabs>
        <w:ind w:left="2054" w:hanging="420"/>
      </w:pPr>
      <w:rPr>
        <w:rFonts w:ascii="Wingdings" w:hAnsi="Wingdings" w:hint="default"/>
      </w:rPr>
    </w:lvl>
    <w:lvl w:ilvl="5" w:tplc="0409000D" w:tentative="1">
      <w:start w:val="1"/>
      <w:numFmt w:val="bullet"/>
      <w:lvlText w:val=""/>
      <w:lvlJc w:val="left"/>
      <w:pPr>
        <w:tabs>
          <w:tab w:val="num" w:pos="2474"/>
        </w:tabs>
        <w:ind w:left="2474" w:hanging="420"/>
      </w:pPr>
      <w:rPr>
        <w:rFonts w:ascii="Wingdings" w:hAnsi="Wingdings" w:hint="default"/>
      </w:rPr>
    </w:lvl>
    <w:lvl w:ilvl="6" w:tplc="04090001" w:tentative="1">
      <w:start w:val="1"/>
      <w:numFmt w:val="bullet"/>
      <w:lvlText w:val=""/>
      <w:lvlJc w:val="left"/>
      <w:pPr>
        <w:tabs>
          <w:tab w:val="num" w:pos="2894"/>
        </w:tabs>
        <w:ind w:left="2894" w:hanging="420"/>
      </w:pPr>
      <w:rPr>
        <w:rFonts w:ascii="Wingdings" w:hAnsi="Wingdings" w:hint="default"/>
      </w:rPr>
    </w:lvl>
    <w:lvl w:ilvl="7" w:tplc="0409000B" w:tentative="1">
      <w:start w:val="1"/>
      <w:numFmt w:val="bullet"/>
      <w:lvlText w:val=""/>
      <w:lvlJc w:val="left"/>
      <w:pPr>
        <w:tabs>
          <w:tab w:val="num" w:pos="3314"/>
        </w:tabs>
        <w:ind w:left="3314" w:hanging="420"/>
      </w:pPr>
      <w:rPr>
        <w:rFonts w:ascii="Wingdings" w:hAnsi="Wingdings" w:hint="default"/>
      </w:rPr>
    </w:lvl>
    <w:lvl w:ilvl="8" w:tplc="0409000D" w:tentative="1">
      <w:start w:val="1"/>
      <w:numFmt w:val="bullet"/>
      <w:lvlText w:val=""/>
      <w:lvlJc w:val="left"/>
      <w:pPr>
        <w:tabs>
          <w:tab w:val="num" w:pos="3734"/>
        </w:tabs>
        <w:ind w:left="3734" w:hanging="420"/>
      </w:pPr>
      <w:rPr>
        <w:rFonts w:ascii="Wingdings" w:hAnsi="Wingdings" w:hint="default"/>
      </w:rPr>
    </w:lvl>
  </w:abstractNum>
  <w:abstractNum w:abstractNumId="22" w15:restartNumberingAfterBreak="0">
    <w:nsid w:val="499D4B26"/>
    <w:multiLevelType w:val="hybridMultilevel"/>
    <w:tmpl w:val="60E0E70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23" w15:restartNumberingAfterBreak="0">
    <w:nsid w:val="4CCE4D59"/>
    <w:multiLevelType w:val="hybridMultilevel"/>
    <w:tmpl w:val="4F9EF014"/>
    <w:lvl w:ilvl="0" w:tplc="D64A8976">
      <w:start w:val="1"/>
      <w:numFmt w:val="bullet"/>
      <w:lvlText w:val=""/>
      <w:lvlJc w:val="left"/>
      <w:pPr>
        <w:tabs>
          <w:tab w:val="num" w:pos="1750"/>
        </w:tabs>
        <w:ind w:left="1750" w:hanging="420"/>
      </w:pPr>
      <w:rPr>
        <w:rFonts w:ascii="Wingdings" w:hAnsi="Wingdings" w:hint="default"/>
      </w:rPr>
    </w:lvl>
    <w:lvl w:ilvl="1" w:tplc="0409000B" w:tentative="1">
      <w:start w:val="1"/>
      <w:numFmt w:val="bullet"/>
      <w:lvlText w:val=""/>
      <w:lvlJc w:val="left"/>
      <w:pPr>
        <w:tabs>
          <w:tab w:val="num" w:pos="1284"/>
        </w:tabs>
        <w:ind w:left="1284" w:hanging="420"/>
      </w:pPr>
      <w:rPr>
        <w:rFonts w:ascii="Wingdings" w:hAnsi="Wingdings" w:hint="default"/>
      </w:rPr>
    </w:lvl>
    <w:lvl w:ilvl="2" w:tplc="0409000D" w:tentative="1">
      <w:start w:val="1"/>
      <w:numFmt w:val="bullet"/>
      <w:lvlText w:val=""/>
      <w:lvlJc w:val="left"/>
      <w:pPr>
        <w:tabs>
          <w:tab w:val="num" w:pos="1704"/>
        </w:tabs>
        <w:ind w:left="1704" w:hanging="420"/>
      </w:pPr>
      <w:rPr>
        <w:rFonts w:ascii="Wingdings" w:hAnsi="Wingdings" w:hint="default"/>
      </w:rPr>
    </w:lvl>
    <w:lvl w:ilvl="3" w:tplc="04090001" w:tentative="1">
      <w:start w:val="1"/>
      <w:numFmt w:val="bullet"/>
      <w:lvlText w:val=""/>
      <w:lvlJc w:val="left"/>
      <w:pPr>
        <w:tabs>
          <w:tab w:val="num" w:pos="2124"/>
        </w:tabs>
        <w:ind w:left="2124" w:hanging="420"/>
      </w:pPr>
      <w:rPr>
        <w:rFonts w:ascii="Wingdings" w:hAnsi="Wingdings" w:hint="default"/>
      </w:rPr>
    </w:lvl>
    <w:lvl w:ilvl="4" w:tplc="0409000B" w:tentative="1">
      <w:start w:val="1"/>
      <w:numFmt w:val="bullet"/>
      <w:lvlText w:val=""/>
      <w:lvlJc w:val="left"/>
      <w:pPr>
        <w:tabs>
          <w:tab w:val="num" w:pos="2544"/>
        </w:tabs>
        <w:ind w:left="2544" w:hanging="420"/>
      </w:pPr>
      <w:rPr>
        <w:rFonts w:ascii="Wingdings" w:hAnsi="Wingdings" w:hint="default"/>
      </w:rPr>
    </w:lvl>
    <w:lvl w:ilvl="5" w:tplc="0409000D" w:tentative="1">
      <w:start w:val="1"/>
      <w:numFmt w:val="bullet"/>
      <w:lvlText w:val=""/>
      <w:lvlJc w:val="left"/>
      <w:pPr>
        <w:tabs>
          <w:tab w:val="num" w:pos="2964"/>
        </w:tabs>
        <w:ind w:left="2964" w:hanging="420"/>
      </w:pPr>
      <w:rPr>
        <w:rFonts w:ascii="Wingdings" w:hAnsi="Wingdings" w:hint="default"/>
      </w:rPr>
    </w:lvl>
    <w:lvl w:ilvl="6" w:tplc="04090001" w:tentative="1">
      <w:start w:val="1"/>
      <w:numFmt w:val="bullet"/>
      <w:lvlText w:val=""/>
      <w:lvlJc w:val="left"/>
      <w:pPr>
        <w:tabs>
          <w:tab w:val="num" w:pos="3384"/>
        </w:tabs>
        <w:ind w:left="3384" w:hanging="420"/>
      </w:pPr>
      <w:rPr>
        <w:rFonts w:ascii="Wingdings" w:hAnsi="Wingdings" w:hint="default"/>
      </w:rPr>
    </w:lvl>
    <w:lvl w:ilvl="7" w:tplc="0409000B" w:tentative="1">
      <w:start w:val="1"/>
      <w:numFmt w:val="bullet"/>
      <w:lvlText w:val=""/>
      <w:lvlJc w:val="left"/>
      <w:pPr>
        <w:tabs>
          <w:tab w:val="num" w:pos="3804"/>
        </w:tabs>
        <w:ind w:left="3804" w:hanging="420"/>
      </w:pPr>
      <w:rPr>
        <w:rFonts w:ascii="Wingdings" w:hAnsi="Wingdings" w:hint="default"/>
      </w:rPr>
    </w:lvl>
    <w:lvl w:ilvl="8" w:tplc="0409000D" w:tentative="1">
      <w:start w:val="1"/>
      <w:numFmt w:val="bullet"/>
      <w:lvlText w:val=""/>
      <w:lvlJc w:val="left"/>
      <w:pPr>
        <w:tabs>
          <w:tab w:val="num" w:pos="4224"/>
        </w:tabs>
        <w:ind w:left="4224" w:hanging="420"/>
      </w:pPr>
      <w:rPr>
        <w:rFonts w:ascii="Wingdings" w:hAnsi="Wingdings" w:hint="default"/>
      </w:rPr>
    </w:lvl>
  </w:abstractNum>
  <w:abstractNum w:abstractNumId="24" w15:restartNumberingAfterBreak="0">
    <w:nsid w:val="50F87857"/>
    <w:multiLevelType w:val="hybridMultilevel"/>
    <w:tmpl w:val="D1925D6A"/>
    <w:lvl w:ilvl="0" w:tplc="D730E2FE">
      <w:start w:val="1"/>
      <w:numFmt w:val="decimal"/>
      <w:lvlText w:val="(%1)"/>
      <w:lvlJc w:val="left"/>
      <w:pPr>
        <w:ind w:left="360" w:hanging="36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54C72959"/>
    <w:multiLevelType w:val="hybridMultilevel"/>
    <w:tmpl w:val="28D4B694"/>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6" w15:restartNumberingAfterBreak="0">
    <w:nsid w:val="58707843"/>
    <w:multiLevelType w:val="hybridMultilevel"/>
    <w:tmpl w:val="4D762502"/>
    <w:lvl w:ilvl="0" w:tplc="383CC2F2">
      <w:start w:val="1"/>
      <w:numFmt w:val="decimal"/>
      <w:pStyle w:val="30"/>
      <w:lvlText w:val="(%1)"/>
      <w:lvlJc w:val="left"/>
      <w:pPr>
        <w:tabs>
          <w:tab w:val="num" w:pos="851"/>
        </w:tabs>
        <w:ind w:left="1134" w:hanging="283"/>
      </w:pPr>
      <w:rPr>
        <w:rFonts w:cs="Times New Roman" w:hint="eastAsia"/>
      </w:rPr>
    </w:lvl>
    <w:lvl w:ilvl="1" w:tplc="FFFFFFFF" w:tentative="1">
      <w:start w:val="1"/>
      <w:numFmt w:val="aiueoFullWidth"/>
      <w:lvlText w:val="(%2)"/>
      <w:lvlJc w:val="left"/>
      <w:pPr>
        <w:tabs>
          <w:tab w:val="num" w:pos="1679"/>
        </w:tabs>
        <w:ind w:left="1679" w:hanging="420"/>
      </w:pPr>
      <w:rPr>
        <w:rFonts w:cs="Times New Roman"/>
      </w:rPr>
    </w:lvl>
    <w:lvl w:ilvl="2" w:tplc="FFFFFFFF" w:tentative="1">
      <w:start w:val="1"/>
      <w:numFmt w:val="decimalEnclosedCircle"/>
      <w:lvlText w:val="%3"/>
      <w:lvlJc w:val="left"/>
      <w:pPr>
        <w:tabs>
          <w:tab w:val="num" w:pos="2099"/>
        </w:tabs>
        <w:ind w:left="2099" w:hanging="420"/>
      </w:pPr>
      <w:rPr>
        <w:rFonts w:cs="Times New Roman"/>
      </w:rPr>
    </w:lvl>
    <w:lvl w:ilvl="3" w:tplc="FFFFFFFF" w:tentative="1">
      <w:start w:val="1"/>
      <w:numFmt w:val="decimal"/>
      <w:lvlText w:val="%4."/>
      <w:lvlJc w:val="left"/>
      <w:pPr>
        <w:tabs>
          <w:tab w:val="num" w:pos="2519"/>
        </w:tabs>
        <w:ind w:left="2519" w:hanging="420"/>
      </w:pPr>
      <w:rPr>
        <w:rFonts w:cs="Times New Roman"/>
      </w:rPr>
    </w:lvl>
    <w:lvl w:ilvl="4" w:tplc="FFFFFFFF" w:tentative="1">
      <w:start w:val="1"/>
      <w:numFmt w:val="aiueoFullWidth"/>
      <w:lvlText w:val="(%5)"/>
      <w:lvlJc w:val="left"/>
      <w:pPr>
        <w:tabs>
          <w:tab w:val="num" w:pos="2939"/>
        </w:tabs>
        <w:ind w:left="2939" w:hanging="420"/>
      </w:pPr>
      <w:rPr>
        <w:rFonts w:cs="Times New Roman"/>
      </w:rPr>
    </w:lvl>
    <w:lvl w:ilvl="5" w:tplc="FFFFFFFF" w:tentative="1">
      <w:start w:val="1"/>
      <w:numFmt w:val="decimalEnclosedCircle"/>
      <w:lvlText w:val="%6"/>
      <w:lvlJc w:val="left"/>
      <w:pPr>
        <w:tabs>
          <w:tab w:val="num" w:pos="3359"/>
        </w:tabs>
        <w:ind w:left="3359" w:hanging="420"/>
      </w:pPr>
      <w:rPr>
        <w:rFonts w:cs="Times New Roman"/>
      </w:rPr>
    </w:lvl>
    <w:lvl w:ilvl="6" w:tplc="FFFFFFFF" w:tentative="1">
      <w:start w:val="1"/>
      <w:numFmt w:val="decimal"/>
      <w:lvlText w:val="%7."/>
      <w:lvlJc w:val="left"/>
      <w:pPr>
        <w:tabs>
          <w:tab w:val="num" w:pos="3779"/>
        </w:tabs>
        <w:ind w:left="3779" w:hanging="420"/>
      </w:pPr>
      <w:rPr>
        <w:rFonts w:cs="Times New Roman"/>
      </w:rPr>
    </w:lvl>
    <w:lvl w:ilvl="7" w:tplc="FFFFFFFF" w:tentative="1">
      <w:start w:val="1"/>
      <w:numFmt w:val="aiueoFullWidth"/>
      <w:lvlText w:val="(%8)"/>
      <w:lvlJc w:val="left"/>
      <w:pPr>
        <w:tabs>
          <w:tab w:val="num" w:pos="4199"/>
        </w:tabs>
        <w:ind w:left="4199" w:hanging="420"/>
      </w:pPr>
      <w:rPr>
        <w:rFonts w:cs="Times New Roman"/>
      </w:rPr>
    </w:lvl>
    <w:lvl w:ilvl="8" w:tplc="FFFFFFFF" w:tentative="1">
      <w:start w:val="1"/>
      <w:numFmt w:val="decimalEnclosedCircle"/>
      <w:lvlText w:val="%9"/>
      <w:lvlJc w:val="left"/>
      <w:pPr>
        <w:tabs>
          <w:tab w:val="num" w:pos="4619"/>
        </w:tabs>
        <w:ind w:left="4619" w:hanging="420"/>
      </w:pPr>
      <w:rPr>
        <w:rFonts w:cs="Times New Roman"/>
      </w:rPr>
    </w:lvl>
  </w:abstractNum>
  <w:abstractNum w:abstractNumId="27" w15:restartNumberingAfterBreak="0">
    <w:nsid w:val="59834012"/>
    <w:multiLevelType w:val="hybridMultilevel"/>
    <w:tmpl w:val="477AA466"/>
    <w:lvl w:ilvl="0" w:tplc="D64A8976">
      <w:start w:val="1"/>
      <w:numFmt w:val="bullet"/>
      <w:lvlText w:val=""/>
      <w:lvlJc w:val="left"/>
      <w:pPr>
        <w:tabs>
          <w:tab w:val="num" w:pos="1680"/>
        </w:tabs>
        <w:ind w:left="1680" w:hanging="420"/>
      </w:pPr>
      <w:rPr>
        <w:rFonts w:ascii="Wingdings" w:hAnsi="Wingdings" w:hint="default"/>
      </w:rPr>
    </w:lvl>
    <w:lvl w:ilvl="1" w:tplc="0409000B">
      <w:start w:val="1"/>
      <w:numFmt w:val="bullet"/>
      <w:lvlText w:val=""/>
      <w:lvlJc w:val="left"/>
      <w:pPr>
        <w:tabs>
          <w:tab w:val="num" w:pos="1214"/>
        </w:tabs>
        <w:ind w:left="1214" w:hanging="420"/>
      </w:pPr>
      <w:rPr>
        <w:rFonts w:ascii="Wingdings" w:hAnsi="Wingdings" w:hint="default"/>
      </w:rPr>
    </w:lvl>
    <w:lvl w:ilvl="2" w:tplc="0409000D" w:tentative="1">
      <w:start w:val="1"/>
      <w:numFmt w:val="bullet"/>
      <w:lvlText w:val=""/>
      <w:lvlJc w:val="left"/>
      <w:pPr>
        <w:tabs>
          <w:tab w:val="num" w:pos="1634"/>
        </w:tabs>
        <w:ind w:left="1634" w:hanging="420"/>
      </w:pPr>
      <w:rPr>
        <w:rFonts w:ascii="Wingdings" w:hAnsi="Wingdings" w:hint="default"/>
      </w:rPr>
    </w:lvl>
    <w:lvl w:ilvl="3" w:tplc="04090001" w:tentative="1">
      <w:start w:val="1"/>
      <w:numFmt w:val="bullet"/>
      <w:lvlText w:val=""/>
      <w:lvlJc w:val="left"/>
      <w:pPr>
        <w:tabs>
          <w:tab w:val="num" w:pos="2054"/>
        </w:tabs>
        <w:ind w:left="2054" w:hanging="420"/>
      </w:pPr>
      <w:rPr>
        <w:rFonts w:ascii="Wingdings" w:hAnsi="Wingdings" w:hint="default"/>
      </w:rPr>
    </w:lvl>
    <w:lvl w:ilvl="4" w:tplc="0409000B" w:tentative="1">
      <w:start w:val="1"/>
      <w:numFmt w:val="bullet"/>
      <w:lvlText w:val=""/>
      <w:lvlJc w:val="left"/>
      <w:pPr>
        <w:tabs>
          <w:tab w:val="num" w:pos="2474"/>
        </w:tabs>
        <w:ind w:left="2474" w:hanging="420"/>
      </w:pPr>
      <w:rPr>
        <w:rFonts w:ascii="Wingdings" w:hAnsi="Wingdings" w:hint="default"/>
      </w:rPr>
    </w:lvl>
    <w:lvl w:ilvl="5" w:tplc="0409000D" w:tentative="1">
      <w:start w:val="1"/>
      <w:numFmt w:val="bullet"/>
      <w:lvlText w:val=""/>
      <w:lvlJc w:val="left"/>
      <w:pPr>
        <w:tabs>
          <w:tab w:val="num" w:pos="2894"/>
        </w:tabs>
        <w:ind w:left="2894" w:hanging="420"/>
      </w:pPr>
      <w:rPr>
        <w:rFonts w:ascii="Wingdings" w:hAnsi="Wingdings" w:hint="default"/>
      </w:rPr>
    </w:lvl>
    <w:lvl w:ilvl="6" w:tplc="04090001" w:tentative="1">
      <w:start w:val="1"/>
      <w:numFmt w:val="bullet"/>
      <w:lvlText w:val=""/>
      <w:lvlJc w:val="left"/>
      <w:pPr>
        <w:tabs>
          <w:tab w:val="num" w:pos="3314"/>
        </w:tabs>
        <w:ind w:left="3314" w:hanging="420"/>
      </w:pPr>
      <w:rPr>
        <w:rFonts w:ascii="Wingdings" w:hAnsi="Wingdings" w:hint="default"/>
      </w:rPr>
    </w:lvl>
    <w:lvl w:ilvl="7" w:tplc="0409000B" w:tentative="1">
      <w:start w:val="1"/>
      <w:numFmt w:val="bullet"/>
      <w:lvlText w:val=""/>
      <w:lvlJc w:val="left"/>
      <w:pPr>
        <w:tabs>
          <w:tab w:val="num" w:pos="3734"/>
        </w:tabs>
        <w:ind w:left="3734" w:hanging="420"/>
      </w:pPr>
      <w:rPr>
        <w:rFonts w:ascii="Wingdings" w:hAnsi="Wingdings" w:hint="default"/>
      </w:rPr>
    </w:lvl>
    <w:lvl w:ilvl="8" w:tplc="0409000D" w:tentative="1">
      <w:start w:val="1"/>
      <w:numFmt w:val="bullet"/>
      <w:lvlText w:val=""/>
      <w:lvlJc w:val="left"/>
      <w:pPr>
        <w:tabs>
          <w:tab w:val="num" w:pos="4154"/>
        </w:tabs>
        <w:ind w:left="4154" w:hanging="420"/>
      </w:pPr>
      <w:rPr>
        <w:rFonts w:ascii="Wingdings" w:hAnsi="Wingdings" w:hint="default"/>
      </w:rPr>
    </w:lvl>
  </w:abstractNum>
  <w:abstractNum w:abstractNumId="28" w15:restartNumberingAfterBreak="0">
    <w:nsid w:val="603C1ABD"/>
    <w:multiLevelType w:val="hybridMultilevel"/>
    <w:tmpl w:val="FFC6F2B6"/>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29" w15:restartNumberingAfterBreak="0">
    <w:nsid w:val="68694810"/>
    <w:multiLevelType w:val="hybridMultilevel"/>
    <w:tmpl w:val="A3A80FA4"/>
    <w:lvl w:ilvl="0" w:tplc="EBE68884">
      <w:start w:val="1"/>
      <w:numFmt w:val="bullet"/>
      <w:lvlText w:val=""/>
      <w:lvlJc w:val="left"/>
      <w:pPr>
        <w:ind w:left="1431" w:hanging="420"/>
      </w:pPr>
      <w:rPr>
        <w:rFonts w:ascii="Wingdings" w:hAnsi="Wingdings" w:hint="default"/>
      </w:rPr>
    </w:lvl>
    <w:lvl w:ilvl="1" w:tplc="0409000B" w:tentative="1">
      <w:start w:val="1"/>
      <w:numFmt w:val="bullet"/>
      <w:lvlText w:val=""/>
      <w:lvlJc w:val="left"/>
      <w:pPr>
        <w:ind w:left="1851" w:hanging="420"/>
      </w:pPr>
      <w:rPr>
        <w:rFonts w:ascii="Wingdings" w:hAnsi="Wingdings" w:hint="default"/>
      </w:rPr>
    </w:lvl>
    <w:lvl w:ilvl="2" w:tplc="0409000D" w:tentative="1">
      <w:start w:val="1"/>
      <w:numFmt w:val="bullet"/>
      <w:lvlText w:val=""/>
      <w:lvlJc w:val="left"/>
      <w:pPr>
        <w:ind w:left="2271" w:hanging="420"/>
      </w:pPr>
      <w:rPr>
        <w:rFonts w:ascii="Wingdings" w:hAnsi="Wingdings" w:hint="default"/>
      </w:rPr>
    </w:lvl>
    <w:lvl w:ilvl="3" w:tplc="04090001" w:tentative="1">
      <w:start w:val="1"/>
      <w:numFmt w:val="bullet"/>
      <w:lvlText w:val=""/>
      <w:lvlJc w:val="left"/>
      <w:pPr>
        <w:ind w:left="2691" w:hanging="420"/>
      </w:pPr>
      <w:rPr>
        <w:rFonts w:ascii="Wingdings" w:hAnsi="Wingdings" w:hint="default"/>
      </w:rPr>
    </w:lvl>
    <w:lvl w:ilvl="4" w:tplc="0409000B" w:tentative="1">
      <w:start w:val="1"/>
      <w:numFmt w:val="bullet"/>
      <w:lvlText w:val=""/>
      <w:lvlJc w:val="left"/>
      <w:pPr>
        <w:ind w:left="3111" w:hanging="420"/>
      </w:pPr>
      <w:rPr>
        <w:rFonts w:ascii="Wingdings" w:hAnsi="Wingdings" w:hint="default"/>
      </w:rPr>
    </w:lvl>
    <w:lvl w:ilvl="5" w:tplc="0409000D" w:tentative="1">
      <w:start w:val="1"/>
      <w:numFmt w:val="bullet"/>
      <w:lvlText w:val=""/>
      <w:lvlJc w:val="left"/>
      <w:pPr>
        <w:ind w:left="3531" w:hanging="420"/>
      </w:pPr>
      <w:rPr>
        <w:rFonts w:ascii="Wingdings" w:hAnsi="Wingdings" w:hint="default"/>
      </w:rPr>
    </w:lvl>
    <w:lvl w:ilvl="6" w:tplc="04090001" w:tentative="1">
      <w:start w:val="1"/>
      <w:numFmt w:val="bullet"/>
      <w:lvlText w:val=""/>
      <w:lvlJc w:val="left"/>
      <w:pPr>
        <w:ind w:left="3951" w:hanging="420"/>
      </w:pPr>
      <w:rPr>
        <w:rFonts w:ascii="Wingdings" w:hAnsi="Wingdings" w:hint="default"/>
      </w:rPr>
    </w:lvl>
    <w:lvl w:ilvl="7" w:tplc="0409000B" w:tentative="1">
      <w:start w:val="1"/>
      <w:numFmt w:val="bullet"/>
      <w:lvlText w:val=""/>
      <w:lvlJc w:val="left"/>
      <w:pPr>
        <w:ind w:left="4371" w:hanging="420"/>
      </w:pPr>
      <w:rPr>
        <w:rFonts w:ascii="Wingdings" w:hAnsi="Wingdings" w:hint="default"/>
      </w:rPr>
    </w:lvl>
    <w:lvl w:ilvl="8" w:tplc="0409000D" w:tentative="1">
      <w:start w:val="1"/>
      <w:numFmt w:val="bullet"/>
      <w:lvlText w:val=""/>
      <w:lvlJc w:val="left"/>
      <w:pPr>
        <w:ind w:left="4791" w:hanging="420"/>
      </w:pPr>
      <w:rPr>
        <w:rFonts w:ascii="Wingdings" w:hAnsi="Wingdings" w:hint="default"/>
      </w:rPr>
    </w:lvl>
  </w:abstractNum>
  <w:abstractNum w:abstractNumId="30" w15:restartNumberingAfterBreak="0">
    <w:nsid w:val="69AE7900"/>
    <w:multiLevelType w:val="hybridMultilevel"/>
    <w:tmpl w:val="9B38365A"/>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1" w15:restartNumberingAfterBreak="0">
    <w:nsid w:val="6E30786A"/>
    <w:multiLevelType w:val="hybridMultilevel"/>
    <w:tmpl w:val="B6C4082E"/>
    <w:lvl w:ilvl="0" w:tplc="EBE68884">
      <w:start w:val="1"/>
      <w:numFmt w:val="bullet"/>
      <w:lvlText w:val=""/>
      <w:lvlJc w:val="left"/>
      <w:pPr>
        <w:ind w:left="1714" w:hanging="420"/>
      </w:pPr>
      <w:rPr>
        <w:rFonts w:ascii="Wingdings" w:hAnsi="Wingdings" w:hint="default"/>
      </w:rPr>
    </w:lvl>
    <w:lvl w:ilvl="1" w:tplc="0409000B" w:tentative="1">
      <w:start w:val="1"/>
      <w:numFmt w:val="bullet"/>
      <w:lvlText w:val=""/>
      <w:lvlJc w:val="left"/>
      <w:pPr>
        <w:ind w:left="2134" w:hanging="420"/>
      </w:pPr>
      <w:rPr>
        <w:rFonts w:ascii="Wingdings" w:hAnsi="Wingdings" w:hint="default"/>
      </w:rPr>
    </w:lvl>
    <w:lvl w:ilvl="2" w:tplc="0409000D" w:tentative="1">
      <w:start w:val="1"/>
      <w:numFmt w:val="bullet"/>
      <w:lvlText w:val=""/>
      <w:lvlJc w:val="left"/>
      <w:pPr>
        <w:ind w:left="2554" w:hanging="420"/>
      </w:pPr>
      <w:rPr>
        <w:rFonts w:ascii="Wingdings" w:hAnsi="Wingdings" w:hint="default"/>
      </w:rPr>
    </w:lvl>
    <w:lvl w:ilvl="3" w:tplc="04090001" w:tentative="1">
      <w:start w:val="1"/>
      <w:numFmt w:val="bullet"/>
      <w:lvlText w:val=""/>
      <w:lvlJc w:val="left"/>
      <w:pPr>
        <w:ind w:left="2974" w:hanging="420"/>
      </w:pPr>
      <w:rPr>
        <w:rFonts w:ascii="Wingdings" w:hAnsi="Wingdings" w:hint="default"/>
      </w:rPr>
    </w:lvl>
    <w:lvl w:ilvl="4" w:tplc="0409000B" w:tentative="1">
      <w:start w:val="1"/>
      <w:numFmt w:val="bullet"/>
      <w:lvlText w:val=""/>
      <w:lvlJc w:val="left"/>
      <w:pPr>
        <w:ind w:left="3394" w:hanging="420"/>
      </w:pPr>
      <w:rPr>
        <w:rFonts w:ascii="Wingdings" w:hAnsi="Wingdings" w:hint="default"/>
      </w:rPr>
    </w:lvl>
    <w:lvl w:ilvl="5" w:tplc="0409000D" w:tentative="1">
      <w:start w:val="1"/>
      <w:numFmt w:val="bullet"/>
      <w:lvlText w:val=""/>
      <w:lvlJc w:val="left"/>
      <w:pPr>
        <w:ind w:left="3814" w:hanging="420"/>
      </w:pPr>
      <w:rPr>
        <w:rFonts w:ascii="Wingdings" w:hAnsi="Wingdings" w:hint="default"/>
      </w:rPr>
    </w:lvl>
    <w:lvl w:ilvl="6" w:tplc="04090001" w:tentative="1">
      <w:start w:val="1"/>
      <w:numFmt w:val="bullet"/>
      <w:lvlText w:val=""/>
      <w:lvlJc w:val="left"/>
      <w:pPr>
        <w:ind w:left="4234" w:hanging="420"/>
      </w:pPr>
      <w:rPr>
        <w:rFonts w:ascii="Wingdings" w:hAnsi="Wingdings" w:hint="default"/>
      </w:rPr>
    </w:lvl>
    <w:lvl w:ilvl="7" w:tplc="0409000B" w:tentative="1">
      <w:start w:val="1"/>
      <w:numFmt w:val="bullet"/>
      <w:lvlText w:val=""/>
      <w:lvlJc w:val="left"/>
      <w:pPr>
        <w:ind w:left="4654" w:hanging="420"/>
      </w:pPr>
      <w:rPr>
        <w:rFonts w:ascii="Wingdings" w:hAnsi="Wingdings" w:hint="default"/>
      </w:rPr>
    </w:lvl>
    <w:lvl w:ilvl="8" w:tplc="0409000D" w:tentative="1">
      <w:start w:val="1"/>
      <w:numFmt w:val="bullet"/>
      <w:lvlText w:val=""/>
      <w:lvlJc w:val="left"/>
      <w:pPr>
        <w:ind w:left="5074" w:hanging="420"/>
      </w:pPr>
      <w:rPr>
        <w:rFonts w:ascii="Wingdings" w:hAnsi="Wingdings" w:hint="default"/>
      </w:rPr>
    </w:lvl>
  </w:abstractNum>
  <w:abstractNum w:abstractNumId="32" w15:restartNumberingAfterBreak="0">
    <w:nsid w:val="70361B3D"/>
    <w:multiLevelType w:val="hybridMultilevel"/>
    <w:tmpl w:val="72860642"/>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3" w15:restartNumberingAfterBreak="0">
    <w:nsid w:val="78A70329"/>
    <w:multiLevelType w:val="hybridMultilevel"/>
    <w:tmpl w:val="BDBA10AC"/>
    <w:lvl w:ilvl="0" w:tplc="EBE68884">
      <w:start w:val="1"/>
      <w:numFmt w:val="bullet"/>
      <w:lvlText w:val=""/>
      <w:lvlJc w:val="left"/>
      <w:pPr>
        <w:ind w:left="1147" w:hanging="420"/>
      </w:pPr>
      <w:rPr>
        <w:rFonts w:ascii="Wingdings" w:hAnsi="Wingdings" w:hint="default"/>
      </w:rPr>
    </w:lvl>
    <w:lvl w:ilvl="1" w:tplc="0409000B" w:tentative="1">
      <w:start w:val="1"/>
      <w:numFmt w:val="bullet"/>
      <w:lvlText w:val=""/>
      <w:lvlJc w:val="left"/>
      <w:pPr>
        <w:ind w:left="1567" w:hanging="420"/>
      </w:pPr>
      <w:rPr>
        <w:rFonts w:ascii="Wingdings" w:hAnsi="Wingdings" w:hint="default"/>
      </w:rPr>
    </w:lvl>
    <w:lvl w:ilvl="2" w:tplc="0409000D" w:tentative="1">
      <w:start w:val="1"/>
      <w:numFmt w:val="bullet"/>
      <w:lvlText w:val=""/>
      <w:lvlJc w:val="left"/>
      <w:pPr>
        <w:ind w:left="1987" w:hanging="420"/>
      </w:pPr>
      <w:rPr>
        <w:rFonts w:ascii="Wingdings" w:hAnsi="Wingdings" w:hint="default"/>
      </w:rPr>
    </w:lvl>
    <w:lvl w:ilvl="3" w:tplc="04090001" w:tentative="1">
      <w:start w:val="1"/>
      <w:numFmt w:val="bullet"/>
      <w:lvlText w:val=""/>
      <w:lvlJc w:val="left"/>
      <w:pPr>
        <w:ind w:left="2407" w:hanging="420"/>
      </w:pPr>
      <w:rPr>
        <w:rFonts w:ascii="Wingdings" w:hAnsi="Wingdings" w:hint="default"/>
      </w:rPr>
    </w:lvl>
    <w:lvl w:ilvl="4" w:tplc="0409000B" w:tentative="1">
      <w:start w:val="1"/>
      <w:numFmt w:val="bullet"/>
      <w:lvlText w:val=""/>
      <w:lvlJc w:val="left"/>
      <w:pPr>
        <w:ind w:left="2827" w:hanging="420"/>
      </w:pPr>
      <w:rPr>
        <w:rFonts w:ascii="Wingdings" w:hAnsi="Wingdings" w:hint="default"/>
      </w:rPr>
    </w:lvl>
    <w:lvl w:ilvl="5" w:tplc="0409000D" w:tentative="1">
      <w:start w:val="1"/>
      <w:numFmt w:val="bullet"/>
      <w:lvlText w:val=""/>
      <w:lvlJc w:val="left"/>
      <w:pPr>
        <w:ind w:left="3247" w:hanging="420"/>
      </w:pPr>
      <w:rPr>
        <w:rFonts w:ascii="Wingdings" w:hAnsi="Wingdings" w:hint="default"/>
      </w:rPr>
    </w:lvl>
    <w:lvl w:ilvl="6" w:tplc="04090001" w:tentative="1">
      <w:start w:val="1"/>
      <w:numFmt w:val="bullet"/>
      <w:lvlText w:val=""/>
      <w:lvlJc w:val="left"/>
      <w:pPr>
        <w:ind w:left="3667" w:hanging="420"/>
      </w:pPr>
      <w:rPr>
        <w:rFonts w:ascii="Wingdings" w:hAnsi="Wingdings" w:hint="default"/>
      </w:rPr>
    </w:lvl>
    <w:lvl w:ilvl="7" w:tplc="0409000B" w:tentative="1">
      <w:start w:val="1"/>
      <w:numFmt w:val="bullet"/>
      <w:lvlText w:val=""/>
      <w:lvlJc w:val="left"/>
      <w:pPr>
        <w:ind w:left="4087" w:hanging="420"/>
      </w:pPr>
      <w:rPr>
        <w:rFonts w:ascii="Wingdings" w:hAnsi="Wingdings" w:hint="default"/>
      </w:rPr>
    </w:lvl>
    <w:lvl w:ilvl="8" w:tplc="0409000D" w:tentative="1">
      <w:start w:val="1"/>
      <w:numFmt w:val="bullet"/>
      <w:lvlText w:val=""/>
      <w:lvlJc w:val="left"/>
      <w:pPr>
        <w:ind w:left="4507" w:hanging="420"/>
      </w:pPr>
      <w:rPr>
        <w:rFonts w:ascii="Wingdings" w:hAnsi="Wingdings" w:hint="default"/>
      </w:rPr>
    </w:lvl>
  </w:abstractNum>
  <w:abstractNum w:abstractNumId="34" w15:restartNumberingAfterBreak="0">
    <w:nsid w:val="78B91E99"/>
    <w:multiLevelType w:val="hybridMultilevel"/>
    <w:tmpl w:val="16DC7BE4"/>
    <w:lvl w:ilvl="0" w:tplc="D730E2FE">
      <w:start w:val="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5" w15:restartNumberingAfterBreak="0">
    <w:nsid w:val="795D3E94"/>
    <w:multiLevelType w:val="hybridMultilevel"/>
    <w:tmpl w:val="E750AEC4"/>
    <w:lvl w:ilvl="0" w:tplc="FFFFFFFF">
      <w:start w:val="1"/>
      <w:numFmt w:val="decimal"/>
      <w:lvlText w:val="(%1)"/>
      <w:lvlJc w:val="left"/>
      <w:pPr>
        <w:ind w:left="360" w:hanging="360"/>
      </w:pPr>
      <w:rPr>
        <w:rFonts w:hint="eastAsia"/>
      </w:r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num w:numId="1" w16cid:durableId="1649746609">
    <w:abstractNumId w:val="15"/>
  </w:num>
  <w:num w:numId="2" w16cid:durableId="2043431215">
    <w:abstractNumId w:val="4"/>
  </w:num>
  <w:num w:numId="3" w16cid:durableId="249851325">
    <w:abstractNumId w:val="26"/>
  </w:num>
  <w:num w:numId="4" w16cid:durableId="135880150">
    <w:abstractNumId w:val="22"/>
  </w:num>
  <w:num w:numId="5" w16cid:durableId="1665472232">
    <w:abstractNumId w:val="30"/>
  </w:num>
  <w:num w:numId="6" w16cid:durableId="54398024">
    <w:abstractNumId w:val="33"/>
  </w:num>
  <w:num w:numId="7" w16cid:durableId="505874566">
    <w:abstractNumId w:val="3"/>
  </w:num>
  <w:num w:numId="8" w16cid:durableId="32584427">
    <w:abstractNumId w:val="17"/>
  </w:num>
  <w:num w:numId="9" w16cid:durableId="960721157">
    <w:abstractNumId w:val="20"/>
  </w:num>
  <w:num w:numId="10" w16cid:durableId="2038189684">
    <w:abstractNumId w:val="2"/>
  </w:num>
  <w:num w:numId="11" w16cid:durableId="817260920">
    <w:abstractNumId w:val="29"/>
  </w:num>
  <w:num w:numId="12" w16cid:durableId="134378224">
    <w:abstractNumId w:val="9"/>
  </w:num>
  <w:num w:numId="13" w16cid:durableId="1571424937">
    <w:abstractNumId w:val="16"/>
  </w:num>
  <w:num w:numId="14" w16cid:durableId="720327597">
    <w:abstractNumId w:val="31"/>
  </w:num>
  <w:num w:numId="15" w16cid:durableId="1106072839">
    <w:abstractNumId w:val="8"/>
  </w:num>
  <w:num w:numId="16" w16cid:durableId="653411693">
    <w:abstractNumId w:val="28"/>
  </w:num>
  <w:num w:numId="17" w16cid:durableId="1185365937">
    <w:abstractNumId w:val="7"/>
  </w:num>
  <w:num w:numId="18" w16cid:durableId="131198346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34490595">
    <w:abstractNumId w:val="12"/>
  </w:num>
  <w:num w:numId="20" w16cid:durableId="146240448">
    <w:abstractNumId w:val="18"/>
  </w:num>
  <w:num w:numId="21" w16cid:durableId="1613242068">
    <w:abstractNumId w:val="25"/>
  </w:num>
  <w:num w:numId="22" w16cid:durableId="25714110">
    <w:abstractNumId w:val="32"/>
  </w:num>
  <w:num w:numId="23" w16cid:durableId="456458319">
    <w:abstractNumId w:val="10"/>
  </w:num>
  <w:num w:numId="24" w16cid:durableId="73862981">
    <w:abstractNumId w:val="27"/>
  </w:num>
  <w:num w:numId="25" w16cid:durableId="163977202">
    <w:abstractNumId w:val="23"/>
  </w:num>
  <w:num w:numId="26" w16cid:durableId="1531916464">
    <w:abstractNumId w:val="14"/>
  </w:num>
  <w:num w:numId="27" w16cid:durableId="911156055">
    <w:abstractNumId w:val="21"/>
  </w:num>
  <w:num w:numId="28" w16cid:durableId="571893955">
    <w:abstractNumId w:val="11"/>
  </w:num>
  <w:num w:numId="29" w16cid:durableId="1719477474">
    <w:abstractNumId w:val="0"/>
  </w:num>
  <w:num w:numId="30" w16cid:durableId="1175655510">
    <w:abstractNumId w:val="1"/>
  </w:num>
  <w:num w:numId="31" w16cid:durableId="27797262">
    <w:abstractNumId w:val="19"/>
  </w:num>
  <w:num w:numId="32" w16cid:durableId="1847743878">
    <w:abstractNumId w:val="24"/>
  </w:num>
  <w:num w:numId="33" w16cid:durableId="1839809758">
    <w:abstractNumId w:val="13"/>
  </w:num>
  <w:num w:numId="34" w16cid:durableId="620237">
    <w:abstractNumId w:val="15"/>
  </w:num>
  <w:num w:numId="35" w16cid:durableId="1305506693">
    <w:abstractNumId w:val="15"/>
  </w:num>
  <w:num w:numId="36" w16cid:durableId="1431702754">
    <w:abstractNumId w:val="15"/>
  </w:num>
  <w:num w:numId="37" w16cid:durableId="1965961266">
    <w:abstractNumId w:val="6"/>
  </w:num>
  <w:num w:numId="38" w16cid:durableId="1522355752">
    <w:abstractNumId w:val="35"/>
  </w:num>
  <w:num w:numId="39" w16cid:durableId="1708024248">
    <w:abstractNumId w:val="34"/>
  </w:num>
  <w:num w:numId="40" w16cid:durableId="1854763975">
    <w:abstractNumId w:val="5"/>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hideSpellingErrors/>
  <w:hideGrammaticalErrors/>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840"/>
  <w:defaultTableStyle w:val="a3"/>
  <w:drawingGridHorizontalSpacing w:val="72"/>
  <w:drawingGridVerticalSpacing w:val="291"/>
  <w:displayHorizontalDrawingGridEvery w:val="0"/>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zNLI0NzUxMbMwNjVX0lEKTi0uzszPAykwrgUASJoCaSwAAAA="/>
  </w:docVars>
  <w:rsids>
    <w:rsidRoot w:val="00B62B2F"/>
    <w:rsid w:val="00000655"/>
    <w:rsid w:val="00000D55"/>
    <w:rsid w:val="00001D77"/>
    <w:rsid w:val="00002383"/>
    <w:rsid w:val="0000449A"/>
    <w:rsid w:val="00004AB9"/>
    <w:rsid w:val="00004D38"/>
    <w:rsid w:val="00005039"/>
    <w:rsid w:val="000065B9"/>
    <w:rsid w:val="00006905"/>
    <w:rsid w:val="0000793C"/>
    <w:rsid w:val="00010975"/>
    <w:rsid w:val="000112C9"/>
    <w:rsid w:val="00011FDE"/>
    <w:rsid w:val="00012085"/>
    <w:rsid w:val="000124EB"/>
    <w:rsid w:val="00012699"/>
    <w:rsid w:val="000127B1"/>
    <w:rsid w:val="00012A2D"/>
    <w:rsid w:val="00012FB3"/>
    <w:rsid w:val="000130D8"/>
    <w:rsid w:val="000133E0"/>
    <w:rsid w:val="000145C9"/>
    <w:rsid w:val="00014DF0"/>
    <w:rsid w:val="0001611F"/>
    <w:rsid w:val="00016491"/>
    <w:rsid w:val="00016545"/>
    <w:rsid w:val="0001655B"/>
    <w:rsid w:val="00016753"/>
    <w:rsid w:val="00017068"/>
    <w:rsid w:val="0001718A"/>
    <w:rsid w:val="00017505"/>
    <w:rsid w:val="00017710"/>
    <w:rsid w:val="00017BF5"/>
    <w:rsid w:val="000202E1"/>
    <w:rsid w:val="000206AF"/>
    <w:rsid w:val="00020927"/>
    <w:rsid w:val="00020D49"/>
    <w:rsid w:val="000217C5"/>
    <w:rsid w:val="00022243"/>
    <w:rsid w:val="00022768"/>
    <w:rsid w:val="00022795"/>
    <w:rsid w:val="000234C3"/>
    <w:rsid w:val="00023BF0"/>
    <w:rsid w:val="00024273"/>
    <w:rsid w:val="0002459C"/>
    <w:rsid w:val="00024754"/>
    <w:rsid w:val="00025083"/>
    <w:rsid w:val="00025812"/>
    <w:rsid w:val="0002583E"/>
    <w:rsid w:val="0002653A"/>
    <w:rsid w:val="00026891"/>
    <w:rsid w:val="000272C3"/>
    <w:rsid w:val="000277F5"/>
    <w:rsid w:val="0002786A"/>
    <w:rsid w:val="00030F51"/>
    <w:rsid w:val="00031290"/>
    <w:rsid w:val="000312DC"/>
    <w:rsid w:val="00031B8F"/>
    <w:rsid w:val="00032C0C"/>
    <w:rsid w:val="00033087"/>
    <w:rsid w:val="000336C7"/>
    <w:rsid w:val="00035861"/>
    <w:rsid w:val="00035BC7"/>
    <w:rsid w:val="0003609F"/>
    <w:rsid w:val="00036CBE"/>
    <w:rsid w:val="0004045C"/>
    <w:rsid w:val="000410BB"/>
    <w:rsid w:val="0004256D"/>
    <w:rsid w:val="000427DF"/>
    <w:rsid w:val="0004396A"/>
    <w:rsid w:val="00043976"/>
    <w:rsid w:val="00043ACA"/>
    <w:rsid w:val="00045359"/>
    <w:rsid w:val="00045369"/>
    <w:rsid w:val="00045448"/>
    <w:rsid w:val="000455F8"/>
    <w:rsid w:val="000458F2"/>
    <w:rsid w:val="00045B87"/>
    <w:rsid w:val="00045DFA"/>
    <w:rsid w:val="00046136"/>
    <w:rsid w:val="00046841"/>
    <w:rsid w:val="0004738C"/>
    <w:rsid w:val="000477AD"/>
    <w:rsid w:val="00047D0E"/>
    <w:rsid w:val="0005091C"/>
    <w:rsid w:val="00050F87"/>
    <w:rsid w:val="0005126B"/>
    <w:rsid w:val="00052CEC"/>
    <w:rsid w:val="00052EA1"/>
    <w:rsid w:val="00053BCD"/>
    <w:rsid w:val="00053BD5"/>
    <w:rsid w:val="00053D41"/>
    <w:rsid w:val="00053D9C"/>
    <w:rsid w:val="00054609"/>
    <w:rsid w:val="0005484A"/>
    <w:rsid w:val="0005489C"/>
    <w:rsid w:val="00054DB1"/>
    <w:rsid w:val="00055591"/>
    <w:rsid w:val="00055B4A"/>
    <w:rsid w:val="00055ED3"/>
    <w:rsid w:val="0005639A"/>
    <w:rsid w:val="00056AA6"/>
    <w:rsid w:val="00057659"/>
    <w:rsid w:val="00057DD3"/>
    <w:rsid w:val="00060444"/>
    <w:rsid w:val="0006061A"/>
    <w:rsid w:val="00060F0A"/>
    <w:rsid w:val="00061CA9"/>
    <w:rsid w:val="00061F6B"/>
    <w:rsid w:val="0006287A"/>
    <w:rsid w:val="0006411C"/>
    <w:rsid w:val="00064442"/>
    <w:rsid w:val="000653FF"/>
    <w:rsid w:val="0006568A"/>
    <w:rsid w:val="0006674D"/>
    <w:rsid w:val="00066B12"/>
    <w:rsid w:val="00066C55"/>
    <w:rsid w:val="00067F33"/>
    <w:rsid w:val="000702D2"/>
    <w:rsid w:val="000703BA"/>
    <w:rsid w:val="00070B38"/>
    <w:rsid w:val="00070B4E"/>
    <w:rsid w:val="00070EC6"/>
    <w:rsid w:val="00071915"/>
    <w:rsid w:val="00071FDE"/>
    <w:rsid w:val="000720AD"/>
    <w:rsid w:val="00072466"/>
    <w:rsid w:val="000730F0"/>
    <w:rsid w:val="000732BB"/>
    <w:rsid w:val="00073C1E"/>
    <w:rsid w:val="00073E77"/>
    <w:rsid w:val="00074436"/>
    <w:rsid w:val="00074EF4"/>
    <w:rsid w:val="000771E2"/>
    <w:rsid w:val="0007794B"/>
    <w:rsid w:val="00077A9D"/>
    <w:rsid w:val="00077F79"/>
    <w:rsid w:val="0008005F"/>
    <w:rsid w:val="00080AFA"/>
    <w:rsid w:val="000811DB"/>
    <w:rsid w:val="00082A9A"/>
    <w:rsid w:val="00082E29"/>
    <w:rsid w:val="00083040"/>
    <w:rsid w:val="000838C2"/>
    <w:rsid w:val="00083CA5"/>
    <w:rsid w:val="00084DE7"/>
    <w:rsid w:val="000852F2"/>
    <w:rsid w:val="00085354"/>
    <w:rsid w:val="00086C44"/>
    <w:rsid w:val="0008768C"/>
    <w:rsid w:val="00087BDB"/>
    <w:rsid w:val="00090394"/>
    <w:rsid w:val="00090CFE"/>
    <w:rsid w:val="0009321C"/>
    <w:rsid w:val="00093274"/>
    <w:rsid w:val="00093562"/>
    <w:rsid w:val="0009430D"/>
    <w:rsid w:val="00094329"/>
    <w:rsid w:val="00094D0E"/>
    <w:rsid w:val="00094F96"/>
    <w:rsid w:val="00095082"/>
    <w:rsid w:val="00096C41"/>
    <w:rsid w:val="00097048"/>
    <w:rsid w:val="00097543"/>
    <w:rsid w:val="0009762A"/>
    <w:rsid w:val="000976FD"/>
    <w:rsid w:val="00097E40"/>
    <w:rsid w:val="000A0E12"/>
    <w:rsid w:val="000A0EC1"/>
    <w:rsid w:val="000A0F2C"/>
    <w:rsid w:val="000A19E8"/>
    <w:rsid w:val="000A25E6"/>
    <w:rsid w:val="000A271B"/>
    <w:rsid w:val="000A3272"/>
    <w:rsid w:val="000A3353"/>
    <w:rsid w:val="000A3525"/>
    <w:rsid w:val="000A3A87"/>
    <w:rsid w:val="000A4823"/>
    <w:rsid w:val="000A48EC"/>
    <w:rsid w:val="000A4CD3"/>
    <w:rsid w:val="000A51D7"/>
    <w:rsid w:val="000A5316"/>
    <w:rsid w:val="000A58D3"/>
    <w:rsid w:val="000A5AEC"/>
    <w:rsid w:val="000B0AF1"/>
    <w:rsid w:val="000B148C"/>
    <w:rsid w:val="000B15E6"/>
    <w:rsid w:val="000B15E8"/>
    <w:rsid w:val="000B2A96"/>
    <w:rsid w:val="000B3099"/>
    <w:rsid w:val="000B30E5"/>
    <w:rsid w:val="000B3369"/>
    <w:rsid w:val="000B39B7"/>
    <w:rsid w:val="000B3B49"/>
    <w:rsid w:val="000C0B10"/>
    <w:rsid w:val="000C128E"/>
    <w:rsid w:val="000C1979"/>
    <w:rsid w:val="000C19A2"/>
    <w:rsid w:val="000C22A6"/>
    <w:rsid w:val="000C3467"/>
    <w:rsid w:val="000C3E9B"/>
    <w:rsid w:val="000C4920"/>
    <w:rsid w:val="000C5A9B"/>
    <w:rsid w:val="000C632E"/>
    <w:rsid w:val="000C7435"/>
    <w:rsid w:val="000D1BD1"/>
    <w:rsid w:val="000D1DD2"/>
    <w:rsid w:val="000D355D"/>
    <w:rsid w:val="000D6D90"/>
    <w:rsid w:val="000D6E37"/>
    <w:rsid w:val="000D7E79"/>
    <w:rsid w:val="000E1AD2"/>
    <w:rsid w:val="000E1B17"/>
    <w:rsid w:val="000E1E20"/>
    <w:rsid w:val="000E20AD"/>
    <w:rsid w:val="000E2A3B"/>
    <w:rsid w:val="000E38C4"/>
    <w:rsid w:val="000E3902"/>
    <w:rsid w:val="000E4919"/>
    <w:rsid w:val="000E4B38"/>
    <w:rsid w:val="000E4D6B"/>
    <w:rsid w:val="000E5342"/>
    <w:rsid w:val="000E5EA4"/>
    <w:rsid w:val="000E603C"/>
    <w:rsid w:val="000E6CE1"/>
    <w:rsid w:val="000E76C5"/>
    <w:rsid w:val="000E79E3"/>
    <w:rsid w:val="000F000E"/>
    <w:rsid w:val="000F0EA1"/>
    <w:rsid w:val="000F2159"/>
    <w:rsid w:val="000F256E"/>
    <w:rsid w:val="000F2ECF"/>
    <w:rsid w:val="000F3D7C"/>
    <w:rsid w:val="000F4398"/>
    <w:rsid w:val="000F45AE"/>
    <w:rsid w:val="000F46B8"/>
    <w:rsid w:val="000F6F1E"/>
    <w:rsid w:val="000F7D9F"/>
    <w:rsid w:val="00100688"/>
    <w:rsid w:val="001014E8"/>
    <w:rsid w:val="001018F0"/>
    <w:rsid w:val="00102C13"/>
    <w:rsid w:val="00103160"/>
    <w:rsid w:val="001034F4"/>
    <w:rsid w:val="0010365A"/>
    <w:rsid w:val="00103A69"/>
    <w:rsid w:val="00103DE4"/>
    <w:rsid w:val="0010428C"/>
    <w:rsid w:val="001054CE"/>
    <w:rsid w:val="00106515"/>
    <w:rsid w:val="00107297"/>
    <w:rsid w:val="001073F8"/>
    <w:rsid w:val="00107B25"/>
    <w:rsid w:val="00111343"/>
    <w:rsid w:val="0011197E"/>
    <w:rsid w:val="0011279F"/>
    <w:rsid w:val="001129EA"/>
    <w:rsid w:val="001135A0"/>
    <w:rsid w:val="001135E8"/>
    <w:rsid w:val="00114C67"/>
    <w:rsid w:val="0011532B"/>
    <w:rsid w:val="001158A8"/>
    <w:rsid w:val="0011698C"/>
    <w:rsid w:val="00116FB9"/>
    <w:rsid w:val="001174D6"/>
    <w:rsid w:val="00117EC0"/>
    <w:rsid w:val="0012062F"/>
    <w:rsid w:val="00120A02"/>
    <w:rsid w:val="001211B4"/>
    <w:rsid w:val="00121504"/>
    <w:rsid w:val="00121700"/>
    <w:rsid w:val="00121B12"/>
    <w:rsid w:val="00122317"/>
    <w:rsid w:val="001223CB"/>
    <w:rsid w:val="00122518"/>
    <w:rsid w:val="00122E61"/>
    <w:rsid w:val="001248F0"/>
    <w:rsid w:val="00125033"/>
    <w:rsid w:val="0012515A"/>
    <w:rsid w:val="0012528D"/>
    <w:rsid w:val="001269C9"/>
    <w:rsid w:val="001279DA"/>
    <w:rsid w:val="00127E62"/>
    <w:rsid w:val="00127EBA"/>
    <w:rsid w:val="001304B1"/>
    <w:rsid w:val="0013085E"/>
    <w:rsid w:val="00130EC9"/>
    <w:rsid w:val="0013142D"/>
    <w:rsid w:val="00131B33"/>
    <w:rsid w:val="001326B2"/>
    <w:rsid w:val="001331E4"/>
    <w:rsid w:val="00133408"/>
    <w:rsid w:val="00133988"/>
    <w:rsid w:val="001348ED"/>
    <w:rsid w:val="00136387"/>
    <w:rsid w:val="00136C65"/>
    <w:rsid w:val="001374C8"/>
    <w:rsid w:val="00137E09"/>
    <w:rsid w:val="001407FC"/>
    <w:rsid w:val="00140E52"/>
    <w:rsid w:val="00141280"/>
    <w:rsid w:val="0014134C"/>
    <w:rsid w:val="00142185"/>
    <w:rsid w:val="001424C8"/>
    <w:rsid w:val="0014278B"/>
    <w:rsid w:val="00143D40"/>
    <w:rsid w:val="00143ECC"/>
    <w:rsid w:val="001441DB"/>
    <w:rsid w:val="001453FC"/>
    <w:rsid w:val="00145B33"/>
    <w:rsid w:val="0014674F"/>
    <w:rsid w:val="00146D27"/>
    <w:rsid w:val="001500BC"/>
    <w:rsid w:val="00150ADF"/>
    <w:rsid w:val="00150C5B"/>
    <w:rsid w:val="00151163"/>
    <w:rsid w:val="001522EF"/>
    <w:rsid w:val="001524CD"/>
    <w:rsid w:val="0015557E"/>
    <w:rsid w:val="001555A6"/>
    <w:rsid w:val="00157118"/>
    <w:rsid w:val="001572C1"/>
    <w:rsid w:val="00157594"/>
    <w:rsid w:val="001613F1"/>
    <w:rsid w:val="001619B7"/>
    <w:rsid w:val="00162E90"/>
    <w:rsid w:val="00163557"/>
    <w:rsid w:val="00163815"/>
    <w:rsid w:val="00163C51"/>
    <w:rsid w:val="001649DD"/>
    <w:rsid w:val="001649EA"/>
    <w:rsid w:val="00165268"/>
    <w:rsid w:val="001652F3"/>
    <w:rsid w:val="0016543A"/>
    <w:rsid w:val="00165B68"/>
    <w:rsid w:val="001671AC"/>
    <w:rsid w:val="00167CF8"/>
    <w:rsid w:val="001705BC"/>
    <w:rsid w:val="001719EB"/>
    <w:rsid w:val="00171E02"/>
    <w:rsid w:val="00172483"/>
    <w:rsid w:val="00172504"/>
    <w:rsid w:val="001725EC"/>
    <w:rsid w:val="00172AEC"/>
    <w:rsid w:val="001736D4"/>
    <w:rsid w:val="00173917"/>
    <w:rsid w:val="00174909"/>
    <w:rsid w:val="00175CAF"/>
    <w:rsid w:val="0017667A"/>
    <w:rsid w:val="00176BD0"/>
    <w:rsid w:val="00177471"/>
    <w:rsid w:val="00177576"/>
    <w:rsid w:val="00177CCB"/>
    <w:rsid w:val="0018019C"/>
    <w:rsid w:val="00180CEC"/>
    <w:rsid w:val="0018130C"/>
    <w:rsid w:val="00182570"/>
    <w:rsid w:val="00182D7E"/>
    <w:rsid w:val="00183B53"/>
    <w:rsid w:val="00184092"/>
    <w:rsid w:val="00184C44"/>
    <w:rsid w:val="00186691"/>
    <w:rsid w:val="0018737E"/>
    <w:rsid w:val="00187652"/>
    <w:rsid w:val="001907BE"/>
    <w:rsid w:val="00191A96"/>
    <w:rsid w:val="0019299F"/>
    <w:rsid w:val="00193E6D"/>
    <w:rsid w:val="00194473"/>
    <w:rsid w:val="001948B5"/>
    <w:rsid w:val="00194A5E"/>
    <w:rsid w:val="001954BE"/>
    <w:rsid w:val="0019591F"/>
    <w:rsid w:val="00196060"/>
    <w:rsid w:val="0019641A"/>
    <w:rsid w:val="001967FD"/>
    <w:rsid w:val="00197683"/>
    <w:rsid w:val="001979C0"/>
    <w:rsid w:val="001A19BC"/>
    <w:rsid w:val="001A1FD9"/>
    <w:rsid w:val="001A208A"/>
    <w:rsid w:val="001A27D8"/>
    <w:rsid w:val="001A2C17"/>
    <w:rsid w:val="001A3551"/>
    <w:rsid w:val="001A371E"/>
    <w:rsid w:val="001A3901"/>
    <w:rsid w:val="001A4E44"/>
    <w:rsid w:val="001A584E"/>
    <w:rsid w:val="001A7261"/>
    <w:rsid w:val="001A7594"/>
    <w:rsid w:val="001A7887"/>
    <w:rsid w:val="001B03E3"/>
    <w:rsid w:val="001B082A"/>
    <w:rsid w:val="001B09C0"/>
    <w:rsid w:val="001B0C8E"/>
    <w:rsid w:val="001B0EFF"/>
    <w:rsid w:val="001B1657"/>
    <w:rsid w:val="001B24B8"/>
    <w:rsid w:val="001B2BB8"/>
    <w:rsid w:val="001B2D4E"/>
    <w:rsid w:val="001B2F37"/>
    <w:rsid w:val="001B34EE"/>
    <w:rsid w:val="001B3E11"/>
    <w:rsid w:val="001B3FB7"/>
    <w:rsid w:val="001B46A5"/>
    <w:rsid w:val="001B46DB"/>
    <w:rsid w:val="001B56F4"/>
    <w:rsid w:val="001B5A0F"/>
    <w:rsid w:val="001B5E76"/>
    <w:rsid w:val="001B5FD8"/>
    <w:rsid w:val="001B6A80"/>
    <w:rsid w:val="001B6C45"/>
    <w:rsid w:val="001B70EE"/>
    <w:rsid w:val="001B7466"/>
    <w:rsid w:val="001C0102"/>
    <w:rsid w:val="001C0138"/>
    <w:rsid w:val="001C01A2"/>
    <w:rsid w:val="001C0698"/>
    <w:rsid w:val="001C109C"/>
    <w:rsid w:val="001C17E9"/>
    <w:rsid w:val="001C3338"/>
    <w:rsid w:val="001C356F"/>
    <w:rsid w:val="001C366E"/>
    <w:rsid w:val="001C4274"/>
    <w:rsid w:val="001C490B"/>
    <w:rsid w:val="001C5A65"/>
    <w:rsid w:val="001C64A2"/>
    <w:rsid w:val="001C71B7"/>
    <w:rsid w:val="001C7544"/>
    <w:rsid w:val="001C7A6E"/>
    <w:rsid w:val="001D1395"/>
    <w:rsid w:val="001D1729"/>
    <w:rsid w:val="001D2F6C"/>
    <w:rsid w:val="001D330D"/>
    <w:rsid w:val="001D4A34"/>
    <w:rsid w:val="001D535B"/>
    <w:rsid w:val="001D53EE"/>
    <w:rsid w:val="001D54FD"/>
    <w:rsid w:val="001D5DD1"/>
    <w:rsid w:val="001D5FC8"/>
    <w:rsid w:val="001D7B32"/>
    <w:rsid w:val="001E0748"/>
    <w:rsid w:val="001E109E"/>
    <w:rsid w:val="001E16AD"/>
    <w:rsid w:val="001E1D50"/>
    <w:rsid w:val="001E2604"/>
    <w:rsid w:val="001E33AE"/>
    <w:rsid w:val="001E3D72"/>
    <w:rsid w:val="001E4713"/>
    <w:rsid w:val="001E4E66"/>
    <w:rsid w:val="001E5052"/>
    <w:rsid w:val="001E5083"/>
    <w:rsid w:val="001E50AB"/>
    <w:rsid w:val="001E5B7D"/>
    <w:rsid w:val="001E77A0"/>
    <w:rsid w:val="001F094B"/>
    <w:rsid w:val="001F0E9E"/>
    <w:rsid w:val="001F1009"/>
    <w:rsid w:val="001F1891"/>
    <w:rsid w:val="001F1BA4"/>
    <w:rsid w:val="001F205D"/>
    <w:rsid w:val="001F2A0E"/>
    <w:rsid w:val="001F2F57"/>
    <w:rsid w:val="001F3221"/>
    <w:rsid w:val="001F3269"/>
    <w:rsid w:val="001F3CAC"/>
    <w:rsid w:val="001F4264"/>
    <w:rsid w:val="001F506F"/>
    <w:rsid w:val="001F5836"/>
    <w:rsid w:val="001F5CFF"/>
    <w:rsid w:val="001F638C"/>
    <w:rsid w:val="001F65DB"/>
    <w:rsid w:val="001F6A91"/>
    <w:rsid w:val="001F7BEE"/>
    <w:rsid w:val="0020059D"/>
    <w:rsid w:val="002005C3"/>
    <w:rsid w:val="00200F69"/>
    <w:rsid w:val="0020224E"/>
    <w:rsid w:val="002024C0"/>
    <w:rsid w:val="00202BBB"/>
    <w:rsid w:val="002035B9"/>
    <w:rsid w:val="0020416B"/>
    <w:rsid w:val="00205A36"/>
    <w:rsid w:val="00206C1C"/>
    <w:rsid w:val="00207155"/>
    <w:rsid w:val="002072CE"/>
    <w:rsid w:val="00210159"/>
    <w:rsid w:val="00211ED9"/>
    <w:rsid w:val="00212296"/>
    <w:rsid w:val="002133EB"/>
    <w:rsid w:val="00214C16"/>
    <w:rsid w:val="002162E0"/>
    <w:rsid w:val="00216731"/>
    <w:rsid w:val="00216F59"/>
    <w:rsid w:val="00216F91"/>
    <w:rsid w:val="00217C41"/>
    <w:rsid w:val="00217C59"/>
    <w:rsid w:val="002205C0"/>
    <w:rsid w:val="00220633"/>
    <w:rsid w:val="00221D90"/>
    <w:rsid w:val="00221F75"/>
    <w:rsid w:val="0022218A"/>
    <w:rsid w:val="0022251D"/>
    <w:rsid w:val="002225AC"/>
    <w:rsid w:val="0022321F"/>
    <w:rsid w:val="00223AA2"/>
    <w:rsid w:val="00224025"/>
    <w:rsid w:val="002242C5"/>
    <w:rsid w:val="00224AE2"/>
    <w:rsid w:val="0022563B"/>
    <w:rsid w:val="0022646C"/>
    <w:rsid w:val="00227C03"/>
    <w:rsid w:val="00227E7C"/>
    <w:rsid w:val="00227F4B"/>
    <w:rsid w:val="002300CA"/>
    <w:rsid w:val="00230603"/>
    <w:rsid w:val="00231B41"/>
    <w:rsid w:val="00231F95"/>
    <w:rsid w:val="002321F5"/>
    <w:rsid w:val="002326FE"/>
    <w:rsid w:val="00233265"/>
    <w:rsid w:val="00233BFF"/>
    <w:rsid w:val="002347B1"/>
    <w:rsid w:val="00235BAF"/>
    <w:rsid w:val="00236789"/>
    <w:rsid w:val="00236C63"/>
    <w:rsid w:val="00237A70"/>
    <w:rsid w:val="00240185"/>
    <w:rsid w:val="00240408"/>
    <w:rsid w:val="002414DF"/>
    <w:rsid w:val="00241886"/>
    <w:rsid w:val="002422B3"/>
    <w:rsid w:val="0024232D"/>
    <w:rsid w:val="00242CBD"/>
    <w:rsid w:val="00243657"/>
    <w:rsid w:val="00243B6C"/>
    <w:rsid w:val="002442C1"/>
    <w:rsid w:val="0024565A"/>
    <w:rsid w:val="00245ADF"/>
    <w:rsid w:val="00245E64"/>
    <w:rsid w:val="0024798B"/>
    <w:rsid w:val="00250379"/>
    <w:rsid w:val="002506A0"/>
    <w:rsid w:val="002508F2"/>
    <w:rsid w:val="00250CE0"/>
    <w:rsid w:val="00251487"/>
    <w:rsid w:val="00251758"/>
    <w:rsid w:val="00251AE5"/>
    <w:rsid w:val="002524E2"/>
    <w:rsid w:val="00252855"/>
    <w:rsid w:val="00252B09"/>
    <w:rsid w:val="00253A92"/>
    <w:rsid w:val="00253ED7"/>
    <w:rsid w:val="002546A4"/>
    <w:rsid w:val="00255E87"/>
    <w:rsid w:val="0025690E"/>
    <w:rsid w:val="00256932"/>
    <w:rsid w:val="00256A46"/>
    <w:rsid w:val="00256C70"/>
    <w:rsid w:val="00260DFD"/>
    <w:rsid w:val="00260F50"/>
    <w:rsid w:val="0026100D"/>
    <w:rsid w:val="0026269C"/>
    <w:rsid w:val="00262E01"/>
    <w:rsid w:val="0026388E"/>
    <w:rsid w:val="00263E5B"/>
    <w:rsid w:val="002640CD"/>
    <w:rsid w:val="00264F3D"/>
    <w:rsid w:val="002666FA"/>
    <w:rsid w:val="00266D4A"/>
    <w:rsid w:val="00267D31"/>
    <w:rsid w:val="00270654"/>
    <w:rsid w:val="00270F3B"/>
    <w:rsid w:val="0027118E"/>
    <w:rsid w:val="00272AD9"/>
    <w:rsid w:val="002731DE"/>
    <w:rsid w:val="00273594"/>
    <w:rsid w:val="00273E2E"/>
    <w:rsid w:val="002741FC"/>
    <w:rsid w:val="00274911"/>
    <w:rsid w:val="0027559A"/>
    <w:rsid w:val="00276F20"/>
    <w:rsid w:val="0027720B"/>
    <w:rsid w:val="0027789B"/>
    <w:rsid w:val="002801D4"/>
    <w:rsid w:val="002806CD"/>
    <w:rsid w:val="002808A8"/>
    <w:rsid w:val="00281475"/>
    <w:rsid w:val="00281DA3"/>
    <w:rsid w:val="00282D9C"/>
    <w:rsid w:val="00283168"/>
    <w:rsid w:val="00284780"/>
    <w:rsid w:val="002848F3"/>
    <w:rsid w:val="00284CDF"/>
    <w:rsid w:val="00284E9C"/>
    <w:rsid w:val="0028590E"/>
    <w:rsid w:val="00286315"/>
    <w:rsid w:val="002870F4"/>
    <w:rsid w:val="002872FD"/>
    <w:rsid w:val="00287D65"/>
    <w:rsid w:val="00287E17"/>
    <w:rsid w:val="002901E2"/>
    <w:rsid w:val="00290D26"/>
    <w:rsid w:val="002922BD"/>
    <w:rsid w:val="002925F5"/>
    <w:rsid w:val="00292AAC"/>
    <w:rsid w:val="00293CA4"/>
    <w:rsid w:val="002941E7"/>
    <w:rsid w:val="002944B5"/>
    <w:rsid w:val="00294EC0"/>
    <w:rsid w:val="00294EC1"/>
    <w:rsid w:val="00295A9B"/>
    <w:rsid w:val="00295C2F"/>
    <w:rsid w:val="00296ADF"/>
    <w:rsid w:val="00297526"/>
    <w:rsid w:val="002978C5"/>
    <w:rsid w:val="002A07C7"/>
    <w:rsid w:val="002A085F"/>
    <w:rsid w:val="002A1447"/>
    <w:rsid w:val="002A14B0"/>
    <w:rsid w:val="002A21DA"/>
    <w:rsid w:val="002A22DD"/>
    <w:rsid w:val="002A3324"/>
    <w:rsid w:val="002A484B"/>
    <w:rsid w:val="002A54EF"/>
    <w:rsid w:val="002A5D0B"/>
    <w:rsid w:val="002A6382"/>
    <w:rsid w:val="002A75BF"/>
    <w:rsid w:val="002A7676"/>
    <w:rsid w:val="002B0587"/>
    <w:rsid w:val="002B112C"/>
    <w:rsid w:val="002B18A2"/>
    <w:rsid w:val="002B1CC0"/>
    <w:rsid w:val="002B2079"/>
    <w:rsid w:val="002B23E5"/>
    <w:rsid w:val="002B3299"/>
    <w:rsid w:val="002B342C"/>
    <w:rsid w:val="002B34E8"/>
    <w:rsid w:val="002B3710"/>
    <w:rsid w:val="002B40CC"/>
    <w:rsid w:val="002B4DB8"/>
    <w:rsid w:val="002B4DDC"/>
    <w:rsid w:val="002B516C"/>
    <w:rsid w:val="002B6860"/>
    <w:rsid w:val="002B705A"/>
    <w:rsid w:val="002B7132"/>
    <w:rsid w:val="002B7A61"/>
    <w:rsid w:val="002C013B"/>
    <w:rsid w:val="002C0B59"/>
    <w:rsid w:val="002C22E1"/>
    <w:rsid w:val="002C2F22"/>
    <w:rsid w:val="002C597B"/>
    <w:rsid w:val="002C5E0C"/>
    <w:rsid w:val="002C6421"/>
    <w:rsid w:val="002C66A1"/>
    <w:rsid w:val="002C6B10"/>
    <w:rsid w:val="002C6BCF"/>
    <w:rsid w:val="002C7263"/>
    <w:rsid w:val="002C7F5E"/>
    <w:rsid w:val="002D11BC"/>
    <w:rsid w:val="002D131F"/>
    <w:rsid w:val="002D1860"/>
    <w:rsid w:val="002D1BE1"/>
    <w:rsid w:val="002D2A8F"/>
    <w:rsid w:val="002D2E4A"/>
    <w:rsid w:val="002D3046"/>
    <w:rsid w:val="002D4C0D"/>
    <w:rsid w:val="002D4DF1"/>
    <w:rsid w:val="002D4E1B"/>
    <w:rsid w:val="002D569A"/>
    <w:rsid w:val="002D6A6F"/>
    <w:rsid w:val="002D6C7B"/>
    <w:rsid w:val="002D72BC"/>
    <w:rsid w:val="002D7E0E"/>
    <w:rsid w:val="002E05C8"/>
    <w:rsid w:val="002E09B1"/>
    <w:rsid w:val="002E1BD1"/>
    <w:rsid w:val="002E27D6"/>
    <w:rsid w:val="002E3B3B"/>
    <w:rsid w:val="002E4307"/>
    <w:rsid w:val="002E5961"/>
    <w:rsid w:val="002E6C03"/>
    <w:rsid w:val="002F1BF5"/>
    <w:rsid w:val="002F341C"/>
    <w:rsid w:val="002F48E4"/>
    <w:rsid w:val="002F49F6"/>
    <w:rsid w:val="002F583E"/>
    <w:rsid w:val="002F658A"/>
    <w:rsid w:val="002F7B77"/>
    <w:rsid w:val="0030074F"/>
    <w:rsid w:val="003023AB"/>
    <w:rsid w:val="00302B51"/>
    <w:rsid w:val="003034A6"/>
    <w:rsid w:val="00303992"/>
    <w:rsid w:val="00304393"/>
    <w:rsid w:val="00304F49"/>
    <w:rsid w:val="00305183"/>
    <w:rsid w:val="00305994"/>
    <w:rsid w:val="00305D98"/>
    <w:rsid w:val="003060DC"/>
    <w:rsid w:val="003062B4"/>
    <w:rsid w:val="00306A0C"/>
    <w:rsid w:val="00306BA4"/>
    <w:rsid w:val="00306D1D"/>
    <w:rsid w:val="00306E9D"/>
    <w:rsid w:val="00307859"/>
    <w:rsid w:val="00310532"/>
    <w:rsid w:val="00311FE9"/>
    <w:rsid w:val="003120F0"/>
    <w:rsid w:val="00312452"/>
    <w:rsid w:val="00312BCA"/>
    <w:rsid w:val="00312DCA"/>
    <w:rsid w:val="00312ED9"/>
    <w:rsid w:val="0031307E"/>
    <w:rsid w:val="003131B3"/>
    <w:rsid w:val="00313633"/>
    <w:rsid w:val="003143A0"/>
    <w:rsid w:val="00315171"/>
    <w:rsid w:val="00315AD0"/>
    <w:rsid w:val="00315CF2"/>
    <w:rsid w:val="00316677"/>
    <w:rsid w:val="00317F86"/>
    <w:rsid w:val="00320B41"/>
    <w:rsid w:val="00320BE4"/>
    <w:rsid w:val="00320DE9"/>
    <w:rsid w:val="0032118A"/>
    <w:rsid w:val="003212FE"/>
    <w:rsid w:val="003216E8"/>
    <w:rsid w:val="00321945"/>
    <w:rsid w:val="00321B1C"/>
    <w:rsid w:val="003227B6"/>
    <w:rsid w:val="003240B6"/>
    <w:rsid w:val="003251EE"/>
    <w:rsid w:val="00327108"/>
    <w:rsid w:val="003271AE"/>
    <w:rsid w:val="00327BC9"/>
    <w:rsid w:val="0033005A"/>
    <w:rsid w:val="00330740"/>
    <w:rsid w:val="00331015"/>
    <w:rsid w:val="00331DA7"/>
    <w:rsid w:val="00332857"/>
    <w:rsid w:val="00333451"/>
    <w:rsid w:val="003336D3"/>
    <w:rsid w:val="003346E7"/>
    <w:rsid w:val="0033516D"/>
    <w:rsid w:val="003351C6"/>
    <w:rsid w:val="003366A9"/>
    <w:rsid w:val="00336BF4"/>
    <w:rsid w:val="00336C3C"/>
    <w:rsid w:val="00336FFC"/>
    <w:rsid w:val="00337C9F"/>
    <w:rsid w:val="0034115E"/>
    <w:rsid w:val="00341371"/>
    <w:rsid w:val="00342164"/>
    <w:rsid w:val="003427C6"/>
    <w:rsid w:val="00342977"/>
    <w:rsid w:val="00342B4F"/>
    <w:rsid w:val="00343637"/>
    <w:rsid w:val="003446AA"/>
    <w:rsid w:val="0034538E"/>
    <w:rsid w:val="003458BE"/>
    <w:rsid w:val="00345EF8"/>
    <w:rsid w:val="003472CF"/>
    <w:rsid w:val="00347697"/>
    <w:rsid w:val="00350C90"/>
    <w:rsid w:val="00350D4A"/>
    <w:rsid w:val="00351442"/>
    <w:rsid w:val="00351A9E"/>
    <w:rsid w:val="00352104"/>
    <w:rsid w:val="00353368"/>
    <w:rsid w:val="003550EC"/>
    <w:rsid w:val="00355458"/>
    <w:rsid w:val="00355B52"/>
    <w:rsid w:val="003568B4"/>
    <w:rsid w:val="00356B6D"/>
    <w:rsid w:val="003577F3"/>
    <w:rsid w:val="00360370"/>
    <w:rsid w:val="00360EB8"/>
    <w:rsid w:val="0036158B"/>
    <w:rsid w:val="00361F7F"/>
    <w:rsid w:val="00362342"/>
    <w:rsid w:val="00363ABE"/>
    <w:rsid w:val="0036417A"/>
    <w:rsid w:val="003643CE"/>
    <w:rsid w:val="00364877"/>
    <w:rsid w:val="00364F97"/>
    <w:rsid w:val="003655D3"/>
    <w:rsid w:val="003656E8"/>
    <w:rsid w:val="003671A0"/>
    <w:rsid w:val="00367226"/>
    <w:rsid w:val="003672EC"/>
    <w:rsid w:val="0036798E"/>
    <w:rsid w:val="00367BB6"/>
    <w:rsid w:val="00367DD4"/>
    <w:rsid w:val="0037169C"/>
    <w:rsid w:val="00371DC4"/>
    <w:rsid w:val="0037269B"/>
    <w:rsid w:val="0037402D"/>
    <w:rsid w:val="00375164"/>
    <w:rsid w:val="0037604C"/>
    <w:rsid w:val="00376BDF"/>
    <w:rsid w:val="00377277"/>
    <w:rsid w:val="0037783D"/>
    <w:rsid w:val="003807E8"/>
    <w:rsid w:val="00381A91"/>
    <w:rsid w:val="00383B44"/>
    <w:rsid w:val="00383C32"/>
    <w:rsid w:val="00383F65"/>
    <w:rsid w:val="003866D9"/>
    <w:rsid w:val="00386C87"/>
    <w:rsid w:val="003870F2"/>
    <w:rsid w:val="0038782E"/>
    <w:rsid w:val="00387839"/>
    <w:rsid w:val="003906E1"/>
    <w:rsid w:val="003929DB"/>
    <w:rsid w:val="0039469C"/>
    <w:rsid w:val="00394CA7"/>
    <w:rsid w:val="00394FA4"/>
    <w:rsid w:val="00394FAB"/>
    <w:rsid w:val="0039583B"/>
    <w:rsid w:val="00396156"/>
    <w:rsid w:val="00397DA2"/>
    <w:rsid w:val="003A0562"/>
    <w:rsid w:val="003A118F"/>
    <w:rsid w:val="003A1816"/>
    <w:rsid w:val="003A1B0B"/>
    <w:rsid w:val="003A1C09"/>
    <w:rsid w:val="003A22CD"/>
    <w:rsid w:val="003A2310"/>
    <w:rsid w:val="003A248A"/>
    <w:rsid w:val="003A3290"/>
    <w:rsid w:val="003A3703"/>
    <w:rsid w:val="003A3F7C"/>
    <w:rsid w:val="003A401D"/>
    <w:rsid w:val="003A410A"/>
    <w:rsid w:val="003A5A6B"/>
    <w:rsid w:val="003A626D"/>
    <w:rsid w:val="003A6756"/>
    <w:rsid w:val="003A6802"/>
    <w:rsid w:val="003A68F7"/>
    <w:rsid w:val="003B01F3"/>
    <w:rsid w:val="003B0EE7"/>
    <w:rsid w:val="003B1AB6"/>
    <w:rsid w:val="003B2267"/>
    <w:rsid w:val="003B24E6"/>
    <w:rsid w:val="003B38CC"/>
    <w:rsid w:val="003B3F09"/>
    <w:rsid w:val="003B4B0A"/>
    <w:rsid w:val="003B6A60"/>
    <w:rsid w:val="003B77AE"/>
    <w:rsid w:val="003C0732"/>
    <w:rsid w:val="003C0800"/>
    <w:rsid w:val="003C0C97"/>
    <w:rsid w:val="003C1253"/>
    <w:rsid w:val="003C2DD3"/>
    <w:rsid w:val="003C30A3"/>
    <w:rsid w:val="003C33D2"/>
    <w:rsid w:val="003C3D6B"/>
    <w:rsid w:val="003C48B0"/>
    <w:rsid w:val="003C5C0E"/>
    <w:rsid w:val="003C6083"/>
    <w:rsid w:val="003C7F72"/>
    <w:rsid w:val="003D1F27"/>
    <w:rsid w:val="003D209A"/>
    <w:rsid w:val="003D2992"/>
    <w:rsid w:val="003D2F0B"/>
    <w:rsid w:val="003D318C"/>
    <w:rsid w:val="003D4B42"/>
    <w:rsid w:val="003D4DEB"/>
    <w:rsid w:val="003D5662"/>
    <w:rsid w:val="003D757C"/>
    <w:rsid w:val="003E027E"/>
    <w:rsid w:val="003E10EF"/>
    <w:rsid w:val="003E1530"/>
    <w:rsid w:val="003E1BDC"/>
    <w:rsid w:val="003E22EA"/>
    <w:rsid w:val="003E2444"/>
    <w:rsid w:val="003E2485"/>
    <w:rsid w:val="003E24DF"/>
    <w:rsid w:val="003E2636"/>
    <w:rsid w:val="003E2648"/>
    <w:rsid w:val="003E2725"/>
    <w:rsid w:val="003E2890"/>
    <w:rsid w:val="003E405F"/>
    <w:rsid w:val="003E40A2"/>
    <w:rsid w:val="003E704F"/>
    <w:rsid w:val="003E7267"/>
    <w:rsid w:val="003E7666"/>
    <w:rsid w:val="003E7BA8"/>
    <w:rsid w:val="003E7BED"/>
    <w:rsid w:val="003F018A"/>
    <w:rsid w:val="003F0809"/>
    <w:rsid w:val="003F0BA0"/>
    <w:rsid w:val="003F0F9B"/>
    <w:rsid w:val="003F2D4C"/>
    <w:rsid w:val="003F2EC2"/>
    <w:rsid w:val="003F4DFE"/>
    <w:rsid w:val="003F5512"/>
    <w:rsid w:val="003F6059"/>
    <w:rsid w:val="003F7172"/>
    <w:rsid w:val="003F7505"/>
    <w:rsid w:val="003F754B"/>
    <w:rsid w:val="003F792C"/>
    <w:rsid w:val="003F7E30"/>
    <w:rsid w:val="004001FA"/>
    <w:rsid w:val="00401377"/>
    <w:rsid w:val="004021E2"/>
    <w:rsid w:val="00402D26"/>
    <w:rsid w:val="00403E7D"/>
    <w:rsid w:val="00404982"/>
    <w:rsid w:val="0040542A"/>
    <w:rsid w:val="00405AED"/>
    <w:rsid w:val="00406070"/>
    <w:rsid w:val="0040703B"/>
    <w:rsid w:val="00407135"/>
    <w:rsid w:val="00407DBF"/>
    <w:rsid w:val="00412CC5"/>
    <w:rsid w:val="00413ED6"/>
    <w:rsid w:val="00413F4E"/>
    <w:rsid w:val="0041670C"/>
    <w:rsid w:val="0041681E"/>
    <w:rsid w:val="00417302"/>
    <w:rsid w:val="004207D4"/>
    <w:rsid w:val="004211A2"/>
    <w:rsid w:val="0042130B"/>
    <w:rsid w:val="00421D17"/>
    <w:rsid w:val="00422560"/>
    <w:rsid w:val="00422A32"/>
    <w:rsid w:val="00422F44"/>
    <w:rsid w:val="00423B6E"/>
    <w:rsid w:val="00424046"/>
    <w:rsid w:val="00424CB8"/>
    <w:rsid w:val="00425A1D"/>
    <w:rsid w:val="00426C35"/>
    <w:rsid w:val="0042729B"/>
    <w:rsid w:val="004278FE"/>
    <w:rsid w:val="004301BC"/>
    <w:rsid w:val="00430C01"/>
    <w:rsid w:val="00431510"/>
    <w:rsid w:val="00431545"/>
    <w:rsid w:val="0043163D"/>
    <w:rsid w:val="00431851"/>
    <w:rsid w:val="00432B4B"/>
    <w:rsid w:val="00433FBC"/>
    <w:rsid w:val="00434D05"/>
    <w:rsid w:val="004358F6"/>
    <w:rsid w:val="00436975"/>
    <w:rsid w:val="00436C2C"/>
    <w:rsid w:val="00437684"/>
    <w:rsid w:val="00437DC4"/>
    <w:rsid w:val="00437FA1"/>
    <w:rsid w:val="0044074D"/>
    <w:rsid w:val="004410A0"/>
    <w:rsid w:val="00441906"/>
    <w:rsid w:val="004426AA"/>
    <w:rsid w:val="00443C0A"/>
    <w:rsid w:val="004451FA"/>
    <w:rsid w:val="00445A4A"/>
    <w:rsid w:val="0045086C"/>
    <w:rsid w:val="00450C9E"/>
    <w:rsid w:val="004511A3"/>
    <w:rsid w:val="00451337"/>
    <w:rsid w:val="00451451"/>
    <w:rsid w:val="00451889"/>
    <w:rsid w:val="0045488E"/>
    <w:rsid w:val="00454E3C"/>
    <w:rsid w:val="004554DF"/>
    <w:rsid w:val="00455A97"/>
    <w:rsid w:val="00455EA0"/>
    <w:rsid w:val="00456023"/>
    <w:rsid w:val="00456316"/>
    <w:rsid w:val="00457418"/>
    <w:rsid w:val="00457CB4"/>
    <w:rsid w:val="00460800"/>
    <w:rsid w:val="00461E15"/>
    <w:rsid w:val="00461F2A"/>
    <w:rsid w:val="00461FC3"/>
    <w:rsid w:val="0046204F"/>
    <w:rsid w:val="00463014"/>
    <w:rsid w:val="004634FB"/>
    <w:rsid w:val="004647DE"/>
    <w:rsid w:val="00464856"/>
    <w:rsid w:val="00464DD1"/>
    <w:rsid w:val="0046524B"/>
    <w:rsid w:val="00465BAA"/>
    <w:rsid w:val="00467359"/>
    <w:rsid w:val="00467855"/>
    <w:rsid w:val="00467D1E"/>
    <w:rsid w:val="0047188B"/>
    <w:rsid w:val="004724E0"/>
    <w:rsid w:val="004738C1"/>
    <w:rsid w:val="004739D3"/>
    <w:rsid w:val="00473DBC"/>
    <w:rsid w:val="004748CB"/>
    <w:rsid w:val="00475974"/>
    <w:rsid w:val="00476128"/>
    <w:rsid w:val="0047710B"/>
    <w:rsid w:val="00477DE9"/>
    <w:rsid w:val="00480555"/>
    <w:rsid w:val="0048056C"/>
    <w:rsid w:val="00480814"/>
    <w:rsid w:val="00480E17"/>
    <w:rsid w:val="00480E1B"/>
    <w:rsid w:val="00481E47"/>
    <w:rsid w:val="004826E3"/>
    <w:rsid w:val="00482741"/>
    <w:rsid w:val="004828F7"/>
    <w:rsid w:val="00482C05"/>
    <w:rsid w:val="00482D2B"/>
    <w:rsid w:val="00482DC5"/>
    <w:rsid w:val="0048367E"/>
    <w:rsid w:val="00483926"/>
    <w:rsid w:val="004843D9"/>
    <w:rsid w:val="00485C24"/>
    <w:rsid w:val="004864D3"/>
    <w:rsid w:val="00487C6B"/>
    <w:rsid w:val="00487F6D"/>
    <w:rsid w:val="00490334"/>
    <w:rsid w:val="00490C2B"/>
    <w:rsid w:val="004913E5"/>
    <w:rsid w:val="004914BF"/>
    <w:rsid w:val="004919BB"/>
    <w:rsid w:val="00493A2A"/>
    <w:rsid w:val="00493ADA"/>
    <w:rsid w:val="004947D4"/>
    <w:rsid w:val="00494E5D"/>
    <w:rsid w:val="0049633A"/>
    <w:rsid w:val="00497334"/>
    <w:rsid w:val="004974EC"/>
    <w:rsid w:val="00497511"/>
    <w:rsid w:val="00497A65"/>
    <w:rsid w:val="004A010B"/>
    <w:rsid w:val="004A0A9A"/>
    <w:rsid w:val="004A13B3"/>
    <w:rsid w:val="004A1E1A"/>
    <w:rsid w:val="004A2743"/>
    <w:rsid w:val="004A29DD"/>
    <w:rsid w:val="004A2B89"/>
    <w:rsid w:val="004A375A"/>
    <w:rsid w:val="004A3A2B"/>
    <w:rsid w:val="004A450E"/>
    <w:rsid w:val="004A52CD"/>
    <w:rsid w:val="004A5461"/>
    <w:rsid w:val="004A56C5"/>
    <w:rsid w:val="004A5847"/>
    <w:rsid w:val="004A5A11"/>
    <w:rsid w:val="004A5CF1"/>
    <w:rsid w:val="004A6B40"/>
    <w:rsid w:val="004A6E20"/>
    <w:rsid w:val="004A75DA"/>
    <w:rsid w:val="004A7847"/>
    <w:rsid w:val="004A7CBE"/>
    <w:rsid w:val="004B09B5"/>
    <w:rsid w:val="004B0AFF"/>
    <w:rsid w:val="004B126E"/>
    <w:rsid w:val="004B2365"/>
    <w:rsid w:val="004B24FC"/>
    <w:rsid w:val="004B2642"/>
    <w:rsid w:val="004B3329"/>
    <w:rsid w:val="004B371E"/>
    <w:rsid w:val="004B3BC1"/>
    <w:rsid w:val="004B3F13"/>
    <w:rsid w:val="004B42B7"/>
    <w:rsid w:val="004B43DC"/>
    <w:rsid w:val="004B5A04"/>
    <w:rsid w:val="004B65AE"/>
    <w:rsid w:val="004B66FF"/>
    <w:rsid w:val="004B793B"/>
    <w:rsid w:val="004B7CAD"/>
    <w:rsid w:val="004B7FE4"/>
    <w:rsid w:val="004C00BB"/>
    <w:rsid w:val="004C052C"/>
    <w:rsid w:val="004C198E"/>
    <w:rsid w:val="004C1CC2"/>
    <w:rsid w:val="004C2E13"/>
    <w:rsid w:val="004C2F81"/>
    <w:rsid w:val="004C3390"/>
    <w:rsid w:val="004C4050"/>
    <w:rsid w:val="004C4074"/>
    <w:rsid w:val="004C5710"/>
    <w:rsid w:val="004C5C49"/>
    <w:rsid w:val="004C62DB"/>
    <w:rsid w:val="004C65AE"/>
    <w:rsid w:val="004C69D8"/>
    <w:rsid w:val="004C759D"/>
    <w:rsid w:val="004C75CF"/>
    <w:rsid w:val="004C774C"/>
    <w:rsid w:val="004D17B8"/>
    <w:rsid w:val="004D3226"/>
    <w:rsid w:val="004D453B"/>
    <w:rsid w:val="004D4902"/>
    <w:rsid w:val="004D4928"/>
    <w:rsid w:val="004D4D84"/>
    <w:rsid w:val="004D5294"/>
    <w:rsid w:val="004D580D"/>
    <w:rsid w:val="004D638F"/>
    <w:rsid w:val="004D66A9"/>
    <w:rsid w:val="004D6A33"/>
    <w:rsid w:val="004D6E45"/>
    <w:rsid w:val="004D6FAA"/>
    <w:rsid w:val="004D7178"/>
    <w:rsid w:val="004E0133"/>
    <w:rsid w:val="004E0656"/>
    <w:rsid w:val="004E1A07"/>
    <w:rsid w:val="004E26F3"/>
    <w:rsid w:val="004E28A8"/>
    <w:rsid w:val="004E2CF3"/>
    <w:rsid w:val="004E2EB1"/>
    <w:rsid w:val="004E364C"/>
    <w:rsid w:val="004E40AB"/>
    <w:rsid w:val="004E4917"/>
    <w:rsid w:val="004E5714"/>
    <w:rsid w:val="004E57AF"/>
    <w:rsid w:val="004E5AE0"/>
    <w:rsid w:val="004E5F0F"/>
    <w:rsid w:val="004E6370"/>
    <w:rsid w:val="004E63F7"/>
    <w:rsid w:val="004E6AF9"/>
    <w:rsid w:val="004E7C9E"/>
    <w:rsid w:val="004F086F"/>
    <w:rsid w:val="004F0E6C"/>
    <w:rsid w:val="004F0FA0"/>
    <w:rsid w:val="004F2085"/>
    <w:rsid w:val="004F24B2"/>
    <w:rsid w:val="004F4394"/>
    <w:rsid w:val="004F525D"/>
    <w:rsid w:val="004F5CAE"/>
    <w:rsid w:val="004F620B"/>
    <w:rsid w:val="004F7228"/>
    <w:rsid w:val="004F742D"/>
    <w:rsid w:val="004F7867"/>
    <w:rsid w:val="0050068A"/>
    <w:rsid w:val="00500816"/>
    <w:rsid w:val="0050097A"/>
    <w:rsid w:val="005019F1"/>
    <w:rsid w:val="00502271"/>
    <w:rsid w:val="00502C3C"/>
    <w:rsid w:val="00503414"/>
    <w:rsid w:val="00503764"/>
    <w:rsid w:val="00503EFB"/>
    <w:rsid w:val="0050442C"/>
    <w:rsid w:val="00505619"/>
    <w:rsid w:val="00505C03"/>
    <w:rsid w:val="005061B3"/>
    <w:rsid w:val="00506A36"/>
    <w:rsid w:val="0050721A"/>
    <w:rsid w:val="0050744C"/>
    <w:rsid w:val="00510465"/>
    <w:rsid w:val="00510DF9"/>
    <w:rsid w:val="00511932"/>
    <w:rsid w:val="00511A7A"/>
    <w:rsid w:val="00511CF2"/>
    <w:rsid w:val="00512545"/>
    <w:rsid w:val="005136B2"/>
    <w:rsid w:val="00514EA5"/>
    <w:rsid w:val="00515318"/>
    <w:rsid w:val="00516351"/>
    <w:rsid w:val="00516A36"/>
    <w:rsid w:val="00516BC4"/>
    <w:rsid w:val="00516C3C"/>
    <w:rsid w:val="0051743F"/>
    <w:rsid w:val="005200FA"/>
    <w:rsid w:val="005203AA"/>
    <w:rsid w:val="005208FD"/>
    <w:rsid w:val="00520D25"/>
    <w:rsid w:val="00521E3E"/>
    <w:rsid w:val="00523322"/>
    <w:rsid w:val="005237B3"/>
    <w:rsid w:val="00525103"/>
    <w:rsid w:val="005254FF"/>
    <w:rsid w:val="00525D72"/>
    <w:rsid w:val="00525FBE"/>
    <w:rsid w:val="005262E0"/>
    <w:rsid w:val="0052710C"/>
    <w:rsid w:val="00531174"/>
    <w:rsid w:val="00531329"/>
    <w:rsid w:val="00531EC1"/>
    <w:rsid w:val="00533077"/>
    <w:rsid w:val="005334D1"/>
    <w:rsid w:val="00533A77"/>
    <w:rsid w:val="00533CFF"/>
    <w:rsid w:val="0053526D"/>
    <w:rsid w:val="00535951"/>
    <w:rsid w:val="00535B2E"/>
    <w:rsid w:val="00536817"/>
    <w:rsid w:val="00541100"/>
    <w:rsid w:val="0054158A"/>
    <w:rsid w:val="00542300"/>
    <w:rsid w:val="00542BE7"/>
    <w:rsid w:val="00542C5B"/>
    <w:rsid w:val="00542C70"/>
    <w:rsid w:val="00544079"/>
    <w:rsid w:val="005454B2"/>
    <w:rsid w:val="005454E3"/>
    <w:rsid w:val="0054645C"/>
    <w:rsid w:val="005466C9"/>
    <w:rsid w:val="0055093D"/>
    <w:rsid w:val="0055100A"/>
    <w:rsid w:val="0055137B"/>
    <w:rsid w:val="00551B1F"/>
    <w:rsid w:val="00553484"/>
    <w:rsid w:val="00553E23"/>
    <w:rsid w:val="0055437D"/>
    <w:rsid w:val="00554B25"/>
    <w:rsid w:val="00554BB0"/>
    <w:rsid w:val="00554E58"/>
    <w:rsid w:val="0055548B"/>
    <w:rsid w:val="005565AC"/>
    <w:rsid w:val="0055670F"/>
    <w:rsid w:val="0055712C"/>
    <w:rsid w:val="005574BE"/>
    <w:rsid w:val="00560396"/>
    <w:rsid w:val="00560A86"/>
    <w:rsid w:val="00560F6E"/>
    <w:rsid w:val="0056129D"/>
    <w:rsid w:val="005616DF"/>
    <w:rsid w:val="005618D1"/>
    <w:rsid w:val="005621EA"/>
    <w:rsid w:val="005629E8"/>
    <w:rsid w:val="00562A9C"/>
    <w:rsid w:val="00562F14"/>
    <w:rsid w:val="00563F92"/>
    <w:rsid w:val="0056457A"/>
    <w:rsid w:val="005650B6"/>
    <w:rsid w:val="00565BB9"/>
    <w:rsid w:val="005660A9"/>
    <w:rsid w:val="0056655E"/>
    <w:rsid w:val="005668C0"/>
    <w:rsid w:val="005677FF"/>
    <w:rsid w:val="00567D8A"/>
    <w:rsid w:val="00570351"/>
    <w:rsid w:val="00571050"/>
    <w:rsid w:val="00571D41"/>
    <w:rsid w:val="00572F1B"/>
    <w:rsid w:val="005732C0"/>
    <w:rsid w:val="00574452"/>
    <w:rsid w:val="005745D8"/>
    <w:rsid w:val="005753A0"/>
    <w:rsid w:val="00575438"/>
    <w:rsid w:val="00576D9A"/>
    <w:rsid w:val="005804E1"/>
    <w:rsid w:val="00580698"/>
    <w:rsid w:val="00581318"/>
    <w:rsid w:val="00581350"/>
    <w:rsid w:val="0058185D"/>
    <w:rsid w:val="00581D3B"/>
    <w:rsid w:val="005820EE"/>
    <w:rsid w:val="005832DD"/>
    <w:rsid w:val="00583616"/>
    <w:rsid w:val="00583987"/>
    <w:rsid w:val="00583B1B"/>
    <w:rsid w:val="00584114"/>
    <w:rsid w:val="00584723"/>
    <w:rsid w:val="0058552D"/>
    <w:rsid w:val="0058592A"/>
    <w:rsid w:val="005862F7"/>
    <w:rsid w:val="00586D13"/>
    <w:rsid w:val="00586DF5"/>
    <w:rsid w:val="00586F05"/>
    <w:rsid w:val="00587041"/>
    <w:rsid w:val="005900A6"/>
    <w:rsid w:val="00590BA8"/>
    <w:rsid w:val="0059114E"/>
    <w:rsid w:val="0059132D"/>
    <w:rsid w:val="0059182C"/>
    <w:rsid w:val="00592043"/>
    <w:rsid w:val="005924E7"/>
    <w:rsid w:val="0059322F"/>
    <w:rsid w:val="005938FC"/>
    <w:rsid w:val="00593A9F"/>
    <w:rsid w:val="00595339"/>
    <w:rsid w:val="005956A9"/>
    <w:rsid w:val="005959F2"/>
    <w:rsid w:val="00595E6E"/>
    <w:rsid w:val="00597040"/>
    <w:rsid w:val="005A006F"/>
    <w:rsid w:val="005A078A"/>
    <w:rsid w:val="005A080E"/>
    <w:rsid w:val="005A0C14"/>
    <w:rsid w:val="005A1104"/>
    <w:rsid w:val="005A1524"/>
    <w:rsid w:val="005A15AF"/>
    <w:rsid w:val="005A2CE2"/>
    <w:rsid w:val="005A3CEE"/>
    <w:rsid w:val="005A3F9A"/>
    <w:rsid w:val="005A4D96"/>
    <w:rsid w:val="005A5AC2"/>
    <w:rsid w:val="005A6039"/>
    <w:rsid w:val="005A62A2"/>
    <w:rsid w:val="005A6CAE"/>
    <w:rsid w:val="005A6F2F"/>
    <w:rsid w:val="005A700C"/>
    <w:rsid w:val="005A7948"/>
    <w:rsid w:val="005A7AD3"/>
    <w:rsid w:val="005B0313"/>
    <w:rsid w:val="005B17BF"/>
    <w:rsid w:val="005B4708"/>
    <w:rsid w:val="005B4D0B"/>
    <w:rsid w:val="005B5220"/>
    <w:rsid w:val="005B5606"/>
    <w:rsid w:val="005B601E"/>
    <w:rsid w:val="005C086D"/>
    <w:rsid w:val="005C0897"/>
    <w:rsid w:val="005C12B5"/>
    <w:rsid w:val="005C157E"/>
    <w:rsid w:val="005C2B6B"/>
    <w:rsid w:val="005C2EAE"/>
    <w:rsid w:val="005C3976"/>
    <w:rsid w:val="005C5813"/>
    <w:rsid w:val="005C58D1"/>
    <w:rsid w:val="005C62F9"/>
    <w:rsid w:val="005C6CAA"/>
    <w:rsid w:val="005C6E5D"/>
    <w:rsid w:val="005C74A6"/>
    <w:rsid w:val="005C76B6"/>
    <w:rsid w:val="005C7B75"/>
    <w:rsid w:val="005D0106"/>
    <w:rsid w:val="005D03E1"/>
    <w:rsid w:val="005D07BE"/>
    <w:rsid w:val="005D0ECC"/>
    <w:rsid w:val="005D0FA5"/>
    <w:rsid w:val="005D179B"/>
    <w:rsid w:val="005D1C78"/>
    <w:rsid w:val="005D28DF"/>
    <w:rsid w:val="005D2BA0"/>
    <w:rsid w:val="005D2BE3"/>
    <w:rsid w:val="005D300C"/>
    <w:rsid w:val="005D55AD"/>
    <w:rsid w:val="005D5D68"/>
    <w:rsid w:val="005D6067"/>
    <w:rsid w:val="005D6A05"/>
    <w:rsid w:val="005D6C16"/>
    <w:rsid w:val="005D6D3E"/>
    <w:rsid w:val="005D772C"/>
    <w:rsid w:val="005E01C4"/>
    <w:rsid w:val="005E0C3D"/>
    <w:rsid w:val="005E1809"/>
    <w:rsid w:val="005E1D8E"/>
    <w:rsid w:val="005E292E"/>
    <w:rsid w:val="005E313F"/>
    <w:rsid w:val="005E36EF"/>
    <w:rsid w:val="005E3833"/>
    <w:rsid w:val="005E43AF"/>
    <w:rsid w:val="005E4A36"/>
    <w:rsid w:val="005E52ED"/>
    <w:rsid w:val="005E725C"/>
    <w:rsid w:val="005F0372"/>
    <w:rsid w:val="005F08A3"/>
    <w:rsid w:val="005F13CC"/>
    <w:rsid w:val="005F1A7F"/>
    <w:rsid w:val="005F20A5"/>
    <w:rsid w:val="005F31DF"/>
    <w:rsid w:val="005F36FF"/>
    <w:rsid w:val="005F3925"/>
    <w:rsid w:val="005F3D94"/>
    <w:rsid w:val="005F44B0"/>
    <w:rsid w:val="005F490F"/>
    <w:rsid w:val="005F4E00"/>
    <w:rsid w:val="005F5B76"/>
    <w:rsid w:val="005F6543"/>
    <w:rsid w:val="005F76A9"/>
    <w:rsid w:val="005F76AA"/>
    <w:rsid w:val="005F76C1"/>
    <w:rsid w:val="005F7788"/>
    <w:rsid w:val="005F7E0C"/>
    <w:rsid w:val="006012FA"/>
    <w:rsid w:val="00601974"/>
    <w:rsid w:val="00603239"/>
    <w:rsid w:val="00603A92"/>
    <w:rsid w:val="00604A7E"/>
    <w:rsid w:val="00604E8E"/>
    <w:rsid w:val="00605A75"/>
    <w:rsid w:val="00605A98"/>
    <w:rsid w:val="00605BCB"/>
    <w:rsid w:val="00606922"/>
    <w:rsid w:val="00606B7D"/>
    <w:rsid w:val="006070ED"/>
    <w:rsid w:val="00607CA3"/>
    <w:rsid w:val="006106D7"/>
    <w:rsid w:val="006108FB"/>
    <w:rsid w:val="00611563"/>
    <w:rsid w:val="00612120"/>
    <w:rsid w:val="006123B9"/>
    <w:rsid w:val="0061247F"/>
    <w:rsid w:val="006124F0"/>
    <w:rsid w:val="00612FF1"/>
    <w:rsid w:val="00613723"/>
    <w:rsid w:val="006138CC"/>
    <w:rsid w:val="00614605"/>
    <w:rsid w:val="006146D3"/>
    <w:rsid w:val="0061497E"/>
    <w:rsid w:val="00614BCB"/>
    <w:rsid w:val="00614C34"/>
    <w:rsid w:val="00615B49"/>
    <w:rsid w:val="00615D41"/>
    <w:rsid w:val="00615F4C"/>
    <w:rsid w:val="0061635B"/>
    <w:rsid w:val="00616DBD"/>
    <w:rsid w:val="00620119"/>
    <w:rsid w:val="0062016F"/>
    <w:rsid w:val="006209E0"/>
    <w:rsid w:val="0062140B"/>
    <w:rsid w:val="00621C65"/>
    <w:rsid w:val="006235CC"/>
    <w:rsid w:val="00623E64"/>
    <w:rsid w:val="006240EE"/>
    <w:rsid w:val="00624739"/>
    <w:rsid w:val="00624CB9"/>
    <w:rsid w:val="00625A7B"/>
    <w:rsid w:val="0062615C"/>
    <w:rsid w:val="00627371"/>
    <w:rsid w:val="00627534"/>
    <w:rsid w:val="00627A03"/>
    <w:rsid w:val="00630285"/>
    <w:rsid w:val="00630A11"/>
    <w:rsid w:val="006316A7"/>
    <w:rsid w:val="00631AE6"/>
    <w:rsid w:val="00631CB2"/>
    <w:rsid w:val="00632581"/>
    <w:rsid w:val="0063266C"/>
    <w:rsid w:val="00632A47"/>
    <w:rsid w:val="00632A76"/>
    <w:rsid w:val="006352F3"/>
    <w:rsid w:val="00636A07"/>
    <w:rsid w:val="0063751D"/>
    <w:rsid w:val="00637D1D"/>
    <w:rsid w:val="00640424"/>
    <w:rsid w:val="0064057E"/>
    <w:rsid w:val="00640792"/>
    <w:rsid w:val="00641242"/>
    <w:rsid w:val="00642690"/>
    <w:rsid w:val="00642958"/>
    <w:rsid w:val="006429D5"/>
    <w:rsid w:val="006440A5"/>
    <w:rsid w:val="006447D2"/>
    <w:rsid w:val="00644CEA"/>
    <w:rsid w:val="00644D73"/>
    <w:rsid w:val="0064566D"/>
    <w:rsid w:val="00645851"/>
    <w:rsid w:val="00646E8D"/>
    <w:rsid w:val="00647257"/>
    <w:rsid w:val="00647C3D"/>
    <w:rsid w:val="00647E5E"/>
    <w:rsid w:val="00650A63"/>
    <w:rsid w:val="006517B4"/>
    <w:rsid w:val="00651D06"/>
    <w:rsid w:val="006528B6"/>
    <w:rsid w:val="006529CA"/>
    <w:rsid w:val="006529EC"/>
    <w:rsid w:val="00652FD1"/>
    <w:rsid w:val="0065331E"/>
    <w:rsid w:val="00653533"/>
    <w:rsid w:val="00653C8C"/>
    <w:rsid w:val="0065587A"/>
    <w:rsid w:val="00656549"/>
    <w:rsid w:val="00657475"/>
    <w:rsid w:val="0065752E"/>
    <w:rsid w:val="006604A6"/>
    <w:rsid w:val="006604AE"/>
    <w:rsid w:val="00661069"/>
    <w:rsid w:val="00661843"/>
    <w:rsid w:val="00661F5B"/>
    <w:rsid w:val="006625F4"/>
    <w:rsid w:val="0066320A"/>
    <w:rsid w:val="00663732"/>
    <w:rsid w:val="0066431D"/>
    <w:rsid w:val="00664F97"/>
    <w:rsid w:val="00665224"/>
    <w:rsid w:val="006654C8"/>
    <w:rsid w:val="006658A5"/>
    <w:rsid w:val="00665EF0"/>
    <w:rsid w:val="006666C3"/>
    <w:rsid w:val="00667E3C"/>
    <w:rsid w:val="006706D3"/>
    <w:rsid w:val="00670A4C"/>
    <w:rsid w:val="0067138C"/>
    <w:rsid w:val="006719E9"/>
    <w:rsid w:val="006723F1"/>
    <w:rsid w:val="00672407"/>
    <w:rsid w:val="0067323E"/>
    <w:rsid w:val="00673C6D"/>
    <w:rsid w:val="00673F3B"/>
    <w:rsid w:val="00674E55"/>
    <w:rsid w:val="006750FF"/>
    <w:rsid w:val="0067514B"/>
    <w:rsid w:val="00675B27"/>
    <w:rsid w:val="00675BF3"/>
    <w:rsid w:val="00676149"/>
    <w:rsid w:val="00676B49"/>
    <w:rsid w:val="00677077"/>
    <w:rsid w:val="00677448"/>
    <w:rsid w:val="0067768A"/>
    <w:rsid w:val="006779A9"/>
    <w:rsid w:val="00681441"/>
    <w:rsid w:val="00681442"/>
    <w:rsid w:val="00681843"/>
    <w:rsid w:val="00681A07"/>
    <w:rsid w:val="00681A0A"/>
    <w:rsid w:val="0068273C"/>
    <w:rsid w:val="0068401C"/>
    <w:rsid w:val="00684B9B"/>
    <w:rsid w:val="006850C1"/>
    <w:rsid w:val="0068542F"/>
    <w:rsid w:val="00685A41"/>
    <w:rsid w:val="00685AD8"/>
    <w:rsid w:val="00685F47"/>
    <w:rsid w:val="006863F2"/>
    <w:rsid w:val="00686597"/>
    <w:rsid w:val="00686623"/>
    <w:rsid w:val="006876AB"/>
    <w:rsid w:val="006900F0"/>
    <w:rsid w:val="0069026C"/>
    <w:rsid w:val="006906B4"/>
    <w:rsid w:val="00690F49"/>
    <w:rsid w:val="00692782"/>
    <w:rsid w:val="00693128"/>
    <w:rsid w:val="00693E3A"/>
    <w:rsid w:val="0069581F"/>
    <w:rsid w:val="00696731"/>
    <w:rsid w:val="0069709F"/>
    <w:rsid w:val="006972EA"/>
    <w:rsid w:val="00697344"/>
    <w:rsid w:val="00697BCC"/>
    <w:rsid w:val="006A0153"/>
    <w:rsid w:val="006A150A"/>
    <w:rsid w:val="006A1766"/>
    <w:rsid w:val="006A257B"/>
    <w:rsid w:val="006A2A54"/>
    <w:rsid w:val="006A2EDF"/>
    <w:rsid w:val="006A3121"/>
    <w:rsid w:val="006A32F2"/>
    <w:rsid w:val="006A3B6C"/>
    <w:rsid w:val="006A5487"/>
    <w:rsid w:val="006A6340"/>
    <w:rsid w:val="006A70EE"/>
    <w:rsid w:val="006A749B"/>
    <w:rsid w:val="006A7F61"/>
    <w:rsid w:val="006B103B"/>
    <w:rsid w:val="006B1193"/>
    <w:rsid w:val="006B12FF"/>
    <w:rsid w:val="006B196A"/>
    <w:rsid w:val="006B19B5"/>
    <w:rsid w:val="006B19CB"/>
    <w:rsid w:val="006B1BAC"/>
    <w:rsid w:val="006B24E9"/>
    <w:rsid w:val="006B3AAD"/>
    <w:rsid w:val="006B4FC0"/>
    <w:rsid w:val="006B5D92"/>
    <w:rsid w:val="006B61D5"/>
    <w:rsid w:val="006B6A35"/>
    <w:rsid w:val="006B7921"/>
    <w:rsid w:val="006C0393"/>
    <w:rsid w:val="006C1142"/>
    <w:rsid w:val="006C2A41"/>
    <w:rsid w:val="006C2B6D"/>
    <w:rsid w:val="006C3216"/>
    <w:rsid w:val="006C3A6F"/>
    <w:rsid w:val="006C5031"/>
    <w:rsid w:val="006C5116"/>
    <w:rsid w:val="006C625D"/>
    <w:rsid w:val="006D016E"/>
    <w:rsid w:val="006D049C"/>
    <w:rsid w:val="006D0808"/>
    <w:rsid w:val="006D1407"/>
    <w:rsid w:val="006D1BCC"/>
    <w:rsid w:val="006D2536"/>
    <w:rsid w:val="006D436C"/>
    <w:rsid w:val="006D4C28"/>
    <w:rsid w:val="006D5D87"/>
    <w:rsid w:val="006D6A29"/>
    <w:rsid w:val="006D6B4C"/>
    <w:rsid w:val="006D6F19"/>
    <w:rsid w:val="006D7061"/>
    <w:rsid w:val="006D7424"/>
    <w:rsid w:val="006D753F"/>
    <w:rsid w:val="006D7570"/>
    <w:rsid w:val="006D7E04"/>
    <w:rsid w:val="006E0125"/>
    <w:rsid w:val="006E0606"/>
    <w:rsid w:val="006E15A7"/>
    <w:rsid w:val="006E1759"/>
    <w:rsid w:val="006E2758"/>
    <w:rsid w:val="006E2B73"/>
    <w:rsid w:val="006E2C13"/>
    <w:rsid w:val="006E3102"/>
    <w:rsid w:val="006E33CC"/>
    <w:rsid w:val="006E36D9"/>
    <w:rsid w:val="006E38CB"/>
    <w:rsid w:val="006E3F33"/>
    <w:rsid w:val="006E46A6"/>
    <w:rsid w:val="006E4F93"/>
    <w:rsid w:val="006E50FF"/>
    <w:rsid w:val="006E57FD"/>
    <w:rsid w:val="006E5BAB"/>
    <w:rsid w:val="006E6748"/>
    <w:rsid w:val="006E6B18"/>
    <w:rsid w:val="006E70CC"/>
    <w:rsid w:val="006E7193"/>
    <w:rsid w:val="006F0067"/>
    <w:rsid w:val="006F166C"/>
    <w:rsid w:val="006F3AE7"/>
    <w:rsid w:val="006F3E88"/>
    <w:rsid w:val="006F48AF"/>
    <w:rsid w:val="006F4B06"/>
    <w:rsid w:val="006F4B68"/>
    <w:rsid w:val="006F5699"/>
    <w:rsid w:val="006F58BC"/>
    <w:rsid w:val="006F6308"/>
    <w:rsid w:val="006F6E13"/>
    <w:rsid w:val="006F773A"/>
    <w:rsid w:val="00701100"/>
    <w:rsid w:val="00702598"/>
    <w:rsid w:val="007026CD"/>
    <w:rsid w:val="00702716"/>
    <w:rsid w:val="007045E5"/>
    <w:rsid w:val="00704961"/>
    <w:rsid w:val="00704C77"/>
    <w:rsid w:val="0070769F"/>
    <w:rsid w:val="00710270"/>
    <w:rsid w:val="00710656"/>
    <w:rsid w:val="00713C20"/>
    <w:rsid w:val="00714127"/>
    <w:rsid w:val="0071495B"/>
    <w:rsid w:val="00714D46"/>
    <w:rsid w:val="00714E23"/>
    <w:rsid w:val="007151C7"/>
    <w:rsid w:val="0071621C"/>
    <w:rsid w:val="00716CE0"/>
    <w:rsid w:val="00717589"/>
    <w:rsid w:val="0071791B"/>
    <w:rsid w:val="00717D2D"/>
    <w:rsid w:val="007203AD"/>
    <w:rsid w:val="00721309"/>
    <w:rsid w:val="00724079"/>
    <w:rsid w:val="007259B8"/>
    <w:rsid w:val="00725C47"/>
    <w:rsid w:val="00726AA3"/>
    <w:rsid w:val="007270FE"/>
    <w:rsid w:val="007274BB"/>
    <w:rsid w:val="00727B0B"/>
    <w:rsid w:val="007306EB"/>
    <w:rsid w:val="007313AC"/>
    <w:rsid w:val="00731534"/>
    <w:rsid w:val="0073209E"/>
    <w:rsid w:val="0073281D"/>
    <w:rsid w:val="007328D7"/>
    <w:rsid w:val="00732B04"/>
    <w:rsid w:val="00734296"/>
    <w:rsid w:val="00735188"/>
    <w:rsid w:val="00735247"/>
    <w:rsid w:val="00735273"/>
    <w:rsid w:val="00735742"/>
    <w:rsid w:val="00736494"/>
    <w:rsid w:val="00736A9B"/>
    <w:rsid w:val="00736B02"/>
    <w:rsid w:val="00736C1B"/>
    <w:rsid w:val="00736FA4"/>
    <w:rsid w:val="007372D2"/>
    <w:rsid w:val="00737440"/>
    <w:rsid w:val="0073757F"/>
    <w:rsid w:val="007408E8"/>
    <w:rsid w:val="00740995"/>
    <w:rsid w:val="007409D7"/>
    <w:rsid w:val="007416A5"/>
    <w:rsid w:val="0074229C"/>
    <w:rsid w:val="00743B9C"/>
    <w:rsid w:val="00743EF6"/>
    <w:rsid w:val="0074569E"/>
    <w:rsid w:val="00745D9C"/>
    <w:rsid w:val="007471D0"/>
    <w:rsid w:val="00747A20"/>
    <w:rsid w:val="00750002"/>
    <w:rsid w:val="0075044D"/>
    <w:rsid w:val="00750645"/>
    <w:rsid w:val="00751157"/>
    <w:rsid w:val="007517F8"/>
    <w:rsid w:val="007519C8"/>
    <w:rsid w:val="00751F4C"/>
    <w:rsid w:val="007525A4"/>
    <w:rsid w:val="007528D3"/>
    <w:rsid w:val="00752CD9"/>
    <w:rsid w:val="007550AF"/>
    <w:rsid w:val="00755109"/>
    <w:rsid w:val="00755B1A"/>
    <w:rsid w:val="00757166"/>
    <w:rsid w:val="00757860"/>
    <w:rsid w:val="00757FC3"/>
    <w:rsid w:val="00761CC3"/>
    <w:rsid w:val="007622D1"/>
    <w:rsid w:val="00762A22"/>
    <w:rsid w:val="00763900"/>
    <w:rsid w:val="00763CCC"/>
    <w:rsid w:val="00764E8F"/>
    <w:rsid w:val="007653B3"/>
    <w:rsid w:val="007660D3"/>
    <w:rsid w:val="00767BA0"/>
    <w:rsid w:val="0077022C"/>
    <w:rsid w:val="00770C0C"/>
    <w:rsid w:val="00770EE7"/>
    <w:rsid w:val="00771A12"/>
    <w:rsid w:val="00771CFF"/>
    <w:rsid w:val="00772CDF"/>
    <w:rsid w:val="00774509"/>
    <w:rsid w:val="00774F5D"/>
    <w:rsid w:val="00776667"/>
    <w:rsid w:val="007768C6"/>
    <w:rsid w:val="0077699A"/>
    <w:rsid w:val="007769A9"/>
    <w:rsid w:val="00776E09"/>
    <w:rsid w:val="00776E41"/>
    <w:rsid w:val="0077744C"/>
    <w:rsid w:val="007777E1"/>
    <w:rsid w:val="00780EF5"/>
    <w:rsid w:val="00781699"/>
    <w:rsid w:val="007817E6"/>
    <w:rsid w:val="00781821"/>
    <w:rsid w:val="00781D6F"/>
    <w:rsid w:val="00781F41"/>
    <w:rsid w:val="00782914"/>
    <w:rsid w:val="007830B1"/>
    <w:rsid w:val="00783702"/>
    <w:rsid w:val="00783DA6"/>
    <w:rsid w:val="007867A8"/>
    <w:rsid w:val="00787761"/>
    <w:rsid w:val="00790368"/>
    <w:rsid w:val="0079085E"/>
    <w:rsid w:val="007910D7"/>
    <w:rsid w:val="00791AD1"/>
    <w:rsid w:val="00793094"/>
    <w:rsid w:val="007930C2"/>
    <w:rsid w:val="00793749"/>
    <w:rsid w:val="00793C76"/>
    <w:rsid w:val="00794898"/>
    <w:rsid w:val="00795819"/>
    <w:rsid w:val="00796485"/>
    <w:rsid w:val="0079756E"/>
    <w:rsid w:val="00797B3D"/>
    <w:rsid w:val="007A01DC"/>
    <w:rsid w:val="007A1FD7"/>
    <w:rsid w:val="007A2833"/>
    <w:rsid w:val="007A3129"/>
    <w:rsid w:val="007A388B"/>
    <w:rsid w:val="007A38E3"/>
    <w:rsid w:val="007A3CA4"/>
    <w:rsid w:val="007A3F08"/>
    <w:rsid w:val="007A4685"/>
    <w:rsid w:val="007A5014"/>
    <w:rsid w:val="007A5751"/>
    <w:rsid w:val="007A5E85"/>
    <w:rsid w:val="007A605F"/>
    <w:rsid w:val="007A624E"/>
    <w:rsid w:val="007A6542"/>
    <w:rsid w:val="007A6917"/>
    <w:rsid w:val="007A6A41"/>
    <w:rsid w:val="007B0536"/>
    <w:rsid w:val="007B0672"/>
    <w:rsid w:val="007B1312"/>
    <w:rsid w:val="007B1488"/>
    <w:rsid w:val="007B1DCB"/>
    <w:rsid w:val="007B365D"/>
    <w:rsid w:val="007B3D33"/>
    <w:rsid w:val="007B40A8"/>
    <w:rsid w:val="007B4318"/>
    <w:rsid w:val="007B4328"/>
    <w:rsid w:val="007B4462"/>
    <w:rsid w:val="007B48E9"/>
    <w:rsid w:val="007B5424"/>
    <w:rsid w:val="007B58ED"/>
    <w:rsid w:val="007B6FA8"/>
    <w:rsid w:val="007B7194"/>
    <w:rsid w:val="007B7369"/>
    <w:rsid w:val="007B752F"/>
    <w:rsid w:val="007B75ED"/>
    <w:rsid w:val="007B777A"/>
    <w:rsid w:val="007B7AE3"/>
    <w:rsid w:val="007C06B9"/>
    <w:rsid w:val="007C113A"/>
    <w:rsid w:val="007C2BFB"/>
    <w:rsid w:val="007C3202"/>
    <w:rsid w:val="007C3462"/>
    <w:rsid w:val="007C50EC"/>
    <w:rsid w:val="007C52EA"/>
    <w:rsid w:val="007C629E"/>
    <w:rsid w:val="007C7D58"/>
    <w:rsid w:val="007D0A84"/>
    <w:rsid w:val="007D1284"/>
    <w:rsid w:val="007D12E6"/>
    <w:rsid w:val="007D18D3"/>
    <w:rsid w:val="007D1BF8"/>
    <w:rsid w:val="007D2197"/>
    <w:rsid w:val="007D2DA7"/>
    <w:rsid w:val="007D304C"/>
    <w:rsid w:val="007D4C3A"/>
    <w:rsid w:val="007D4E34"/>
    <w:rsid w:val="007D5264"/>
    <w:rsid w:val="007D5270"/>
    <w:rsid w:val="007D57B6"/>
    <w:rsid w:val="007D5B05"/>
    <w:rsid w:val="007D5D73"/>
    <w:rsid w:val="007D6353"/>
    <w:rsid w:val="007D63A1"/>
    <w:rsid w:val="007D797F"/>
    <w:rsid w:val="007E0ABF"/>
    <w:rsid w:val="007E13B3"/>
    <w:rsid w:val="007E18CD"/>
    <w:rsid w:val="007E1E23"/>
    <w:rsid w:val="007E2411"/>
    <w:rsid w:val="007E2F72"/>
    <w:rsid w:val="007E3169"/>
    <w:rsid w:val="007E3E82"/>
    <w:rsid w:val="007E3F17"/>
    <w:rsid w:val="007E4A15"/>
    <w:rsid w:val="007E4E38"/>
    <w:rsid w:val="007E5808"/>
    <w:rsid w:val="007E5C94"/>
    <w:rsid w:val="007E645B"/>
    <w:rsid w:val="007E712A"/>
    <w:rsid w:val="007E784F"/>
    <w:rsid w:val="007E793D"/>
    <w:rsid w:val="007E7A72"/>
    <w:rsid w:val="007F0360"/>
    <w:rsid w:val="007F1F90"/>
    <w:rsid w:val="007F2983"/>
    <w:rsid w:val="007F364A"/>
    <w:rsid w:val="007F418A"/>
    <w:rsid w:val="007F4D6E"/>
    <w:rsid w:val="007F552B"/>
    <w:rsid w:val="007F5A21"/>
    <w:rsid w:val="007F5E65"/>
    <w:rsid w:val="007F676C"/>
    <w:rsid w:val="007F714C"/>
    <w:rsid w:val="007F7DE9"/>
    <w:rsid w:val="00800137"/>
    <w:rsid w:val="0080087F"/>
    <w:rsid w:val="008017F4"/>
    <w:rsid w:val="00801DD3"/>
    <w:rsid w:val="008021AB"/>
    <w:rsid w:val="00802C37"/>
    <w:rsid w:val="00803545"/>
    <w:rsid w:val="008041F9"/>
    <w:rsid w:val="0080716F"/>
    <w:rsid w:val="008073EC"/>
    <w:rsid w:val="00810996"/>
    <w:rsid w:val="00810F18"/>
    <w:rsid w:val="0081147A"/>
    <w:rsid w:val="008120A3"/>
    <w:rsid w:val="0081260E"/>
    <w:rsid w:val="00812675"/>
    <w:rsid w:val="00813174"/>
    <w:rsid w:val="0081387E"/>
    <w:rsid w:val="00815265"/>
    <w:rsid w:val="008158DD"/>
    <w:rsid w:val="00815AD7"/>
    <w:rsid w:val="00817514"/>
    <w:rsid w:val="00820EFF"/>
    <w:rsid w:val="00820FB6"/>
    <w:rsid w:val="00821E33"/>
    <w:rsid w:val="008223C5"/>
    <w:rsid w:val="00823FC3"/>
    <w:rsid w:val="00824809"/>
    <w:rsid w:val="00824C27"/>
    <w:rsid w:val="00825A43"/>
    <w:rsid w:val="00825D8C"/>
    <w:rsid w:val="00825E2B"/>
    <w:rsid w:val="00826CEE"/>
    <w:rsid w:val="00827465"/>
    <w:rsid w:val="008323E8"/>
    <w:rsid w:val="00832CC0"/>
    <w:rsid w:val="008330FB"/>
    <w:rsid w:val="00833103"/>
    <w:rsid w:val="008339AA"/>
    <w:rsid w:val="00833D81"/>
    <w:rsid w:val="00833FFA"/>
    <w:rsid w:val="00834419"/>
    <w:rsid w:val="00834841"/>
    <w:rsid w:val="0083496D"/>
    <w:rsid w:val="00835EEA"/>
    <w:rsid w:val="00836FCC"/>
    <w:rsid w:val="00841E04"/>
    <w:rsid w:val="00842254"/>
    <w:rsid w:val="00843122"/>
    <w:rsid w:val="00845275"/>
    <w:rsid w:val="00846887"/>
    <w:rsid w:val="00847DA6"/>
    <w:rsid w:val="008518B6"/>
    <w:rsid w:val="008530B7"/>
    <w:rsid w:val="00853224"/>
    <w:rsid w:val="008536E8"/>
    <w:rsid w:val="0085377D"/>
    <w:rsid w:val="0085446C"/>
    <w:rsid w:val="00854695"/>
    <w:rsid w:val="00854835"/>
    <w:rsid w:val="00854F2E"/>
    <w:rsid w:val="008551B6"/>
    <w:rsid w:val="008554F6"/>
    <w:rsid w:val="00857210"/>
    <w:rsid w:val="00857614"/>
    <w:rsid w:val="00857E0D"/>
    <w:rsid w:val="00860781"/>
    <w:rsid w:val="00860C44"/>
    <w:rsid w:val="00861D47"/>
    <w:rsid w:val="00862780"/>
    <w:rsid w:val="00862BEA"/>
    <w:rsid w:val="00862E05"/>
    <w:rsid w:val="008632EB"/>
    <w:rsid w:val="0086459B"/>
    <w:rsid w:val="008648D3"/>
    <w:rsid w:val="00864B56"/>
    <w:rsid w:val="00866697"/>
    <w:rsid w:val="008668C6"/>
    <w:rsid w:val="008668C8"/>
    <w:rsid w:val="00866929"/>
    <w:rsid w:val="0086695E"/>
    <w:rsid w:val="00867B8B"/>
    <w:rsid w:val="00867DF9"/>
    <w:rsid w:val="00870197"/>
    <w:rsid w:val="008706DA"/>
    <w:rsid w:val="00872903"/>
    <w:rsid w:val="00872B11"/>
    <w:rsid w:val="00872DB4"/>
    <w:rsid w:val="0087323D"/>
    <w:rsid w:val="00874AE7"/>
    <w:rsid w:val="00875CD9"/>
    <w:rsid w:val="00876591"/>
    <w:rsid w:val="00876D12"/>
    <w:rsid w:val="00876D9E"/>
    <w:rsid w:val="00877F37"/>
    <w:rsid w:val="0088055F"/>
    <w:rsid w:val="00880D5C"/>
    <w:rsid w:val="00881B0D"/>
    <w:rsid w:val="0088211D"/>
    <w:rsid w:val="00882A84"/>
    <w:rsid w:val="00883E89"/>
    <w:rsid w:val="0088479E"/>
    <w:rsid w:val="00884EF8"/>
    <w:rsid w:val="0088528D"/>
    <w:rsid w:val="00885447"/>
    <w:rsid w:val="00885B3F"/>
    <w:rsid w:val="0088620A"/>
    <w:rsid w:val="0088683D"/>
    <w:rsid w:val="0088787F"/>
    <w:rsid w:val="00887A0D"/>
    <w:rsid w:val="0089143A"/>
    <w:rsid w:val="00891A58"/>
    <w:rsid w:val="00893C2A"/>
    <w:rsid w:val="00893DF4"/>
    <w:rsid w:val="008941DA"/>
    <w:rsid w:val="00894934"/>
    <w:rsid w:val="00894E44"/>
    <w:rsid w:val="00895704"/>
    <w:rsid w:val="00896D32"/>
    <w:rsid w:val="00896D9A"/>
    <w:rsid w:val="00897ED0"/>
    <w:rsid w:val="008A116B"/>
    <w:rsid w:val="008A1FDF"/>
    <w:rsid w:val="008A3EEA"/>
    <w:rsid w:val="008A4E4A"/>
    <w:rsid w:val="008B0DB4"/>
    <w:rsid w:val="008B1290"/>
    <w:rsid w:val="008B18BD"/>
    <w:rsid w:val="008B24F3"/>
    <w:rsid w:val="008B274F"/>
    <w:rsid w:val="008B2E24"/>
    <w:rsid w:val="008B2E2B"/>
    <w:rsid w:val="008B2EB6"/>
    <w:rsid w:val="008B30BD"/>
    <w:rsid w:val="008B37A6"/>
    <w:rsid w:val="008B3DF0"/>
    <w:rsid w:val="008B4321"/>
    <w:rsid w:val="008B5568"/>
    <w:rsid w:val="008B624A"/>
    <w:rsid w:val="008B673E"/>
    <w:rsid w:val="008B6A58"/>
    <w:rsid w:val="008B7961"/>
    <w:rsid w:val="008C083B"/>
    <w:rsid w:val="008C0A5A"/>
    <w:rsid w:val="008C0B0C"/>
    <w:rsid w:val="008C5A30"/>
    <w:rsid w:val="008C5AF3"/>
    <w:rsid w:val="008C6524"/>
    <w:rsid w:val="008C6678"/>
    <w:rsid w:val="008C6FB6"/>
    <w:rsid w:val="008C7C60"/>
    <w:rsid w:val="008D0975"/>
    <w:rsid w:val="008D0CD4"/>
    <w:rsid w:val="008D0FBB"/>
    <w:rsid w:val="008D1EBF"/>
    <w:rsid w:val="008D2D16"/>
    <w:rsid w:val="008D3610"/>
    <w:rsid w:val="008D3828"/>
    <w:rsid w:val="008D40E4"/>
    <w:rsid w:val="008D4680"/>
    <w:rsid w:val="008D483C"/>
    <w:rsid w:val="008D4B69"/>
    <w:rsid w:val="008D52BD"/>
    <w:rsid w:val="008D5E2B"/>
    <w:rsid w:val="008D60DA"/>
    <w:rsid w:val="008D75B5"/>
    <w:rsid w:val="008E04A8"/>
    <w:rsid w:val="008E154A"/>
    <w:rsid w:val="008E161F"/>
    <w:rsid w:val="008E33CF"/>
    <w:rsid w:val="008E3D20"/>
    <w:rsid w:val="008E5331"/>
    <w:rsid w:val="008E5756"/>
    <w:rsid w:val="008E60F6"/>
    <w:rsid w:val="008E68EE"/>
    <w:rsid w:val="008E6C75"/>
    <w:rsid w:val="008E6F4D"/>
    <w:rsid w:val="008E7109"/>
    <w:rsid w:val="008E7BF9"/>
    <w:rsid w:val="008F1E9F"/>
    <w:rsid w:val="008F2BB0"/>
    <w:rsid w:val="008F2BCE"/>
    <w:rsid w:val="008F2C60"/>
    <w:rsid w:val="008F2D09"/>
    <w:rsid w:val="008F32FF"/>
    <w:rsid w:val="008F3493"/>
    <w:rsid w:val="008F37A8"/>
    <w:rsid w:val="008F3EC2"/>
    <w:rsid w:val="008F3F20"/>
    <w:rsid w:val="008F4592"/>
    <w:rsid w:val="008F53C0"/>
    <w:rsid w:val="008F543C"/>
    <w:rsid w:val="008F579B"/>
    <w:rsid w:val="008F73BF"/>
    <w:rsid w:val="008F7D96"/>
    <w:rsid w:val="00900158"/>
    <w:rsid w:val="00901E79"/>
    <w:rsid w:val="009025C5"/>
    <w:rsid w:val="009044E0"/>
    <w:rsid w:val="009053FB"/>
    <w:rsid w:val="00905FC7"/>
    <w:rsid w:val="009063A6"/>
    <w:rsid w:val="009065C2"/>
    <w:rsid w:val="009066A0"/>
    <w:rsid w:val="00906957"/>
    <w:rsid w:val="0090699E"/>
    <w:rsid w:val="00907700"/>
    <w:rsid w:val="009120C0"/>
    <w:rsid w:val="00913013"/>
    <w:rsid w:val="0091359F"/>
    <w:rsid w:val="00914134"/>
    <w:rsid w:val="00914531"/>
    <w:rsid w:val="00914902"/>
    <w:rsid w:val="00915740"/>
    <w:rsid w:val="00917C19"/>
    <w:rsid w:val="00921528"/>
    <w:rsid w:val="00921695"/>
    <w:rsid w:val="00921C9B"/>
    <w:rsid w:val="00921F0A"/>
    <w:rsid w:val="00922096"/>
    <w:rsid w:val="00923D12"/>
    <w:rsid w:val="00925147"/>
    <w:rsid w:val="00925673"/>
    <w:rsid w:val="00925E0A"/>
    <w:rsid w:val="00926E31"/>
    <w:rsid w:val="00930136"/>
    <w:rsid w:val="009308B9"/>
    <w:rsid w:val="009311AB"/>
    <w:rsid w:val="00931EBE"/>
    <w:rsid w:val="0093204F"/>
    <w:rsid w:val="00932514"/>
    <w:rsid w:val="009325B5"/>
    <w:rsid w:val="00933368"/>
    <w:rsid w:val="009346BB"/>
    <w:rsid w:val="00934795"/>
    <w:rsid w:val="00934B28"/>
    <w:rsid w:val="00934B29"/>
    <w:rsid w:val="009374E3"/>
    <w:rsid w:val="00937FFC"/>
    <w:rsid w:val="009406D8"/>
    <w:rsid w:val="00940CD9"/>
    <w:rsid w:val="0094195A"/>
    <w:rsid w:val="009420CE"/>
    <w:rsid w:val="0094312B"/>
    <w:rsid w:val="00944D5B"/>
    <w:rsid w:val="00944F20"/>
    <w:rsid w:val="009457E9"/>
    <w:rsid w:val="0094780D"/>
    <w:rsid w:val="00947AA7"/>
    <w:rsid w:val="0095002F"/>
    <w:rsid w:val="009502C5"/>
    <w:rsid w:val="00950428"/>
    <w:rsid w:val="009505C9"/>
    <w:rsid w:val="0095087C"/>
    <w:rsid w:val="00950BBB"/>
    <w:rsid w:val="0095113D"/>
    <w:rsid w:val="009519C4"/>
    <w:rsid w:val="00952476"/>
    <w:rsid w:val="00952792"/>
    <w:rsid w:val="00952B19"/>
    <w:rsid w:val="00952FD5"/>
    <w:rsid w:val="00953027"/>
    <w:rsid w:val="0095307A"/>
    <w:rsid w:val="009542D4"/>
    <w:rsid w:val="00954EF7"/>
    <w:rsid w:val="009550DF"/>
    <w:rsid w:val="009579D8"/>
    <w:rsid w:val="00960BED"/>
    <w:rsid w:val="00961E9F"/>
    <w:rsid w:val="00962037"/>
    <w:rsid w:val="00962E2C"/>
    <w:rsid w:val="00963532"/>
    <w:rsid w:val="009638F9"/>
    <w:rsid w:val="00963A95"/>
    <w:rsid w:val="00963BD8"/>
    <w:rsid w:val="00964AB6"/>
    <w:rsid w:val="00964AE1"/>
    <w:rsid w:val="00964E10"/>
    <w:rsid w:val="009678A1"/>
    <w:rsid w:val="00967E61"/>
    <w:rsid w:val="009703BF"/>
    <w:rsid w:val="00970950"/>
    <w:rsid w:val="00970AB7"/>
    <w:rsid w:val="00971B23"/>
    <w:rsid w:val="00971FFE"/>
    <w:rsid w:val="00972394"/>
    <w:rsid w:val="00972797"/>
    <w:rsid w:val="00972837"/>
    <w:rsid w:val="00972FF6"/>
    <w:rsid w:val="00973437"/>
    <w:rsid w:val="00973653"/>
    <w:rsid w:val="00973EB4"/>
    <w:rsid w:val="00974005"/>
    <w:rsid w:val="009756B8"/>
    <w:rsid w:val="00975D00"/>
    <w:rsid w:val="00975E18"/>
    <w:rsid w:val="0097662B"/>
    <w:rsid w:val="009766D9"/>
    <w:rsid w:val="0097697B"/>
    <w:rsid w:val="00976EA6"/>
    <w:rsid w:val="00977A06"/>
    <w:rsid w:val="00977A40"/>
    <w:rsid w:val="00980952"/>
    <w:rsid w:val="00980D27"/>
    <w:rsid w:val="009810A1"/>
    <w:rsid w:val="00981BF0"/>
    <w:rsid w:val="009827DC"/>
    <w:rsid w:val="00984277"/>
    <w:rsid w:val="009843C9"/>
    <w:rsid w:val="009846C9"/>
    <w:rsid w:val="0098506E"/>
    <w:rsid w:val="00985184"/>
    <w:rsid w:val="0098575C"/>
    <w:rsid w:val="00985895"/>
    <w:rsid w:val="009860A3"/>
    <w:rsid w:val="0098680A"/>
    <w:rsid w:val="00986A5B"/>
    <w:rsid w:val="00987104"/>
    <w:rsid w:val="009878C2"/>
    <w:rsid w:val="00990204"/>
    <w:rsid w:val="00990929"/>
    <w:rsid w:val="0099213E"/>
    <w:rsid w:val="0099274A"/>
    <w:rsid w:val="009936D8"/>
    <w:rsid w:val="00993CAA"/>
    <w:rsid w:val="009944AA"/>
    <w:rsid w:val="009944FC"/>
    <w:rsid w:val="00994806"/>
    <w:rsid w:val="00994853"/>
    <w:rsid w:val="00995E75"/>
    <w:rsid w:val="00995F14"/>
    <w:rsid w:val="009974E4"/>
    <w:rsid w:val="00997896"/>
    <w:rsid w:val="00997C40"/>
    <w:rsid w:val="009A01AF"/>
    <w:rsid w:val="009A02A4"/>
    <w:rsid w:val="009A078B"/>
    <w:rsid w:val="009A0CC9"/>
    <w:rsid w:val="009A237B"/>
    <w:rsid w:val="009A3052"/>
    <w:rsid w:val="009A3A14"/>
    <w:rsid w:val="009A4B1A"/>
    <w:rsid w:val="009A52E2"/>
    <w:rsid w:val="009A69A1"/>
    <w:rsid w:val="009A71C1"/>
    <w:rsid w:val="009B0097"/>
    <w:rsid w:val="009B2102"/>
    <w:rsid w:val="009B2182"/>
    <w:rsid w:val="009B2EE5"/>
    <w:rsid w:val="009B311B"/>
    <w:rsid w:val="009B43F0"/>
    <w:rsid w:val="009C10D3"/>
    <w:rsid w:val="009C1480"/>
    <w:rsid w:val="009C1A39"/>
    <w:rsid w:val="009C209E"/>
    <w:rsid w:val="009C2BC8"/>
    <w:rsid w:val="009C2D12"/>
    <w:rsid w:val="009C305A"/>
    <w:rsid w:val="009C37C9"/>
    <w:rsid w:val="009C38D1"/>
    <w:rsid w:val="009C4375"/>
    <w:rsid w:val="009C4974"/>
    <w:rsid w:val="009C4A27"/>
    <w:rsid w:val="009C4C80"/>
    <w:rsid w:val="009C5092"/>
    <w:rsid w:val="009C54C2"/>
    <w:rsid w:val="009C6979"/>
    <w:rsid w:val="009C6B55"/>
    <w:rsid w:val="009C6EE3"/>
    <w:rsid w:val="009C739D"/>
    <w:rsid w:val="009C76AB"/>
    <w:rsid w:val="009C78A0"/>
    <w:rsid w:val="009C7DE6"/>
    <w:rsid w:val="009D02A2"/>
    <w:rsid w:val="009D11A4"/>
    <w:rsid w:val="009D1A6E"/>
    <w:rsid w:val="009D1E6C"/>
    <w:rsid w:val="009D1F73"/>
    <w:rsid w:val="009D2268"/>
    <w:rsid w:val="009D356F"/>
    <w:rsid w:val="009D51F4"/>
    <w:rsid w:val="009D5ED4"/>
    <w:rsid w:val="009D6596"/>
    <w:rsid w:val="009D6ECA"/>
    <w:rsid w:val="009D772C"/>
    <w:rsid w:val="009D7C55"/>
    <w:rsid w:val="009E04CA"/>
    <w:rsid w:val="009E05DD"/>
    <w:rsid w:val="009E25CB"/>
    <w:rsid w:val="009E2A61"/>
    <w:rsid w:val="009E2AF5"/>
    <w:rsid w:val="009E2CE0"/>
    <w:rsid w:val="009E48FB"/>
    <w:rsid w:val="009E657B"/>
    <w:rsid w:val="009E65FE"/>
    <w:rsid w:val="009E7084"/>
    <w:rsid w:val="009E7CDF"/>
    <w:rsid w:val="009F03A8"/>
    <w:rsid w:val="009F0A46"/>
    <w:rsid w:val="009F0AF2"/>
    <w:rsid w:val="009F13E9"/>
    <w:rsid w:val="009F18C0"/>
    <w:rsid w:val="009F1E2C"/>
    <w:rsid w:val="009F3F83"/>
    <w:rsid w:val="009F3F89"/>
    <w:rsid w:val="009F4169"/>
    <w:rsid w:val="009F4F26"/>
    <w:rsid w:val="009F4F3B"/>
    <w:rsid w:val="009F4F3D"/>
    <w:rsid w:val="009F5F56"/>
    <w:rsid w:val="00A00685"/>
    <w:rsid w:val="00A0156F"/>
    <w:rsid w:val="00A01DFB"/>
    <w:rsid w:val="00A03D85"/>
    <w:rsid w:val="00A04701"/>
    <w:rsid w:val="00A04BC7"/>
    <w:rsid w:val="00A050EC"/>
    <w:rsid w:val="00A06508"/>
    <w:rsid w:val="00A06BC5"/>
    <w:rsid w:val="00A074BB"/>
    <w:rsid w:val="00A079AA"/>
    <w:rsid w:val="00A11BB8"/>
    <w:rsid w:val="00A12984"/>
    <w:rsid w:val="00A13B57"/>
    <w:rsid w:val="00A140F1"/>
    <w:rsid w:val="00A149F0"/>
    <w:rsid w:val="00A14B16"/>
    <w:rsid w:val="00A156F4"/>
    <w:rsid w:val="00A15C20"/>
    <w:rsid w:val="00A15D82"/>
    <w:rsid w:val="00A16C67"/>
    <w:rsid w:val="00A17E57"/>
    <w:rsid w:val="00A17FBD"/>
    <w:rsid w:val="00A2131F"/>
    <w:rsid w:val="00A21786"/>
    <w:rsid w:val="00A21BA3"/>
    <w:rsid w:val="00A225C9"/>
    <w:rsid w:val="00A22DE0"/>
    <w:rsid w:val="00A22E61"/>
    <w:rsid w:val="00A23588"/>
    <w:rsid w:val="00A236CE"/>
    <w:rsid w:val="00A240DC"/>
    <w:rsid w:val="00A249E8"/>
    <w:rsid w:val="00A24CE8"/>
    <w:rsid w:val="00A25010"/>
    <w:rsid w:val="00A25015"/>
    <w:rsid w:val="00A25454"/>
    <w:rsid w:val="00A257C9"/>
    <w:rsid w:val="00A26916"/>
    <w:rsid w:val="00A26D53"/>
    <w:rsid w:val="00A27FD4"/>
    <w:rsid w:val="00A30C53"/>
    <w:rsid w:val="00A31522"/>
    <w:rsid w:val="00A31A4A"/>
    <w:rsid w:val="00A32588"/>
    <w:rsid w:val="00A32AF5"/>
    <w:rsid w:val="00A32EDA"/>
    <w:rsid w:val="00A3377C"/>
    <w:rsid w:val="00A33C7C"/>
    <w:rsid w:val="00A348DA"/>
    <w:rsid w:val="00A34D67"/>
    <w:rsid w:val="00A356B4"/>
    <w:rsid w:val="00A361EB"/>
    <w:rsid w:val="00A3650C"/>
    <w:rsid w:val="00A3666C"/>
    <w:rsid w:val="00A368D3"/>
    <w:rsid w:val="00A36F6A"/>
    <w:rsid w:val="00A3727D"/>
    <w:rsid w:val="00A37572"/>
    <w:rsid w:val="00A376E7"/>
    <w:rsid w:val="00A379E4"/>
    <w:rsid w:val="00A37B3C"/>
    <w:rsid w:val="00A4062B"/>
    <w:rsid w:val="00A40881"/>
    <w:rsid w:val="00A410E5"/>
    <w:rsid w:val="00A414AB"/>
    <w:rsid w:val="00A4181C"/>
    <w:rsid w:val="00A42567"/>
    <w:rsid w:val="00A42AE9"/>
    <w:rsid w:val="00A4340D"/>
    <w:rsid w:val="00A43BA1"/>
    <w:rsid w:val="00A43EF4"/>
    <w:rsid w:val="00A445A0"/>
    <w:rsid w:val="00A45E66"/>
    <w:rsid w:val="00A475BC"/>
    <w:rsid w:val="00A500D8"/>
    <w:rsid w:val="00A5171D"/>
    <w:rsid w:val="00A530C8"/>
    <w:rsid w:val="00A534F2"/>
    <w:rsid w:val="00A53B2C"/>
    <w:rsid w:val="00A56AB8"/>
    <w:rsid w:val="00A5730D"/>
    <w:rsid w:val="00A575BB"/>
    <w:rsid w:val="00A575C4"/>
    <w:rsid w:val="00A579BA"/>
    <w:rsid w:val="00A6057E"/>
    <w:rsid w:val="00A61164"/>
    <w:rsid w:val="00A61167"/>
    <w:rsid w:val="00A61954"/>
    <w:rsid w:val="00A61BBD"/>
    <w:rsid w:val="00A61CED"/>
    <w:rsid w:val="00A6242A"/>
    <w:rsid w:val="00A63F90"/>
    <w:rsid w:val="00A6552B"/>
    <w:rsid w:val="00A6595A"/>
    <w:rsid w:val="00A659AA"/>
    <w:rsid w:val="00A662B6"/>
    <w:rsid w:val="00A6657E"/>
    <w:rsid w:val="00A66C2B"/>
    <w:rsid w:val="00A6713E"/>
    <w:rsid w:val="00A67D4B"/>
    <w:rsid w:val="00A71248"/>
    <w:rsid w:val="00A719A3"/>
    <w:rsid w:val="00A71C84"/>
    <w:rsid w:val="00A720A1"/>
    <w:rsid w:val="00A72298"/>
    <w:rsid w:val="00A72568"/>
    <w:rsid w:val="00A72A73"/>
    <w:rsid w:val="00A73690"/>
    <w:rsid w:val="00A7397E"/>
    <w:rsid w:val="00A73BE8"/>
    <w:rsid w:val="00A74081"/>
    <w:rsid w:val="00A744DA"/>
    <w:rsid w:val="00A7522C"/>
    <w:rsid w:val="00A75629"/>
    <w:rsid w:val="00A75A0A"/>
    <w:rsid w:val="00A75B79"/>
    <w:rsid w:val="00A763A6"/>
    <w:rsid w:val="00A766EE"/>
    <w:rsid w:val="00A77D0A"/>
    <w:rsid w:val="00A8016D"/>
    <w:rsid w:val="00A80D72"/>
    <w:rsid w:val="00A814DD"/>
    <w:rsid w:val="00A81928"/>
    <w:rsid w:val="00A81FCF"/>
    <w:rsid w:val="00A82576"/>
    <w:rsid w:val="00A82A2B"/>
    <w:rsid w:val="00A8312B"/>
    <w:rsid w:val="00A8374D"/>
    <w:rsid w:val="00A83E71"/>
    <w:rsid w:val="00A84461"/>
    <w:rsid w:val="00A8483C"/>
    <w:rsid w:val="00A85728"/>
    <w:rsid w:val="00A86560"/>
    <w:rsid w:val="00A86D2E"/>
    <w:rsid w:val="00A86ED3"/>
    <w:rsid w:val="00A8781D"/>
    <w:rsid w:val="00A87EF4"/>
    <w:rsid w:val="00A901AA"/>
    <w:rsid w:val="00A90AB0"/>
    <w:rsid w:val="00A90D7D"/>
    <w:rsid w:val="00A90DD6"/>
    <w:rsid w:val="00A91A77"/>
    <w:rsid w:val="00A91FAA"/>
    <w:rsid w:val="00A92478"/>
    <w:rsid w:val="00A92BDF"/>
    <w:rsid w:val="00A94284"/>
    <w:rsid w:val="00A94A8B"/>
    <w:rsid w:val="00A94D1E"/>
    <w:rsid w:val="00A95403"/>
    <w:rsid w:val="00A95DAC"/>
    <w:rsid w:val="00A971AF"/>
    <w:rsid w:val="00AA0897"/>
    <w:rsid w:val="00AA2305"/>
    <w:rsid w:val="00AA2736"/>
    <w:rsid w:val="00AA2F36"/>
    <w:rsid w:val="00AA3051"/>
    <w:rsid w:val="00AA31AF"/>
    <w:rsid w:val="00AA413F"/>
    <w:rsid w:val="00AA46C3"/>
    <w:rsid w:val="00AA4792"/>
    <w:rsid w:val="00AA4D9B"/>
    <w:rsid w:val="00AA4FEB"/>
    <w:rsid w:val="00AA5AF8"/>
    <w:rsid w:val="00AA600F"/>
    <w:rsid w:val="00AA627D"/>
    <w:rsid w:val="00AA6B06"/>
    <w:rsid w:val="00AA6CDB"/>
    <w:rsid w:val="00AB0CD9"/>
    <w:rsid w:val="00AB1CEB"/>
    <w:rsid w:val="00AB330A"/>
    <w:rsid w:val="00AB3875"/>
    <w:rsid w:val="00AB4634"/>
    <w:rsid w:val="00AB5B6F"/>
    <w:rsid w:val="00AB5D20"/>
    <w:rsid w:val="00AB6BE5"/>
    <w:rsid w:val="00AC0813"/>
    <w:rsid w:val="00AC1A34"/>
    <w:rsid w:val="00AC1BDF"/>
    <w:rsid w:val="00AC20E5"/>
    <w:rsid w:val="00AC374B"/>
    <w:rsid w:val="00AC3897"/>
    <w:rsid w:val="00AC4289"/>
    <w:rsid w:val="00AC448F"/>
    <w:rsid w:val="00AC5105"/>
    <w:rsid w:val="00AC57EB"/>
    <w:rsid w:val="00AC63EE"/>
    <w:rsid w:val="00AC6447"/>
    <w:rsid w:val="00AC7542"/>
    <w:rsid w:val="00AD0E98"/>
    <w:rsid w:val="00AD1342"/>
    <w:rsid w:val="00AD157E"/>
    <w:rsid w:val="00AD1671"/>
    <w:rsid w:val="00AD18CA"/>
    <w:rsid w:val="00AD28E4"/>
    <w:rsid w:val="00AD47D0"/>
    <w:rsid w:val="00AD5254"/>
    <w:rsid w:val="00AD5583"/>
    <w:rsid w:val="00AD567C"/>
    <w:rsid w:val="00AD56DF"/>
    <w:rsid w:val="00AD5A44"/>
    <w:rsid w:val="00AD657B"/>
    <w:rsid w:val="00AD6658"/>
    <w:rsid w:val="00AD6AC9"/>
    <w:rsid w:val="00AD6EE6"/>
    <w:rsid w:val="00AE0706"/>
    <w:rsid w:val="00AE0D07"/>
    <w:rsid w:val="00AE1EA4"/>
    <w:rsid w:val="00AE2309"/>
    <w:rsid w:val="00AE25C5"/>
    <w:rsid w:val="00AE27BD"/>
    <w:rsid w:val="00AE4A5E"/>
    <w:rsid w:val="00AE4C77"/>
    <w:rsid w:val="00AE566C"/>
    <w:rsid w:val="00AE5674"/>
    <w:rsid w:val="00AE7278"/>
    <w:rsid w:val="00AE7532"/>
    <w:rsid w:val="00AE7627"/>
    <w:rsid w:val="00AE7A1B"/>
    <w:rsid w:val="00AE7D40"/>
    <w:rsid w:val="00AE7D95"/>
    <w:rsid w:val="00AF0670"/>
    <w:rsid w:val="00AF26F3"/>
    <w:rsid w:val="00AF2A21"/>
    <w:rsid w:val="00AF34C9"/>
    <w:rsid w:val="00AF3AC0"/>
    <w:rsid w:val="00AF4AAA"/>
    <w:rsid w:val="00AF4BAC"/>
    <w:rsid w:val="00AF4CCF"/>
    <w:rsid w:val="00AF5A06"/>
    <w:rsid w:val="00AF6A3C"/>
    <w:rsid w:val="00AF7FFE"/>
    <w:rsid w:val="00B01265"/>
    <w:rsid w:val="00B01B76"/>
    <w:rsid w:val="00B02503"/>
    <w:rsid w:val="00B02EAE"/>
    <w:rsid w:val="00B02FC3"/>
    <w:rsid w:val="00B03052"/>
    <w:rsid w:val="00B03287"/>
    <w:rsid w:val="00B03507"/>
    <w:rsid w:val="00B03720"/>
    <w:rsid w:val="00B04F7C"/>
    <w:rsid w:val="00B05DFB"/>
    <w:rsid w:val="00B071B0"/>
    <w:rsid w:val="00B07604"/>
    <w:rsid w:val="00B07879"/>
    <w:rsid w:val="00B07A81"/>
    <w:rsid w:val="00B07B14"/>
    <w:rsid w:val="00B07EE4"/>
    <w:rsid w:val="00B100EC"/>
    <w:rsid w:val="00B1038A"/>
    <w:rsid w:val="00B10B07"/>
    <w:rsid w:val="00B10DDC"/>
    <w:rsid w:val="00B11343"/>
    <w:rsid w:val="00B12C08"/>
    <w:rsid w:val="00B136E9"/>
    <w:rsid w:val="00B13974"/>
    <w:rsid w:val="00B13F41"/>
    <w:rsid w:val="00B14B00"/>
    <w:rsid w:val="00B14DF7"/>
    <w:rsid w:val="00B15657"/>
    <w:rsid w:val="00B16F64"/>
    <w:rsid w:val="00B17A0E"/>
    <w:rsid w:val="00B17B85"/>
    <w:rsid w:val="00B20A3E"/>
    <w:rsid w:val="00B20A93"/>
    <w:rsid w:val="00B20C1B"/>
    <w:rsid w:val="00B21395"/>
    <w:rsid w:val="00B217CD"/>
    <w:rsid w:val="00B21C1C"/>
    <w:rsid w:val="00B222BC"/>
    <w:rsid w:val="00B23995"/>
    <w:rsid w:val="00B23D91"/>
    <w:rsid w:val="00B2423A"/>
    <w:rsid w:val="00B248AE"/>
    <w:rsid w:val="00B259B7"/>
    <w:rsid w:val="00B26604"/>
    <w:rsid w:val="00B2711A"/>
    <w:rsid w:val="00B272F1"/>
    <w:rsid w:val="00B2790F"/>
    <w:rsid w:val="00B27D2C"/>
    <w:rsid w:val="00B30005"/>
    <w:rsid w:val="00B3059B"/>
    <w:rsid w:val="00B30A1A"/>
    <w:rsid w:val="00B319E6"/>
    <w:rsid w:val="00B32F37"/>
    <w:rsid w:val="00B3366F"/>
    <w:rsid w:val="00B3398A"/>
    <w:rsid w:val="00B33E5B"/>
    <w:rsid w:val="00B343DE"/>
    <w:rsid w:val="00B3445F"/>
    <w:rsid w:val="00B346BC"/>
    <w:rsid w:val="00B34B69"/>
    <w:rsid w:val="00B34C7A"/>
    <w:rsid w:val="00B34E8B"/>
    <w:rsid w:val="00B35567"/>
    <w:rsid w:val="00B35BF3"/>
    <w:rsid w:val="00B36383"/>
    <w:rsid w:val="00B36418"/>
    <w:rsid w:val="00B37227"/>
    <w:rsid w:val="00B37277"/>
    <w:rsid w:val="00B376A8"/>
    <w:rsid w:val="00B378DE"/>
    <w:rsid w:val="00B37BD1"/>
    <w:rsid w:val="00B40360"/>
    <w:rsid w:val="00B40886"/>
    <w:rsid w:val="00B40B8D"/>
    <w:rsid w:val="00B416A3"/>
    <w:rsid w:val="00B42931"/>
    <w:rsid w:val="00B43013"/>
    <w:rsid w:val="00B459B8"/>
    <w:rsid w:val="00B463AE"/>
    <w:rsid w:val="00B51788"/>
    <w:rsid w:val="00B5228A"/>
    <w:rsid w:val="00B526CA"/>
    <w:rsid w:val="00B53031"/>
    <w:rsid w:val="00B5336B"/>
    <w:rsid w:val="00B54A77"/>
    <w:rsid w:val="00B553CC"/>
    <w:rsid w:val="00B55733"/>
    <w:rsid w:val="00B55970"/>
    <w:rsid w:val="00B55A09"/>
    <w:rsid w:val="00B55A5A"/>
    <w:rsid w:val="00B56464"/>
    <w:rsid w:val="00B56E82"/>
    <w:rsid w:val="00B57202"/>
    <w:rsid w:val="00B57A94"/>
    <w:rsid w:val="00B606AB"/>
    <w:rsid w:val="00B606C4"/>
    <w:rsid w:val="00B60949"/>
    <w:rsid w:val="00B60A36"/>
    <w:rsid w:val="00B60E52"/>
    <w:rsid w:val="00B61374"/>
    <w:rsid w:val="00B61601"/>
    <w:rsid w:val="00B61F54"/>
    <w:rsid w:val="00B62B2F"/>
    <w:rsid w:val="00B63523"/>
    <w:rsid w:val="00B644DC"/>
    <w:rsid w:val="00B64752"/>
    <w:rsid w:val="00B64A28"/>
    <w:rsid w:val="00B6531B"/>
    <w:rsid w:val="00B65585"/>
    <w:rsid w:val="00B67143"/>
    <w:rsid w:val="00B67DC5"/>
    <w:rsid w:val="00B67F3C"/>
    <w:rsid w:val="00B67F62"/>
    <w:rsid w:val="00B710DC"/>
    <w:rsid w:val="00B730BD"/>
    <w:rsid w:val="00B730DC"/>
    <w:rsid w:val="00B757D8"/>
    <w:rsid w:val="00B76205"/>
    <w:rsid w:val="00B76CF3"/>
    <w:rsid w:val="00B77C49"/>
    <w:rsid w:val="00B77CB5"/>
    <w:rsid w:val="00B80629"/>
    <w:rsid w:val="00B80CB6"/>
    <w:rsid w:val="00B80E24"/>
    <w:rsid w:val="00B81504"/>
    <w:rsid w:val="00B81DFA"/>
    <w:rsid w:val="00B82C5F"/>
    <w:rsid w:val="00B83AAE"/>
    <w:rsid w:val="00B83E49"/>
    <w:rsid w:val="00B85141"/>
    <w:rsid w:val="00B85168"/>
    <w:rsid w:val="00B859E3"/>
    <w:rsid w:val="00B85CA5"/>
    <w:rsid w:val="00B87547"/>
    <w:rsid w:val="00B878AA"/>
    <w:rsid w:val="00B905A9"/>
    <w:rsid w:val="00B90ACB"/>
    <w:rsid w:val="00B91323"/>
    <w:rsid w:val="00B917D1"/>
    <w:rsid w:val="00B91FC1"/>
    <w:rsid w:val="00B92245"/>
    <w:rsid w:val="00B92751"/>
    <w:rsid w:val="00B929AD"/>
    <w:rsid w:val="00B93103"/>
    <w:rsid w:val="00B937D9"/>
    <w:rsid w:val="00B93B63"/>
    <w:rsid w:val="00B944FD"/>
    <w:rsid w:val="00B94635"/>
    <w:rsid w:val="00B95430"/>
    <w:rsid w:val="00B954C5"/>
    <w:rsid w:val="00B95DDB"/>
    <w:rsid w:val="00B95F7E"/>
    <w:rsid w:val="00B96A3A"/>
    <w:rsid w:val="00B96D1D"/>
    <w:rsid w:val="00B96F88"/>
    <w:rsid w:val="00B9714F"/>
    <w:rsid w:val="00BA0720"/>
    <w:rsid w:val="00BA084D"/>
    <w:rsid w:val="00BA0B10"/>
    <w:rsid w:val="00BA0DD6"/>
    <w:rsid w:val="00BA3412"/>
    <w:rsid w:val="00BA34CF"/>
    <w:rsid w:val="00BA3A5D"/>
    <w:rsid w:val="00BA4E2C"/>
    <w:rsid w:val="00BA6444"/>
    <w:rsid w:val="00BA668C"/>
    <w:rsid w:val="00BA683C"/>
    <w:rsid w:val="00BA6A92"/>
    <w:rsid w:val="00BA758C"/>
    <w:rsid w:val="00BB094C"/>
    <w:rsid w:val="00BB0AB8"/>
    <w:rsid w:val="00BB22A4"/>
    <w:rsid w:val="00BB3FBF"/>
    <w:rsid w:val="00BB45A8"/>
    <w:rsid w:val="00BB45F2"/>
    <w:rsid w:val="00BB4817"/>
    <w:rsid w:val="00BB4943"/>
    <w:rsid w:val="00BB58D5"/>
    <w:rsid w:val="00BB58D9"/>
    <w:rsid w:val="00BB72CA"/>
    <w:rsid w:val="00BC0772"/>
    <w:rsid w:val="00BC155E"/>
    <w:rsid w:val="00BC19D7"/>
    <w:rsid w:val="00BC36AD"/>
    <w:rsid w:val="00BC36E3"/>
    <w:rsid w:val="00BC3963"/>
    <w:rsid w:val="00BC3B2F"/>
    <w:rsid w:val="00BC4558"/>
    <w:rsid w:val="00BC473C"/>
    <w:rsid w:val="00BC4A57"/>
    <w:rsid w:val="00BC4E5A"/>
    <w:rsid w:val="00BC57D5"/>
    <w:rsid w:val="00BC5DCA"/>
    <w:rsid w:val="00BC6956"/>
    <w:rsid w:val="00BC7539"/>
    <w:rsid w:val="00BC75B9"/>
    <w:rsid w:val="00BC7B58"/>
    <w:rsid w:val="00BC7B6C"/>
    <w:rsid w:val="00BD081E"/>
    <w:rsid w:val="00BD3891"/>
    <w:rsid w:val="00BD4D2F"/>
    <w:rsid w:val="00BD5316"/>
    <w:rsid w:val="00BD6017"/>
    <w:rsid w:val="00BD68B3"/>
    <w:rsid w:val="00BD6C9A"/>
    <w:rsid w:val="00BD6CE2"/>
    <w:rsid w:val="00BD6F26"/>
    <w:rsid w:val="00BD6FA9"/>
    <w:rsid w:val="00BD7247"/>
    <w:rsid w:val="00BE09E4"/>
    <w:rsid w:val="00BE103F"/>
    <w:rsid w:val="00BE159B"/>
    <w:rsid w:val="00BE203F"/>
    <w:rsid w:val="00BE207D"/>
    <w:rsid w:val="00BE2641"/>
    <w:rsid w:val="00BE34B8"/>
    <w:rsid w:val="00BE36CB"/>
    <w:rsid w:val="00BE4169"/>
    <w:rsid w:val="00BE43A2"/>
    <w:rsid w:val="00BE44C6"/>
    <w:rsid w:val="00BE44D0"/>
    <w:rsid w:val="00BE5BF7"/>
    <w:rsid w:val="00BE6581"/>
    <w:rsid w:val="00BE66A8"/>
    <w:rsid w:val="00BF0947"/>
    <w:rsid w:val="00BF09A1"/>
    <w:rsid w:val="00BF22D9"/>
    <w:rsid w:val="00BF2320"/>
    <w:rsid w:val="00BF2779"/>
    <w:rsid w:val="00BF2930"/>
    <w:rsid w:val="00BF2CA6"/>
    <w:rsid w:val="00BF4DB3"/>
    <w:rsid w:val="00BF4EA3"/>
    <w:rsid w:val="00BF567E"/>
    <w:rsid w:val="00BF588D"/>
    <w:rsid w:val="00BF6574"/>
    <w:rsid w:val="00BF6A1F"/>
    <w:rsid w:val="00BF7173"/>
    <w:rsid w:val="00BF72C3"/>
    <w:rsid w:val="00BF7A58"/>
    <w:rsid w:val="00C004F6"/>
    <w:rsid w:val="00C0071D"/>
    <w:rsid w:val="00C00B2C"/>
    <w:rsid w:val="00C00D03"/>
    <w:rsid w:val="00C01004"/>
    <w:rsid w:val="00C01A91"/>
    <w:rsid w:val="00C01C28"/>
    <w:rsid w:val="00C02526"/>
    <w:rsid w:val="00C02920"/>
    <w:rsid w:val="00C02B53"/>
    <w:rsid w:val="00C02D92"/>
    <w:rsid w:val="00C031FC"/>
    <w:rsid w:val="00C0346B"/>
    <w:rsid w:val="00C0368B"/>
    <w:rsid w:val="00C03EA0"/>
    <w:rsid w:val="00C051AB"/>
    <w:rsid w:val="00C055F5"/>
    <w:rsid w:val="00C05D02"/>
    <w:rsid w:val="00C05D65"/>
    <w:rsid w:val="00C06BCA"/>
    <w:rsid w:val="00C072A5"/>
    <w:rsid w:val="00C0793B"/>
    <w:rsid w:val="00C07AC3"/>
    <w:rsid w:val="00C111C7"/>
    <w:rsid w:val="00C11675"/>
    <w:rsid w:val="00C123A3"/>
    <w:rsid w:val="00C12C19"/>
    <w:rsid w:val="00C135F8"/>
    <w:rsid w:val="00C138B7"/>
    <w:rsid w:val="00C1452E"/>
    <w:rsid w:val="00C15B85"/>
    <w:rsid w:val="00C16DC1"/>
    <w:rsid w:val="00C175EE"/>
    <w:rsid w:val="00C17FA7"/>
    <w:rsid w:val="00C20574"/>
    <w:rsid w:val="00C20B0B"/>
    <w:rsid w:val="00C21B52"/>
    <w:rsid w:val="00C22773"/>
    <w:rsid w:val="00C22811"/>
    <w:rsid w:val="00C23F72"/>
    <w:rsid w:val="00C23FCC"/>
    <w:rsid w:val="00C24271"/>
    <w:rsid w:val="00C242A7"/>
    <w:rsid w:val="00C24776"/>
    <w:rsid w:val="00C258D1"/>
    <w:rsid w:val="00C25A14"/>
    <w:rsid w:val="00C26961"/>
    <w:rsid w:val="00C26BE4"/>
    <w:rsid w:val="00C27136"/>
    <w:rsid w:val="00C2756F"/>
    <w:rsid w:val="00C307B6"/>
    <w:rsid w:val="00C32084"/>
    <w:rsid w:val="00C3267E"/>
    <w:rsid w:val="00C3336E"/>
    <w:rsid w:val="00C34B4B"/>
    <w:rsid w:val="00C356F0"/>
    <w:rsid w:val="00C40436"/>
    <w:rsid w:val="00C40A7A"/>
    <w:rsid w:val="00C40C6A"/>
    <w:rsid w:val="00C41231"/>
    <w:rsid w:val="00C41722"/>
    <w:rsid w:val="00C41BB6"/>
    <w:rsid w:val="00C42021"/>
    <w:rsid w:val="00C43982"/>
    <w:rsid w:val="00C43D55"/>
    <w:rsid w:val="00C43F8A"/>
    <w:rsid w:val="00C4461F"/>
    <w:rsid w:val="00C45371"/>
    <w:rsid w:val="00C454A3"/>
    <w:rsid w:val="00C455B7"/>
    <w:rsid w:val="00C456E3"/>
    <w:rsid w:val="00C46194"/>
    <w:rsid w:val="00C465D9"/>
    <w:rsid w:val="00C47043"/>
    <w:rsid w:val="00C501A2"/>
    <w:rsid w:val="00C51101"/>
    <w:rsid w:val="00C51E16"/>
    <w:rsid w:val="00C51EB4"/>
    <w:rsid w:val="00C524BF"/>
    <w:rsid w:val="00C52520"/>
    <w:rsid w:val="00C53D2E"/>
    <w:rsid w:val="00C540AC"/>
    <w:rsid w:val="00C545C0"/>
    <w:rsid w:val="00C548B4"/>
    <w:rsid w:val="00C54BB5"/>
    <w:rsid w:val="00C54C50"/>
    <w:rsid w:val="00C55990"/>
    <w:rsid w:val="00C560C4"/>
    <w:rsid w:val="00C566B0"/>
    <w:rsid w:val="00C56A49"/>
    <w:rsid w:val="00C6067C"/>
    <w:rsid w:val="00C60A10"/>
    <w:rsid w:val="00C60C93"/>
    <w:rsid w:val="00C618D5"/>
    <w:rsid w:val="00C61BE9"/>
    <w:rsid w:val="00C621A2"/>
    <w:rsid w:val="00C62207"/>
    <w:rsid w:val="00C63EEA"/>
    <w:rsid w:val="00C64E7C"/>
    <w:rsid w:val="00C65251"/>
    <w:rsid w:val="00C666C9"/>
    <w:rsid w:val="00C672EF"/>
    <w:rsid w:val="00C67924"/>
    <w:rsid w:val="00C7101E"/>
    <w:rsid w:val="00C713CF"/>
    <w:rsid w:val="00C72D7C"/>
    <w:rsid w:val="00C73422"/>
    <w:rsid w:val="00C73979"/>
    <w:rsid w:val="00C74467"/>
    <w:rsid w:val="00C74866"/>
    <w:rsid w:val="00C74A98"/>
    <w:rsid w:val="00C75395"/>
    <w:rsid w:val="00C758BA"/>
    <w:rsid w:val="00C75AFE"/>
    <w:rsid w:val="00C77A20"/>
    <w:rsid w:val="00C80DC6"/>
    <w:rsid w:val="00C8172C"/>
    <w:rsid w:val="00C819FD"/>
    <w:rsid w:val="00C821DB"/>
    <w:rsid w:val="00C825CD"/>
    <w:rsid w:val="00C825D1"/>
    <w:rsid w:val="00C82F94"/>
    <w:rsid w:val="00C83355"/>
    <w:rsid w:val="00C83D22"/>
    <w:rsid w:val="00C83F49"/>
    <w:rsid w:val="00C863F4"/>
    <w:rsid w:val="00C86E49"/>
    <w:rsid w:val="00C86FAD"/>
    <w:rsid w:val="00C87077"/>
    <w:rsid w:val="00C8711E"/>
    <w:rsid w:val="00C876CC"/>
    <w:rsid w:val="00C87BF5"/>
    <w:rsid w:val="00C913EA"/>
    <w:rsid w:val="00C915E3"/>
    <w:rsid w:val="00C91B6E"/>
    <w:rsid w:val="00C91F37"/>
    <w:rsid w:val="00C93693"/>
    <w:rsid w:val="00C94821"/>
    <w:rsid w:val="00C94DAC"/>
    <w:rsid w:val="00C95E71"/>
    <w:rsid w:val="00C975A2"/>
    <w:rsid w:val="00C97A22"/>
    <w:rsid w:val="00C97B25"/>
    <w:rsid w:val="00C97EA6"/>
    <w:rsid w:val="00CA06A9"/>
    <w:rsid w:val="00CA1267"/>
    <w:rsid w:val="00CA1B1B"/>
    <w:rsid w:val="00CA2BFD"/>
    <w:rsid w:val="00CA35D0"/>
    <w:rsid w:val="00CA3915"/>
    <w:rsid w:val="00CA40FC"/>
    <w:rsid w:val="00CA43EA"/>
    <w:rsid w:val="00CA46FA"/>
    <w:rsid w:val="00CA5903"/>
    <w:rsid w:val="00CA600B"/>
    <w:rsid w:val="00CA62DD"/>
    <w:rsid w:val="00CA66F8"/>
    <w:rsid w:val="00CA7541"/>
    <w:rsid w:val="00CA7995"/>
    <w:rsid w:val="00CA7DCA"/>
    <w:rsid w:val="00CB04A9"/>
    <w:rsid w:val="00CB04B8"/>
    <w:rsid w:val="00CB0774"/>
    <w:rsid w:val="00CB116E"/>
    <w:rsid w:val="00CB1E7A"/>
    <w:rsid w:val="00CB2C37"/>
    <w:rsid w:val="00CB307F"/>
    <w:rsid w:val="00CB40BA"/>
    <w:rsid w:val="00CB6426"/>
    <w:rsid w:val="00CB70B2"/>
    <w:rsid w:val="00CB7690"/>
    <w:rsid w:val="00CB78B3"/>
    <w:rsid w:val="00CB7F31"/>
    <w:rsid w:val="00CC017A"/>
    <w:rsid w:val="00CC14EE"/>
    <w:rsid w:val="00CC1B64"/>
    <w:rsid w:val="00CC240F"/>
    <w:rsid w:val="00CC3EE1"/>
    <w:rsid w:val="00CC4058"/>
    <w:rsid w:val="00CC519E"/>
    <w:rsid w:val="00CC5CD5"/>
    <w:rsid w:val="00CC6F84"/>
    <w:rsid w:val="00CC72A0"/>
    <w:rsid w:val="00CC7CFC"/>
    <w:rsid w:val="00CD02B8"/>
    <w:rsid w:val="00CD1711"/>
    <w:rsid w:val="00CD175C"/>
    <w:rsid w:val="00CD1C4D"/>
    <w:rsid w:val="00CD349E"/>
    <w:rsid w:val="00CD3BBA"/>
    <w:rsid w:val="00CD4EE0"/>
    <w:rsid w:val="00CD4EEE"/>
    <w:rsid w:val="00CD5373"/>
    <w:rsid w:val="00CD5554"/>
    <w:rsid w:val="00CD5C9F"/>
    <w:rsid w:val="00CD63DF"/>
    <w:rsid w:val="00CD6A34"/>
    <w:rsid w:val="00CD6D67"/>
    <w:rsid w:val="00CD6F8E"/>
    <w:rsid w:val="00CE011F"/>
    <w:rsid w:val="00CE04B2"/>
    <w:rsid w:val="00CE062E"/>
    <w:rsid w:val="00CE0B8B"/>
    <w:rsid w:val="00CE183C"/>
    <w:rsid w:val="00CE199D"/>
    <w:rsid w:val="00CE1A19"/>
    <w:rsid w:val="00CE1ED7"/>
    <w:rsid w:val="00CE1F0E"/>
    <w:rsid w:val="00CE1FF4"/>
    <w:rsid w:val="00CE3375"/>
    <w:rsid w:val="00CE38E8"/>
    <w:rsid w:val="00CE3B5A"/>
    <w:rsid w:val="00CE41B4"/>
    <w:rsid w:val="00CE41E2"/>
    <w:rsid w:val="00CE480C"/>
    <w:rsid w:val="00CE5094"/>
    <w:rsid w:val="00CE614E"/>
    <w:rsid w:val="00CF0510"/>
    <w:rsid w:val="00CF09D2"/>
    <w:rsid w:val="00CF0B28"/>
    <w:rsid w:val="00CF1469"/>
    <w:rsid w:val="00CF156F"/>
    <w:rsid w:val="00CF164E"/>
    <w:rsid w:val="00CF17CF"/>
    <w:rsid w:val="00CF42F9"/>
    <w:rsid w:val="00CF5502"/>
    <w:rsid w:val="00CF58F5"/>
    <w:rsid w:val="00CF73A3"/>
    <w:rsid w:val="00CF7445"/>
    <w:rsid w:val="00CF75C4"/>
    <w:rsid w:val="00CF7C66"/>
    <w:rsid w:val="00D01B96"/>
    <w:rsid w:val="00D01C60"/>
    <w:rsid w:val="00D020AA"/>
    <w:rsid w:val="00D03199"/>
    <w:rsid w:val="00D03417"/>
    <w:rsid w:val="00D05EFB"/>
    <w:rsid w:val="00D0617B"/>
    <w:rsid w:val="00D0622F"/>
    <w:rsid w:val="00D06A4D"/>
    <w:rsid w:val="00D06CD5"/>
    <w:rsid w:val="00D06CD6"/>
    <w:rsid w:val="00D07415"/>
    <w:rsid w:val="00D103BF"/>
    <w:rsid w:val="00D107CF"/>
    <w:rsid w:val="00D10913"/>
    <w:rsid w:val="00D12537"/>
    <w:rsid w:val="00D12B4C"/>
    <w:rsid w:val="00D131E8"/>
    <w:rsid w:val="00D1375E"/>
    <w:rsid w:val="00D13983"/>
    <w:rsid w:val="00D13CFB"/>
    <w:rsid w:val="00D13F41"/>
    <w:rsid w:val="00D15BCF"/>
    <w:rsid w:val="00D16959"/>
    <w:rsid w:val="00D2063C"/>
    <w:rsid w:val="00D20EA4"/>
    <w:rsid w:val="00D21D1C"/>
    <w:rsid w:val="00D22250"/>
    <w:rsid w:val="00D22336"/>
    <w:rsid w:val="00D240CA"/>
    <w:rsid w:val="00D24E48"/>
    <w:rsid w:val="00D254FB"/>
    <w:rsid w:val="00D259AD"/>
    <w:rsid w:val="00D25DDD"/>
    <w:rsid w:val="00D25EDF"/>
    <w:rsid w:val="00D261D4"/>
    <w:rsid w:val="00D26240"/>
    <w:rsid w:val="00D26574"/>
    <w:rsid w:val="00D268C1"/>
    <w:rsid w:val="00D269EA"/>
    <w:rsid w:val="00D276AE"/>
    <w:rsid w:val="00D27D3B"/>
    <w:rsid w:val="00D30625"/>
    <w:rsid w:val="00D3249D"/>
    <w:rsid w:val="00D32E3F"/>
    <w:rsid w:val="00D33CA4"/>
    <w:rsid w:val="00D3466E"/>
    <w:rsid w:val="00D34AB7"/>
    <w:rsid w:val="00D34B4E"/>
    <w:rsid w:val="00D34DD4"/>
    <w:rsid w:val="00D351F5"/>
    <w:rsid w:val="00D3607D"/>
    <w:rsid w:val="00D364FC"/>
    <w:rsid w:val="00D3673C"/>
    <w:rsid w:val="00D37582"/>
    <w:rsid w:val="00D37FD1"/>
    <w:rsid w:val="00D401D5"/>
    <w:rsid w:val="00D4021F"/>
    <w:rsid w:val="00D40B4A"/>
    <w:rsid w:val="00D41824"/>
    <w:rsid w:val="00D41E4F"/>
    <w:rsid w:val="00D4220C"/>
    <w:rsid w:val="00D42408"/>
    <w:rsid w:val="00D42D98"/>
    <w:rsid w:val="00D43B8E"/>
    <w:rsid w:val="00D45854"/>
    <w:rsid w:val="00D45E0D"/>
    <w:rsid w:val="00D45F68"/>
    <w:rsid w:val="00D46014"/>
    <w:rsid w:val="00D46A6A"/>
    <w:rsid w:val="00D4740B"/>
    <w:rsid w:val="00D47D19"/>
    <w:rsid w:val="00D47D20"/>
    <w:rsid w:val="00D50652"/>
    <w:rsid w:val="00D51283"/>
    <w:rsid w:val="00D517E8"/>
    <w:rsid w:val="00D522BB"/>
    <w:rsid w:val="00D526C4"/>
    <w:rsid w:val="00D52818"/>
    <w:rsid w:val="00D534A8"/>
    <w:rsid w:val="00D54A2E"/>
    <w:rsid w:val="00D54C84"/>
    <w:rsid w:val="00D550F6"/>
    <w:rsid w:val="00D552E9"/>
    <w:rsid w:val="00D566B5"/>
    <w:rsid w:val="00D56A74"/>
    <w:rsid w:val="00D5790C"/>
    <w:rsid w:val="00D57E32"/>
    <w:rsid w:val="00D6077F"/>
    <w:rsid w:val="00D6081E"/>
    <w:rsid w:val="00D610E2"/>
    <w:rsid w:val="00D61CF2"/>
    <w:rsid w:val="00D6225E"/>
    <w:rsid w:val="00D630DB"/>
    <w:rsid w:val="00D6313B"/>
    <w:rsid w:val="00D63301"/>
    <w:rsid w:val="00D6440E"/>
    <w:rsid w:val="00D644D0"/>
    <w:rsid w:val="00D648E8"/>
    <w:rsid w:val="00D65110"/>
    <w:rsid w:val="00D664BD"/>
    <w:rsid w:val="00D66596"/>
    <w:rsid w:val="00D6688D"/>
    <w:rsid w:val="00D66C73"/>
    <w:rsid w:val="00D67647"/>
    <w:rsid w:val="00D676F5"/>
    <w:rsid w:val="00D67CF6"/>
    <w:rsid w:val="00D67FFE"/>
    <w:rsid w:val="00D705CE"/>
    <w:rsid w:val="00D7093D"/>
    <w:rsid w:val="00D70B52"/>
    <w:rsid w:val="00D71C32"/>
    <w:rsid w:val="00D7338C"/>
    <w:rsid w:val="00D737D1"/>
    <w:rsid w:val="00D739B3"/>
    <w:rsid w:val="00D7477F"/>
    <w:rsid w:val="00D74805"/>
    <w:rsid w:val="00D74DD0"/>
    <w:rsid w:val="00D74EC3"/>
    <w:rsid w:val="00D75C59"/>
    <w:rsid w:val="00D75E85"/>
    <w:rsid w:val="00D77204"/>
    <w:rsid w:val="00D77222"/>
    <w:rsid w:val="00D7723D"/>
    <w:rsid w:val="00D772C1"/>
    <w:rsid w:val="00D7761D"/>
    <w:rsid w:val="00D777A7"/>
    <w:rsid w:val="00D80EC0"/>
    <w:rsid w:val="00D82533"/>
    <w:rsid w:val="00D839AF"/>
    <w:rsid w:val="00D840A8"/>
    <w:rsid w:val="00D8478E"/>
    <w:rsid w:val="00D869E8"/>
    <w:rsid w:val="00D874AD"/>
    <w:rsid w:val="00D876A0"/>
    <w:rsid w:val="00D878C0"/>
    <w:rsid w:val="00D91135"/>
    <w:rsid w:val="00D92185"/>
    <w:rsid w:val="00D92B69"/>
    <w:rsid w:val="00D93207"/>
    <w:rsid w:val="00D93263"/>
    <w:rsid w:val="00D93924"/>
    <w:rsid w:val="00D941C4"/>
    <w:rsid w:val="00D94A9A"/>
    <w:rsid w:val="00D94D31"/>
    <w:rsid w:val="00D95251"/>
    <w:rsid w:val="00D95730"/>
    <w:rsid w:val="00D96C0C"/>
    <w:rsid w:val="00D96F0F"/>
    <w:rsid w:val="00D96F69"/>
    <w:rsid w:val="00D97166"/>
    <w:rsid w:val="00D97C80"/>
    <w:rsid w:val="00D97DC2"/>
    <w:rsid w:val="00DA009B"/>
    <w:rsid w:val="00DA0100"/>
    <w:rsid w:val="00DA12DC"/>
    <w:rsid w:val="00DA173B"/>
    <w:rsid w:val="00DA1809"/>
    <w:rsid w:val="00DA1C04"/>
    <w:rsid w:val="00DA1D31"/>
    <w:rsid w:val="00DA2371"/>
    <w:rsid w:val="00DA2471"/>
    <w:rsid w:val="00DA36FC"/>
    <w:rsid w:val="00DA38CF"/>
    <w:rsid w:val="00DA471A"/>
    <w:rsid w:val="00DA47ED"/>
    <w:rsid w:val="00DA4BD9"/>
    <w:rsid w:val="00DA4D5D"/>
    <w:rsid w:val="00DA646F"/>
    <w:rsid w:val="00DA66AE"/>
    <w:rsid w:val="00DA6F79"/>
    <w:rsid w:val="00DB02C1"/>
    <w:rsid w:val="00DB0805"/>
    <w:rsid w:val="00DB0E86"/>
    <w:rsid w:val="00DB1A44"/>
    <w:rsid w:val="00DB1BFE"/>
    <w:rsid w:val="00DB1EB0"/>
    <w:rsid w:val="00DB241D"/>
    <w:rsid w:val="00DB2464"/>
    <w:rsid w:val="00DB319A"/>
    <w:rsid w:val="00DB4265"/>
    <w:rsid w:val="00DB4CD4"/>
    <w:rsid w:val="00DB575C"/>
    <w:rsid w:val="00DB60DF"/>
    <w:rsid w:val="00DB63AD"/>
    <w:rsid w:val="00DB647A"/>
    <w:rsid w:val="00DB691F"/>
    <w:rsid w:val="00DB701C"/>
    <w:rsid w:val="00DB7913"/>
    <w:rsid w:val="00DC01C2"/>
    <w:rsid w:val="00DC06A4"/>
    <w:rsid w:val="00DC0731"/>
    <w:rsid w:val="00DC1E18"/>
    <w:rsid w:val="00DC257F"/>
    <w:rsid w:val="00DC2848"/>
    <w:rsid w:val="00DC32B3"/>
    <w:rsid w:val="00DC5929"/>
    <w:rsid w:val="00DC65F7"/>
    <w:rsid w:val="00DC6626"/>
    <w:rsid w:val="00DC6630"/>
    <w:rsid w:val="00DC6A06"/>
    <w:rsid w:val="00DC795D"/>
    <w:rsid w:val="00DC7AB3"/>
    <w:rsid w:val="00DD07E5"/>
    <w:rsid w:val="00DD0874"/>
    <w:rsid w:val="00DD1319"/>
    <w:rsid w:val="00DD1BD6"/>
    <w:rsid w:val="00DD1EDF"/>
    <w:rsid w:val="00DD31E0"/>
    <w:rsid w:val="00DD4949"/>
    <w:rsid w:val="00DD5583"/>
    <w:rsid w:val="00DD5DF3"/>
    <w:rsid w:val="00DD63F8"/>
    <w:rsid w:val="00DD6F7B"/>
    <w:rsid w:val="00DD741D"/>
    <w:rsid w:val="00DD7B4C"/>
    <w:rsid w:val="00DD7C26"/>
    <w:rsid w:val="00DE0C85"/>
    <w:rsid w:val="00DE171B"/>
    <w:rsid w:val="00DE262A"/>
    <w:rsid w:val="00DE3206"/>
    <w:rsid w:val="00DE3374"/>
    <w:rsid w:val="00DE4406"/>
    <w:rsid w:val="00DE457B"/>
    <w:rsid w:val="00DE4AF5"/>
    <w:rsid w:val="00DE4F50"/>
    <w:rsid w:val="00DE52A3"/>
    <w:rsid w:val="00DE6E57"/>
    <w:rsid w:val="00DE7758"/>
    <w:rsid w:val="00DE7AC0"/>
    <w:rsid w:val="00DE7BC7"/>
    <w:rsid w:val="00DF0BBC"/>
    <w:rsid w:val="00DF0E3C"/>
    <w:rsid w:val="00DF1201"/>
    <w:rsid w:val="00DF1403"/>
    <w:rsid w:val="00DF218A"/>
    <w:rsid w:val="00DF2681"/>
    <w:rsid w:val="00DF35B4"/>
    <w:rsid w:val="00DF4DEC"/>
    <w:rsid w:val="00DF4EAB"/>
    <w:rsid w:val="00DF5832"/>
    <w:rsid w:val="00DF6EBA"/>
    <w:rsid w:val="00E01C46"/>
    <w:rsid w:val="00E01FA6"/>
    <w:rsid w:val="00E0235F"/>
    <w:rsid w:val="00E02709"/>
    <w:rsid w:val="00E0291B"/>
    <w:rsid w:val="00E02F67"/>
    <w:rsid w:val="00E030EB"/>
    <w:rsid w:val="00E0319B"/>
    <w:rsid w:val="00E03FBC"/>
    <w:rsid w:val="00E0407E"/>
    <w:rsid w:val="00E0420A"/>
    <w:rsid w:val="00E04246"/>
    <w:rsid w:val="00E048E7"/>
    <w:rsid w:val="00E04C49"/>
    <w:rsid w:val="00E04FAB"/>
    <w:rsid w:val="00E051CA"/>
    <w:rsid w:val="00E059E0"/>
    <w:rsid w:val="00E05F05"/>
    <w:rsid w:val="00E05FE6"/>
    <w:rsid w:val="00E073E3"/>
    <w:rsid w:val="00E07910"/>
    <w:rsid w:val="00E10F16"/>
    <w:rsid w:val="00E126B7"/>
    <w:rsid w:val="00E13C10"/>
    <w:rsid w:val="00E14C24"/>
    <w:rsid w:val="00E14C98"/>
    <w:rsid w:val="00E161F9"/>
    <w:rsid w:val="00E163EF"/>
    <w:rsid w:val="00E16CC1"/>
    <w:rsid w:val="00E17284"/>
    <w:rsid w:val="00E174B1"/>
    <w:rsid w:val="00E17802"/>
    <w:rsid w:val="00E20709"/>
    <w:rsid w:val="00E20851"/>
    <w:rsid w:val="00E2133B"/>
    <w:rsid w:val="00E2186C"/>
    <w:rsid w:val="00E21E9F"/>
    <w:rsid w:val="00E22886"/>
    <w:rsid w:val="00E22DC1"/>
    <w:rsid w:val="00E22EFE"/>
    <w:rsid w:val="00E235CE"/>
    <w:rsid w:val="00E23ACC"/>
    <w:rsid w:val="00E2448D"/>
    <w:rsid w:val="00E2465D"/>
    <w:rsid w:val="00E255E5"/>
    <w:rsid w:val="00E2593A"/>
    <w:rsid w:val="00E25986"/>
    <w:rsid w:val="00E30816"/>
    <w:rsid w:val="00E31544"/>
    <w:rsid w:val="00E32469"/>
    <w:rsid w:val="00E32FF3"/>
    <w:rsid w:val="00E34364"/>
    <w:rsid w:val="00E34750"/>
    <w:rsid w:val="00E347FB"/>
    <w:rsid w:val="00E34878"/>
    <w:rsid w:val="00E355F4"/>
    <w:rsid w:val="00E36E2D"/>
    <w:rsid w:val="00E37CF9"/>
    <w:rsid w:val="00E40574"/>
    <w:rsid w:val="00E40A7A"/>
    <w:rsid w:val="00E42A54"/>
    <w:rsid w:val="00E43044"/>
    <w:rsid w:val="00E434DB"/>
    <w:rsid w:val="00E4373A"/>
    <w:rsid w:val="00E43984"/>
    <w:rsid w:val="00E43B80"/>
    <w:rsid w:val="00E443B2"/>
    <w:rsid w:val="00E4780C"/>
    <w:rsid w:val="00E50512"/>
    <w:rsid w:val="00E50524"/>
    <w:rsid w:val="00E50807"/>
    <w:rsid w:val="00E51079"/>
    <w:rsid w:val="00E51313"/>
    <w:rsid w:val="00E51452"/>
    <w:rsid w:val="00E51C6E"/>
    <w:rsid w:val="00E5208B"/>
    <w:rsid w:val="00E52491"/>
    <w:rsid w:val="00E52BA1"/>
    <w:rsid w:val="00E52C48"/>
    <w:rsid w:val="00E55E03"/>
    <w:rsid w:val="00E564E2"/>
    <w:rsid w:val="00E57062"/>
    <w:rsid w:val="00E57663"/>
    <w:rsid w:val="00E57F9A"/>
    <w:rsid w:val="00E60871"/>
    <w:rsid w:val="00E624A0"/>
    <w:rsid w:val="00E62534"/>
    <w:rsid w:val="00E63AD8"/>
    <w:rsid w:val="00E6456D"/>
    <w:rsid w:val="00E64A02"/>
    <w:rsid w:val="00E658A6"/>
    <w:rsid w:val="00E658B0"/>
    <w:rsid w:val="00E6764A"/>
    <w:rsid w:val="00E70388"/>
    <w:rsid w:val="00E70A96"/>
    <w:rsid w:val="00E70EF9"/>
    <w:rsid w:val="00E71075"/>
    <w:rsid w:val="00E712B5"/>
    <w:rsid w:val="00E71B3E"/>
    <w:rsid w:val="00E71F0E"/>
    <w:rsid w:val="00E724E4"/>
    <w:rsid w:val="00E7258D"/>
    <w:rsid w:val="00E72E4B"/>
    <w:rsid w:val="00E7340E"/>
    <w:rsid w:val="00E74080"/>
    <w:rsid w:val="00E75065"/>
    <w:rsid w:val="00E75184"/>
    <w:rsid w:val="00E753F6"/>
    <w:rsid w:val="00E75A13"/>
    <w:rsid w:val="00E76DC1"/>
    <w:rsid w:val="00E77EFB"/>
    <w:rsid w:val="00E800B8"/>
    <w:rsid w:val="00E802D8"/>
    <w:rsid w:val="00E806E6"/>
    <w:rsid w:val="00E80AA5"/>
    <w:rsid w:val="00E80CFB"/>
    <w:rsid w:val="00E814EB"/>
    <w:rsid w:val="00E81909"/>
    <w:rsid w:val="00E8194F"/>
    <w:rsid w:val="00E82A5F"/>
    <w:rsid w:val="00E82D41"/>
    <w:rsid w:val="00E82E2B"/>
    <w:rsid w:val="00E8312E"/>
    <w:rsid w:val="00E83212"/>
    <w:rsid w:val="00E83AA9"/>
    <w:rsid w:val="00E841B7"/>
    <w:rsid w:val="00E84684"/>
    <w:rsid w:val="00E856F2"/>
    <w:rsid w:val="00E85C9B"/>
    <w:rsid w:val="00E85D1C"/>
    <w:rsid w:val="00E86497"/>
    <w:rsid w:val="00E86FEF"/>
    <w:rsid w:val="00E879DE"/>
    <w:rsid w:val="00E87A5C"/>
    <w:rsid w:val="00E87A71"/>
    <w:rsid w:val="00E901F2"/>
    <w:rsid w:val="00E91383"/>
    <w:rsid w:val="00E91455"/>
    <w:rsid w:val="00E919E7"/>
    <w:rsid w:val="00E91CB8"/>
    <w:rsid w:val="00E92085"/>
    <w:rsid w:val="00E950F3"/>
    <w:rsid w:val="00E95244"/>
    <w:rsid w:val="00E963F5"/>
    <w:rsid w:val="00E96C80"/>
    <w:rsid w:val="00E977AA"/>
    <w:rsid w:val="00E97D22"/>
    <w:rsid w:val="00E97E2E"/>
    <w:rsid w:val="00EA012D"/>
    <w:rsid w:val="00EA0429"/>
    <w:rsid w:val="00EA0483"/>
    <w:rsid w:val="00EA09BB"/>
    <w:rsid w:val="00EA0F68"/>
    <w:rsid w:val="00EA3564"/>
    <w:rsid w:val="00EA3574"/>
    <w:rsid w:val="00EA3B1C"/>
    <w:rsid w:val="00EA3CDA"/>
    <w:rsid w:val="00EA4D5A"/>
    <w:rsid w:val="00EA4FEB"/>
    <w:rsid w:val="00EA560E"/>
    <w:rsid w:val="00EA5868"/>
    <w:rsid w:val="00EA5E40"/>
    <w:rsid w:val="00EA6372"/>
    <w:rsid w:val="00EA74E3"/>
    <w:rsid w:val="00EB06A2"/>
    <w:rsid w:val="00EB0969"/>
    <w:rsid w:val="00EB1C92"/>
    <w:rsid w:val="00EB1E6C"/>
    <w:rsid w:val="00EB23D6"/>
    <w:rsid w:val="00EB4360"/>
    <w:rsid w:val="00EB4D8B"/>
    <w:rsid w:val="00EB5C00"/>
    <w:rsid w:val="00EB6BCB"/>
    <w:rsid w:val="00EC16C7"/>
    <w:rsid w:val="00EC2159"/>
    <w:rsid w:val="00EC2644"/>
    <w:rsid w:val="00EC374C"/>
    <w:rsid w:val="00EC3E08"/>
    <w:rsid w:val="00EC4206"/>
    <w:rsid w:val="00EC42BB"/>
    <w:rsid w:val="00EC5CA3"/>
    <w:rsid w:val="00EC65A9"/>
    <w:rsid w:val="00EC6DEB"/>
    <w:rsid w:val="00EC7245"/>
    <w:rsid w:val="00EC742B"/>
    <w:rsid w:val="00EC757A"/>
    <w:rsid w:val="00ED05DC"/>
    <w:rsid w:val="00ED168A"/>
    <w:rsid w:val="00ED1B83"/>
    <w:rsid w:val="00ED273B"/>
    <w:rsid w:val="00ED3177"/>
    <w:rsid w:val="00ED3190"/>
    <w:rsid w:val="00ED32EE"/>
    <w:rsid w:val="00ED3E7C"/>
    <w:rsid w:val="00ED43A4"/>
    <w:rsid w:val="00ED53AC"/>
    <w:rsid w:val="00ED6568"/>
    <w:rsid w:val="00ED7291"/>
    <w:rsid w:val="00ED736F"/>
    <w:rsid w:val="00ED7511"/>
    <w:rsid w:val="00EE0F63"/>
    <w:rsid w:val="00EE2423"/>
    <w:rsid w:val="00EE26E7"/>
    <w:rsid w:val="00EE326E"/>
    <w:rsid w:val="00EE434C"/>
    <w:rsid w:val="00EE48B6"/>
    <w:rsid w:val="00EE4A98"/>
    <w:rsid w:val="00EE4BC2"/>
    <w:rsid w:val="00EE4E10"/>
    <w:rsid w:val="00EE535D"/>
    <w:rsid w:val="00EE574A"/>
    <w:rsid w:val="00EE5EF3"/>
    <w:rsid w:val="00EE6251"/>
    <w:rsid w:val="00EE6685"/>
    <w:rsid w:val="00EE686C"/>
    <w:rsid w:val="00EF0216"/>
    <w:rsid w:val="00EF0312"/>
    <w:rsid w:val="00EF1E36"/>
    <w:rsid w:val="00EF32B0"/>
    <w:rsid w:val="00EF3F3C"/>
    <w:rsid w:val="00EF42CE"/>
    <w:rsid w:val="00EF4BDC"/>
    <w:rsid w:val="00EF4F6E"/>
    <w:rsid w:val="00EF539F"/>
    <w:rsid w:val="00EF557B"/>
    <w:rsid w:val="00EF577E"/>
    <w:rsid w:val="00EF5B50"/>
    <w:rsid w:val="00EF5D59"/>
    <w:rsid w:val="00EF5D8A"/>
    <w:rsid w:val="00EF6418"/>
    <w:rsid w:val="00EF71DD"/>
    <w:rsid w:val="00EF7727"/>
    <w:rsid w:val="00EF7A63"/>
    <w:rsid w:val="00EF7BCF"/>
    <w:rsid w:val="00F0075E"/>
    <w:rsid w:val="00F01227"/>
    <w:rsid w:val="00F015EA"/>
    <w:rsid w:val="00F01E7E"/>
    <w:rsid w:val="00F02B76"/>
    <w:rsid w:val="00F02D79"/>
    <w:rsid w:val="00F03269"/>
    <w:rsid w:val="00F03CAB"/>
    <w:rsid w:val="00F04477"/>
    <w:rsid w:val="00F049E8"/>
    <w:rsid w:val="00F05BA2"/>
    <w:rsid w:val="00F06D2B"/>
    <w:rsid w:val="00F076D1"/>
    <w:rsid w:val="00F07A6E"/>
    <w:rsid w:val="00F07AD8"/>
    <w:rsid w:val="00F1024F"/>
    <w:rsid w:val="00F1040F"/>
    <w:rsid w:val="00F12649"/>
    <w:rsid w:val="00F12DDA"/>
    <w:rsid w:val="00F138C2"/>
    <w:rsid w:val="00F14888"/>
    <w:rsid w:val="00F1488C"/>
    <w:rsid w:val="00F148EE"/>
    <w:rsid w:val="00F1527F"/>
    <w:rsid w:val="00F15F32"/>
    <w:rsid w:val="00F1686E"/>
    <w:rsid w:val="00F16D3B"/>
    <w:rsid w:val="00F17649"/>
    <w:rsid w:val="00F20172"/>
    <w:rsid w:val="00F20370"/>
    <w:rsid w:val="00F20588"/>
    <w:rsid w:val="00F20655"/>
    <w:rsid w:val="00F20E1D"/>
    <w:rsid w:val="00F22182"/>
    <w:rsid w:val="00F227E6"/>
    <w:rsid w:val="00F22F60"/>
    <w:rsid w:val="00F24201"/>
    <w:rsid w:val="00F24E94"/>
    <w:rsid w:val="00F2512C"/>
    <w:rsid w:val="00F265FC"/>
    <w:rsid w:val="00F272BE"/>
    <w:rsid w:val="00F30DB5"/>
    <w:rsid w:val="00F3143A"/>
    <w:rsid w:val="00F3185D"/>
    <w:rsid w:val="00F31C83"/>
    <w:rsid w:val="00F3223D"/>
    <w:rsid w:val="00F32CE4"/>
    <w:rsid w:val="00F33A4B"/>
    <w:rsid w:val="00F34666"/>
    <w:rsid w:val="00F348BE"/>
    <w:rsid w:val="00F34B35"/>
    <w:rsid w:val="00F34CA0"/>
    <w:rsid w:val="00F351BE"/>
    <w:rsid w:val="00F359F9"/>
    <w:rsid w:val="00F35C8B"/>
    <w:rsid w:val="00F3632C"/>
    <w:rsid w:val="00F3786A"/>
    <w:rsid w:val="00F37AE5"/>
    <w:rsid w:val="00F37D54"/>
    <w:rsid w:val="00F37FDF"/>
    <w:rsid w:val="00F4007C"/>
    <w:rsid w:val="00F40C7B"/>
    <w:rsid w:val="00F4138C"/>
    <w:rsid w:val="00F416FC"/>
    <w:rsid w:val="00F42207"/>
    <w:rsid w:val="00F42343"/>
    <w:rsid w:val="00F42859"/>
    <w:rsid w:val="00F4286E"/>
    <w:rsid w:val="00F42B98"/>
    <w:rsid w:val="00F42DCA"/>
    <w:rsid w:val="00F44126"/>
    <w:rsid w:val="00F4435B"/>
    <w:rsid w:val="00F44B82"/>
    <w:rsid w:val="00F45AB9"/>
    <w:rsid w:val="00F45FB2"/>
    <w:rsid w:val="00F46364"/>
    <w:rsid w:val="00F46F3F"/>
    <w:rsid w:val="00F471C2"/>
    <w:rsid w:val="00F5019E"/>
    <w:rsid w:val="00F52FC9"/>
    <w:rsid w:val="00F52FE1"/>
    <w:rsid w:val="00F53164"/>
    <w:rsid w:val="00F53540"/>
    <w:rsid w:val="00F5476F"/>
    <w:rsid w:val="00F564AE"/>
    <w:rsid w:val="00F577E2"/>
    <w:rsid w:val="00F600AD"/>
    <w:rsid w:val="00F612B4"/>
    <w:rsid w:val="00F61841"/>
    <w:rsid w:val="00F61F80"/>
    <w:rsid w:val="00F624BD"/>
    <w:rsid w:val="00F6373B"/>
    <w:rsid w:val="00F63DAF"/>
    <w:rsid w:val="00F64176"/>
    <w:rsid w:val="00F648AB"/>
    <w:rsid w:val="00F64C14"/>
    <w:rsid w:val="00F65E14"/>
    <w:rsid w:val="00F65EE1"/>
    <w:rsid w:val="00F66351"/>
    <w:rsid w:val="00F667EE"/>
    <w:rsid w:val="00F66ED0"/>
    <w:rsid w:val="00F67347"/>
    <w:rsid w:val="00F673C3"/>
    <w:rsid w:val="00F6761E"/>
    <w:rsid w:val="00F704F5"/>
    <w:rsid w:val="00F706AD"/>
    <w:rsid w:val="00F71C97"/>
    <w:rsid w:val="00F72012"/>
    <w:rsid w:val="00F72570"/>
    <w:rsid w:val="00F73854"/>
    <w:rsid w:val="00F74A97"/>
    <w:rsid w:val="00F75457"/>
    <w:rsid w:val="00F774B0"/>
    <w:rsid w:val="00F77DDF"/>
    <w:rsid w:val="00F80625"/>
    <w:rsid w:val="00F8097F"/>
    <w:rsid w:val="00F81011"/>
    <w:rsid w:val="00F810E7"/>
    <w:rsid w:val="00F817FD"/>
    <w:rsid w:val="00F81DA8"/>
    <w:rsid w:val="00F832ED"/>
    <w:rsid w:val="00F83818"/>
    <w:rsid w:val="00F84EE3"/>
    <w:rsid w:val="00F857F6"/>
    <w:rsid w:val="00F8593D"/>
    <w:rsid w:val="00F85A77"/>
    <w:rsid w:val="00F85B51"/>
    <w:rsid w:val="00F85BEF"/>
    <w:rsid w:val="00F8608C"/>
    <w:rsid w:val="00F87671"/>
    <w:rsid w:val="00F9039B"/>
    <w:rsid w:val="00F91FA1"/>
    <w:rsid w:val="00F920E6"/>
    <w:rsid w:val="00F923BB"/>
    <w:rsid w:val="00F93294"/>
    <w:rsid w:val="00F936B8"/>
    <w:rsid w:val="00F93D5E"/>
    <w:rsid w:val="00F943C8"/>
    <w:rsid w:val="00F96358"/>
    <w:rsid w:val="00F96B01"/>
    <w:rsid w:val="00F97157"/>
    <w:rsid w:val="00F971C4"/>
    <w:rsid w:val="00F97FED"/>
    <w:rsid w:val="00FA03F6"/>
    <w:rsid w:val="00FA0A4C"/>
    <w:rsid w:val="00FA15D1"/>
    <w:rsid w:val="00FA2E6A"/>
    <w:rsid w:val="00FA3078"/>
    <w:rsid w:val="00FA31C3"/>
    <w:rsid w:val="00FA4166"/>
    <w:rsid w:val="00FA4363"/>
    <w:rsid w:val="00FA44DD"/>
    <w:rsid w:val="00FA4945"/>
    <w:rsid w:val="00FA4D73"/>
    <w:rsid w:val="00FA6390"/>
    <w:rsid w:val="00FA6D59"/>
    <w:rsid w:val="00FA7025"/>
    <w:rsid w:val="00FA7EDB"/>
    <w:rsid w:val="00FB005D"/>
    <w:rsid w:val="00FB18ED"/>
    <w:rsid w:val="00FB1C7F"/>
    <w:rsid w:val="00FB20DF"/>
    <w:rsid w:val="00FB2E79"/>
    <w:rsid w:val="00FB2E86"/>
    <w:rsid w:val="00FB3FAE"/>
    <w:rsid w:val="00FB432C"/>
    <w:rsid w:val="00FB4736"/>
    <w:rsid w:val="00FB4DAA"/>
    <w:rsid w:val="00FB58A4"/>
    <w:rsid w:val="00FB58ED"/>
    <w:rsid w:val="00FB5906"/>
    <w:rsid w:val="00FB6471"/>
    <w:rsid w:val="00FB7CA5"/>
    <w:rsid w:val="00FC0421"/>
    <w:rsid w:val="00FC04FA"/>
    <w:rsid w:val="00FC0955"/>
    <w:rsid w:val="00FC12A4"/>
    <w:rsid w:val="00FC1AFF"/>
    <w:rsid w:val="00FC1D37"/>
    <w:rsid w:val="00FC299C"/>
    <w:rsid w:val="00FC317A"/>
    <w:rsid w:val="00FC3EC9"/>
    <w:rsid w:val="00FC3ED0"/>
    <w:rsid w:val="00FC4321"/>
    <w:rsid w:val="00FC4812"/>
    <w:rsid w:val="00FC4865"/>
    <w:rsid w:val="00FC5460"/>
    <w:rsid w:val="00FC629E"/>
    <w:rsid w:val="00FC674E"/>
    <w:rsid w:val="00FC71CF"/>
    <w:rsid w:val="00FC738A"/>
    <w:rsid w:val="00FD0CD0"/>
    <w:rsid w:val="00FD0DE3"/>
    <w:rsid w:val="00FD0DF4"/>
    <w:rsid w:val="00FD0E96"/>
    <w:rsid w:val="00FD102F"/>
    <w:rsid w:val="00FD2263"/>
    <w:rsid w:val="00FD26F5"/>
    <w:rsid w:val="00FD3141"/>
    <w:rsid w:val="00FD3A96"/>
    <w:rsid w:val="00FD4D80"/>
    <w:rsid w:val="00FD6245"/>
    <w:rsid w:val="00FD6C66"/>
    <w:rsid w:val="00FD6C69"/>
    <w:rsid w:val="00FD766C"/>
    <w:rsid w:val="00FE07C1"/>
    <w:rsid w:val="00FE0878"/>
    <w:rsid w:val="00FE161B"/>
    <w:rsid w:val="00FE17F3"/>
    <w:rsid w:val="00FE1ACE"/>
    <w:rsid w:val="00FE2C72"/>
    <w:rsid w:val="00FE3550"/>
    <w:rsid w:val="00FE38C7"/>
    <w:rsid w:val="00FE5E1B"/>
    <w:rsid w:val="00FE5EE6"/>
    <w:rsid w:val="00FE6AAC"/>
    <w:rsid w:val="00FE706F"/>
    <w:rsid w:val="00FE7156"/>
    <w:rsid w:val="00FF03A6"/>
    <w:rsid w:val="00FF0BAB"/>
    <w:rsid w:val="00FF0EE4"/>
    <w:rsid w:val="00FF14BC"/>
    <w:rsid w:val="00FF21BC"/>
    <w:rsid w:val="00FF27D9"/>
    <w:rsid w:val="00FF2D8F"/>
    <w:rsid w:val="00FF3CEA"/>
    <w:rsid w:val="00FF3CF9"/>
    <w:rsid w:val="00FF4246"/>
    <w:rsid w:val="00FF51EA"/>
    <w:rsid w:val="00FF5519"/>
    <w:rsid w:val="00FF5A6D"/>
    <w:rsid w:val="00FF5D75"/>
    <w:rsid w:val="00FF79F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v:textbox inset="5.85pt,.7pt,5.85pt,.7pt"/>
    </o:shapedefaults>
    <o:shapelayout v:ext="edit">
      <o:idmap v:ext="edit" data="2"/>
    </o:shapelayout>
  </w:shapeDefaults>
  <w:decimalSymbol w:val="."/>
  <w:listSeparator w:val=","/>
  <w14:docId w14:val="419CC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0" w:unhideWhenUsed="1" w:qFormat="1"/>
    <w:lsdException w:name="heading 4" w:uiPriority="0" w:unhideWhenUsed="1" w:qFormat="1"/>
    <w:lsdException w:name="heading 5" w:uiPriority="0" w:unhideWhenUsed="1" w:qFormat="1"/>
    <w:lsdException w:name="heading 6" w:uiPriority="0" w:unhideWhenUsed="1" w:qFormat="1"/>
    <w:lsdException w:name="heading 7" w:uiPriority="0" w:unhideWhenUsed="1" w:qFormat="1"/>
    <w:lsdException w:name="heading 8" w:uiPriority="0" w:unhideWhenUsed="1" w:qFormat="1"/>
    <w:lsdException w:name="heading 9" w:uiPriority="0" w:unhideWhenUsed="1"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39" w:unhideWhenUsed="1"/>
    <w:lsdException w:name="toc 2" w:uiPriority="39" w:unhideWhenUsed="1"/>
    <w:lsdException w:name="toc 3" w:uiPriority="39"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semiHidden="1"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semiHidden="1" w:unhideWhenUs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uiPriority="0"/>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B0AFF"/>
    <w:pPr>
      <w:widowControl w:val="0"/>
    </w:pPr>
    <w:rPr>
      <w:rFonts w:ascii="ＭＳ Ｐ明朝" w:eastAsia="ＭＳ Ｐ明朝" w:hAnsi="ＭＳ Ｐ明朝" w:cs="ＭＳ Ｐ明朝"/>
      <w:kern w:val="2"/>
      <w:sz w:val="16"/>
      <w:szCs w:val="16"/>
    </w:rPr>
  </w:style>
  <w:style w:type="paragraph" w:styleId="1">
    <w:name w:val="heading 1"/>
    <w:basedOn w:val="a"/>
    <w:next w:val="10"/>
    <w:link w:val="11"/>
    <w:uiPriority w:val="99"/>
    <w:qFormat/>
    <w:rsid w:val="005D6A05"/>
    <w:pPr>
      <w:numPr>
        <w:numId w:val="1"/>
      </w:numPr>
      <w:outlineLvl w:val="0"/>
    </w:pPr>
  </w:style>
  <w:style w:type="paragraph" w:styleId="2">
    <w:name w:val="heading 2"/>
    <w:basedOn w:val="a"/>
    <w:next w:val="20"/>
    <w:link w:val="21"/>
    <w:uiPriority w:val="99"/>
    <w:qFormat/>
    <w:rsid w:val="00A67D4B"/>
    <w:pPr>
      <w:numPr>
        <w:ilvl w:val="1"/>
        <w:numId w:val="1"/>
      </w:numPr>
      <w:outlineLvl w:val="1"/>
    </w:pPr>
  </w:style>
  <w:style w:type="paragraph" w:styleId="3">
    <w:name w:val="heading 3"/>
    <w:basedOn w:val="a"/>
    <w:next w:val="31"/>
    <w:link w:val="32"/>
    <w:uiPriority w:val="99"/>
    <w:qFormat/>
    <w:rsid w:val="0055712C"/>
    <w:pPr>
      <w:numPr>
        <w:ilvl w:val="2"/>
        <w:numId w:val="1"/>
      </w:numPr>
      <w:outlineLvl w:val="2"/>
    </w:pPr>
    <w:rPr>
      <w:rFonts w:ascii="Century" w:hAnsi="Century" w:cs="Times New Roman"/>
      <w:sz w:val="24"/>
      <w:szCs w:val="24"/>
    </w:rPr>
  </w:style>
  <w:style w:type="paragraph" w:styleId="40">
    <w:name w:val="heading 4"/>
    <w:basedOn w:val="a"/>
    <w:next w:val="41"/>
    <w:link w:val="42"/>
    <w:uiPriority w:val="99"/>
    <w:qFormat/>
    <w:rsid w:val="00A67D4B"/>
    <w:pPr>
      <w:numPr>
        <w:ilvl w:val="3"/>
        <w:numId w:val="1"/>
      </w:numPr>
      <w:outlineLvl w:val="3"/>
    </w:pPr>
    <w:rPr>
      <w:bCs/>
    </w:rPr>
  </w:style>
  <w:style w:type="paragraph" w:styleId="5">
    <w:name w:val="heading 5"/>
    <w:basedOn w:val="a"/>
    <w:next w:val="50"/>
    <w:link w:val="51"/>
    <w:uiPriority w:val="99"/>
    <w:qFormat/>
    <w:rsid w:val="00A67D4B"/>
    <w:pPr>
      <w:numPr>
        <w:ilvl w:val="4"/>
        <w:numId w:val="1"/>
      </w:numPr>
      <w:outlineLvl w:val="4"/>
    </w:pPr>
  </w:style>
  <w:style w:type="paragraph" w:styleId="6">
    <w:name w:val="heading 6"/>
    <w:basedOn w:val="a"/>
    <w:next w:val="a"/>
    <w:link w:val="60"/>
    <w:uiPriority w:val="99"/>
    <w:qFormat/>
    <w:rsid w:val="00FC738A"/>
    <w:pPr>
      <w:keepNext/>
      <w:ind w:leftChars="800" w:left="800"/>
      <w:outlineLvl w:val="5"/>
    </w:pPr>
    <w:rPr>
      <w:rFonts w:cs="Times New Roman"/>
      <w:b/>
      <w:bCs/>
      <w:kern w:val="0"/>
    </w:rPr>
  </w:style>
  <w:style w:type="paragraph" w:styleId="7">
    <w:name w:val="heading 7"/>
    <w:basedOn w:val="a"/>
    <w:next w:val="a"/>
    <w:link w:val="70"/>
    <w:uiPriority w:val="99"/>
    <w:qFormat/>
    <w:rsid w:val="00FC738A"/>
    <w:pPr>
      <w:keepNext/>
      <w:ind w:leftChars="800" w:left="800"/>
      <w:outlineLvl w:val="6"/>
    </w:pPr>
    <w:rPr>
      <w:rFonts w:cs="Times New Roman"/>
      <w:kern w:val="0"/>
    </w:rPr>
  </w:style>
  <w:style w:type="paragraph" w:styleId="8">
    <w:name w:val="heading 8"/>
    <w:basedOn w:val="a"/>
    <w:next w:val="a"/>
    <w:link w:val="80"/>
    <w:uiPriority w:val="99"/>
    <w:qFormat/>
    <w:rsid w:val="00FC738A"/>
    <w:pPr>
      <w:keepNext/>
      <w:ind w:leftChars="1200" w:left="1200"/>
      <w:outlineLvl w:val="7"/>
    </w:pPr>
    <w:rPr>
      <w:rFonts w:cs="Times New Roman"/>
      <w:kern w:val="0"/>
    </w:rPr>
  </w:style>
  <w:style w:type="paragraph" w:styleId="9">
    <w:name w:val="heading 9"/>
    <w:basedOn w:val="a"/>
    <w:next w:val="a"/>
    <w:link w:val="90"/>
    <w:uiPriority w:val="99"/>
    <w:qFormat/>
    <w:rsid w:val="00FC738A"/>
    <w:pPr>
      <w:keepNext/>
      <w:ind w:leftChars="1200" w:left="1200"/>
      <w:outlineLvl w:val="8"/>
    </w:pPr>
    <w:rPr>
      <w:rFonts w:cs="Times New Roman"/>
      <w:kern w:val="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1">
    <w:name w:val="見出し 1 (文字)"/>
    <w:link w:val="1"/>
    <w:uiPriority w:val="99"/>
    <w:locked/>
    <w:rsid w:val="00C01C28"/>
    <w:rPr>
      <w:rFonts w:ascii="ＭＳ Ｐ明朝" w:eastAsia="ＭＳ Ｐ明朝" w:hAnsi="ＭＳ Ｐ明朝"/>
      <w:kern w:val="2"/>
      <w:sz w:val="16"/>
      <w:lang w:val="en-US" w:eastAsia="ja-JP"/>
    </w:rPr>
  </w:style>
  <w:style w:type="character" w:customStyle="1" w:styleId="21">
    <w:name w:val="見出し 2 (文字)"/>
    <w:link w:val="2"/>
    <w:uiPriority w:val="99"/>
    <w:locked/>
    <w:rsid w:val="00A67D4B"/>
    <w:rPr>
      <w:rFonts w:ascii="ＭＳ Ｐ明朝" w:eastAsia="ＭＳ Ｐ明朝" w:hAnsi="ＭＳ Ｐ明朝"/>
      <w:kern w:val="2"/>
      <w:sz w:val="16"/>
      <w:lang w:val="en-US" w:eastAsia="ja-JP"/>
    </w:rPr>
  </w:style>
  <w:style w:type="character" w:customStyle="1" w:styleId="32">
    <w:name w:val="見出し 3 (文字)"/>
    <w:link w:val="3"/>
    <w:uiPriority w:val="99"/>
    <w:locked/>
    <w:rsid w:val="0055712C"/>
    <w:rPr>
      <w:rFonts w:ascii="Century" w:eastAsia="ＭＳ Ｐ明朝" w:hAnsi="Century"/>
      <w:kern w:val="2"/>
      <w:sz w:val="24"/>
      <w:lang w:val="en-US" w:eastAsia="ja-JP"/>
    </w:rPr>
  </w:style>
  <w:style w:type="character" w:customStyle="1" w:styleId="42">
    <w:name w:val="見出し 4 (文字)"/>
    <w:link w:val="40"/>
    <w:uiPriority w:val="99"/>
    <w:locked/>
    <w:rsid w:val="00A67D4B"/>
    <w:rPr>
      <w:rFonts w:ascii="ＭＳ Ｐ明朝" w:eastAsia="ＭＳ Ｐ明朝" w:hAnsi="ＭＳ Ｐ明朝"/>
      <w:kern w:val="2"/>
      <w:sz w:val="16"/>
      <w:lang w:val="en-US" w:eastAsia="ja-JP"/>
    </w:rPr>
  </w:style>
  <w:style w:type="character" w:customStyle="1" w:styleId="51">
    <w:name w:val="見出し 5 (文字)"/>
    <w:link w:val="5"/>
    <w:uiPriority w:val="99"/>
    <w:semiHidden/>
    <w:locked/>
    <w:rsid w:val="00C01C28"/>
    <w:rPr>
      <w:rFonts w:ascii="ＭＳ Ｐ明朝" w:eastAsia="ＭＳ Ｐ明朝" w:hAnsi="ＭＳ Ｐ明朝"/>
      <w:kern w:val="2"/>
      <w:sz w:val="16"/>
      <w:lang w:val="en-US" w:eastAsia="ja-JP"/>
    </w:rPr>
  </w:style>
  <w:style w:type="character" w:customStyle="1" w:styleId="60">
    <w:name w:val="見出し 6 (文字)"/>
    <w:link w:val="6"/>
    <w:uiPriority w:val="99"/>
    <w:semiHidden/>
    <w:locked/>
    <w:rsid w:val="00C01C28"/>
    <w:rPr>
      <w:rFonts w:ascii="ＭＳ Ｐ明朝" w:eastAsia="ＭＳ Ｐ明朝" w:hAnsi="ＭＳ Ｐ明朝"/>
      <w:b/>
      <w:sz w:val="16"/>
    </w:rPr>
  </w:style>
  <w:style w:type="character" w:customStyle="1" w:styleId="70">
    <w:name w:val="見出し 7 (文字)"/>
    <w:link w:val="7"/>
    <w:uiPriority w:val="99"/>
    <w:semiHidden/>
    <w:locked/>
    <w:rsid w:val="00C01C28"/>
    <w:rPr>
      <w:rFonts w:ascii="ＭＳ Ｐ明朝" w:eastAsia="ＭＳ Ｐ明朝" w:hAnsi="ＭＳ Ｐ明朝"/>
      <w:sz w:val="16"/>
    </w:rPr>
  </w:style>
  <w:style w:type="character" w:customStyle="1" w:styleId="80">
    <w:name w:val="見出し 8 (文字)"/>
    <w:link w:val="8"/>
    <w:uiPriority w:val="99"/>
    <w:semiHidden/>
    <w:locked/>
    <w:rsid w:val="00C01C28"/>
    <w:rPr>
      <w:rFonts w:ascii="ＭＳ Ｐ明朝" w:eastAsia="ＭＳ Ｐ明朝" w:hAnsi="ＭＳ Ｐ明朝"/>
      <w:sz w:val="16"/>
    </w:rPr>
  </w:style>
  <w:style w:type="character" w:customStyle="1" w:styleId="90">
    <w:name w:val="見出し 9 (文字)"/>
    <w:link w:val="9"/>
    <w:uiPriority w:val="99"/>
    <w:semiHidden/>
    <w:locked/>
    <w:rsid w:val="00C01C28"/>
    <w:rPr>
      <w:rFonts w:ascii="ＭＳ Ｐ明朝" w:eastAsia="ＭＳ Ｐ明朝" w:hAnsi="ＭＳ Ｐ明朝"/>
      <w:sz w:val="16"/>
    </w:rPr>
  </w:style>
  <w:style w:type="paragraph" w:styleId="a3">
    <w:name w:val="header"/>
    <w:basedOn w:val="a"/>
    <w:link w:val="a4"/>
    <w:uiPriority w:val="99"/>
    <w:rsid w:val="006F0067"/>
    <w:pPr>
      <w:tabs>
        <w:tab w:val="center" w:pos="4252"/>
        <w:tab w:val="right" w:pos="8504"/>
      </w:tabs>
      <w:snapToGrid w:val="0"/>
    </w:pPr>
    <w:rPr>
      <w:rFonts w:cs="Times New Roman"/>
      <w:kern w:val="0"/>
    </w:rPr>
  </w:style>
  <w:style w:type="character" w:customStyle="1" w:styleId="a4">
    <w:name w:val="ヘッダー (文字)"/>
    <w:link w:val="a3"/>
    <w:uiPriority w:val="99"/>
    <w:semiHidden/>
    <w:locked/>
    <w:rsid w:val="00C01C28"/>
    <w:rPr>
      <w:rFonts w:ascii="ＭＳ Ｐ明朝" w:eastAsia="ＭＳ Ｐ明朝" w:hAnsi="ＭＳ Ｐ明朝"/>
      <w:sz w:val="16"/>
    </w:rPr>
  </w:style>
  <w:style w:type="paragraph" w:styleId="22">
    <w:name w:val="toc 2"/>
    <w:basedOn w:val="a"/>
    <w:next w:val="a"/>
    <w:autoRedefine/>
    <w:uiPriority w:val="39"/>
    <w:rsid w:val="00C12C19"/>
    <w:pPr>
      <w:ind w:leftChars="100" w:left="210"/>
    </w:pPr>
  </w:style>
  <w:style w:type="paragraph" w:styleId="12">
    <w:name w:val="toc 1"/>
    <w:basedOn w:val="a"/>
    <w:next w:val="a"/>
    <w:autoRedefine/>
    <w:uiPriority w:val="39"/>
    <w:rsid w:val="00E163EF"/>
    <w:pPr>
      <w:tabs>
        <w:tab w:val="right" w:leader="dot" w:pos="10490"/>
      </w:tabs>
    </w:pPr>
  </w:style>
  <w:style w:type="paragraph" w:styleId="33">
    <w:name w:val="toc 3"/>
    <w:basedOn w:val="a"/>
    <w:next w:val="a"/>
    <w:autoRedefine/>
    <w:uiPriority w:val="39"/>
    <w:rsid w:val="006B19CB"/>
    <w:pPr>
      <w:tabs>
        <w:tab w:val="right" w:leader="dot" w:pos="10490"/>
      </w:tabs>
      <w:ind w:leftChars="200" w:left="320"/>
    </w:pPr>
  </w:style>
  <w:style w:type="table" w:styleId="a5">
    <w:name w:val="Table Grid"/>
    <w:basedOn w:val="a1"/>
    <w:uiPriority w:val="99"/>
    <w:rsid w:val="00175CAF"/>
    <w:pPr>
      <w:widowControl w:val="0"/>
      <w:jc w:val="both"/>
    </w:pPr>
    <w:rPr>
      <w:rFonts w:eastAsia="ＭＳ Ｐ明朝"/>
      <w:sz w:val="16"/>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style>
  <w:style w:type="character" w:styleId="a6">
    <w:name w:val="annotation reference"/>
    <w:uiPriority w:val="99"/>
    <w:semiHidden/>
    <w:rsid w:val="00A61167"/>
    <w:rPr>
      <w:sz w:val="18"/>
    </w:rPr>
  </w:style>
  <w:style w:type="paragraph" w:styleId="a7">
    <w:name w:val="annotation text"/>
    <w:basedOn w:val="a"/>
    <w:link w:val="a8"/>
    <w:uiPriority w:val="99"/>
    <w:semiHidden/>
    <w:rsid w:val="005E43AF"/>
    <w:rPr>
      <w:rFonts w:cs="Times New Roman"/>
      <w:kern w:val="0"/>
      <w:sz w:val="28"/>
    </w:rPr>
  </w:style>
  <w:style w:type="character" w:customStyle="1" w:styleId="a8">
    <w:name w:val="コメント文字列 (文字)"/>
    <w:link w:val="a7"/>
    <w:uiPriority w:val="99"/>
    <w:semiHidden/>
    <w:locked/>
    <w:rsid w:val="005E43AF"/>
    <w:rPr>
      <w:rFonts w:ascii="ＭＳ Ｐ明朝" w:eastAsia="ＭＳ Ｐ明朝" w:hAnsi="ＭＳ Ｐ明朝"/>
      <w:sz w:val="28"/>
      <w:szCs w:val="16"/>
    </w:rPr>
  </w:style>
  <w:style w:type="paragraph" w:styleId="a9">
    <w:name w:val="annotation subject"/>
    <w:basedOn w:val="a7"/>
    <w:next w:val="a7"/>
    <w:link w:val="aa"/>
    <w:uiPriority w:val="99"/>
    <w:semiHidden/>
    <w:rsid w:val="00A61167"/>
    <w:rPr>
      <w:b/>
      <w:bCs/>
    </w:rPr>
  </w:style>
  <w:style w:type="character" w:customStyle="1" w:styleId="aa">
    <w:name w:val="コメント内容 (文字)"/>
    <w:link w:val="a9"/>
    <w:uiPriority w:val="99"/>
    <w:semiHidden/>
    <w:locked/>
    <w:rsid w:val="00C01C28"/>
    <w:rPr>
      <w:rFonts w:ascii="ＭＳ Ｐ明朝" w:eastAsia="ＭＳ Ｐ明朝" w:hAnsi="ＭＳ Ｐ明朝"/>
      <w:b/>
      <w:sz w:val="16"/>
    </w:rPr>
  </w:style>
  <w:style w:type="paragraph" w:styleId="ab">
    <w:name w:val="Balloon Text"/>
    <w:basedOn w:val="a"/>
    <w:link w:val="ac"/>
    <w:uiPriority w:val="99"/>
    <w:semiHidden/>
    <w:rsid w:val="00376BDF"/>
    <w:rPr>
      <w:rFonts w:ascii="Arial" w:hAnsi="Arial" w:cs="Times New Roman"/>
      <w:kern w:val="0"/>
      <w:sz w:val="20"/>
      <w:szCs w:val="20"/>
    </w:rPr>
  </w:style>
  <w:style w:type="character" w:customStyle="1" w:styleId="ac">
    <w:name w:val="吹き出し (文字)"/>
    <w:link w:val="ab"/>
    <w:uiPriority w:val="99"/>
    <w:semiHidden/>
    <w:locked/>
    <w:rsid w:val="00376BDF"/>
    <w:rPr>
      <w:rFonts w:ascii="Arial" w:eastAsia="ＭＳ Ｐ明朝" w:hAnsi="Arial"/>
    </w:rPr>
  </w:style>
  <w:style w:type="paragraph" w:styleId="ad">
    <w:name w:val="Document Map"/>
    <w:basedOn w:val="a"/>
    <w:link w:val="ae"/>
    <w:uiPriority w:val="99"/>
    <w:semiHidden/>
    <w:rsid w:val="00070B4E"/>
    <w:pPr>
      <w:shd w:val="clear" w:color="auto" w:fill="000080"/>
    </w:pPr>
    <w:rPr>
      <w:rFonts w:ascii="Times New Roman" w:hAnsi="Times New Roman" w:cs="Times New Roman"/>
      <w:kern w:val="0"/>
      <w:sz w:val="2"/>
      <w:szCs w:val="20"/>
    </w:rPr>
  </w:style>
  <w:style w:type="character" w:customStyle="1" w:styleId="ae">
    <w:name w:val="見出しマップ (文字)"/>
    <w:link w:val="ad"/>
    <w:uiPriority w:val="99"/>
    <w:semiHidden/>
    <w:locked/>
    <w:rsid w:val="00C01C28"/>
    <w:rPr>
      <w:rFonts w:ascii="Times New Roman" w:eastAsia="ＭＳ Ｐ明朝" w:hAnsi="Times New Roman"/>
      <w:sz w:val="2"/>
    </w:rPr>
  </w:style>
  <w:style w:type="paragraph" w:customStyle="1" w:styleId="af">
    <w:name w:val="表紙　部署名"/>
    <w:basedOn w:val="a"/>
    <w:uiPriority w:val="99"/>
    <w:rsid w:val="002A7676"/>
    <w:pPr>
      <w:jc w:val="center"/>
    </w:pPr>
  </w:style>
  <w:style w:type="paragraph" w:styleId="af0">
    <w:name w:val="footer"/>
    <w:basedOn w:val="a"/>
    <w:link w:val="af1"/>
    <w:uiPriority w:val="99"/>
    <w:rsid w:val="004B7CAD"/>
    <w:pPr>
      <w:tabs>
        <w:tab w:val="center" w:pos="4252"/>
        <w:tab w:val="right" w:pos="8504"/>
      </w:tabs>
      <w:snapToGrid w:val="0"/>
    </w:pPr>
    <w:rPr>
      <w:rFonts w:cs="Times New Roman"/>
      <w:szCs w:val="20"/>
    </w:rPr>
  </w:style>
  <w:style w:type="character" w:customStyle="1" w:styleId="af1">
    <w:name w:val="フッター (文字)"/>
    <w:link w:val="af0"/>
    <w:uiPriority w:val="99"/>
    <w:locked/>
    <w:rsid w:val="004B7CAD"/>
    <w:rPr>
      <w:rFonts w:ascii="ＭＳ Ｐ明朝" w:eastAsia="ＭＳ Ｐ明朝" w:hAnsi="ＭＳ Ｐ明朝"/>
      <w:kern w:val="2"/>
      <w:sz w:val="16"/>
    </w:rPr>
  </w:style>
  <w:style w:type="paragraph" w:customStyle="1" w:styleId="af2">
    <w:name w:val="表"/>
    <w:basedOn w:val="a"/>
    <w:link w:val="af3"/>
    <w:uiPriority w:val="99"/>
    <w:rsid w:val="002A7676"/>
    <w:pPr>
      <w:spacing w:line="240" w:lineRule="atLeast"/>
    </w:pPr>
    <w:rPr>
      <w:rFonts w:eastAsia="ＭＳ 明朝" w:cs="Times New Roman"/>
      <w:sz w:val="20"/>
      <w:szCs w:val="20"/>
    </w:rPr>
  </w:style>
  <w:style w:type="character" w:customStyle="1" w:styleId="af3">
    <w:name w:val="表 (文字)"/>
    <w:link w:val="af2"/>
    <w:uiPriority w:val="99"/>
    <w:locked/>
    <w:rsid w:val="00BC4E5A"/>
    <w:rPr>
      <w:rFonts w:ascii="ＭＳ Ｐ明朝" w:eastAsia="ＭＳ 明朝" w:hAnsi="ＭＳ Ｐ明朝"/>
      <w:kern w:val="2"/>
      <w:lang w:val="en-US"/>
    </w:rPr>
  </w:style>
  <w:style w:type="paragraph" w:customStyle="1" w:styleId="23">
    <w:name w:val="本文2 箇条書き"/>
    <w:basedOn w:val="a"/>
    <w:uiPriority w:val="99"/>
    <w:rsid w:val="006A150A"/>
    <w:pPr>
      <w:tabs>
        <w:tab w:val="num" w:pos="990"/>
      </w:tabs>
      <w:ind w:leftChars="350" w:left="500" w:hangingChars="150" w:hanging="150"/>
    </w:pPr>
  </w:style>
  <w:style w:type="paragraph" w:customStyle="1" w:styleId="af4">
    <w:name w:val="変更履歴　表タイトル"/>
    <w:basedOn w:val="a"/>
    <w:uiPriority w:val="99"/>
    <w:rsid w:val="002A7676"/>
    <w:pPr>
      <w:jc w:val="center"/>
    </w:pPr>
  </w:style>
  <w:style w:type="paragraph" w:customStyle="1" w:styleId="af5">
    <w:name w:val="表紙　お客様名"/>
    <w:basedOn w:val="a3"/>
    <w:uiPriority w:val="99"/>
    <w:rsid w:val="002A7676"/>
    <w:rPr>
      <w:rFonts w:ascii="ＭＳ Ｐゴシック" w:eastAsia="ＭＳ Ｐゴシック" w:hAnsi="ＭＳ Ｐゴシック"/>
      <w:sz w:val="28"/>
      <w:u w:val="single"/>
    </w:rPr>
  </w:style>
  <w:style w:type="paragraph" w:customStyle="1" w:styleId="af6">
    <w:name w:val="表紙　バージョン・日付"/>
    <w:basedOn w:val="a3"/>
    <w:uiPriority w:val="99"/>
    <w:rsid w:val="002A7676"/>
    <w:pPr>
      <w:jc w:val="center"/>
    </w:pPr>
    <w:rPr>
      <w:rFonts w:eastAsia="ＭＳ Ｐゴシック"/>
      <w:sz w:val="28"/>
    </w:rPr>
  </w:style>
  <w:style w:type="paragraph" w:customStyle="1" w:styleId="10">
    <w:name w:val="見出し 1　本文"/>
    <w:basedOn w:val="a"/>
    <w:uiPriority w:val="99"/>
    <w:rsid w:val="00136C65"/>
    <w:pPr>
      <w:ind w:left="284" w:firstLineChars="100" w:firstLine="100"/>
    </w:pPr>
  </w:style>
  <w:style w:type="paragraph" w:customStyle="1" w:styleId="34">
    <w:name w:val="本文3 段落番号内容　箇条書き"/>
    <w:basedOn w:val="a"/>
    <w:uiPriority w:val="99"/>
    <w:rsid w:val="00B259B7"/>
    <w:pPr>
      <w:tabs>
        <w:tab w:val="num" w:pos="1401"/>
      </w:tabs>
      <w:ind w:leftChars="700" w:left="1531" w:hanging="131"/>
    </w:pPr>
  </w:style>
  <w:style w:type="paragraph" w:styleId="52">
    <w:name w:val="toc 5"/>
    <w:basedOn w:val="a"/>
    <w:next w:val="a"/>
    <w:autoRedefine/>
    <w:uiPriority w:val="99"/>
    <w:semiHidden/>
    <w:rsid w:val="009A237B"/>
    <w:pPr>
      <w:ind w:leftChars="400" w:left="840"/>
    </w:pPr>
  </w:style>
  <w:style w:type="paragraph" w:styleId="61">
    <w:name w:val="toc 6"/>
    <w:basedOn w:val="a"/>
    <w:next w:val="a"/>
    <w:autoRedefine/>
    <w:uiPriority w:val="99"/>
    <w:semiHidden/>
    <w:rsid w:val="009A237B"/>
    <w:pPr>
      <w:ind w:leftChars="500" w:left="1050"/>
    </w:pPr>
  </w:style>
  <w:style w:type="paragraph" w:styleId="71">
    <w:name w:val="toc 7"/>
    <w:basedOn w:val="a"/>
    <w:next w:val="a"/>
    <w:autoRedefine/>
    <w:uiPriority w:val="99"/>
    <w:semiHidden/>
    <w:rsid w:val="009A237B"/>
    <w:pPr>
      <w:ind w:leftChars="600" w:left="1260"/>
    </w:pPr>
  </w:style>
  <w:style w:type="paragraph" w:styleId="81">
    <w:name w:val="toc 8"/>
    <w:basedOn w:val="a"/>
    <w:next w:val="a"/>
    <w:autoRedefine/>
    <w:uiPriority w:val="99"/>
    <w:semiHidden/>
    <w:rsid w:val="009A237B"/>
    <w:pPr>
      <w:ind w:leftChars="700" w:left="1470"/>
    </w:pPr>
  </w:style>
  <w:style w:type="paragraph" w:styleId="91">
    <w:name w:val="toc 9"/>
    <w:basedOn w:val="a"/>
    <w:next w:val="a"/>
    <w:autoRedefine/>
    <w:uiPriority w:val="99"/>
    <w:semiHidden/>
    <w:rsid w:val="009A237B"/>
    <w:pPr>
      <w:ind w:leftChars="800" w:left="1680"/>
    </w:pPr>
  </w:style>
  <w:style w:type="paragraph" w:customStyle="1" w:styleId="24">
    <w:name w:val="本文2 箇条書き内容"/>
    <w:basedOn w:val="a"/>
    <w:uiPriority w:val="99"/>
    <w:rsid w:val="005E292E"/>
    <w:pPr>
      <w:ind w:leftChars="500" w:left="1000"/>
    </w:pPr>
  </w:style>
  <w:style w:type="paragraph" w:customStyle="1" w:styleId="35">
    <w:name w:val="本文3 箇条書き"/>
    <w:basedOn w:val="a"/>
    <w:uiPriority w:val="99"/>
    <w:rsid w:val="00AD28E4"/>
    <w:pPr>
      <w:tabs>
        <w:tab w:val="num" w:pos="1100"/>
      </w:tabs>
      <w:ind w:leftChars="450" w:left="1418" w:hanging="318"/>
    </w:pPr>
  </w:style>
  <w:style w:type="paragraph" w:customStyle="1" w:styleId="43">
    <w:name w:val="本文4 段落番号"/>
    <w:basedOn w:val="a"/>
    <w:uiPriority w:val="99"/>
    <w:rsid w:val="00AD28E4"/>
  </w:style>
  <w:style w:type="paragraph" w:customStyle="1" w:styleId="44">
    <w:name w:val="本文4 段落番号内容"/>
    <w:basedOn w:val="a"/>
    <w:link w:val="45"/>
    <w:uiPriority w:val="99"/>
    <w:rsid w:val="00AD28E4"/>
    <w:pPr>
      <w:ind w:leftChars="750" w:left="1500"/>
    </w:pPr>
    <w:rPr>
      <w:rFonts w:ascii="Century" w:eastAsia="ＭＳ 明朝" w:hAnsi="Century" w:cs="Times New Roman"/>
      <w:sz w:val="24"/>
      <w:szCs w:val="20"/>
    </w:rPr>
  </w:style>
  <w:style w:type="character" w:customStyle="1" w:styleId="45">
    <w:name w:val="本文4 段落番号内容 (文字)"/>
    <w:link w:val="44"/>
    <w:uiPriority w:val="99"/>
    <w:locked/>
    <w:rsid w:val="00AD28E4"/>
    <w:rPr>
      <w:rFonts w:ascii="Century" w:eastAsia="ＭＳ 明朝" w:hAnsi="Century"/>
      <w:kern w:val="2"/>
      <w:sz w:val="24"/>
      <w:lang w:val="en-US" w:eastAsia="ja-JP"/>
    </w:rPr>
  </w:style>
  <w:style w:type="paragraph" w:customStyle="1" w:styleId="46">
    <w:name w:val="本文4 箇条書き"/>
    <w:basedOn w:val="a"/>
    <w:uiPriority w:val="99"/>
    <w:rsid w:val="00AD28E4"/>
    <w:pPr>
      <w:tabs>
        <w:tab w:val="num" w:pos="1100"/>
      </w:tabs>
      <w:ind w:leftChars="550" w:left="1418" w:hanging="318"/>
    </w:pPr>
  </w:style>
  <w:style w:type="paragraph" w:customStyle="1" w:styleId="47">
    <w:name w:val="本文4 箇条書き内容"/>
    <w:basedOn w:val="a"/>
    <w:uiPriority w:val="99"/>
    <w:rsid w:val="00AD28E4"/>
    <w:pPr>
      <w:ind w:leftChars="700" w:left="1400"/>
    </w:pPr>
  </w:style>
  <w:style w:type="paragraph" w:customStyle="1" w:styleId="53">
    <w:name w:val="本文5 箇条書き"/>
    <w:basedOn w:val="a"/>
    <w:uiPriority w:val="99"/>
    <w:rsid w:val="00503EFB"/>
    <w:pPr>
      <w:tabs>
        <w:tab w:val="num" w:pos="1298"/>
      </w:tabs>
      <w:ind w:leftChars="650" w:left="1701" w:hanging="401"/>
    </w:pPr>
  </w:style>
  <w:style w:type="paragraph" w:customStyle="1" w:styleId="54">
    <w:name w:val="本文5 段落番号内容"/>
    <w:basedOn w:val="a"/>
    <w:uiPriority w:val="99"/>
    <w:rsid w:val="00503EFB"/>
    <w:pPr>
      <w:ind w:leftChars="800" w:left="1600"/>
    </w:pPr>
  </w:style>
  <w:style w:type="paragraph" w:customStyle="1" w:styleId="48">
    <w:name w:val="本文4 段落番号内容 箇条書き"/>
    <w:basedOn w:val="44"/>
    <w:uiPriority w:val="99"/>
    <w:rsid w:val="00E030EB"/>
    <w:pPr>
      <w:tabs>
        <w:tab w:val="num" w:pos="1599"/>
      </w:tabs>
      <w:ind w:leftChars="800" w:left="1985" w:hanging="385"/>
    </w:pPr>
  </w:style>
  <w:style w:type="paragraph" w:customStyle="1" w:styleId="36">
    <w:name w:val="本文3 段落番号"/>
    <w:basedOn w:val="a"/>
    <w:uiPriority w:val="99"/>
    <w:rsid w:val="00AD28E4"/>
    <w:pPr>
      <w:tabs>
        <w:tab w:val="num" w:pos="902"/>
      </w:tabs>
      <w:ind w:left="1361" w:hanging="461"/>
    </w:pPr>
  </w:style>
  <w:style w:type="paragraph" w:customStyle="1" w:styleId="420">
    <w:name w:val="本文4 箇条書き2"/>
    <w:basedOn w:val="46"/>
    <w:uiPriority w:val="99"/>
    <w:rsid w:val="003446AA"/>
    <w:pPr>
      <w:tabs>
        <w:tab w:val="clear" w:pos="1100"/>
        <w:tab w:val="num" w:pos="1098"/>
      </w:tabs>
      <w:ind w:left="1501" w:hanging="401"/>
    </w:pPr>
  </w:style>
  <w:style w:type="paragraph" w:customStyle="1" w:styleId="49">
    <w:name w:val="本文4 段落番号内容 箇条書き内容"/>
    <w:basedOn w:val="44"/>
    <w:uiPriority w:val="99"/>
    <w:rsid w:val="00BC36AD"/>
    <w:pPr>
      <w:ind w:leftChars="950" w:left="1900"/>
    </w:pPr>
  </w:style>
  <w:style w:type="paragraph" w:customStyle="1" w:styleId="37">
    <w:name w:val="本文3 段落番号内　段落番号"/>
    <w:basedOn w:val="a"/>
    <w:uiPriority w:val="99"/>
    <w:rsid w:val="00B259B7"/>
    <w:pPr>
      <w:tabs>
        <w:tab w:val="num" w:pos="1401"/>
      </w:tabs>
      <w:ind w:leftChars="700" w:left="1701" w:hanging="301"/>
    </w:pPr>
  </w:style>
  <w:style w:type="paragraph" w:customStyle="1" w:styleId="38">
    <w:name w:val="本文3 段落番号内 段落番号内容"/>
    <w:basedOn w:val="a"/>
    <w:uiPriority w:val="99"/>
    <w:rsid w:val="00B259B7"/>
    <w:pPr>
      <w:ind w:leftChars="800" w:left="1600"/>
    </w:pPr>
  </w:style>
  <w:style w:type="paragraph" w:customStyle="1" w:styleId="50">
    <w:name w:val="見出し 5 本文"/>
    <w:basedOn w:val="a"/>
    <w:uiPriority w:val="99"/>
    <w:rsid w:val="00103A69"/>
    <w:pPr>
      <w:ind w:leftChars="900" w:left="900" w:firstLineChars="100" w:firstLine="100"/>
    </w:pPr>
  </w:style>
  <w:style w:type="paragraph" w:customStyle="1" w:styleId="41">
    <w:name w:val="見出し 4　本文"/>
    <w:basedOn w:val="a"/>
    <w:link w:val="4a"/>
    <w:uiPriority w:val="99"/>
    <w:rsid w:val="0001611F"/>
    <w:pPr>
      <w:ind w:left="1134" w:firstLineChars="100" w:firstLine="100"/>
    </w:pPr>
    <w:rPr>
      <w:rFonts w:cs="Times New Roman"/>
      <w:szCs w:val="20"/>
    </w:rPr>
  </w:style>
  <w:style w:type="character" w:customStyle="1" w:styleId="4a">
    <w:name w:val="見出し 4　本文 (文字)"/>
    <w:link w:val="41"/>
    <w:uiPriority w:val="99"/>
    <w:locked/>
    <w:rsid w:val="0001611F"/>
    <w:rPr>
      <w:rFonts w:ascii="ＭＳ Ｐ明朝" w:eastAsia="ＭＳ Ｐ明朝" w:hAnsi="ＭＳ Ｐ明朝"/>
      <w:kern w:val="2"/>
      <w:sz w:val="16"/>
    </w:rPr>
  </w:style>
  <w:style w:type="paragraph" w:customStyle="1" w:styleId="4">
    <w:name w:val="見出し 4　本文 箇条書き内箇条書き"/>
    <w:basedOn w:val="a"/>
    <w:link w:val="4b"/>
    <w:uiPriority w:val="99"/>
    <w:rsid w:val="00A67D4B"/>
    <w:pPr>
      <w:numPr>
        <w:numId w:val="2"/>
      </w:numPr>
    </w:pPr>
    <w:rPr>
      <w:rFonts w:cs="Times New Roman"/>
      <w:szCs w:val="20"/>
    </w:rPr>
  </w:style>
  <w:style w:type="character" w:customStyle="1" w:styleId="4b">
    <w:name w:val="見出し 4　本文 箇条書き内箇条書き (文字)"/>
    <w:link w:val="4"/>
    <w:uiPriority w:val="99"/>
    <w:locked/>
    <w:rsid w:val="00A67D4B"/>
    <w:rPr>
      <w:rFonts w:ascii="ＭＳ Ｐ明朝" w:eastAsia="ＭＳ Ｐ明朝" w:hAnsi="ＭＳ Ｐ明朝"/>
      <w:kern w:val="2"/>
      <w:sz w:val="16"/>
      <w:lang w:val="en-US" w:eastAsia="ja-JP"/>
    </w:rPr>
  </w:style>
  <w:style w:type="paragraph" w:customStyle="1" w:styleId="20">
    <w:name w:val="見出し 2　本文"/>
    <w:basedOn w:val="a"/>
    <w:uiPriority w:val="99"/>
    <w:rsid w:val="0062140B"/>
    <w:pPr>
      <w:ind w:left="567" w:firstLineChars="100" w:firstLine="100"/>
    </w:pPr>
  </w:style>
  <w:style w:type="paragraph" w:customStyle="1" w:styleId="31">
    <w:name w:val="見出し 3　本文"/>
    <w:basedOn w:val="a"/>
    <w:uiPriority w:val="99"/>
    <w:rsid w:val="00592043"/>
    <w:pPr>
      <w:ind w:left="851" w:firstLineChars="100" w:firstLine="100"/>
    </w:pPr>
  </w:style>
  <w:style w:type="paragraph" w:customStyle="1" w:styleId="30">
    <w:name w:val="見出し 3 本文箇条書き"/>
    <w:basedOn w:val="a"/>
    <w:link w:val="39"/>
    <w:uiPriority w:val="99"/>
    <w:rsid w:val="00A67D4B"/>
    <w:pPr>
      <w:numPr>
        <w:numId w:val="3"/>
      </w:numPr>
    </w:pPr>
    <w:rPr>
      <w:rFonts w:cs="Times New Roman"/>
      <w:szCs w:val="20"/>
    </w:rPr>
  </w:style>
  <w:style w:type="character" w:customStyle="1" w:styleId="39">
    <w:name w:val="見出し 3 本文箇条書き (文字) (文字)"/>
    <w:link w:val="30"/>
    <w:uiPriority w:val="99"/>
    <w:locked/>
    <w:rsid w:val="00A67D4B"/>
    <w:rPr>
      <w:rFonts w:ascii="ＭＳ Ｐ明朝" w:eastAsia="ＭＳ Ｐ明朝" w:hAnsi="ＭＳ Ｐ明朝"/>
      <w:kern w:val="2"/>
      <w:sz w:val="16"/>
      <w:lang w:val="en-US" w:eastAsia="ja-JP"/>
    </w:rPr>
  </w:style>
  <w:style w:type="paragraph" w:customStyle="1" w:styleId="3a">
    <w:name w:val="見出し 3 本文箇条書き内本文"/>
    <w:basedOn w:val="a"/>
    <w:link w:val="3b"/>
    <w:uiPriority w:val="99"/>
    <w:rsid w:val="0077699A"/>
    <w:pPr>
      <w:ind w:leftChars="675" w:left="1418"/>
    </w:pPr>
    <w:rPr>
      <w:rFonts w:cs="Times New Roman"/>
      <w:szCs w:val="20"/>
    </w:rPr>
  </w:style>
  <w:style w:type="character" w:customStyle="1" w:styleId="3b">
    <w:name w:val="見出し 3 本文箇条書き内本文 (文字) (文字)"/>
    <w:link w:val="3a"/>
    <w:uiPriority w:val="99"/>
    <w:locked/>
    <w:rsid w:val="0077699A"/>
    <w:rPr>
      <w:rFonts w:ascii="ＭＳ Ｐ明朝" w:eastAsia="ＭＳ Ｐ明朝" w:hAnsi="ＭＳ Ｐ明朝"/>
      <w:kern w:val="2"/>
      <w:sz w:val="16"/>
      <w:lang w:val="en-US" w:eastAsia="ja-JP"/>
    </w:rPr>
  </w:style>
  <w:style w:type="character" w:styleId="af7">
    <w:name w:val="Hyperlink"/>
    <w:uiPriority w:val="99"/>
    <w:rsid w:val="00D15BCF"/>
    <w:rPr>
      <w:color w:val="0000FF"/>
      <w:u w:val="single"/>
    </w:rPr>
  </w:style>
  <w:style w:type="paragraph" w:styleId="af8">
    <w:name w:val="Body Text"/>
    <w:basedOn w:val="a"/>
    <w:link w:val="af9"/>
    <w:autoRedefine/>
    <w:uiPriority w:val="99"/>
    <w:rsid w:val="00BB58D9"/>
    <w:pPr>
      <w:ind w:leftChars="100" w:left="160" w:rightChars="100" w:right="160"/>
    </w:pPr>
    <w:rPr>
      <w:rFonts w:cs="Times New Roman"/>
    </w:rPr>
  </w:style>
  <w:style w:type="character" w:customStyle="1" w:styleId="af9">
    <w:name w:val="本文 (文字)"/>
    <w:link w:val="af8"/>
    <w:uiPriority w:val="99"/>
    <w:locked/>
    <w:rsid w:val="00BB58D9"/>
    <w:rPr>
      <w:rFonts w:ascii="ＭＳ Ｐ明朝" w:eastAsia="ＭＳ Ｐ明朝" w:hAnsi="ＭＳ Ｐ明朝"/>
      <w:kern w:val="2"/>
      <w:sz w:val="16"/>
    </w:rPr>
  </w:style>
  <w:style w:type="paragraph" w:styleId="25">
    <w:name w:val="Body Text 2"/>
    <w:basedOn w:val="a"/>
    <w:link w:val="26"/>
    <w:uiPriority w:val="99"/>
    <w:rsid w:val="003C2DD3"/>
    <w:pPr>
      <w:spacing w:line="480" w:lineRule="auto"/>
    </w:pPr>
    <w:rPr>
      <w:rFonts w:cs="Times New Roman"/>
    </w:rPr>
  </w:style>
  <w:style w:type="character" w:customStyle="1" w:styleId="26">
    <w:name w:val="本文 2 (文字)"/>
    <w:link w:val="25"/>
    <w:uiPriority w:val="99"/>
    <w:locked/>
    <w:rsid w:val="003C2DD3"/>
    <w:rPr>
      <w:rFonts w:ascii="ＭＳ Ｐ明朝" w:eastAsia="ＭＳ Ｐ明朝" w:hAnsi="ＭＳ Ｐ明朝"/>
      <w:kern w:val="2"/>
      <w:sz w:val="16"/>
    </w:rPr>
  </w:style>
  <w:style w:type="paragraph" w:styleId="Web">
    <w:name w:val="Normal (Web)"/>
    <w:basedOn w:val="a"/>
    <w:uiPriority w:val="99"/>
    <w:rsid w:val="001E5B7D"/>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fa">
    <w:name w:val="Revision"/>
    <w:hidden/>
    <w:uiPriority w:val="99"/>
    <w:semiHidden/>
    <w:rsid w:val="00796485"/>
    <w:rPr>
      <w:rFonts w:ascii="ＭＳ Ｐ明朝" w:eastAsia="ＭＳ Ｐ明朝" w:hAnsi="ＭＳ Ｐ明朝" w:cs="ＭＳ Ｐ明朝"/>
      <w:kern w:val="2"/>
      <w:sz w:val="16"/>
      <w:szCs w:val="16"/>
    </w:rPr>
  </w:style>
  <w:style w:type="character" w:styleId="afb">
    <w:name w:val="FollowedHyperlink"/>
    <w:basedOn w:val="a0"/>
    <w:uiPriority w:val="99"/>
    <w:semiHidden/>
    <w:unhideWhenUsed/>
    <w:locked/>
    <w:rsid w:val="003A3F7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58520325">
      <w:marLeft w:val="0"/>
      <w:marRight w:val="0"/>
      <w:marTop w:val="0"/>
      <w:marBottom w:val="0"/>
      <w:divBdr>
        <w:top w:val="none" w:sz="0" w:space="0" w:color="auto"/>
        <w:left w:val="none" w:sz="0" w:space="0" w:color="auto"/>
        <w:bottom w:val="none" w:sz="0" w:space="0" w:color="auto"/>
        <w:right w:val="none" w:sz="0" w:space="0" w:color="auto"/>
      </w:divBdr>
      <w:divsChild>
        <w:div w:id="1258520326">
          <w:marLeft w:val="0"/>
          <w:marRight w:val="0"/>
          <w:marTop w:val="0"/>
          <w:marBottom w:val="0"/>
          <w:divBdr>
            <w:top w:val="none" w:sz="0" w:space="0" w:color="auto"/>
            <w:left w:val="none" w:sz="0" w:space="0" w:color="auto"/>
            <w:bottom w:val="none" w:sz="0" w:space="0" w:color="auto"/>
            <w:right w:val="none" w:sz="0" w:space="0" w:color="auto"/>
          </w:divBdr>
        </w:div>
      </w:divsChild>
    </w:div>
    <w:div w:id="1258520327">
      <w:marLeft w:val="0"/>
      <w:marRight w:val="0"/>
      <w:marTop w:val="0"/>
      <w:marBottom w:val="0"/>
      <w:divBdr>
        <w:top w:val="none" w:sz="0" w:space="0" w:color="auto"/>
        <w:left w:val="none" w:sz="0" w:space="0" w:color="auto"/>
        <w:bottom w:val="none" w:sz="0" w:space="0" w:color="auto"/>
        <w:right w:val="none" w:sz="0" w:space="0" w:color="auto"/>
      </w:divBdr>
    </w:div>
    <w:div w:id="1258520328">
      <w:marLeft w:val="0"/>
      <w:marRight w:val="0"/>
      <w:marTop w:val="0"/>
      <w:marBottom w:val="0"/>
      <w:divBdr>
        <w:top w:val="none" w:sz="0" w:space="0" w:color="auto"/>
        <w:left w:val="none" w:sz="0" w:space="0" w:color="auto"/>
        <w:bottom w:val="none" w:sz="0" w:space="0" w:color="auto"/>
        <w:right w:val="none" w:sz="0" w:space="0" w:color="auto"/>
      </w:divBdr>
    </w:div>
    <w:div w:id="1258520329">
      <w:marLeft w:val="0"/>
      <w:marRight w:val="0"/>
      <w:marTop w:val="0"/>
      <w:marBottom w:val="0"/>
      <w:divBdr>
        <w:top w:val="none" w:sz="0" w:space="0" w:color="auto"/>
        <w:left w:val="none" w:sz="0" w:space="0" w:color="auto"/>
        <w:bottom w:val="none" w:sz="0" w:space="0" w:color="auto"/>
        <w:right w:val="none" w:sz="0" w:space="0" w:color="auto"/>
      </w:divBdr>
    </w:div>
    <w:div w:id="1258520330">
      <w:marLeft w:val="0"/>
      <w:marRight w:val="0"/>
      <w:marTop w:val="0"/>
      <w:marBottom w:val="0"/>
      <w:divBdr>
        <w:top w:val="none" w:sz="0" w:space="0" w:color="auto"/>
        <w:left w:val="none" w:sz="0" w:space="0" w:color="auto"/>
        <w:bottom w:val="none" w:sz="0" w:space="0" w:color="auto"/>
        <w:right w:val="none" w:sz="0" w:space="0" w:color="auto"/>
      </w:divBdr>
    </w:div>
    <w:div w:id="1258520331">
      <w:marLeft w:val="0"/>
      <w:marRight w:val="0"/>
      <w:marTop w:val="0"/>
      <w:marBottom w:val="0"/>
      <w:divBdr>
        <w:top w:val="none" w:sz="0" w:space="0" w:color="auto"/>
        <w:left w:val="none" w:sz="0" w:space="0" w:color="auto"/>
        <w:bottom w:val="none" w:sz="0" w:space="0" w:color="auto"/>
        <w:right w:val="none" w:sz="0" w:space="0" w:color="auto"/>
      </w:divBdr>
    </w:div>
    <w:div w:id="1258520332">
      <w:marLeft w:val="0"/>
      <w:marRight w:val="0"/>
      <w:marTop w:val="0"/>
      <w:marBottom w:val="0"/>
      <w:divBdr>
        <w:top w:val="none" w:sz="0" w:space="0" w:color="auto"/>
        <w:left w:val="none" w:sz="0" w:space="0" w:color="auto"/>
        <w:bottom w:val="none" w:sz="0" w:space="0" w:color="auto"/>
        <w:right w:val="none" w:sz="0" w:space="0" w:color="auto"/>
      </w:divBdr>
    </w:div>
    <w:div w:id="1258520333">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4.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footer" Target="footer3.xml"/><Relationship Id="rId17" Type="http://schemas.openxmlformats.org/officeDocument/2006/relationships/footer" Target="footer6.xml"/><Relationship Id="rId2" Type="http://schemas.openxmlformats.org/officeDocument/2006/relationships/styles" Target="styles.xml"/><Relationship Id="rId16" Type="http://schemas.openxmlformats.org/officeDocument/2006/relationships/header" Target="header5.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header" Target="header2.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4961</Words>
  <Characters>26296</Characters>
  <Application>Microsoft Office Word</Application>
  <DocSecurity>0</DocSecurity>
  <Lines>1095</Lines>
  <Paragraphs>54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0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0-08-20T05:07:00Z</dcterms:created>
  <dcterms:modified xsi:type="dcterms:W3CDTF">2024-07-18T03:00:00Z</dcterms:modified>
</cp:coreProperties>
</file>